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44385" w14:textId="628B7FF2" w:rsidR="00622511" w:rsidRPr="009C6E53" w:rsidRDefault="00622511" w:rsidP="00E94061">
      <w:pPr>
        <w:jc w:val="center"/>
        <w:rPr>
          <w:rFonts w:ascii="Times New Roman" w:hAnsi="Times New Roman" w:cs="Times New Roman"/>
          <w:color w:val="000000" w:themeColor="text1"/>
        </w:rPr>
      </w:pPr>
      <w:r w:rsidRPr="009C6E53">
        <w:rPr>
          <w:rFonts w:ascii="Times New Roman" w:hAnsi="Times New Roman" w:cs="Times New Roman"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46976" behindDoc="0" locked="0" layoutInCell="1" allowOverlap="1" wp14:anchorId="4F4E3E87" wp14:editId="63134E5E">
                <wp:simplePos x="0" y="0"/>
                <wp:positionH relativeFrom="column">
                  <wp:posOffset>0</wp:posOffset>
                </wp:positionH>
                <wp:positionV relativeFrom="paragraph">
                  <wp:posOffset>4432300</wp:posOffset>
                </wp:positionV>
                <wp:extent cx="8813089" cy="387705"/>
                <wp:effectExtent l="0" t="0" r="762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13089" cy="387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ABF76D" w14:textId="02728DC7" w:rsidR="00622511" w:rsidRPr="00130AA4" w:rsidRDefault="00622511" w:rsidP="00B00786">
                            <w:pPr>
                              <w:pStyle w:val="Caption"/>
                              <w:jc w:val="both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</w:pPr>
                            <w:r w:rsidRPr="00130AA4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t xml:space="preserve">Figure </w:t>
                            </w:r>
                            <w:r w:rsidR="00C33025" w:rsidRPr="00130AA4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t>S4.1</w:t>
                            </w:r>
                            <w:r w:rsidRPr="00130AA4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t xml:space="preserve">. Alignment reconstructions of candidate transporters from Aiptasia and other higher model organisms. </w:t>
                            </w:r>
                            <w:r w:rsidR="003E01AF" w:rsidRPr="00130AA4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t>Selected e</w:t>
                            </w:r>
                            <w:r w:rsidRPr="00130AA4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t>pitop</w:t>
                            </w:r>
                            <w:r w:rsidR="003E01AF" w:rsidRPr="00130AA4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t>ic</w:t>
                            </w:r>
                            <w:r w:rsidRPr="00130AA4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t xml:space="preserve"> regions are shown with green annotations.</w:t>
                            </w:r>
                          </w:p>
                          <w:p w14:paraId="0B3FE7E5" w14:textId="77777777" w:rsidR="00622511" w:rsidRPr="00130AA4" w:rsidRDefault="00622511" w:rsidP="0062251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4E3E8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349pt;width:693.95pt;height:30.55pt;z-index: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" stroked="f">
                <v:textbox>
                  <w:txbxContent>
                    <w:p w14:paraId="27ABF76D" w14:textId="02728DC7" w:rsidR="00622511" w:rsidRPr="00130AA4" w:rsidRDefault="00622511" w:rsidP="00B00786">
                      <w:pPr>
                        <w:pStyle w:val="Caption"/>
                        <w:jc w:val="both"/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</w:pPr>
                      <w:r w:rsidRPr="00130AA4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t xml:space="preserve">Figure </w:t>
                      </w:r>
                      <w:r w:rsidR="00C33025" w:rsidRPr="00130AA4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t>S4.1</w:t>
                      </w:r>
                      <w:r w:rsidRPr="00130AA4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t xml:space="preserve">. Alignment reconstructions of candidate transporters from Aiptasia and other higher model organisms. </w:t>
                      </w:r>
                      <w:r w:rsidR="003E01AF" w:rsidRPr="00130AA4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t>Selected e</w:t>
                      </w:r>
                      <w:r w:rsidRPr="00130AA4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t>pitop</w:t>
                      </w:r>
                      <w:r w:rsidR="003E01AF" w:rsidRPr="00130AA4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t>ic</w:t>
                      </w:r>
                      <w:r w:rsidRPr="00130AA4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t xml:space="preserve"> regions are shown with green annotations.</w:t>
                      </w:r>
                    </w:p>
                    <w:p w14:paraId="0B3FE7E5" w14:textId="77777777" w:rsidR="00622511" w:rsidRPr="00130AA4" w:rsidRDefault="00622511" w:rsidP="00622511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9C6E53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96B3588" wp14:editId="76B25B90">
            <wp:extent cx="8856980" cy="492315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6980" cy="492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6E53">
        <w:rPr>
          <w:rFonts w:ascii="Times New Roman" w:hAnsi="Times New Roman" w:cs="Times New Roman"/>
          <w:color w:val="000000" w:themeColor="text1"/>
        </w:rPr>
        <w:br w:type="page"/>
      </w:r>
    </w:p>
    <w:p w14:paraId="038C12E9" w14:textId="77777777" w:rsidR="00B00786" w:rsidRDefault="00B00786" w:rsidP="00B00786">
      <w:pPr>
        <w:keepNext/>
        <w:jc w:val="center"/>
        <w:rPr>
          <w:rFonts w:ascii="Times New Roman" w:hAnsi="Times New Roman" w:cs="Times New Roman"/>
        </w:rPr>
        <w:sectPr w:rsidR="00B00786" w:rsidSect="00CE10E8">
          <w:footerReference w:type="default" r:id="rId7"/>
          <w:pgSz w:w="16838" w:h="11906" w:orient="landscape" w:code="9"/>
          <w:pgMar w:top="1440" w:right="1440" w:bottom="1440" w:left="1440" w:header="708" w:footer="708" w:gutter="0"/>
          <w:cols w:space="708"/>
          <w:docGrid w:linePitch="360"/>
        </w:sectPr>
      </w:pPr>
    </w:p>
    <w:p w14:paraId="3F922C54" w14:textId="7E4A2AE4" w:rsidR="00B00786" w:rsidRDefault="00B00786" w:rsidP="00B00786">
      <w:pPr>
        <w:keepNext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mc:AlternateContent>
          <mc:Choice Requires="wpg">
            <w:drawing>
              <wp:anchor distT="0" distB="0" distL="114300" distR="114300" simplePos="0" relativeHeight="251645951" behindDoc="0" locked="0" layoutInCell="1" allowOverlap="1" wp14:anchorId="760BDF0F" wp14:editId="336FA756">
                <wp:simplePos x="0" y="0"/>
                <wp:positionH relativeFrom="column">
                  <wp:posOffset>141597</wp:posOffset>
                </wp:positionH>
                <wp:positionV relativeFrom="paragraph">
                  <wp:posOffset>-227965</wp:posOffset>
                </wp:positionV>
                <wp:extent cx="5398809" cy="9283910"/>
                <wp:effectExtent l="0" t="0" r="0" b="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8809" cy="9283910"/>
                          <a:chOff x="0" y="0"/>
                          <a:chExt cx="5398809" cy="9283910"/>
                        </a:xfrm>
                      </wpg:grpSpPr>
                      <wpg:grpSp>
                        <wpg:cNvPr id="23" name="Group 23"/>
                        <wpg:cNvGrpSpPr/>
                        <wpg:grpSpPr>
                          <a:xfrm>
                            <a:off x="0" y="0"/>
                            <a:ext cx="5398809" cy="9283910"/>
                            <a:chOff x="0" y="0"/>
                            <a:chExt cx="5398809" cy="9283910"/>
                          </a:xfrm>
                        </wpg:grpSpPr>
                        <pic:pic xmlns:pic="http://schemas.openxmlformats.org/drawingml/2006/picture">
                          <pic:nvPicPr>
                            <pic:cNvPr id="4" name="Picture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98770" cy="884999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711489" y="6953460"/>
                              <a:ext cx="2687320" cy="2330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FBB5020" w14:textId="7AF6F6A4" w:rsidR="00E57A25" w:rsidRPr="00C33025" w:rsidRDefault="00E57A25" w:rsidP="00E57A25">
                                <w:pPr>
                                  <w:pStyle w:val="Caption"/>
                                  <w:jc w:val="both"/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</w:pPr>
                                <w:r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>Figure S</w:t>
                                </w:r>
                                <w:r w:rsidR="00C33025"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>4.</w:t>
                                </w:r>
                                <w:r w:rsidR="00B00786"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>2</w:t>
                                </w:r>
                                <w:r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 xml:space="preserve">. Expression of transporters detected by immunoblotting in symbiotic </w:t>
                                </w:r>
                                <w:r w:rsidR="000E24B3"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>and</w:t>
                                </w:r>
                                <w:r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 xml:space="preserve"> aposymbiotic Aiptasia and symbionts. 30 µg total protein of each sample was loaded on each well separately. Pre-adsorption specificity controls</w:t>
                                </w:r>
                                <w:r w:rsidR="00C36441"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 xml:space="preserve"> (PB)</w:t>
                                </w:r>
                                <w:r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 xml:space="preserve"> with 2x concentration of peptide antigen, pre-immune serum controls and secondary antibody (Goat Anti-Rabbit IgG AlexaFluor®555) controls are also shown</w:t>
                                </w:r>
                                <w:r w:rsidR="00CC44B1"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 xml:space="preserve"> where possible</w:t>
                                </w:r>
                                <w:r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 xml:space="preserve">. </w:t>
                                </w:r>
                                <w:r w:rsidR="00E24E04"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 xml:space="preserve">All the transporters were detected at expected molecular weight </w:t>
                                </w:r>
                                <w:r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>(A) AMT1</w:t>
                                </w:r>
                                <w:r w:rsidR="00E430A1"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 xml:space="preserve"> 51 kDa</w:t>
                                </w:r>
                                <w:r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>, (B) GLUT</w:t>
                                </w:r>
                                <w:r w:rsidR="00E430A1"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>8 55 kDa</w:t>
                                </w:r>
                                <w:r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 xml:space="preserve">, (C) AQP </w:t>
                                </w:r>
                                <w:r w:rsidR="00E430A1"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 xml:space="preserve">22 kDA </w:t>
                                </w:r>
                                <w:r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>and (D) V-Type ATPase</w:t>
                                </w:r>
                                <w:r w:rsidR="00E430A1"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 xml:space="preserve"> 55 kDa.</w:t>
                                </w:r>
                                <w:r w:rsidRPr="00C33025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</w:rPr>
                                  <w:t xml:space="preserve"> </w:t>
                                </w:r>
                              </w:p>
                              <w:p w14:paraId="1FFDA595" w14:textId="77777777" w:rsidR="00E57A25" w:rsidRPr="00C33025" w:rsidRDefault="00E57A25" w:rsidP="00E57A25">
                                <w:pP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60C60351" w14:textId="77777777" w:rsidR="00E57A25" w:rsidRPr="00C33025" w:rsidRDefault="00E57A25" w:rsidP="00E57A25">
                                <w:pP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277A317D" w14:textId="77777777" w:rsidR="00E57A25" w:rsidRPr="00C33025" w:rsidRDefault="00E57A25" w:rsidP="00E57A25">
                                <w:pP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15C953F1" w14:textId="77777777" w:rsidR="00E57A25" w:rsidRPr="00C33025" w:rsidRDefault="00E57A25" w:rsidP="00E57A25">
                                <w:pP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0005" y="118753"/>
                            <a:ext cx="375285" cy="3363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82B3B4" w14:textId="77777777" w:rsidR="007B31FD" w:rsidRPr="007B31FD" w:rsidRDefault="007B31FD" w:rsidP="007B31FD">
                              <w:pPr>
                                <w:rPr>
                                  <w:sz w:val="36"/>
                                  <w:szCs w:val="36"/>
                                </w:rPr>
                              </w:pPr>
                              <w:r w:rsidRPr="007B31FD">
                                <w:rPr>
                                  <w:sz w:val="36"/>
                                  <w:szCs w:val="36"/>
                                </w:rPr>
                                <w:t>A</w:t>
                              </w:r>
                            </w:p>
                            <w:p w14:paraId="553500D1" w14:textId="77777777" w:rsidR="007B31FD" w:rsidRPr="007B31FD" w:rsidRDefault="007B31FD" w:rsidP="007B31FD">
                              <w:pPr>
                                <w:rPr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0005" y="2268187"/>
                            <a:ext cx="375314" cy="34684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12D0F0" w14:textId="196F16EC" w:rsidR="007B31FD" w:rsidRPr="007B31FD" w:rsidRDefault="007B31FD" w:rsidP="007B31FD">
                              <w:pPr>
                                <w:rPr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  <w:p w14:paraId="2AE661ED" w14:textId="77777777" w:rsidR="007B31FD" w:rsidRPr="007B31FD" w:rsidRDefault="007B31FD" w:rsidP="007B31FD">
                              <w:pPr>
                                <w:rPr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0005" y="4560125"/>
                            <a:ext cx="375314" cy="3310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BAC4AFC" w14:textId="01F717B9" w:rsidR="007B31FD" w:rsidRPr="007B31FD" w:rsidRDefault="007B31FD" w:rsidP="007B31FD">
                              <w:pPr>
                                <w:rPr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sz w:val="36"/>
                                  <w:szCs w:val="36"/>
                                </w:rPr>
                                <w:t>C</w:t>
                              </w:r>
                            </w:p>
                            <w:p w14:paraId="2BC581DC" w14:textId="77777777" w:rsidR="007B31FD" w:rsidRPr="007B31FD" w:rsidRDefault="007B31FD" w:rsidP="007B31FD">
                              <w:pPr>
                                <w:rPr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0005" y="6709559"/>
                            <a:ext cx="375314" cy="32582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208907A" w14:textId="3976C537" w:rsidR="007B31FD" w:rsidRPr="007B31FD" w:rsidRDefault="007B31FD" w:rsidP="007B31FD">
                              <w:pPr>
                                <w:rPr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sz w:val="36"/>
                                  <w:szCs w:val="36"/>
                                </w:rPr>
                                <w:t>D</w:t>
                              </w:r>
                            </w:p>
                            <w:p w14:paraId="7D9B7288" w14:textId="77777777" w:rsidR="007B31FD" w:rsidRPr="007B31FD" w:rsidRDefault="007B31FD" w:rsidP="007B31FD">
                              <w:pPr>
                                <w:rPr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0BDF0F" id="Group 13" o:spid="_x0000_s1027" style="position:absolute;left:0;text-align:left;margin-left:11.15pt;margin-top:-17.95pt;width:425.1pt;height:731pt;z-index:251645951" coordsize="53988,92839" o:gfxdata="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">
                <v:group id="Group 23" o:spid="_x0000_s1028" style="position:absolute;width:53988;height:92839" coordsize="53988,9283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&#13;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4" o:spid="_x0000_s1029" type="#_x0000_t75" style="position:absolute;width:53987;height:884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">
                    <v:imagedata r:id="rId9" o:title=""/>
                  </v:shape>
                  <v:shape id="_x0000_s1030" type="#_x0000_t202" style="position:absolute;left:27114;top:69534;width:26874;height:2330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" filled="f" stroked="f">
                    <v:textbox>
                      <w:txbxContent>
                        <w:p w14:paraId="0FBB5020" w14:textId="7AF6F6A4" w:rsidR="00E57A25" w:rsidRPr="00C33025" w:rsidRDefault="00E57A25" w:rsidP="00E57A25">
                          <w:pPr>
                            <w:pStyle w:val="Caption"/>
                            <w:jc w:val="both"/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</w:pPr>
                          <w:r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>Figure S</w:t>
                          </w:r>
                          <w:r w:rsidR="00C33025"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>4.</w:t>
                          </w:r>
                          <w:r w:rsidR="00B00786"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>2</w:t>
                          </w:r>
                          <w:r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 xml:space="preserve">. Expression of transporters detected by immunoblotting in symbiotic </w:t>
                          </w:r>
                          <w:r w:rsidR="000E24B3"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>and</w:t>
                          </w:r>
                          <w:r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 xml:space="preserve"> aposymbiotic Aiptasia and symbionts. 30 µg total protein of each sample was loaded on each well separately. Pre-adsorption specificity controls</w:t>
                          </w:r>
                          <w:r w:rsidR="00C36441"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 xml:space="preserve"> (PB)</w:t>
                          </w:r>
                          <w:r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 xml:space="preserve"> with 2x concentration of peptide antigen, pre-immune serum controls and secondary antibody (Goat Anti-Rabbit IgG AlexaFluor®555) controls are also shown</w:t>
                          </w:r>
                          <w:r w:rsidR="00CC44B1"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 xml:space="preserve"> where possible</w:t>
                          </w:r>
                          <w:r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 xml:space="preserve">. </w:t>
                          </w:r>
                          <w:r w:rsidR="00E24E04"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 xml:space="preserve">All the transporters were detected at expected molecular weight </w:t>
                          </w:r>
                          <w:r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>(A) AMT1</w:t>
                          </w:r>
                          <w:r w:rsidR="00E430A1"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 xml:space="preserve"> 51 kDa</w:t>
                          </w:r>
                          <w:r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>, (B) GLUT</w:t>
                          </w:r>
                          <w:r w:rsidR="00E430A1"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>8 55 kDa</w:t>
                          </w:r>
                          <w:r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 xml:space="preserve">, (C) AQP </w:t>
                          </w:r>
                          <w:r w:rsidR="00E430A1"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 xml:space="preserve">22 kDA </w:t>
                          </w:r>
                          <w:r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>and (D) V-Type ATPase</w:t>
                          </w:r>
                          <w:r w:rsidR="00E430A1"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 xml:space="preserve"> 55 kDa.</w:t>
                          </w:r>
                          <w:r w:rsidRPr="00C33025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</w:rPr>
                            <w:t xml:space="preserve"> </w:t>
                          </w:r>
                        </w:p>
                        <w:p w14:paraId="1FFDA595" w14:textId="77777777" w:rsidR="00E57A25" w:rsidRPr="00C33025" w:rsidRDefault="00E57A25" w:rsidP="00E57A25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</w:p>
                        <w:p w14:paraId="60C60351" w14:textId="77777777" w:rsidR="00E57A25" w:rsidRPr="00C33025" w:rsidRDefault="00E57A25" w:rsidP="00E57A25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</w:p>
                        <w:p w14:paraId="277A317D" w14:textId="77777777" w:rsidR="00E57A25" w:rsidRPr="00C33025" w:rsidRDefault="00E57A25" w:rsidP="00E57A25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</w:p>
                        <w:p w14:paraId="15C953F1" w14:textId="77777777" w:rsidR="00E57A25" w:rsidRPr="00C33025" w:rsidRDefault="00E57A25" w:rsidP="00E57A25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</w:p>
                      </w:txbxContent>
                    </v:textbox>
                  </v:shape>
                </v:group>
                <v:shape id="_x0000_s1031" type="#_x0000_t202" style="position:absolute;left:1900;top:1187;width:3752;height:33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" stroked="f">
                  <v:textbox>
                    <w:txbxContent>
                      <w:p w14:paraId="7482B3B4" w14:textId="77777777" w:rsidR="007B31FD" w:rsidRPr="007B31FD" w:rsidRDefault="007B31FD" w:rsidP="007B31FD">
                        <w:pPr>
                          <w:rPr>
                            <w:sz w:val="36"/>
                            <w:szCs w:val="36"/>
                          </w:rPr>
                        </w:pPr>
                        <w:r w:rsidRPr="007B31FD">
                          <w:rPr>
                            <w:sz w:val="36"/>
                            <w:szCs w:val="36"/>
                          </w:rPr>
                          <w:t>A</w:t>
                        </w:r>
                      </w:p>
                      <w:p w14:paraId="553500D1" w14:textId="77777777" w:rsidR="007B31FD" w:rsidRPr="007B31FD" w:rsidRDefault="007B31FD" w:rsidP="007B31FD">
                        <w:pPr>
                          <w:rPr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  <v:shape id="_x0000_s1032" type="#_x0000_t202" style="position:absolute;left:1900;top:22681;width:3753;height:346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" stroked="f">
                  <v:textbox>
                    <w:txbxContent>
                      <w:p w14:paraId="5612D0F0" w14:textId="196F16EC" w:rsidR="007B31FD" w:rsidRPr="007B31FD" w:rsidRDefault="007B31FD" w:rsidP="007B31FD">
                        <w:pPr>
                          <w:rPr>
                            <w:sz w:val="36"/>
                            <w:szCs w:val="36"/>
                          </w:rPr>
                        </w:pPr>
                        <w:r>
                          <w:rPr>
                            <w:sz w:val="36"/>
                            <w:szCs w:val="36"/>
                          </w:rPr>
                          <w:t>B</w:t>
                        </w:r>
                      </w:p>
                      <w:p w14:paraId="2AE661ED" w14:textId="77777777" w:rsidR="007B31FD" w:rsidRPr="007B31FD" w:rsidRDefault="007B31FD" w:rsidP="007B31FD">
                        <w:pPr>
                          <w:rPr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  <v:shape id="_x0000_s1033" type="#_x0000_t202" style="position:absolute;left:1900;top:45601;width:3753;height:331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" stroked="f">
                  <v:textbox>
                    <w:txbxContent>
                      <w:p w14:paraId="4BAC4AFC" w14:textId="01F717B9" w:rsidR="007B31FD" w:rsidRPr="007B31FD" w:rsidRDefault="007B31FD" w:rsidP="007B31FD">
                        <w:pPr>
                          <w:rPr>
                            <w:sz w:val="36"/>
                            <w:szCs w:val="36"/>
                          </w:rPr>
                        </w:pPr>
                        <w:r>
                          <w:rPr>
                            <w:sz w:val="36"/>
                            <w:szCs w:val="36"/>
                          </w:rPr>
                          <w:t>C</w:t>
                        </w:r>
                      </w:p>
                      <w:p w14:paraId="2BC581DC" w14:textId="77777777" w:rsidR="007B31FD" w:rsidRPr="007B31FD" w:rsidRDefault="007B31FD" w:rsidP="007B31FD">
                        <w:pPr>
                          <w:rPr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  <v:shape id="_x0000_s1034" type="#_x0000_t202" style="position:absolute;left:1900;top:67095;width:3753;height:325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" stroked="f">
                  <v:textbox>
                    <w:txbxContent>
                      <w:p w14:paraId="6208907A" w14:textId="3976C537" w:rsidR="007B31FD" w:rsidRPr="007B31FD" w:rsidRDefault="007B31FD" w:rsidP="007B31FD">
                        <w:pPr>
                          <w:rPr>
                            <w:sz w:val="36"/>
                            <w:szCs w:val="36"/>
                          </w:rPr>
                        </w:pPr>
                        <w:r>
                          <w:rPr>
                            <w:sz w:val="36"/>
                            <w:szCs w:val="36"/>
                          </w:rPr>
                          <w:t>D</w:t>
                        </w:r>
                      </w:p>
                      <w:p w14:paraId="7D9B7288" w14:textId="77777777" w:rsidR="007B31FD" w:rsidRPr="007B31FD" w:rsidRDefault="007B31FD" w:rsidP="007B31FD">
                        <w:pPr>
                          <w:rPr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60B4B093" w14:textId="06A52115" w:rsidR="00B00786" w:rsidRDefault="00B0078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23FF1A4" w14:textId="2ADC5FC3" w:rsidR="00B00786" w:rsidRDefault="00B00786" w:rsidP="00B00786">
      <w:pPr>
        <w:keepNext/>
        <w:jc w:val="center"/>
        <w:rPr>
          <w:rFonts w:ascii="Times New Roman" w:hAnsi="Times New Roman" w:cs="Times New Roman"/>
        </w:rPr>
      </w:pPr>
      <w:r w:rsidRPr="009C6E53">
        <w:rPr>
          <w:rFonts w:ascii="Times New Roman" w:hAnsi="Times New Roman" w:cs="Times New Roman"/>
          <w:noProof/>
        </w:rPr>
        <w:lastRenderedPageBreak/>
        <mc:AlternateContent>
          <mc:Choice Requires="wpg">
            <w:drawing>
              <wp:anchor distT="0" distB="0" distL="114300" distR="114300" simplePos="0" relativeHeight="251740160" behindDoc="0" locked="0" layoutInCell="1" allowOverlap="1" wp14:anchorId="0F6B8723" wp14:editId="252E176B">
                <wp:simplePos x="0" y="0"/>
                <wp:positionH relativeFrom="column">
                  <wp:posOffset>8378</wp:posOffset>
                </wp:positionH>
                <wp:positionV relativeFrom="paragraph">
                  <wp:posOffset>288110</wp:posOffset>
                </wp:positionV>
                <wp:extent cx="5731510" cy="8568055"/>
                <wp:effectExtent l="0" t="0" r="2540" b="4445"/>
                <wp:wrapTopAndBottom/>
                <wp:docPr id="57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8568055"/>
                          <a:chOff x="0" y="0"/>
                          <a:chExt cx="5731510" cy="8568055"/>
                        </a:xfrm>
                      </wpg:grpSpPr>
                      <wpg:grpSp>
                        <wpg:cNvPr id="55" name="Group 55"/>
                        <wpg:cNvGrpSpPr/>
                        <wpg:grpSpPr>
                          <a:xfrm>
                            <a:off x="0" y="0"/>
                            <a:ext cx="5731510" cy="8568055"/>
                            <a:chOff x="0" y="0"/>
                            <a:chExt cx="5731510" cy="8568055"/>
                          </a:xfrm>
                        </wpg:grpSpPr>
                        <pic:pic xmlns:pic="http://schemas.openxmlformats.org/drawingml/2006/picture">
                          <pic:nvPicPr>
                            <pic:cNvPr id="15" name="Picture 15" descr="A picture containing scatter ch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731510" cy="856805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47916" y="5834418"/>
                              <a:ext cx="2735385" cy="26416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656F1BE" w14:textId="108CA789" w:rsidR="00B3159E" w:rsidRPr="00A41326" w:rsidRDefault="00B3159E" w:rsidP="00B3159E">
                                <w:pPr>
                                  <w:pStyle w:val="Caption"/>
                                  <w:jc w:val="both"/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</w:rPr>
                                </w:pPr>
                                <w:r w:rsidRPr="00A41326">
                                  <w:rPr>
                                    <w:rFonts w:asciiTheme="majorBidi" w:hAnsiTheme="majorBidi" w:cstheme="majorBidi"/>
                                    <w:i w:val="0"/>
                                    <w:iCs w:val="0"/>
                                    <w:color w:val="000000" w:themeColor="text1"/>
                                  </w:rPr>
                                  <w:t>Figure S</w:t>
                                </w:r>
                                <w:r w:rsidR="00A41326" w:rsidRPr="00A41326">
                                  <w:rPr>
                                    <w:rFonts w:asciiTheme="majorBidi" w:hAnsiTheme="majorBidi" w:cstheme="majorBidi"/>
                                    <w:i w:val="0"/>
                                    <w:iCs w:val="0"/>
                                    <w:color w:val="000000" w:themeColor="text1"/>
                                  </w:rPr>
                                  <w:t>4.</w:t>
                                </w:r>
                                <w:r w:rsidR="00B00786" w:rsidRPr="00A41326">
                                  <w:rPr>
                                    <w:rFonts w:asciiTheme="majorBidi" w:hAnsiTheme="majorBidi" w:cstheme="majorBidi"/>
                                    <w:i w:val="0"/>
                                    <w:iCs w:val="0"/>
                                    <w:color w:val="000000" w:themeColor="text1"/>
                                  </w:rPr>
                                  <w:t>3</w:t>
                                </w:r>
                                <w:r w:rsidRPr="00A41326">
                                  <w:rPr>
                                    <w:rFonts w:asciiTheme="majorBidi" w:hAnsiTheme="majorBidi" w:cstheme="majorBidi"/>
                                    <w:i w:val="0"/>
                                    <w:iCs w:val="0"/>
                                    <w:color w:val="000000" w:themeColor="text1"/>
                                  </w:rPr>
                                  <w:t>. Immunolocalization controls. Peptide antigen pre-adsorption of (A) anti‐AMT1, (B) anti‐GLUT8 and (C) anti‐AQP. (D) and (E) Secondary antibody controls of symbiotic and aposymbiotic host, respectively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4245" y="61415"/>
                            <a:ext cx="461645" cy="5022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A94E1CA" w14:textId="77777777" w:rsidR="00B3159E" w:rsidRPr="00CB49ED" w:rsidRDefault="00B3159E" w:rsidP="00B3159E">
                              <w:pPr>
                                <w:pStyle w:val="Caption"/>
                                <w:jc w:val="both"/>
                                <w:rPr>
                                  <w:color w:val="FFFFFF" w:themeColor="background1"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 w:rsidRPr="00CB49ED">
                                <w:rPr>
                                  <w:i w:val="0"/>
                                  <w:iCs w:val="0"/>
                                  <w:color w:val="FFFFFF" w:themeColor="background1"/>
                                  <w:sz w:val="44"/>
                                  <w:szCs w:val="44"/>
                                  <w:lang w:val="en-US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947916" y="61415"/>
                            <a:ext cx="461645" cy="5022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CA6F1BA" w14:textId="77777777" w:rsidR="00B3159E" w:rsidRPr="00CB49ED" w:rsidRDefault="00B3159E" w:rsidP="00B3159E">
                              <w:pPr>
                                <w:pStyle w:val="Caption"/>
                                <w:jc w:val="both"/>
                                <w:rPr>
                                  <w:color w:val="FFFFFF" w:themeColor="background1"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i w:val="0"/>
                                  <w:iCs w:val="0"/>
                                  <w:color w:val="FFFFFF" w:themeColor="background1"/>
                                  <w:sz w:val="44"/>
                                  <w:szCs w:val="44"/>
                                  <w:lang w:val="en-US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2358" y="2872854"/>
                            <a:ext cx="461645" cy="5022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B944343" w14:textId="77777777" w:rsidR="00B3159E" w:rsidRPr="00CB49ED" w:rsidRDefault="00B3159E" w:rsidP="00B3159E">
                              <w:pPr>
                                <w:pStyle w:val="Caption"/>
                                <w:jc w:val="both"/>
                                <w:rPr>
                                  <w:color w:val="FFFFFF" w:themeColor="background1"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i w:val="0"/>
                                  <w:iCs w:val="0"/>
                                  <w:color w:val="FFFFFF" w:themeColor="background1"/>
                                  <w:sz w:val="44"/>
                                  <w:szCs w:val="44"/>
                                  <w:lang w:val="en-US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954740" y="2872854"/>
                            <a:ext cx="461645" cy="5022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E54140" w14:textId="77777777" w:rsidR="00B3159E" w:rsidRPr="00CB49ED" w:rsidRDefault="00B3159E" w:rsidP="00B3159E">
                              <w:pPr>
                                <w:pStyle w:val="Caption"/>
                                <w:jc w:val="both"/>
                                <w:rPr>
                                  <w:color w:val="FFFFFF" w:themeColor="background1"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i w:val="0"/>
                                  <w:iCs w:val="0"/>
                                  <w:color w:val="FFFFFF" w:themeColor="background1"/>
                                  <w:sz w:val="44"/>
                                  <w:szCs w:val="44"/>
                                  <w:lang w:val="en-US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2358" y="5766178"/>
                            <a:ext cx="461645" cy="5022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04FAE9" w14:textId="77777777" w:rsidR="00B3159E" w:rsidRPr="00CB49ED" w:rsidRDefault="00B3159E" w:rsidP="00B3159E">
                              <w:pPr>
                                <w:pStyle w:val="Caption"/>
                                <w:jc w:val="both"/>
                                <w:rPr>
                                  <w:color w:val="FFFFFF" w:themeColor="background1"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i w:val="0"/>
                                  <w:iCs w:val="0"/>
                                  <w:color w:val="FFFFFF" w:themeColor="background1"/>
                                  <w:sz w:val="44"/>
                                  <w:szCs w:val="44"/>
                                  <w:lang w:val="en-US"/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6B8723" id="Group 57" o:spid="_x0000_s1035" style="position:absolute;left:0;text-align:left;margin-left:.65pt;margin-top:22.7pt;width:451.3pt;height:674.65pt;z-index:251740160;mso-height-relative:margin" coordsize="57315,85680" o:gfxdata="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">
                <v:group id="Group 55" o:spid="_x0000_s1036" style="position:absolute;width:57315;height:85680" coordsize="57315,8568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">
                  <v:shape id="Picture 15" o:spid="_x0000_s1037" type="#_x0000_t75" alt="A picture containing scatter chart&#10;&#10;Description automatically generated" style="position:absolute;width:57315;height:856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">
                    <v:imagedata r:id="rId11" o:title="A picture containing scatter chart&#10;&#10;Description automatically generated"/>
                  </v:shape>
                  <v:shape id="_x0000_s1038" type="#_x0000_t202" style="position:absolute;left:29479;top:58344;width:27354;height:2641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" stroked="f">
                    <v:textbox>
                      <w:txbxContent>
                        <w:p w14:paraId="7656F1BE" w14:textId="108CA789" w:rsidR="00B3159E" w:rsidRPr="00A41326" w:rsidRDefault="00B3159E" w:rsidP="00B3159E">
                          <w:pPr>
                            <w:pStyle w:val="Caption"/>
                            <w:jc w:val="both"/>
                            <w:rPr>
                              <w:rFonts w:asciiTheme="majorBidi" w:hAnsiTheme="majorBidi" w:cstheme="majorBidi"/>
                              <w:color w:val="000000" w:themeColor="text1"/>
                            </w:rPr>
                          </w:pPr>
                          <w:r w:rsidRPr="00A41326">
                            <w:rPr>
                              <w:rFonts w:asciiTheme="majorBidi" w:hAnsiTheme="majorBidi" w:cstheme="majorBidi"/>
                              <w:i w:val="0"/>
                              <w:iCs w:val="0"/>
                              <w:color w:val="000000" w:themeColor="text1"/>
                            </w:rPr>
                            <w:t>Figure S</w:t>
                          </w:r>
                          <w:r w:rsidR="00A41326" w:rsidRPr="00A41326">
                            <w:rPr>
                              <w:rFonts w:asciiTheme="majorBidi" w:hAnsiTheme="majorBidi" w:cstheme="majorBidi"/>
                              <w:i w:val="0"/>
                              <w:iCs w:val="0"/>
                              <w:color w:val="000000" w:themeColor="text1"/>
                            </w:rPr>
                            <w:t>4.</w:t>
                          </w:r>
                          <w:r w:rsidR="00B00786" w:rsidRPr="00A41326">
                            <w:rPr>
                              <w:rFonts w:asciiTheme="majorBidi" w:hAnsiTheme="majorBidi" w:cstheme="majorBidi"/>
                              <w:i w:val="0"/>
                              <w:iCs w:val="0"/>
                              <w:color w:val="000000" w:themeColor="text1"/>
                            </w:rPr>
                            <w:t>3</w:t>
                          </w:r>
                          <w:r w:rsidRPr="00A41326">
                            <w:rPr>
                              <w:rFonts w:asciiTheme="majorBidi" w:hAnsiTheme="majorBidi" w:cstheme="majorBidi"/>
                              <w:i w:val="0"/>
                              <w:iCs w:val="0"/>
                              <w:color w:val="000000" w:themeColor="text1"/>
                            </w:rPr>
                            <w:t>. Immunolocalization controls. Peptide antigen pre-adsorption of (A) anti‐AMT1, (B) anti‐GLUT8 and (C) anti‐AQP. (D) and (E) Secondary antibody controls of symbiotic and aposymbiotic host, respectively.</w:t>
                          </w:r>
                        </w:p>
                      </w:txbxContent>
                    </v:textbox>
                  </v:shape>
                </v:group>
                <v:shape id="_x0000_s1039" type="#_x0000_t202" style="position:absolute;left:1842;top:614;width:4616;height:502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" filled="f" stroked="f">
                  <v:textbox>
                    <w:txbxContent>
                      <w:p w14:paraId="4A94E1CA" w14:textId="77777777" w:rsidR="00B3159E" w:rsidRPr="00CB49ED" w:rsidRDefault="00B3159E" w:rsidP="00B3159E">
                        <w:pPr>
                          <w:pStyle w:val="Caption"/>
                          <w:jc w:val="both"/>
                          <w:rPr>
                            <w:color w:val="FFFFFF" w:themeColor="background1"/>
                            <w:sz w:val="44"/>
                            <w:szCs w:val="44"/>
                            <w:lang w:val="en-US"/>
                          </w:rPr>
                        </w:pPr>
                        <w:r w:rsidRPr="00CB49ED">
                          <w:rPr>
                            <w:i w:val="0"/>
                            <w:iCs w:val="0"/>
                            <w:color w:val="FFFFFF" w:themeColor="background1"/>
                            <w:sz w:val="44"/>
                            <w:szCs w:val="44"/>
                            <w:lang w:val="en-US"/>
                          </w:rPr>
                          <w:t>A</w:t>
                        </w:r>
                      </w:p>
                    </w:txbxContent>
                  </v:textbox>
                </v:shape>
                <v:shape id="_x0000_s1040" type="#_x0000_t202" style="position:absolute;left:29479;top:614;width:4616;height:502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" filled="f" stroked="f">
                  <v:textbox>
                    <w:txbxContent>
                      <w:p w14:paraId="4CA6F1BA" w14:textId="77777777" w:rsidR="00B3159E" w:rsidRPr="00CB49ED" w:rsidRDefault="00B3159E" w:rsidP="00B3159E">
                        <w:pPr>
                          <w:pStyle w:val="Caption"/>
                          <w:jc w:val="both"/>
                          <w:rPr>
                            <w:color w:val="FFFFFF" w:themeColor="background1"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i w:val="0"/>
                            <w:iCs w:val="0"/>
                            <w:color w:val="FFFFFF" w:themeColor="background1"/>
                            <w:sz w:val="44"/>
                            <w:szCs w:val="44"/>
                            <w:lang w:val="en-US"/>
                          </w:rPr>
                          <w:t>B</w:t>
                        </w:r>
                      </w:p>
                    </w:txbxContent>
                  </v:textbox>
                </v:shape>
                <v:shape id="_x0000_s1041" type="#_x0000_t202" style="position:absolute;left:1023;top:28728;width:4617;height:502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" filled="f" stroked="f">
                  <v:textbox>
                    <w:txbxContent>
                      <w:p w14:paraId="3B944343" w14:textId="77777777" w:rsidR="00B3159E" w:rsidRPr="00CB49ED" w:rsidRDefault="00B3159E" w:rsidP="00B3159E">
                        <w:pPr>
                          <w:pStyle w:val="Caption"/>
                          <w:jc w:val="both"/>
                          <w:rPr>
                            <w:color w:val="FFFFFF" w:themeColor="background1"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i w:val="0"/>
                            <w:iCs w:val="0"/>
                            <w:color w:val="FFFFFF" w:themeColor="background1"/>
                            <w:sz w:val="44"/>
                            <w:szCs w:val="44"/>
                            <w:lang w:val="en-US"/>
                          </w:rPr>
                          <w:t>C</w:t>
                        </w:r>
                      </w:p>
                    </w:txbxContent>
                  </v:textbox>
                </v:shape>
                <v:shape id="_x0000_s1042" type="#_x0000_t202" style="position:absolute;left:29547;top:28728;width:4616;height:502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" filled="f" stroked="f">
                  <v:textbox>
                    <w:txbxContent>
                      <w:p w14:paraId="41E54140" w14:textId="77777777" w:rsidR="00B3159E" w:rsidRPr="00CB49ED" w:rsidRDefault="00B3159E" w:rsidP="00B3159E">
                        <w:pPr>
                          <w:pStyle w:val="Caption"/>
                          <w:jc w:val="both"/>
                          <w:rPr>
                            <w:color w:val="FFFFFF" w:themeColor="background1"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i w:val="0"/>
                            <w:iCs w:val="0"/>
                            <w:color w:val="FFFFFF" w:themeColor="background1"/>
                            <w:sz w:val="44"/>
                            <w:szCs w:val="44"/>
                            <w:lang w:val="en-US"/>
                          </w:rPr>
                          <w:t>D</w:t>
                        </w:r>
                      </w:p>
                    </w:txbxContent>
                  </v:textbox>
                </v:shape>
                <v:shape id="_x0000_s1043" type="#_x0000_t202" style="position:absolute;left:1023;top:57661;width:4617;height:502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" filled="f" stroked="f">
                  <v:textbox>
                    <w:txbxContent>
                      <w:p w14:paraId="1304FAE9" w14:textId="77777777" w:rsidR="00B3159E" w:rsidRPr="00CB49ED" w:rsidRDefault="00B3159E" w:rsidP="00B3159E">
                        <w:pPr>
                          <w:pStyle w:val="Caption"/>
                          <w:jc w:val="both"/>
                          <w:rPr>
                            <w:color w:val="FFFFFF" w:themeColor="background1"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i w:val="0"/>
                            <w:iCs w:val="0"/>
                            <w:color w:val="FFFFFF" w:themeColor="background1"/>
                            <w:sz w:val="44"/>
                            <w:szCs w:val="44"/>
                            <w:lang w:val="en-US"/>
                          </w:rPr>
                          <w:t>E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07AC08EF" w14:textId="0F3FBEBF" w:rsidR="00B00786" w:rsidRDefault="00B00786" w:rsidP="00B00786">
      <w:pPr>
        <w:rPr>
          <w:rFonts w:ascii="Times New Roman" w:hAnsi="Times New Roman" w:cs="Times New Roman"/>
        </w:rPr>
        <w:sectPr w:rsidR="00B00786" w:rsidSect="00B00786"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</w:p>
    <w:p w14:paraId="75A101F3" w14:textId="39E3DCA9" w:rsidR="00B00786" w:rsidRDefault="00B00786" w:rsidP="00B00786">
      <w:pPr>
        <w:keepNext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mc:AlternateContent>
          <mc:Choice Requires="wpg">
            <w:drawing>
              <wp:anchor distT="0" distB="0" distL="114300" distR="114300" simplePos="0" relativeHeight="251749376" behindDoc="0" locked="0" layoutInCell="1" allowOverlap="1" wp14:anchorId="068056A4" wp14:editId="1AD7AD6A">
                <wp:simplePos x="0" y="0"/>
                <wp:positionH relativeFrom="column">
                  <wp:posOffset>201881</wp:posOffset>
                </wp:positionH>
                <wp:positionV relativeFrom="paragraph">
                  <wp:posOffset>0</wp:posOffset>
                </wp:positionV>
                <wp:extent cx="8453755" cy="5770899"/>
                <wp:effectExtent l="0" t="0" r="4445" b="127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53755" cy="5770899"/>
                          <a:chOff x="68238" y="0"/>
                          <a:chExt cx="8453755" cy="5770899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238" y="0"/>
                            <a:ext cx="8453755" cy="5654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741983" y="4678179"/>
                            <a:ext cx="2779794" cy="10927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647CEE" w14:textId="6E7AC7BE" w:rsidR="00E94061" w:rsidRPr="008B27FC" w:rsidRDefault="00E94061" w:rsidP="00B00786">
                              <w:pPr>
                                <w:pStyle w:val="Caption"/>
                                <w:jc w:val="both"/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</w:rPr>
                              </w:pPr>
                              <w:r w:rsidRPr="008B27F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</w:rPr>
                                <w:t>Figure S</w:t>
                              </w:r>
                              <w:r w:rsidR="008B27F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</w:rPr>
                                <w:t>4.</w:t>
                              </w:r>
                              <w:r w:rsidR="00B00786" w:rsidRPr="008B27F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</w:rPr>
                                <w:t>4</w:t>
                              </w:r>
                              <w:r w:rsidRPr="008B27F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</w:rPr>
                                <w:t>. Confocal examination for symbionts presence by chlorophyll autofluorescence,</w:t>
                              </w:r>
                              <w:r w:rsidR="004948DA" w:rsidRPr="008B27F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</w:rPr>
                                <w:t xml:space="preserve"> (A) fully aposymbiotic </w:t>
                              </w:r>
                              <w:r w:rsidR="003D3F3D" w:rsidRPr="008B27F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</w:rPr>
                                <w:t xml:space="preserve">anemones </w:t>
                              </w:r>
                              <w:r w:rsidR="004948DA" w:rsidRPr="008B27F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</w:rPr>
                                <w:t>before the inoculation</w:t>
                              </w:r>
                              <w:r w:rsidR="003D3F3D" w:rsidRPr="008B27F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</w:rPr>
                                <w:t xml:space="preserve">. </w:t>
                              </w:r>
                              <w:r w:rsidR="004948DA" w:rsidRPr="008B27F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</w:rPr>
                                <w:t xml:space="preserve">(B) </w:t>
                              </w:r>
                              <w:r w:rsidR="004948DA" w:rsidRPr="008B27FC"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B. minutum</w:t>
                              </w:r>
                              <w:r w:rsidR="004948DA" w:rsidRPr="008B27F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</w:rPr>
                                <w:t xml:space="preserve">, (C) </w:t>
                              </w:r>
                              <w:r w:rsidR="004948DA" w:rsidRPr="008B27FC"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D. trenchii</w:t>
                              </w:r>
                              <w:r w:rsidR="004238A8" w:rsidRPr="008B27F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</w:rPr>
                                <w:t xml:space="preserve">, </w:t>
                              </w:r>
                              <w:r w:rsidR="004948DA" w:rsidRPr="008B27F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</w:rPr>
                                <w:t>(</w:t>
                              </w:r>
                              <w:r w:rsidR="004238A8" w:rsidRPr="008B27F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</w:rPr>
                                <w:t>D</w:t>
                              </w:r>
                              <w:r w:rsidR="004948DA" w:rsidRPr="008B27F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</w:rPr>
                                <w:t xml:space="preserve">) </w:t>
                              </w:r>
                              <w:r w:rsidR="004238A8" w:rsidRPr="008B27FC"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 xml:space="preserve">S. microadriaticum </w:t>
                              </w:r>
                              <w:r w:rsidR="004238A8" w:rsidRPr="008B27F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</w:rPr>
                                <w:t xml:space="preserve">and (E) </w:t>
                              </w:r>
                              <w:r w:rsidR="00B00786" w:rsidRPr="008B27F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</w:rPr>
                                <w:t>aposymbiotic</w:t>
                              </w:r>
                              <w:r w:rsidR="004238A8" w:rsidRPr="008B27F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</w:rPr>
                                <w:t xml:space="preserve"> control by the end of the experiment</w:t>
                              </w:r>
                              <w:r w:rsidR="00B00786" w:rsidRPr="008B27F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8056A4" id="Group 11" o:spid="_x0000_s1044" style="position:absolute;left:0;text-align:left;margin-left:15.9pt;margin-top:0;width:665.65pt;height:454.4pt;z-index:251749376;mso-width-relative:margin;mso-height-relative:margin" coordorigin="682" coordsize="84537,57708" o:gfxdata="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">
                <v:shape id="Picture 10" o:spid="_x0000_s1045" type="#_x0000_t75" style="position:absolute;left:682;width:84537;height:5654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">
                  <v:imagedata r:id="rId13" o:title=""/>
                </v:shape>
                <v:shape id="_x0000_s1046" type="#_x0000_t202" style="position:absolute;left:57419;top:46781;width:27798;height:1092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" stroked="f">
                  <v:textbox>
                    <w:txbxContent>
                      <w:p w14:paraId="3C647CEE" w14:textId="6E7AC7BE" w:rsidR="00E94061" w:rsidRPr="008B27FC" w:rsidRDefault="00E94061" w:rsidP="00B00786">
                        <w:pPr>
                          <w:pStyle w:val="Caption"/>
                          <w:jc w:val="both"/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</w:rPr>
                        </w:pPr>
                        <w:r w:rsidRPr="008B27F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</w:rPr>
                          <w:t>Figure S</w:t>
                        </w:r>
                        <w:r w:rsidR="008B27F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</w:rPr>
                          <w:t>4.</w:t>
                        </w:r>
                        <w:r w:rsidR="00B00786" w:rsidRPr="008B27F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</w:rPr>
                          <w:t>4</w:t>
                        </w:r>
                        <w:r w:rsidRPr="008B27F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</w:rPr>
                          <w:t>. Confocal examination for symbionts presence by chlorophyll autofluorescence,</w:t>
                        </w:r>
                        <w:r w:rsidR="004948DA" w:rsidRPr="008B27F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</w:rPr>
                          <w:t xml:space="preserve"> (A) fully aposymbiotic </w:t>
                        </w:r>
                        <w:r w:rsidR="003D3F3D" w:rsidRPr="008B27F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</w:rPr>
                          <w:t xml:space="preserve">anemones </w:t>
                        </w:r>
                        <w:r w:rsidR="004948DA" w:rsidRPr="008B27F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</w:rPr>
                          <w:t>before the inoculation</w:t>
                        </w:r>
                        <w:r w:rsidR="003D3F3D" w:rsidRPr="008B27F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</w:rPr>
                          <w:t xml:space="preserve">. </w:t>
                        </w:r>
                        <w:r w:rsidR="004948DA" w:rsidRPr="008B27F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</w:rPr>
                          <w:t xml:space="preserve">(B) </w:t>
                        </w:r>
                        <w:r w:rsidR="004948DA" w:rsidRPr="008B27FC"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B. minutum</w:t>
                        </w:r>
                        <w:r w:rsidR="004948DA" w:rsidRPr="008B27F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</w:rPr>
                          <w:t xml:space="preserve">, (C) </w:t>
                        </w:r>
                        <w:r w:rsidR="004948DA" w:rsidRPr="008B27FC"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D. trenchii</w:t>
                        </w:r>
                        <w:r w:rsidR="004238A8" w:rsidRPr="008B27F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</w:rPr>
                          <w:t xml:space="preserve">, </w:t>
                        </w:r>
                        <w:r w:rsidR="004948DA" w:rsidRPr="008B27F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</w:rPr>
                          <w:t>(</w:t>
                        </w:r>
                        <w:r w:rsidR="004238A8" w:rsidRPr="008B27F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</w:rPr>
                          <w:t>D</w:t>
                        </w:r>
                        <w:r w:rsidR="004948DA" w:rsidRPr="008B27F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</w:rPr>
                          <w:t xml:space="preserve">) </w:t>
                        </w:r>
                        <w:r w:rsidR="004238A8" w:rsidRPr="008B27FC"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 xml:space="preserve">S. microadriaticum </w:t>
                        </w:r>
                        <w:r w:rsidR="004238A8" w:rsidRPr="008B27F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</w:rPr>
                          <w:t xml:space="preserve">and (E) </w:t>
                        </w:r>
                        <w:r w:rsidR="00B00786" w:rsidRPr="008B27F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</w:rPr>
                          <w:t>aposymbiotic</w:t>
                        </w:r>
                        <w:r w:rsidR="004238A8" w:rsidRPr="008B27F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</w:rPr>
                          <w:t xml:space="preserve"> control by the end of the experiment</w:t>
                        </w:r>
                        <w:r w:rsidR="00B00786" w:rsidRPr="008B27F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</w:rP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Times New Roman" w:hAnsi="Times New Roman" w:cs="Times New Roman"/>
        </w:rPr>
        <w:br w:type="page"/>
      </w:r>
    </w:p>
    <w:p w14:paraId="7F8CE573" w14:textId="0F2E5B11" w:rsidR="001D4386" w:rsidRPr="009C6E53" w:rsidRDefault="001D4386" w:rsidP="00CC44B1">
      <w:pPr>
        <w:keepNext/>
        <w:rPr>
          <w:rFonts w:ascii="Times New Roman" w:hAnsi="Times New Roman" w:cs="Times New Roman"/>
        </w:rPr>
        <w:sectPr w:rsidR="001D4386" w:rsidRPr="009C6E53" w:rsidSect="00CE10E8">
          <w:pgSz w:w="16838" w:h="11906" w:orient="landscape" w:code="9"/>
          <w:pgMar w:top="1440" w:right="1440" w:bottom="1440" w:left="1440" w:header="708" w:footer="708" w:gutter="0"/>
          <w:cols w:space="708"/>
          <w:docGrid w:linePitch="360"/>
        </w:sectPr>
      </w:pPr>
    </w:p>
    <w:p w14:paraId="6B39559F" w14:textId="5BBD902B" w:rsidR="00B3159E" w:rsidRPr="009C6E53" w:rsidRDefault="003377E4" w:rsidP="007203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mc:AlternateContent>
          <mc:Choice Requires="wpg">
            <w:drawing>
              <wp:anchor distT="0" distB="0" distL="114300" distR="114300" simplePos="0" relativeHeight="251747328" behindDoc="0" locked="0" layoutInCell="1" allowOverlap="1" wp14:anchorId="52943F12" wp14:editId="09A75B4E">
                <wp:simplePos x="0" y="0"/>
                <wp:positionH relativeFrom="column">
                  <wp:posOffset>0</wp:posOffset>
                </wp:positionH>
                <wp:positionV relativeFrom="paragraph">
                  <wp:posOffset>-126387</wp:posOffset>
                </wp:positionV>
                <wp:extent cx="5731510" cy="4794958"/>
                <wp:effectExtent l="0" t="0" r="0" b="5715"/>
                <wp:wrapNone/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4794958"/>
                          <a:chOff x="0" y="0"/>
                          <a:chExt cx="5731510" cy="4794958"/>
                        </a:xfrm>
                      </wpg:grpSpPr>
                      <wps:wsp>
                        <wps:cNvPr id="542" name="Text Box 542"/>
                        <wps:cNvSpPr txBox="1"/>
                        <wps:spPr>
                          <a:xfrm>
                            <a:off x="442127" y="4229808"/>
                            <a:ext cx="5212080" cy="56515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6BB2753" w14:textId="0FF2D8FC" w:rsidR="00403751" w:rsidRPr="00D36C24" w:rsidRDefault="00403751" w:rsidP="00B00786">
                              <w:pPr>
                                <w:pStyle w:val="Caption"/>
                                <w:jc w:val="both"/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D36C24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  <w:sz w:val="20"/>
                                  <w:szCs w:val="20"/>
                                </w:rPr>
                                <w:t>Figure</w:t>
                              </w:r>
                              <w:r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3377E4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  <w:sz w:val="20"/>
                                  <w:szCs w:val="20"/>
                                </w:rPr>
                                <w:t>S</w:t>
                              </w:r>
                              <w:r w:rsidR="008B27F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  <w:sz w:val="20"/>
                                  <w:szCs w:val="20"/>
                                </w:rPr>
                                <w:t>4.</w:t>
                              </w:r>
                              <w:r w:rsidR="003377E4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  <w:sz w:val="20"/>
                                  <w:szCs w:val="20"/>
                                </w:rPr>
                                <w:t>5</w:t>
                              </w:r>
                              <w:r w:rsidRPr="00D36C24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. 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B. </w:t>
                              </w:r>
                              <w:r w:rsidRPr="00403751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  <w:t>minutum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D36C24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densities were plotted against the </w:t>
                              </w:r>
                              <w:r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  <w:sz w:val="20"/>
                                  <w:szCs w:val="20"/>
                                </w:rPr>
                                <w:t>epidermis and gastrodermis</w:t>
                              </w:r>
                              <w:r w:rsidRPr="00D36C24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signal intensities to examine any correlation. </w:t>
                              </w:r>
                              <w:r w:rsidR="006E0B49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  <w:sz w:val="20"/>
                                  <w:szCs w:val="20"/>
                                </w:rPr>
                                <w:t>Expression of n</w:t>
                              </w:r>
                              <w:r w:rsidR="00BF3DE3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one of the transporters </w:t>
                              </w:r>
                              <w:r w:rsidR="006E0B49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in epidermis or gastrodermis </w:t>
                              </w:r>
                              <w:r w:rsidR="00BF3DE3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showed </w:t>
                              </w:r>
                              <w:r w:rsidR="006E0B49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  <w:sz w:val="20"/>
                                  <w:szCs w:val="20"/>
                                </w:rPr>
                                <w:t>significant</w:t>
                              </w:r>
                              <w:r w:rsidR="00BF3DE3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correlation</w:t>
                              </w:r>
                              <w:r w:rsidR="00507FB8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with</w:t>
                              </w:r>
                              <w:r w:rsidR="00BF3DE3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symbiont densities</w:t>
                              </w:r>
                              <w:r w:rsidRPr="00D36C24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000000" w:themeColor="text1"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25" name="Picture 25" descr="Chart, scatter 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0551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2943F12" id="Group 26" o:spid="_x0000_s1047" style="position:absolute;margin-left:0;margin-top:-9.95pt;width:451.3pt;height:377.55pt;z-index:251747328" coordsize="57315,47949" o:gfxdata="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+Pj///v7////////////////////////////////////////&#13;&#10;////////////////////////////////////////////////////////////////////////////&#13;&#10;////////////////////////////////////////////////////////////////////////vb29&#13;&#10;/xgYGP91dXX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+Pz9//3+/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8LCwv8pKSn/&#13;&#10;f39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4+Pj/4+Pj/+/v7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39/f/t&#13;&#10;7e3/8PDw//7+/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j4+P/o6Oj/+fn5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v7+//YmJi/3p6&#13;&#10;ev/19fX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CwsL/SkpK/8vLy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5ubm/w8PD/8zMzP/8PDw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oqKi/wAAAP+vr6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+fn5/8XFxf/Ojo6//Dw8P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6Wlpf8AAAD/srKy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n5+f/FxcX/zo6Ov/w8PD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lpaX/&#13;&#10;AAAA/7Kys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5+fn/xcXF/86Ojr/8PDw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paWl/wAAAP+y&#13;&#10;srL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+fn5/8XFxf/Ojo6//Dw8P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6Wlpf8AAAD/srKy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n5+f/FxcX/zo6Ov/w8PD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+lpaX/AAAA/7Kys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5+fn/xcXF/86Ojr/8PDw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paWl/wAAAP+ysrL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+fn5/8XFxf/Ojo6//Dw8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6Wlpf8AAAD/srKy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n5+f/FxcX/zo6Ov/w8PD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lpaX/AAAA/7Kys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5+fn&#13;&#10;/xcXF/86Ojr/8PDw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paWl/wAAAP+ysrL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+fn5/8XFxf/&#13;&#10;Ojo6//Dw8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6Wlpf8AAAD/srKy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n5+f/FxcX/zo6Ov/w&#13;&#10;8PD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7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+lpaX/AAAA/7Kys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5+fn/xcXF/86Ojr/8PDw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96ef/+Ma+//WtpP/2&#13;&#10;s6v/+dLO///8/P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paWl/wAAAP+ysrL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7/j6/8nq8v+x&#13;&#10;3+v/uOLu/9bu9f/6/P3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+fn5/8XFxf/Ojo6//Dw8P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83dn/7nVk/+ZFL//lQiv/5UEq/+hQ&#13;&#10;PP/0pJr//vTz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6Wl&#13;&#10;pf8AAAD/srKy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2vD1/4bN4f9JuNT/RbfT/0S2&#13;&#10;0/9YvNf/odnn//P5+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n5+f/FxcX/zo6Ov/w8PD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85eL/6mBN/+VFLv/mSzX/5ks1/+ZLNf/mSTP/5UYw&#13;&#10;//OUiP/++/r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lpaX/AAAA&#13;&#10;/7Kys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6PX5/27E2/9Gt9P/TbrV/0261f9NutX/TLnV&#13;&#10;/0e30/+N0eP/+/39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5+fn/xcXF/86Ojr/8PDw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v7/9KGX/+ZHMP/mSzX/5ks1/+ZLNf/mSzX/5ks1/+ZKNP/nTzr/&#13;&#10;/N/c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paWl/wAAAP+ysrL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7bh7f9Gt9P/TLrV/0261f9NutX/TbrV/0261f9KudX/&#13;&#10;XL/X/8vp8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+fn5/8XFxf/Ojo6//Dw8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38/+1xYf/mSjP/5ks1/+ZLNf/mSzX/5ks1/+ZLNf/mSzX/5ks1//m3r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6Wlpf8AAAD/srKy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j8/f+W1eX/RbfT/0261f9NutX/TbrV/0261f9NutX/TLrV/0u51P+f&#13;&#10;2Of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n5+f/FxcX/zo6Ov/w8PD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8/P/sbFr/5ko0/+ZLNf/mSzX/5ks1/+ZLNf/mSzX/5ks1/+ZMNv/3san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+lpaX/AAAA/7Kys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3+/3/ktPk/0a30/9NutX/TbrV/0261f9NutX/TbrV/0261f9It9P/mtfm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5+fn/xcXF/86Ojr/8PDw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v7/9JaK/+VIMv/mSzX/5ks1/+ZLNf/mSzX/5ks1/+ZLNf/mSjP/+9jU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paWl/wAAAP+ysrL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v7//67e6/9FttP/TbrV/0261f9NutX/TbrV/0261f9LudT/Wr3X/8Dl7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+fn5/8XFxf/Ojo6//Dw8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vZ1v/nUz//5koz/+ZLNf/mSzX/5ks1/+ZKNP/lRzD/8IFz//749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6Wlpf8AAAD/srKy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g8vf/YMDZ/0m41P9NutX/TbrV/0261f9MutX/S7nU/3zK3//3+/z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n&#13;&#10;5+f/FxcX/zo6Ov/w8PD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v7/&#13;&#10;+Ly1/+hWQv/mSTP/5UUv/+VGL//mTDX/7nhn//3k4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lpaX/AAAA/7Kys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v///73j7v9gwNn/TrrV/0e41P9IuNT/UrvW/3TH3f/i8vf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5+fn/xcX&#13;&#10;F/86Ojr/8PDw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8&#13;&#10;08//8o+C/+x2Zf/temr/9aed//708v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paWl/wAAAP+ysrL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3vH2/5rV5v94yt7/fszg/67e6v/y+fv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+fn5/8XFxf/Ojo6&#13;&#10;//Dw8P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6Wlpf8AAAD/srKy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n5+f/FxcX/zo6Ov/w8PD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+/r///Px///z8v//&#13;&#10;8/L///Py///z8v//8/L//vj3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lpaX/AAAA/7Kys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9/v/+8/L///Py///z8v//8/L///Py///z8v//9vT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5+fn/xcXF/86Ojr/8PDw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paWl/wAAAP+ysrL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+fn5/8XFxf/Ojo6//Dw8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6Wlpf8A&#13;&#10;AAD/srKy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n5+f/FxcX/zo6Ov/w8PD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lpaX/AAAA/7Ky&#13;&#10;s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5+fn/xcXF/86Ojr/8PDw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paWl/wAAAP+ysrL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+fn5/8XFxf/Ojo6//Dw8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6Wlpf8AAAD/srKy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wsLC/1xcXP/h4eH/////////////////////////////&#13;&#10;///////////////n5+f/FxcX/zo6Ov/w8P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lpaX/AAAA/7Kys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9PT0/zg4OP8AAAD/1dXV////////////////////////////////////&#13;&#10;////////5+fn/xcXF/86Ojr/8PDw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paWl/wAAAP+ysrL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Pz8/46Ojv8MDAz/CgoK/9XV1f//////////////////////////////////////////&#13;&#10;/+fn5/8XFxf/Ojo6//Dw8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6Wlpf8AAAD/srKy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7a2tv8mJib/dHR0/x0dHf/T09P////////////////////////////////////////////n5+f/&#13;&#10;FxcX/zo6Ov/w8PD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lpaX/AAAA/7Kys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+fn5/8tLS3/&#13;&#10;cnJy/7u7u/8aGhr/1NTU////////////////////////////////////////////5+fn/xcXF/86&#13;&#10;Ojr/8PDw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paWl/wAAAP+ysrL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6Wlpf8AAAD/srKy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lpaX/AAAA/7Kys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paWl&#13;&#10;/wAAAP+ysrL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6Wlpf8AAAD/&#13;&#10;srKy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lpaX/AAAA/7Kys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vr5//CBcf/2sKb/////////////////////////&#13;&#10;////////9qmf/+dJM//ylYn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paWl/wAAAP+ysrL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749//wf3D/97Go////////////////////////////////&#13;&#10;//3t6//lSjT/7GpX//7x8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v//9vT/////////////////////////////////////&#13;&#10;//SZjv/sZFL/+b63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6Wlpf8AAAD/srKy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v7///b0///////////////////////////////////////82NP/&#13;&#10;6l1K//CKf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96Ob/&#13;&#10;/OHe//729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lpaX/AAAA/7Kys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vX0//zf3P/9&#13;&#10;6un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v7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paWl/wAAAP+ysrL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79//vc2P/2oZb/8YFy&#13;&#10;//ONgP/5wLr//vX0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6Wlpf8AAAD/srKy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7+//e2rv/nUj3/5kkz/+ZKNP/mSjT/&#13;&#10;5kkz//CCcv/96eb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lpaX/AAAA/7Kys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rLxv/oVUD/5kky/+ZLNf/mSzX/5ks1/+ZKNP/m&#13;&#10;RzH/8o1////6+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paWl/wAAAP+ysrL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9/f/ufm7/5UUv/+ZLNf/mSzX/5ks1/+ZLNf/mSzX/5kcx/+lX&#13;&#10;Q//82tb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X6/P/m9fj/5vX4/+b1&#13;&#10;+P/m9fj/5vX4/+b1+P/r9vr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6Wlpf8AAAD/srKy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+/3+/+b0+P/m9fj/5vX4/+b1+P/m9fj/5vX4/+j1+f/7/f3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8fD/7G1b/+VFL//mSzX/5ks1/+ZLNf/mSzX/5ks1/+ZKNP/lRS//98fB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l&#13;&#10;paX/AAAA/7Kys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vLy/+xtXP/lRS7/5ks1/+ZLNf/mSzX/5ks1/+ZLNf/mSjT/5UYx//fJw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paWl/wAA&#13;&#10;AP+ysrL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6Wlpf8AAAD/srKy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lpaX/AAAA/7Kys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paWl/wAAAP+ysrL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6Wlpf8AAAD/srKy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n5+f/FxcX/zo6Ov/w8PD/////////////////////////////////////////////////&#13;&#10;////////////////////////////////////////////////////////////////////////////&#13;&#10;////////////////////////////////////////////////////97Oq/+VGL//mSzX/5ks1/+ZL&#13;&#10;Nf/mSzX/5ks1/+ZLNf/mTDb/9qab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lpaX/AAAA/7Kysv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5+fn/xcXF/86Ojr/8PDw////////////////////////////////////////////////////////&#13;&#10;////////////////////////////////////////////////////////////////////////////&#13;&#10;//////////////////////////////////////////z8//SWiv/lSjP/5ks1/+ZLNf/mSzX/5ks1&#13;&#10;/+ZLNf/mSzX/5ko0//GGd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paWl/wAAAP+ysrL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+fn5/8X&#13;&#10;Fxf/Ojo6//Dw8P//////////////////////////////////////////////////////////////&#13;&#10;////////////////////////////////////////////////////////////////////////////&#13;&#10;///////////////////////////////////9/f/1n5T/5Ugx/+ZLNf/mSzX/5ks1/+ZLNf/mSzX/&#13;&#10;5ks1/+ZMNv/ykIP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6Wlpf8AAAD/srKy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n5+f/FxcX/zo6&#13;&#10;Ov/w8PD/////////////////////////////////////////////////////////////////////&#13;&#10;////////////////////////////////////////////////////////////////////////////&#13;&#10;////////////////////////////////+s3H/+VHMP/mSjT/5ks1/+ZLNf/mSzX/5ks1/+ZLNf/m&#13;&#10;TTf/+cO8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lpaX/AAAA/7Kysv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5+fn/xcXF/86Ojr/8PDw&#13;&#10;////////////////////////////////////////////////////////////////////////////&#13;&#10;////////////////////////////////////////////////////////////////////////////&#13;&#10;//////////////////////////708//yjoL/5UUu/+VIMf/mSjT/5ko0/+ZIMv/mSTL/74Bw//34&#13;&#10;9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paWl/wAAAP+ysrL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+fn5/8XFxf/Ojo6//Dw8P//////&#13;&#10;////////////////////////////////////////////////////////////////////////////&#13;&#10;////////////////////////////////////////////////////////////////////////////&#13;&#10;/////////////////////////ezr//CGeP/oWUT/5kYw/+ZGL//pVkL/8Yl7//3p5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6Wlpf8AAAD/srKy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n5+f/FxcX/zo6Ov/w8PD/////////////&#13;&#10;////////////////////////////////////////////////////////////////////////////&#13;&#10;////////////////////////////////////////////////////////////////////////////&#13;&#10;/////////////////////////Pz/+9rW//fBuv/3wbn/+9fS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lpaX/&#13;&#10;AAAA/7Kys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5+fn/xcXF/86Ojr/8PDw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paWl/wAAAP+y&#13;&#10;srL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+fn5/8XFxf/Ojo6//Dw8P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6Wlpf8AAAD/srKy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n5+f/FxcX/zo6Ov/w8PD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N0eP/o9ro//z9&#13;&#10;/v///////////////////////////7bg7P9OutX/fcvg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+lpaX/AAAA/7Kys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+Pz9/37M3/+z4Oz/////////////////////////////////&#13;&#10;5fP4/0q51P9pxNv/8Pj7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5+fn/xcXF/86Ojr/8PDw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9/v8////////////////&#13;&#10;//////////////////////+q3On/ZcHZ/6/e6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paWl/wAAAP+ysrL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7+///3/P3//////////////////////////////////////9Ts9P9i&#13;&#10;wNn/i9Di//7+/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+fn5/8XFxf/Ojo6//Dw8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7/j7/+Tz+P/1+vz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6Wlpf8AAAD/srKy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2+/3/5PP4/+z3&#13;&#10;+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n5+f/FxcX/zo6Ov/w8PD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719P/93Nf//eDe///5+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lpaX/AAAA/7Kys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5+fn&#13;&#10;/xcXF/86Ojr/8PDw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vX0//Wnnv/oW0j/51M+/+dSPf/sZ1X/+b22///7+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paWl/wAAAP+ysrL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+fn5/8XFxf/&#13;&#10;Ojo6//Dw8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n4//GOgf/mSTP/5koz/+ZLNP/mSzT/5ko0/+dNN//2rqX///7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5+fn/9TU1P/q6ur/////////////////////////////////////&#13;&#10;/////////////////6Wlpf8AAAD/srKy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n5+f/FxcX/zo6Ov/w&#13;&#10;8PD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rO&#13;&#10;yf/nUDv/5Uky/+ZLNf/mSzX/5ks1/+ZLNf/lRzD/6V9N//zc2P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9/f3/tra2/0ZGRv8iIiL/SUlJ/5iYmP/09PT/////////////////////////////////&#13;&#10;//////////+lpaX/AAAA/7Kys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5+fn/xcXF/86Ojr/8PDw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8/P/zoJX/5UEq&#13;&#10;/+ZLNf/mSzX/5ks1/+ZLNf/mSzX/5ks1/+ZIMv/ynZH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4eHh/xEREf9TU1P/uLi4/3R0dP8CAgL/lpaW////////////////////////////////////////&#13;&#10;////paWl/wAAAP+ysrL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+fn5/8XFxf/Ojo6//Dw8P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8/P/+8O///dzY//3m5P/+9/f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+Pf/85OG/+VELf/mSzX/&#13;&#10;5ks1/+ZLNf/mSzX/5ks1/+ZLNf/lQir/74+B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66urv8j&#13;&#10;IyP/0dHR///////29vb/FBQU/2lpaf///////////////////////////////////////////6Wl&#13;&#10;pf8AAAD/srKy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n5+f/FxcX/zo6Ov/w8PD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zr6f/zmIz/6FZB/+ZNN//mTTf/7XNk//rNx////f3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39//SimP/lQiv/5ks1/+ZLNf/m&#13;&#10;SzX/5ks1/+ZLNf/mSjT/5kky//Ogl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i4uL/ycnJ//Pz&#13;&#10;8//c3Nz/rKys/x0dHf+urq7///////////////////////////////////////////+lpaX/AAAA&#13;&#10;/7Kys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5+fn/xcXF/86Ojr/8PDw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7v7v/vfGz/5UYw/+ZKNP/mSzX/5ks1/+VIMf/oVD//+cG7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z8///8/P//&#13;&#10;///////////////////////////////////////////////5zMb/50w2/+VIMv/mSzX/5ks1/+ZL&#13;&#10;Nf/mSzX/5Ucx/+leS//81tP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V1dX/MDAw&#13;&#10;/wAAAP8pKSn/4uLi////////////////////////////////////////////paWl/wAAAP+ysrL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+fn5/8XFxf/Ojo6//Dw8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ymIv/5Ucx/+ZKNP/mSzX/5ks1/+ZLNf/mSzX/5UUt/+toV//97Or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829f/8ZWI/+58bP/uemr/8pWI//zb&#13;&#10;1/////////////////////////////////////////r6//Ockf/mSTL/5kkz/+ZLNf/mSzX/5kky&#13;&#10;/+dPOf/3ubH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n5+f/FxcX/zo6Ov/w8PD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9/b/7HJg&#13;&#10;/+VELf/mSzX/5ks1/+ZLNf/mSzX/5ks1/+ZKNP/nTDf/+c7I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608//62RS/+ZGL//lQyz/5UMs/+ZIMf/qYE3/+snC&#13;&#10;///////////////////////////////////////+9fT/97Wr/+xoVf/mSjT/5k04/+52Zf/5yMH/&#13;&#10;//39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5+fn/xcXF/86Ojr/8PDw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u/t/+xrWf/lRi//&#13;&#10;5ks1/+ZLNf/mSzX/5ks1/+ZLNf/mSzX/5UMt//fGv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96Ob/7nNk/+VFL//mSjT/5ks1/+ZLNf/mSzX/5kcx/+peS//+6eb/&#13;&#10;///////////////////////////////////////+/v/+9PP//evp//3t6//+9vX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+fn5/8XFxf/Ojo6//Dw8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49//tcmL/5UQt/+ZLNf/m&#13;&#10;SzX/5ks1/+ZLNf/mSzX/5koz/+dOOf/50Mr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7/97+3/+VCK//mSzX/5ks1/+ZLNf/mSzX/5ks1/+ZLNf/nTjj/9aOa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n&#13;&#10;5+f/FxcX/zo6Ov/w8PD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+7uz/98O8//Wupf/1&#13;&#10;saf/+c7J///7+v//////////////////////////////////////85yR/+ZIMv/mSjT/5ks1/+ZL&#13;&#10;Nf/mSzX/5ks1/+VELf/sbFr//u7s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z7//SflP/lRi//5ks1/+ZLNf/mSzX/5ks1/+ZLNf/mSzX/5kgy/+9/c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5+fn/xcX&#13;&#10;F/86Ojr/8PDw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4xb//7G5d/+ZIMv/lQSr/5UEp/+hS&#13;&#10;PP/ugHH//ero///////////////////////////////////y8f/xhHX/5Ucx/+ZKNP/mSzX/5ks1&#13;&#10;/+ZIMv/pWET/+cjC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8&#13;&#10;/P/1o5j/5UUu/+ZLNf/mSzX/5ks1/+ZLNf/mSzX/5ks1/+ZJM//wg3b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+fn5/8XFxf/Ojo6&#13;&#10;//Dw8P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85eL/7GdV/+VELf/mSjT/5ks1/+ZLNf/mSTP/5UYw&#13;&#10;/++Bcv///Pz//////////////////////////////////fDv//WjmP/pXUr/51A6/+dSPf/wf2//&#13;&#10;+tbQ///+/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+cnD&#13;&#10;/+VGMP/mSjT/5ks1/+ZLNf/mSzX/5ks1/+ZLNf/nTjr/+LOr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n5+f/FxcX/zo6Ov/w8PD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v7/9bKo/+VCK//mSzX/5ks1/+ZLNf/mSzX/5ks1/+ZJM//pVkL/&#13;&#10;+cW+/////////////////////////////////////////v7//vb1//3n4//97+7///z7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7x7//xi33/&#13;&#10;5UQt/+VIMv/mSzX/5ks1/+ZJM//lRi//7G9g///19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5+fn/xcXF/86Ojr/8PDw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X1//KOgf/lRS7/5ks1/+ZLNf/mSzX/5ks1/+ZLNf/mSjT/50o0//ObkP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ebj/+99bv/n&#13;&#10;Tjn/5EEp/+VAKf/nUDz/7Xho//zf3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+fn5/8XFxf/Ojo6//Dw8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19P/yi37/5UUu/+ZLNf/mSzX/5ks1/+ZLNf/mSzX/5ko0/+dJMv/zmIz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9/b/+s/J//a2&#13;&#10;rv/1tKz/+c7J///49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n5+f/FxcX/zo6Ov/w8PD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f3/9auh/+VBK//mSzX/5ks1/+ZLNf/mSzX/5ks1/+ZJM//oVED/+by0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5+fn/xcXF/86Ojr/8PDw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zd2f/qXEr/5UYv/+ZLNP/mSzX/5ks1/+ZKNP/mRjD/7HRk///39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+fn5/8XFxf/Ojo6//Dw8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97Wu/+thTf/mRC7/5UMs/+RCK//nTDb/7HBf//3e2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n5+f/FxcX/zo6Ov/w8P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7&#13;&#10;1dD/8ZKG/+9+b//uf3D/9KKX//7r6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39v/5zcf/9bSr//W2rf/5z8r///f2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5+fn/xcXF/86Ojr/8PDw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v7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zd2f/udmb/5086/+VAKf/lQSn/5045/+9+b//95+T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fn5/8XFxf/Ojo6//Dw8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39//rJ&#13;&#10;w//ykYT/74Bx//SYjP/93tr/////////////////////////////////////////////////////&#13;&#10;////////////////////////////////////////////////////////////////////////////&#13;&#10;//////////////////////////////////////////////////////////////////////7z8f/s&#13;&#10;b17/5UUv/+ZKM//mSzX/5ks1/+VJMv/lQy3/8o6A//7y8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n5+f/&#13;&#10;FxcX/zo6Ov/w8PD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vb1//Oajv/mTTj/5ks1&#13;&#10;/+ZJM//mSzX/6FRA//WupP///fz/////////////////////////////////////////////////&#13;&#10;////////////////////////////////////////////////////////////////////////////&#13;&#10;///////////////////////////////////////////////////////////////3r6f/5085/+ZL&#13;&#10;NP/mSzX/5ks1/+ZLNf/mSzX/5ko0/+VHMf/4y8X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lpaX/AAAA/7Kys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5+fn/xcXF/86&#13;&#10;Ojr/8PDw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39//Wsov/lRS//5ks1/+ZLNf/mSzX/&#13;&#10;5ks1/+ZLNf/mSzX/+cbA////////////////////////////////////////////////////////&#13;&#10;////////////////////////////////////////////////////////////////////////////&#13;&#10;////////////////////////////////////////////////////////7oFx/+ZIMv/mSzX/5ks1&#13;&#10;/+ZLNf/mSzX/5ks1/+ZLNf/lRC3/9qWc///9/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paWl/wAAAP+ysrL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fn5/8XFxf/Ojo6//Dw&#13;&#10;8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3s6v/pV0P/5ks0/+ZLNf/mSzX/5ks1/+ZLNf/m&#13;&#10;SzX/5ko0/+xsW////fz/////////////////////////////////////////////////////////&#13;&#10;////////////////////////////////////////////////////////////////////////////&#13;&#10;/////////////////////////////////////////////////+59bf/mSDH/5ks1/+ZLNf/mSzX/&#13;&#10;5ks1/+ZLNf/mSzX/5UQu//WimP///Pz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6Wlpf8AAAD/srKy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n5+f/FxcX/zo6Ov/w8PD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lpaX/AAAA/7Kys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5+fn/xcXF/86Ojr/8PDw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paWl&#13;&#10;/wAAAP+ysrL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fn5/8XFxf/Ojo6//Dw8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3w7f/pWkf/5kky/+ZLNf/mSzX/5ks1/+ZLNf/mSzX/5kgy/+5yYv///f3/&#13;&#10;////////////////////////////////////////////////////////////////////////////&#13;&#10;////////////////////////////////////////////////////////////////////////////&#13;&#10;///////////////////////////////////5ycP/6mFO/+ZJMv/lQyz/5UMs/+ZGMP/sZ1X/+tfS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6Wlpf8AAAD/&#13;&#10;srKy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n5+f/FxcX/zo6Ov/w8PD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Pz/9qmf/+ZGMf/mSjP/5ks1/+ZLNf/mSzX/5Ugx/+dMN//5wbr/////////////&#13;&#10;////////////////////////////////////////////////////////////////////////////&#13;&#10;////////////////////////////////////////////////////////////////////////////&#13;&#10;//////////////////////////////////3d2v/zlor/7Xpr/+59bf/ymIv//eDc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lpaX/AAAA/7Kys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5+fn/xcXF/86Ojr/8PDw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739v/1qJ7/6E04/+RELf/lSDH/5EIr/+teS//3urL///39////////////////////&#13;&#10;////////////////////////////////////////////////////////////////////////////&#13;&#10;////////////////////////////////////////////////////////////////////////////&#13;&#10;///////////////////////////////////////+/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paWl/wAAAP+ysrL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+fn5/8XFxf/Ojo6//Dw8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z7//rTzf/2p53/9JeL//atpP/74N3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6Wlpf8AAAD/srKy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n5+f/FxcX/zo6Ov/w8PD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39///7+////v7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lpaX/AAAA/7Kys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5+fn/xcXF/86Ojr/8PDw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paWl/wAAAP+ysrL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+fn&#13;&#10;5/8XFxf/Ojo6//Dw8P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6Wlpf8AAAD/srKy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n5+f/FxcX&#13;&#10;/zo6Ov/w8PD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lpaX/AAAA/7Kys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5+fn/xcXF/86Ojr/&#13;&#10;8PDw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paWl/wAAAP+ysrL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+fn5/8XFxf/Ojo6//Dw8P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6Wlpf8AAAD/srKy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n5+f/FxcX/zo6Ov/w8PD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l&#13;&#10;paX/AAAA/7Kys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7vf6/97x9v/i&#13;&#10;8vf/9/v9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5+fn/xcXF/86Ojr/8PDw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paWl/wAA&#13;&#10;AP+ysrL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z+fv/ntjn/27F3P9fv9j/ZMHY/3jK&#13;&#10;3/+84u7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4uLi/8DAv//s7Oz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fn5/8XFxf/Ojo6//Dw8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6Wlpf8AAAD/srKy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7/f3/j9Lj/0u41P9HuNT/SrnU/0q51P9Gt9P/Wr3X&#13;&#10;/7bh7P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7+/v+/v7//Nzc3/zIyMv+UlJT/jo6O/xISEv8VFRX/Gxsc/62tr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n5+f/FxcX/zo6Ov/w8PD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v6//vW0f/0mo7/8H5u//KKfv/6x8H//vf2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lpaX/AAAA/7Kys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y+ny/1G61f9LudX/TbrV/0261f9NutX/TbrV/0i41P9oxNv/&#13;&#10;4PH3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z8/P/MjIy/yUlJf9RUVH/FRUV/wYGBv9RUVH/mZmZ/zo6Ov8eHh7/7e3t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5+fn/xcXF/86Ojr/8PDw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v6//Wlm//nUTv/5koz/+ZKNP/mSjT/5Ugy//GKfP/+8fD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paWl/wAAAP+ysrL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f3+/6DZ6P9Et9P/TbrV/0261f9NutX/TbrV/0261f9MudX/UrrV/67d6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1NTU/xoaGv+9vb3//////2hoaP8VFRX/6+vr///////Hx8f/Gxsb/76+v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fn5/8XFxf/Ojo6//Dw8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rNxv/oTzr/5Ugy/+ZLNf/mSzX/5ks1/+ZLNf/lRzH/8pmO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6Wlpf8AAAD/srKy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b7/P+R0uT/RrfT/0261f9NutX/TbrV/0261f9NutX/TLrV/0i41P+a1ub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8DAwP8gICD/09PT//////+3t7f/bW1t////////////5OTk/yMjI/+1tbX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n5+f/FxcX/zo6Ov/w8PD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718//xh3n/5UQu/+ZLNf/mSzX/5ks1/+ZLNf/mSzX/5kkz/+hZRf/839z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lpaX/AAAA/7Kysv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9/v7/oNnn/0S30/9NutX/TbrV/0261f9NutX/TbrV/0y51f9SutX/rd3r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o6Oj/&#13;&#10;FRUV/0FBQf/CwsL/8/Pz//Hx8f/+/v7/39/f/1tbW/8VFRX/39/f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5+fn/xcXF/86Ojr/8PDw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96ef/&#13;&#10;7GZT/+VIMv/mSzX/5ks1/+ZLNf/mSzX/5ks1/+ZKNP/pVkH/+L63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paWl/wAAAP+ysrL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8np8f9RutX/S7nV/0261f9NutX/TbrV/0261f9JudT/Z8Pa/+Dy9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7i4uP8p&#13;&#10;KSn/WVlZ/+vr6///////5OTk/1FRUf8bGxv/kpKS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+fn5/8X&#13;&#10;Fxf/Ojo6//Dw8P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evp/+1pWP/l&#13;&#10;SDL/5ks1/+ZLNf/mSzX/5ks1/+ZLNf/mSjT/6FdC//nBu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6+vr/39/f/9vb2//7+/v/7+/v/7S0tP+QkJD/wsLC//r6&#13;&#10;+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6Wlpf8AAAD/srKy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7/f3/&#13;&#10;i9Hi/0y41P9IuNT/SrnU/0q51P9GuNT/WL7X/7Xg7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+fn&#13;&#10;5//5+fn///////Pz8/+5ubn/09PT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n5+f/FxcX/zo6&#13;&#10;Ov/w8PD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729v/ykIP/5UMs/+ZL&#13;&#10;Nf/mSzX/5ks1/+ZLNf/mSzX/5kkz/+lcSf/95uP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jY2N/wwMDP8MDAz/fn5+/1JSUv8AAAD/FxcX/wICAv+cnJz/+vr6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lpaX/AAAA/7Kysv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X5/P+e&#13;&#10;2Of/bcbc/2LA2P9lwdn/dcne/77k7v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+vr6/8nJyf+enp7/kJCQ/5GRkf+RkZH/kZGR/5GRkf+Pj4//&#13;&#10;oaGh//r6+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5+fn/xcXF/86Ojr/8PDw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+9jU/+hVQf/lRi//5ks1&#13;&#10;/+ZLNf/mSzX/5ks0/+ZHMf/2q6L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5OTk/xsbG/9xcXH/rKys/ycnJ/8AAAD/o6Oj/9PT0/92dnb/FRUV/9zc3P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paWl/wAAAP+ysrL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+/4&#13;&#10;+v/d8Pb/4fL3//n7/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7u7u/1dXV/8hISH/DAwM/wUFBf8GBgb/BgYG/wYGBv8GBgb/BQUF/ycnJ//w&#13;&#10;8PD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+fn5/8XFxf/Ojo6//Dw8P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9/f/4vLX/6ltI/+ZHMf/mTDX/&#13;&#10;5kk0/+dPOv/0oZf///j4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6ampv8fHx//8vLy//////9nZ2f/JCQk//b29v//////19fX/w4ODv/Hx8f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6Wlpf8AAAD/srKy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39/f/8AAAD/AgIC/ywsLP9CQkL/QUFB/0FBQf9BQUH/QUFB/z8/P/9bW1v/9fX1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n5+f/FxcX/zo6Ov/w8PD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7+//zo5f/3uLD/9Z6T//epof/7&#13;&#10;3dj///v7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r6&#13;&#10;//3s6v/71dH//N/b//708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t&#13;&#10;ra3/GBgY/9vb2//8/Pz/tLS0/5ycnP/4+Pj//////8rKyv8XFxf/ysrK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lpaX/&#13;&#10;AAAA/7Kys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88PDz/BgYG/4iIiP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5+fn/xcXF/86Ojr/8PDw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ern//OUh//oUj7/&#13;&#10;5ko0/+ZKNP/ta1n/+cS9///9/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5eXl/zY2&#13;&#10;Nv8eHh7/kpKS//z8/P//////+vr6/6ampv86Ojr/T09P/+/v7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paWl/wAAAP+y&#13;&#10;srL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MzMz&#13;&#10;/xkZGf/Pz8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+fn5/8XFxf/Ojo6//Dw8P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vHw/+98bf/lRS//5ks0/+ZLNf/m&#13;&#10;SzX/5Ucx/+dRPP/6zMb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Ly8v/VFRU&#13;&#10;/2ZmZv/19fX//////+3t7f8rKyv/Nzc3/8bGx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6Wlpf8AAAD/srKy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3t7e/8FBQX/&#13;&#10;h4eH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n5+f/FxcX/zo6Ov/w8PD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Oaj//mSDH/5ks1/+ZLNf/mSzX/5ks1/+ZL&#13;&#10;Nf/lRS7/7XFg//3n5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6+vr/&#13;&#10;/v7+///////8/Pz/3d3d//Hx8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+lpaX/AAAA/7Kys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m5ub/NTU1/w8PD/90&#13;&#10;dHT/ra2t/7m5uf+5ubn/ubm5/7m5uf+4uLj/w8PD//z8/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5+fn/xcXF/86Ojr/8PDw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39//scV//5UYv/+ZLNf/mSzX/5ks1/+ZLNf/mSzX/5ks1&#13;&#10;/+ZGL//4zcf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9ra2v+hoaH/dnZ2/2hoaP9paWn/aWlp/2lpaf9paWn/ZmZm/5eX&#13;&#10;l//6+vr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paWl/wAAAP+ysrL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7Ozs/0VFRf8AAAD/AAAA/wAA&#13;&#10;AP8AAAD/AAAA/wAAAP8AAAD/AAAA/yIiIv/v7+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+fn5/8XFxf/Ojo6//Dw8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+7uv/62tY/+VHMP/mSzX/5ks1/+ZLNf/mSzX/5ks1/+ZLNf/lQCn/&#13;&#10;98O8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7W1tf8gICD/AAAA/wAAAP8BAQH/AQEB/wEBAf8BAQH/AQEB/wAAAP9MTEz/9vb2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6Wlpf8AAAD/srKy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46Ojv8AAAD/DAwM/zY2Nv8+Pj7/Pj4+&#13;&#10;/z4+Pv8+Pj7/Pj4+/z4+Pv9YWFj/8/Pz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n5+f/FxcX/zo6Ov/w8PD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n5/+xzYv/lRi//5ks1/+ZLNf/mSzX/5ks1/+ZLNf/mSzX/5kkz//nQy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v7+/9BQUH/AAAA/y0tLP9dXV3/c3Nz/3Jycv9ycnL/cnJy/3Jycv9vb2//np6e//r6+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lpaX/AAAA/7Kys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85OTn/Dg4O/5qamv/39/f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Pj4/+bm5v/7Ozs////////////////////////////////////////////5+fn&#13;&#10;/xcXF/86Ojr/8PDw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3tq7/5044/+ZKNP/mSzX/5ks1/+ZLNf/mSzX/5UQt//CIev/+9fT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i4uL/&#13;&#10;KSkp/w0NDf/i4uH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paWl/wAAAP+ysrL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SEhI/xwcHP/X19f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9ra2v/DAwM/9bW1v///////////////////////////////////////////+fn5/8XFxf/&#13;&#10;Ojo6//Dw8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7e3t/zIyMv8R&#13;&#10;ERH/+vr6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6Wlpf8AAAD/srKy////////////////////////////////////////////&#13;&#10;////////////////////////////////////////////////////////////////////////////&#13;&#10;////////////////////////////////////////////////////////////////////////////&#13;&#10;///////////////////W7fT/otjn/5PS5P+r3Or/6/b5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52dnf8MDAz/hYWF//39/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7+/v9dXV3/AwMD/6Cg&#13;&#10;oP/4+Pj//f39//7+/v/+/v7//v7+//7+/v/+/v7//v7+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+lpaX/AAAA/7Kysv//////////////////////////////////////////////////&#13;&#10;////////////////////////////////////////////////////////////////////////////&#13;&#10;////////////////////////////////////////////////////////////////////////////&#13;&#10;//r8/v+p3Or/Wb3X/0+61f9LudT/UbvV/2XB2f/B5O7//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X19f/LCws/wwMDP+BgYH/wsLC/9DQ0P/R0dH/0dHR/9HR0f/Q0ND/19fX&#13;&#10;//39/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4uLi/ycnJ/8GBgb/UlJS&#13;&#10;/4WFhf+NjY3/jIyM/4yMjP+MjIz/ioqK/7CwsP/7+/v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paWl/wAAAP+ysrL/////////////////////////////////////////////////////////&#13;&#10;////////////////////////////////////////////////////////////////////////////&#13;&#10;//////////////////////////////////////////////////////////////////7///+13+v/&#13;&#10;S7jU/0y51f9MutX/TbrV/0y61f9MudX/VbzW/9Pt8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Y2Nj/wAAAP8AAAD/AAAA/wAAAP8AAAD/AAAA/wAAAP8AAAD/AAAA/xkZGf/w8PD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7a2tv8dHR3/AAAA/wAAAP8AAAD/&#13;&#10;AAAA/wAAAP8AAAD/AAAA/wAAAP86Ojr/9fX1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6Wl&#13;&#10;pf8AAAD/srKy////////////////////////////////////////////////////////////////&#13;&#10;////////////////////////////////////////////////////////////////////////////&#13;&#10;///////////////////////////////////////////////////////////w+fv/ZcHa/0y51P9N&#13;&#10;utX/TbrV/0261f9NutX/TbrV/0y51f+Eze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z8/P9DQ0P/AAAA/0ZGRv+Dg4P/lZWV/5WVlf+V&#13;&#10;lZX/lZWV/5WVlf+VlZX/tbW1//v7+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lpaX/AAAA&#13;&#10;/7Kysv//////////////////////////////////////////////////////////////////////&#13;&#10;////////////////////////////////////////////////////////////////////////////&#13;&#10;////////////////////////////////////////////////////1+71/0m51f9NutX/TbrV/026&#13;&#10;1f9NutX/TbrV/0261f9MutX/Wb7Y//X7/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l5eX/Kioq/xUVFf/f39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paWl/wAAAP+ysrL/&#13;&#10;////////////////////////////////////////////////////////////////////////////&#13;&#10;////////////////////////////////////////////////////////////////////////////&#13;&#10;/////////////////////////////////////////////9Xt9f9LutX/TbrV/0261f9NutX/TbrV&#13;&#10;/0261f9NutX/TLrV/1i+2P/1+vz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+9vX//e/u//7y8P///Pv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9vb2/zo6Ov8YGBj/+Pj4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6Wlpf8AAAD/srKy////////&#13;&#10;////////////////////////////////////////////////////////////////////////////&#13;&#10;////////////////////////////////////////////////////////////////////////////&#13;&#10;///////////////////////////////////////t9/r/WL3X/0u61f9NutX/TbrV/0261f9NutX/&#13;&#10;TbrV/0q51f93yN7//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19P/3ubH/73hp/+lYRf/sZVT/85iM//vf3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FhYX/CgoK/5eXl//09PT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+lpaX/AAAA/7Kysv//////////////&#13;&#10;////////////////////////////////////////////////////////////////////////////&#13;&#10;////////////////////////////////////////////////////////////////////////////&#13;&#10;/////////////////////////////////P7+/6ba6P9Jt9P/TLnV/0261f9NutX/TbrV/0m51P9Q&#13;&#10;u9X/xebw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39//zmo7/&#13;&#10;5UYv/+VIMv/mSjT/5koz/+VFLv/rZlT/+tXR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+/v7/qKio/xUVFf8HBwf/ZmZm/5mZmf+ioqL/o6Oj/6Ojo/+jo6P/oaGh/7+/v//8&#13;&#10;/Pz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paWl/wAAAP+ysrL/////////////////////&#13;&#10;////////////////////////////////////////////////////////////////////////////&#13;&#10;////////////////////////////////////////////////////////////////////////////&#13;&#10;///////////////////////////////u+Pr/j9Hi/0u41P9Et9P/R7jU/0S20/9Zvdb/ptvp//r9&#13;&#10;/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0qZ//5kkz/+ZKNP/m&#13;&#10;SzX/5ks1/+ZLNf/mSzX/5UQu/+xzY//+8f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+vr6/zg4OP8AAAD/AAAA/wAAAP8AAAD/AAAA/wAAAP8AAAD/AAAA/wAAAP9AQED/9vb2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6Wlpf8AAAD/srKy////////////////////////////&#13;&#10;////////////////////////////////////////////////////////////////////////////&#13;&#10;////////////////////////////////////////////////////////////////////////////&#13;&#10;//////////////////////////////v9/f/J6fH/o9no/5bU5P+p3On/2/D1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+vn/7XZm/+VFLv/mSzX/5ks1/+ZL&#13;&#10;Nf/mSzX/5ks1/+ZIMv/oUDv/+tPO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39&#13;&#10;/f+fn5//fX19/39/f/9+fn7/fHx8/3t7e/97e3v/e3t7/3t7e/96enr/pKSk//r6+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lpaX/AAAA/7Kysv//////////////////////////////////&#13;&#10;////////////////////////////////////////////////////////////////////////////&#13;&#10;////////////////////////////////////////////////////////////////////////////&#13;&#10;//////////////////////////////////z9/v/5/P3//v7+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9/v7/6fb5/8fn8P/J6PH/6fX5//3+&#13;&#10;/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u7t/+xsWv/lRi//5ks1/+ZLNf/mSzX/5ks1&#13;&#10;/+ZLNf/mSzT/5UMs//fGv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z8/P&#13;&#10;/8/Pz//k5OT/8/Pz/////////////////////////////f39//7+/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paWl/wAAAP+ysrL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z+fv/ntfm/1S81v9Qu9b/ULvW/1a91v+h1+b/8fn8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19f/scF7/5UUt/+ZLNf/mSzX/5ks1/+ZLNf/mSzX/&#13;&#10;5ko0/+dKNP/5zMb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f39/zQ0NP8AAAD/&#13;&#10;MTEx/2ZmZv+bm5v/u7u7/9TU1P/t7e3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6Wlpf8AAAD/srKy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5/P3/kdLj/0q51P9NutX/TbrV/0261f9MutX/S7jU/5DR4//5/P3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85iM/+ZKNP/mSjT/5ks1/+ZLNf/mSzX/5ks1/+VFLv/s&#13;&#10;aVf//u3r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7+/v+MjIz/PT09/wkJCf8A&#13;&#10;AAD/AAAA/wAAAP8bGxv/OTk5/1NTU/97e3v/v7+///39/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lpaX/AAAA/7Kys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u+Lu/1S71v9LutX/TbrV/0261f9NutX/TbrV/0u61f9PutX/zery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3q5//sbVv/5kkz/+ZKNP/mSjT/5ko0/+ZIMv/oUTz/97Co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9vb2/+Li4v/Ozs7/sLCw/3h4&#13;&#10;eP9CQkL/AgIC/wAAAP8AAAD/AAAA/1VVVf/39/f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paWl/wAAAP+ysrL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4vR5P9Ht9P/TbrV/0261f9NutX/TbrV/0261f9NutX/Q7bT/6zd6v////7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eTh//CBcv/oVUD/51I9/+hUP//qYVD/+Lqz///7+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6+vr/8fHx&#13;&#10;/9ra2v9ubm7/CQkJ/xgYGP98fHz/+Pj4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6Wlpf8A&#13;&#10;AAD/srKy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Dz+L/RLfT/0261f9NutX/TbrV/0261f9NutX/TbrV/0S30/+k2+n//f7+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v7//d/c//rAuv/6zcf//vPz////////////////////////////&#13;&#10;////////////////////////////////////////////////////////////////////////////&#13;&#10;///////////////////////////////////////////8/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f39/46Ojv8EBAT/rq6u//7+/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lpaX/AAAA/7Ky&#13;&#10;s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m9fm&#13;&#10;/0u51P9NutX/TbrV/0261f9NutX/TbrV/0261f9FttP/t+Lt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v7/+c/J//WroP/0nZP/9a+m//zd2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9fX1///////////////////////////////////////m&#13;&#10;5ub/KCgo/z09Pf/19fX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paWl/wAAAP+ysrL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9ju9P9fv9j/&#13;&#10;S7jU/0261f9NutX/TbrV/0261f9IuNT/Xb/Y/+Hz+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98vH/85aJ/+dMN//lQSr/5UIr/+VBKv/pWUX/9qif///7+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v7+/2tra/9HR0f/b29v/6Kiov/Y2Nj/////////////////8vLy/zc3&#13;&#10;N/8FBQX/7u7u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6Wlpf8AAAD/srKy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wOXu/1e81v9K&#13;&#10;udT/TLrV/0y61f9KuNT/V7zW/8Dl7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fz/&#13;&#10;9qmf/+ZIMf/lSDL/5ks1/+ZLNf/mSzX/5Ucw/+dOOP/6wrz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39/f8/Pz//AAAA/wAAAP8KCgr/HBwc/y0tLf9ZWVn/k5OT/4GBgf8KCgr/Hx8f&#13;&#10;//Dw8P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lpaX/AAAA/7Kys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X7vT/k9Pk/2TB&#13;&#10;2f9nwtr/k9Lj/9ju9f/+/v7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5+fn/7u7u/7q6uv91dXX/PDw8/yEhIf8fHx//Tk5O/5CQkP/Q0ND/6Ojo&#13;&#10;//r6+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5+fn/xcXF/86Ojr/8PDw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fDt/+lZRv/m&#13;&#10;STP/5ks1/+ZLNf/mSzX/5ks1/+ZLNf/mSTP/7XFg///9/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1tbW/5ycnP9iYmL/Li4u/xcXF/8KCgr/AAAA/wAAAP8AAAD/AAAA/xoaGv9/f3//&#13;&#10;uLi4/9vb2//v7+///v7+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paWl/wAAAP+ysrL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z+/v/4/P3/+Pz9&#13;&#10;//z+/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Y2Nj/l5eX/1dXV/8yMjL/FxcX/zAwMP9tbW3/&#13;&#10;qKio/83Nzf/x8fH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fn5/8XFxf/Ojo6//Dw8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vY0//mSjP/5ks1/+ZL&#13;&#10;Nf/mSzX/5ks1/+ZLNf/mSzX/5ko0/+dUP//98fD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b29v/q6ur/3Z2dv9LS0v/MzMz/xgYGP8AAAD/AAAA/wAAAP8A&#13;&#10;AAD/bGxs//Pz8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6Wlpf8AAAD/srKy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9fX1/8rKyv+hoaH/bW1t/zY2Nv8c&#13;&#10;HBz/MzMz/1xcXP+UlJT/z8/P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n5+f/&#13;&#10;FxcX/zo6Ov/w8PD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62tb/5kkz/+ZLNf/mSzX/5ks1&#13;&#10;/+ZLNf/mSzX/5ks1/+ZKNP/oVT////Lx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Dw8P/Ozs7/r6+v/4+Pj/9kZGT/NDQ0/1FR&#13;&#10;Uf/t7e3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lpaX/AAAA/7Kys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z8/P/g4OD/wsLC/4uL&#13;&#10;i/9JSUn/Hh4e/yEhIf9AQED/iIiI//f39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5+fn/xcXF/86&#13;&#10;Ojr/8PDw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e/t/+ldS//mSjT/5ks1/+ZLNf/mSzX/&#13;&#10;5ks1/+ZLNf/mSjT/7nVk///9/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8/Pz/9zc3P/a2tr/+/v7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paWl/wAAAP+ysrL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8vLy&#13;&#10;/+Li4v+4uLj/Z2dn/2ZmZv/w8PD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fn5/8XFxf/Ojo6//Dw&#13;&#10;8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+/v/2rqX/5kcx/+ZJMv/mSzX/5ks1/+ZLNf/l&#13;&#10;SDH/5k04//rIw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3Nzc/3Nzc/+3t7f/6Ojo//b29v////7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6Wlpf8AAAD/srKy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+/v7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n5+f/FxcX/zo6Ov/w8PD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vb1//Sglf/oUz//5UUu/+VCK//mRzH/6V1J//ey&#13;&#10;qf///Pz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9XV1f8/Pz//IyMj/xwcHP9HR0f/i4uK/8LCwv/i4uL/+fn5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lpaX/AAAA/7Kys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5+fn/xcXF/86Ojr/8PDw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+cO9//CQgv/uhXb/8ZWJ//zb1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9bW1v+ampr/Xl5e/zU1Nf8bGxv/MjIy/2hoaP+hoaH/ycnJ//Ly8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paWl&#13;&#10;/wAAAP+ysrL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oqKi/5ubm//n5+f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fn5/8XFxf/Ojo6//Dw8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09PT/0tLS/6ampv9xcXH/NTU1/xoaGv8yMjL/VlZW/5OT&#13;&#10;k//S0tL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6Wlpf8AAAD/&#13;&#10;srKy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w&#13;&#10;+Pr/2e70/9/x9v///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15e&#13;&#10;Xv8JCQn/JiYm/2pqav/Dw8P/+/v7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n5+f/FxcX/zo6Ov/w8PD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Pz8/+Xl5f/Ly8v/kJCQ/05OTv8eHh7/ISEh&#13;&#10;/zc3N/91dXX/uLi4//Hx8f/+/v7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lpaX/AAAA/7Kys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P5/P+i2ej/acTb/2HB&#13;&#10;2f9iwtr/esre/9Hr8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Wlpb/ICAg&#13;&#10;/wkJCf8AAAD/BAQE/ygoKP+IiIj/0tLS//Ly8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5+fn/xcXF/86Ojr/8PDw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39/f/7e3t/76+vv96enr/&#13;&#10;NTU1/yEhIf8hISH/SUlJ/5qamv/5+fn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paWl/wAAAP+ysrL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n7/f+EzuD/TbnU/0q51P9KudT/SrnU&#13;&#10;/0y51P9Zvtf/yOjw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X19f+xsbD/&#13;&#10;WVlZ/y4uLv8KCgr/AAAA/wAAAP9UVFT/qamp/9vb2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+fn5/8XFxf/Ojo6//Dw8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d&#13;&#10;3d3/nJyc/1VVVf9bW1v/6Ojo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6Wlpf8AAAD/srKy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B5u//TLnU/0y61f9NutX/TbrV/0261f9NutX/&#13;&#10;SrnU/2vE2//x+fr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h&#13;&#10;4eD/m5ub/2JiYv86Ojr/AgIC/wAAAP8zMzP/goKC/8rKy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n5+f/FxcX/zo6Ov/w8PD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lpaX/AAAA/7Kys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4+/3/ldTl/0a30/9NutX/TbrV/0261f9NutX/TbrV/0u51f9Z&#13;&#10;vdf/weTv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MzMz/X19f/wYGBv8AAAD/AAAA/wAAAP8TExP/SUlJ/9DQ0P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5+fn/xcXF/86Ojr/8PDw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paWl/wAAAP+ysrL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7/j7/4LM4P9JudT/TbrV/0261f9NutX/TbrV/0261f9MutX/T7vV/6rc&#13;&#10;6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7+/v/29vb/zc3N/39/f/8uLi7/ERER&#13;&#10;/wUFBf8HBwf/KCgo/4GBgf+QkJD/IyMj/wAAAP8zMzP/+fn5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+fn&#13;&#10;5/8XFxf/Ojo6//Dw8P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+/v7&#13;&#10;/2xsbP98fHz/2tra//f39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6Wlpf8AAAD/srKy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X7/P+P0uT/RrjU/0261f9NutX/TbrV/0261f9NutX/TLrV/1i91/+84+7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9zc3P+Kior/ODg4/wAAAP8AAAD/BwcH/yEhIf9WVlb/&#13;&#10;wMDA//f39//+/v7//////+7u7v8yMjL/BAQE/9bW1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n5+f/FxcX&#13;&#10;/zo6Ov/w8PD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vb2//rRy//3sKj/97Co//rRy///9/b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v7+/89PT3/&#13;&#10;AAAA/wMDA/9ERET/rKys/93d3f/39/f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lpaX/AAAA/7Kys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vOTu/0e30/9LudX/TbrV/0261f9NutX/TbrV/0m41P9qxNv/6vb5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9dXV3/AAAA/wAAAP8jIyP/T09P/5eXl//l5eX/////////////&#13;&#10;////////////////////V1dX/x0dHf/S0tL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5+fn/xcXF/86Ojr/&#13;&#10;8PDw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Tz///39v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evp//GPgv/m&#13;&#10;SDL/5UQu/+VELv/mSDL/8o+D//3r6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lZWV/0VFRf8e&#13;&#10;Hh7/AAAA/wAAAP8ZGRn/bm5t/7Kysv/g4O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paWl/wAAAP+ysrL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H4+/+BzeD/RbbT/0m41P9MutX/TLnV/0a31P9Yvdb/uuHt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cXFx/0hISP+cnJz/29vb////////////////////////////3d3d/9DQ&#13;&#10;0P/8/Pz//////9fX1//Ozs7/+fn5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+fn5/8XFxf/Ojo6//Dw8P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5yML/7od4/+10ZP/tdmb/8JCD//za1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fTz/+11Zf/lQy3/5ks1/+ZL&#13;&#10;Nf/mSzX/5ks1/+VDLf/udmb//fPx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1dXV/6io&#13;&#10;qP9lZWX/GRkZ/wAAAP8AAAD/KSkp/2NjY/+wsLD//f39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6Wlpf8AAAD/srKy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7vf6/6zd6/9xxdz/U7vV/1m91v+J0OL/z+vz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2ZmZv81NTX/4+Pj/////////////////////////////////2NjY/81NTX/29vb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n5+f/FxcX/zo6Ov/w8PD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1rqX/6VtH&#13;&#10;/+VDK//lRC7/5UQt/+VFLv/sZ1X/+83I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nCu//mSDL/5ks1/+ZLNf/mSzX/5ks1&#13;&#10;/+ZLNf/mSzX/5kcx//nBu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9fX1&#13;&#10;/9fX1/+qqqr/UlJS/wAAAP8AAAD/ExMT/z09Pf+cnJz/8fHx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l&#13;&#10;paX/AAAA/7Kys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+/v//6fX5/9zx9v/f8vf/8/r8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V1dX/lJSU&#13;&#10;/5qamv8zMzP/Dg4O/3p6ev+ampr/l5eX/5eXl/+Xl5f/mZmZ/4WFhf8RERH/EBAQ/9DQ0P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5+fn/xcXF/86Ojr/8PDw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83Nj/6lxJ/+VGMP/mSzX/&#13;&#10;5ks1/+ZLNf/mSzT/5UUu/+xvXf/+6uj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0lIj/5ks1/+ZLNf/mSzX/5ks1/+ZLNf/mSzX/&#13;&#10;5ks1/+ZKNP/zlYn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Pz8//c3Nz/&#13;&#10;kJCQ/y0tLf8AAAD/AAAA/wsLC/8GBgb/BAQE/ysrK//Pz8///v7+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paWl/wAA&#13;&#10;AP+ysrL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kJCQ/wAAAP8AAAD/&#13;&#10;AAAA/wAAAP8AAAD/AAAA/wAAAP8AAAD/AAAA/wAAAP8AAAD/AAAA/zs7O//v7+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fn5/8XFxf/Ojo6//Dw8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v7/9ayj/+VCKv/mSzX/5ks1/+ZLNf/m&#13;&#10;SzX/5ks1/+ZKM//nTzr/9q2k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8o6B/+ZLNf/mSzX/5ks1/+ZLNf/mSzX/5ks1/+ZLNf/m&#13;&#10;SzT/8o+C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t7e3/zc3N/5mZmf88PDz/AAAA/wAAAP8J&#13;&#10;CQn/Kysr/2lpaf+7u7v/qamp/0NDQ/8FBQX/VVVV//Hx8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6Wlpf8AAAD/srKy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729vf9cXFz/Xl5e/x8fH/8H&#13;&#10;Bwf/S0tK/15eXv9cXFz/XFxc/1xcXP9cXFz/XV1d/3x8fP/Ly8v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n5+f/FxcX/zo6Ov/w8PD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j4//OViP/lRC3/5ks1/+ZLNf/mSzX/5ks1/+ZL&#13;&#10;Nf/mSzX/5UIq//CRhP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evpv/mSDL/5ks1/+ZLNf/mSzX/5ks1/+ZLNf/mSzX/5UYw//ew&#13;&#10;p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7+/v+qqqr/V1dX/w8PD/8AAAD/AAAA/yMjI/9VVVX/lpaW/+Li&#13;&#10;4v/////////////////o6Oj/NTU1/xwcHP/l5eX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lpaX/AAAA/7Kys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9/f3//QkJB/+Xl&#13;&#10;5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5+fn/xcXF/86Ojr/8PDw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8+//0m4//5UIr/+ZLNf/mSzX/5ks1/+ZLNf/mSzX/5ko0&#13;&#10;/+ZFLv/xl4v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96+n/62VS/+VJMv/mSzX/5ks1/+ZLNf/mSzX/5Ugy/+xlVP/96uj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6+vr/MzMz/wAAAP8MDAz/YmJi/7CwsP/b29v/////////////////////&#13;&#10;////////////7u7u/3Z2dv9YWFj/7Ozs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paWl/wAAAP+ysrL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8PDw/+rq6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fn5/8XFxf/Ojo6//Dw8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9761/+ZHMP/mSjT/5ks1/+ZLNf/mSzX/5ks1/+ZJMv/oWET/&#13;&#10;+cK8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nMx//rYU7/5Uo0/+ZJMv/mSTL/5Uoz/+tjUP/6zcj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+/v7/39/f/+SkpL/2tra//T09P////////////////////////////7+/v//////&#13;&#10;//////z8/P/u7u7/7u7u//39/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6Wlpf8AAAD/srKy////////////////////&#13;&#10;////////////////////////////////////////////////////////////////////////////&#13;&#10;////////////////////////////+/3+//r9/v/8/v7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7+/v/9bW1v/i4uL//v7+/+zs7P/a2tr/2NjY/9fX1//X19f/&#13;&#10;19fX/9fX1//X19f/19fX/9fX1//d3d3//f39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n5+f/FxcX/zo6Ov/w8PD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1+vz/&#13;&#10;3PD2/8Tn8P/O7PP/6vb5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7w7v/tdmX/5UMt/+ZJMv/mSzX/5ko0/+VIMf/mSDH/8It+///8/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efk//OYjP/scF7/7HBf//SYjP/95+X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+jo6P/mpqa//////////////////////////////////////+mpqb/oKCg//r6+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lpaX/AAAA/7Kysv//////////////////////////&#13;&#10;////////////////////////////////////////////////////////////////////////////&#13;&#10;///////////x+Pz/t+Hs/33K3/9qwtr/gMvf/8Tm7//3/P3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5OTk/8AAAD/ODg4//j4+P9tbW3/AAAA/wAAAP8AAAD/AAAA/wAAAP8A&#13;&#10;AAD/AAAA/wAAAP8AAAD/FxcX/+/v7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5+fn/xcXF/86Ojr/8PDw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f8ff/iM/h/0y51P9H&#13;&#10;uNT/R7jU/2bC2v+85O7/+v3+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d3Z/+59b//oVED/5UMs/+ZFL//qW0f/8Y6A///x8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8/Pz/+zs7P/n&#13;&#10;5+f/NTU1/xYWFv/i4uL/7Ozs/+zs7P/s7Oz/7Ozs/+3t7f/S0tL/JCQk/xkZGf/x8fH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paWl/wAAAP+ysrL/////////////////////////////////&#13;&#10;///////////////////////////////////////////////////////////////////////////y&#13;&#10;+fz/fsrf/0m40/9KudX/TLrV/0y51f9Jt9P/k9Tk//f7/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6urr/TU1N/35+fv/6+vr/oaGh/1FRUf9RUVH/UVFR/1FRUf9RUVH/UVFR/1FR&#13;&#10;Uf9RUVH/UFBQ/2lpaf/19fX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+fn5/8X&#13;&#10;Fxf/Ojo6//Dw8P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e8fb/asTb/0e31P9NutX/TbrV/026&#13;&#10;1f9LudT/S7jU/6bb6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+vn/+tPO//a+tv/3wbn//NvX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319ff83Nzf/NTU1/w0N&#13;&#10;Df8EBAT/NDQ0/zc3N/83Nzf/Nzc3/zc3N/85OTn/Jycn/wAAAP80NDT/9PT0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6Wlpf8AAAD/srKy////////////////////////////////////////&#13;&#10;///////////////////////////////////////////////////////////////5/f3/otnn/0e3&#13;&#10;0/9NutX/TbrV/0261f9NutX/TbrV/0q41P+l2ej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9/f3/+jo6P/w8PD//v7+//T09P/r6+v/6+vr/+vr6//q6ur/6+vr/+zs7P/s7Oz/7Ozs&#13;&#10;/+vr6//t7e3//v7+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n5+f/FxcX/zo6&#13;&#10;Ov/w8PD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kdPk/0e40/9MutX/TbrV/0261f9NutX/TbrV&#13;&#10;/0e40/9pw9r/6vb5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9QUFD/AAAA/wAAAP8AAAD/AAAA&#13;&#10;/wAAAP8AAAD/AAAA/wAAAP8AAAD/AAAA/wAAAP8mJib/q6ur//39/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lpaX/AAAA/7Kysv//////////////////////////////////////////////&#13;&#10;////////////////////////////////////////////////////////7Pf6/2DA2P9LudX/TbrV&#13;&#10;/0261f9NutX/TbrV/0261f9MudX/ZcLa//f7/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b29v/5+fn////////////f39//q6ur/7a2tv/s7Oz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5+fn/xcXF/86Ojr/8PDw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9vr8/3PI3v9GuNT/TbrV/0261f9NutX/TbrV/0261f9MutX/&#13;&#10;TrnU/87r8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6urq/97e3v/Y2Nj/NjY2/xsbG//U1NT/&#13;&#10;3d3d/93d3f/d3d3/3d3d/93d3f/e3t7/6+vr//39/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paWl/wAAAP+ysrL/////////////////////////////////////////////////////&#13;&#10;/////////////////////////////////////////////////+Lz9/9HuNT/TbrV/0261f9NutX/&#13;&#10;TbrV/0261f9NutX/TLnV/1vA2P/k8/f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62trf86Ojr/goKC///////AwMD/ExMT/wAAAP8AAAD/Jycn/8bGx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+fn5/8XFxf/Ojo6//Dw8P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L4+/9vxtz/SLjU/0261f9NutX/TbrV/0261f9NutX/TLrV/0a30//I&#13;&#10;6fH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5ubm/+QkJD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7e3t/93d3f/v7+//////////////////////////////////////////////////////&#13;&#10;/6Wlpf8AAAD/srKy////////////////////////////////////////////////////////////&#13;&#10;///////////////////////////////////////////m9fj/TrnV/0261f9NutX/TbrV/0261f9N&#13;&#10;utX/TbrV/0y51f9cv9j/7fb6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v&#13;&#10;+Pv/7ff6//f7/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8XFxf8JCQn/AAAA/5iYmP//////RUVF/wAAAP8nJyf/RERE/wMDA/87Ozv/8vLy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n5+f/FxcX/zo6Ov/w8PD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7/f7/ecrf/0a41P9NutX/TbrV/0261f9NutX/TbrV/0q51f9Xvdb/1+70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8bGxv+lpaX/ycnJ///////Gxsb/rKys/6enp/+np6f/p6en/6en&#13;&#10;p/+np6f/p6en/6enp/+lpaX/wsLC//z8/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9/f3/vb29&#13;&#10;/0xMTP8lJSX/UFBQ/6Ghof/29vb///////////////////////////////////////////+lpaX/&#13;&#10;AAAA/7Kysv//////////////////////////////////////////////////////////////////&#13;&#10;////////////////////////////////////8/r8/3vK3/9HuNT/TbrV/0261f9NutX/TbrV/026&#13;&#10;1f9LudX/ecne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X0+P+p3On/gczf/3zK&#13;&#10;3f+U0+T/yujy//v9/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9WVlb/CgoK/4aGhv/x8fH/3d3d/woKCv8gICD/zc3N//n5+f89PT3/Dw8P/76+v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5+fn/xcXF/86Ojr/8PDw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7ri7v9Su9b/S7nV/0261f9NutX/TbrV/0261f9Gt9T/f8vf//j8/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9LS0v/AAAA/1JSUv//////ODg4/wAAAP8AAAD/AAAA/wAAAP8AAAD/AAAA&#13;&#10;/wAAAP8AAAD/AAAA/z09Pf/19fX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4+Pj/xUVFf9LS0v/&#13;&#10;rKys/2lpaf8CAgL/m5ub////////////////////////////////////////////paWl/wAAAP+y&#13;&#10;srL/////////////////////////////////////////////////////////////////////////&#13;&#10;///////////////////////////////////R7PP/VLzW/0m51P9NutX/TbrV/0261f9LudX/XL7Y&#13;&#10;/9rv9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9Ps9P9nw9r/RLbT/0m51P9KudT/RrfT&#13;&#10;/0u51f+Z1ub/+vz+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LCws&#13;&#10;/yEhIf/p6en//////52dnf8BAQH/R0dH////////////fX19/w0NDf+enp7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+fn5/8XFxf/Ojo6//Dw8P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6/P3/ndfm/1C61f9NudX/S7nU/0u51f9NudT/asTb/9rw9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paWl/3Nzc/+oqKj//////5ubm/9wcHD/dHR0/3R0dP90dHT/dHR0/3R0dP91dXX/&#13;&#10;dXV1/3Nzc/+enp7/+vr6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6+vr/8bGxv/zMzM///////0&#13;&#10;9PT/ExMT/2hoaP///////////////////////////////////////////6Wlpf8AAAD/srKy////&#13;&#10;////////////////////////////////////////////////////////////////////////////&#13;&#10;/////////////////////////////f7+/73k7v9iwdn/TbrV/1C61f9MutX/cMXb/87q8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T6/P9zx93/SLjT/0261f9NutX/TbrV/0261f9JudT/&#13;&#10;TLnV/8zq8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yYmJv8gICD/&#13;&#10;6Ojo//////9XV1f/AQEB/4KCgv///////////3t7e/8ODg7/oqKi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n5+f/FxcX/zo6Ov/w8PD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z+/v/D5fD/e8rf/2HC2f9qxNr/n9fm/+v2+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39/f/7+/v//f39///////8/Pz//v7+////////////+/v7//7+/v/+/v7/9fX1//v7+///&#13;&#10;/////f39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d3d3/v7+///T09P/m5ub/ubm5/xsb&#13;&#10;G/+np6f///////////////////////////////////////////+lpaX/AAAA/7Kysv//////////&#13;&#10;////////////////////////////////////////////////////////////////////////////&#13;&#10;////////////////////////////////7/j6/8ro8f+44ez/zOnx//T6/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4/P3/6vb6/+Hz+P/p9fn/9/v9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F5vD/Wb3X/0y51f9NutX/TbrV/0261f9NutX/TbrV/0a30/+Z&#13;&#10;1ub/+fz9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9QUFD/CwsL/46Ojv+3&#13;&#10;t7f/HBwc/wgICP/IyMj//////93d3f8xMTH/Dw8P/8TEx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5+fn/xcXF/86Ojr/8PDw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+/v7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X19f/R0dH/3d3d///////w8PD/oqKi/3V1df+Li4v/1dXV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V1dX/NDQ0/wAAAP8qKir/5OTk&#13;&#10;////////////////////////////////////////////paWl/wAAAP+ysrL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o9fn/k9Lj/1a81v9Ht9T/VbvW/4vP4v/h8vf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q9zq/1C71v9MutX/TbrV/0261f9NutX/TbrV/0261f9KudT/g83f//H5&#13;&#10;+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xcXF/wcHB/8AAAD/AwMD/wAA&#13;&#10;AP9MTEz//v7+/7a2tv8kJCT/AAAA/0pKSv/29vb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+fn5/8XFxf/Ojo6//Dw8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8Pn7//n8/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e8vf/aMPb/0a30/9MutX/TbrV/0261f9Gt9P/YcLZ/9nv9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7jh7f9Vvdb/TLrV/0261f9NutX/TbrV/0261f9NutX/SLjT/47R4//2+/z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+rq6v/PDw8/xYWFv9MTEz/19fX&#13;&#10;//////+Li4v/AAAA/01NTf/X19f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n5+f/FxcX/zo6Ov/w8PD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B5e//f8zg&#13;&#10;/3DI3f91yt7/ndfn/+z3+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6/f7/ltTk/0a40/9NutX/TbrV/0261f9NutX/TbrV/0i41P+CzOD//f/+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m8/j/X8HZ/0u51P9NutX/TbrV/0261f9NutX/TLrV/0a20/+24u3//v7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Hx8f/p6en/9PT0////////////&#13;&#10;5+fn/9bW1v/19fX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5+fn&#13;&#10;/xcXF/86Ojr/8PDw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3+/v+e1+f/Vb3X/0i41P9IuNT/&#13;&#10;R7jU/0651P9zx93/3fD2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8fn7&#13;&#10;/1m91/9NutX/TbrV/0261f9NutX/TbrV/0261f9NutX/Vb3X/+r2+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63d6v9RvNX/SrnU/0y51f9MudX/S7nU/0e41P90yN3/7/f6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n5+f/Z2dn/zMzM/8TExP/CwsL/wsLC/8PDw//E&#13;&#10;xMT/xMTE/8rKyv/8/Pz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+fn5/8XFxf/&#13;&#10;Ojo6//Dw8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64u3/VLzW/0q51f9NutX/TbrV/0261f9M&#13;&#10;utX/RrfT/4DM4P/6/f7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+r3+f9MudX/&#13;&#10;TbrV/0261f9NutX/TbrV/0261f9NutX/TbrV/1O91//b7/X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8&#13;&#10;/f7/sN7q/2bC2v9Zvdf/V7zW/16/2P+BzuD/4fP3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Ly8v96enr/EhIS/wAAAP8AAAD/AAAA/wAAAP8AAAD/AAAA/wAA&#13;&#10;AP8RERH/7u7u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n5+f/FxcX/zo6Ov/w&#13;&#10;8PD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8/f7/fMzf/0W30/9NutX/TbrV/0261f9NutX/TbrV/0u5&#13;&#10;1P9dv9f/2vD1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y+vz/Wr3X/0261f9N&#13;&#10;utX/TbrV/0261f9NutX/TbrV/0261f9Vvdf/6/b5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q9fn/vuTu/7jh7P/T7PP//f7+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Li4v/AAAA/wICAv8/Pz//YWFh/2VlZf9lZWX/ZWVl/2VlZf9kZGT/enp6&#13;&#10;//f39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5+fn/xcXF/86Ojr/8PDw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8vj7/3DG3P9IuNT/TbrV/0261f9NutX/TbrV/0261f9MutX/R7fT&#13;&#10;/8fp8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f7+/6HY5/9Gt9T/TbrV/026&#13;&#10;1f9NutX/TbrV/0261f9JudT/jtHj///+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QUFB/wcHB/9/f3//5eXl//Ly8v/09PT/8/Pz//Pz8//z8/P/8/Pz//X19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+fn5/8XFxf/Ojo6//Dw8P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b6/f9zyN3/R7jU/0261f9NutX/TbrV/0261f9NutX/S7rV/0251P/O6vL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p9fn/ecne/0e41P9MudX/TLrV&#13;&#10;/0y51f9KudT/bcTb/+Tz+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y8vL/8bGxv/1tbW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n5+f/FxcX/zo6Ov/w8PD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jdHj/0i40/9NutX/TbrV/0261f9NutX/TbrV/0i41P9oxNr/6PX4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+z3+v+N0eP/XsDZ/1q/2P9cv9j/&#13;&#10;hc7h/+f1+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9j&#13;&#10;Y2P/EBAQ/7W1t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5+fn/xcXF/86Ojr/8PDw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5/X5/9NudT/TLrV/0261f9NutX/TbrV/0261f9Ht9P/dsne//T6+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H4+v/h8vf/7/j6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xMTE/xkZ&#13;&#10;Gf88PDz/4eHh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+fn5/8XFxf/Ojo6//Dw8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v9&#13;&#10;/v96y9//RrfT/0261f9NutX/TbrV/0261f9NutX/S7nU/1m81v/Y7vX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6mpqf8lJSX/AAAA&#13;&#10;/ycnJ/9ISEj/UlJS/1VVVf9VVVX/VVVV/1NTU/9sbGz/9vb2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n5+f/FxcX/zo6Ov/w8PD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x+Pv/b8bd&#13;&#10;/0i41P9NutX/TbrV/0261f9NutX/TbrV/0y61f9Gt9P/x+nx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9lZWX/BQUF/wQEBP8AAAD/&#13;&#10;AAAA/wAAAP8AAAD/AAAA/wAAAP8AAAD/Hx8f/+/v7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5+fn/xcXF/86Ojr/8PDw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+Pv9/3XI3v9HuNT/&#13;&#10;TbrV/0261f9NutX/TbrV/0261f9LudX/T7rV/9Ds8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xMTE/5ycnP+cnJz/n5+f/6Kiov+i&#13;&#10;oqL/n5+f/52dnf+dnZ3/m5ub/6qqqv/6+vr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+fn5/8XFxf/Ojo6//Dw8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Z1ub/SbjU/0y61f9N&#13;&#10;utX/TbrV/0261f9NutX/SLfU/23E2//r9vr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v7+//k5OT/39/f//X1&#13;&#10;9f/+/v7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n&#13;&#10;5+f/FxcX/zo6Ov/w8PD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5/T4/3bI3v9Ft9P/S7nV/026&#13;&#10;1f9MutX/SLjU/1K61f+x4Ov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9fX1/4uLi/9DQ0P/KCgo/ykpKf+urq7/srKy&#13;&#10;/1JSUv/IyMj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5+fn/xcX&#13;&#10;F/86Ojr/8PDw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p9fn/nNjn/2G/2P9EttP/TbrV&#13;&#10;/37L3//I6fH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+/v7/3R0dP8EBAT/AAAA/wAAAP8DAwP/oaGh/5WVlf8AAAD/&#13;&#10;IyMj/8zMz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+fn5/8XFxf/Ojo6&#13;&#10;//Dw8P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r9/f/h8vf/1O30/9jw9v/u+Pr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8PDw/8bGxv/&#13;&#10;MTEx/8HBw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f39/+7u7v/5+fn/////////////&#13;&#10;////////////////////////////////////////////////////////////////////////////&#13;&#10;/////////////6Wlpf8AAAD/srKy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7GxsP8EBAT/Ghoa/5ycnP+Tk5P/EhIS/52dnf/u7u7/WFhY/wAAAP9N&#13;&#10;TU3/+/v7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n5+f/FxcX/zo6Ov/w8PD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39/f9qamr/AQEB/wAAAP8K&#13;&#10;Cgr/FhYW/x4eHv8fHx//Hx8f/x8fH/8cHBz/Y2Nj//j4+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lpaX/AAAA/7Kys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9jY2P/CgoK/5mZmf//////rq6u/xISEv+ZmZn///////b29v83Nzf/ExMT/8XF&#13;&#10;x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5+fn/xcXF/86Ojr/8PDw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7+/v/U1NT/xkZGf8bGxv/GRkZ/xkZ&#13;&#10;Gf8ZGRn/GRkZ/xkZGf8ZGRn/GBgY/11dXf/39/f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paWl/wAAAP+ysrL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MDAw/x4eHv/a2tr//////62trf8SEhL/mZmZ////////////c3Nz/w4ODv+jo6P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+fn5/8XFxf/Ojo6//Dw8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8/Pz/+7u7v/vr6+/76+vv++vr7/vr6+&#13;&#10;/76+vv++vr7/vr6+/7y8vP/T09P//f39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6Wlpf8A&#13;&#10;AAD/srKy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0lJSf8WFhb/wsLC//////+tra3/EhIS/5mZmf///////////1tbW/8QEBD/srKy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n5+f/FxcX/zo6Ov/w8PD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lpaX/AAAA/7Ky&#13;&#10;s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+//7/3PD1/8fn8P/U7PT/+/3+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JiYn/&#13;&#10;AQEB/0lJSf/w8PD/rq6u/xISEv+YmJj/+vr6/6qqqv8SEhL/HR0d/+Li4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5+fn/xcXF/86Ojr/8PDw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y8vL/urq6/4+Pj/+EhIT/6urq/9bW1v/p&#13;&#10;6en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paWl/wAAAP+ysrL/////&#13;&#10;////////////////////////////////////////////////////////////////////////////&#13;&#10;///////////////////////////////////////////+////0Ovz/5XT5f+i2ej/q9zp/7He6/+6&#13;&#10;4uz/wuTv/8ro8P/Q7PP/1+70/97x9v/m9Pj/7fb6//P6+//5/P3/+/3+//v9/v/8/v7//P7+//3+&#13;&#10;/v/9/v7//v7///7+///+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m9Pj/f8zg/13A2P9cv9f/Xb/Y/3bJ3v/Q6/P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7e3t/zk5Of8A&#13;&#10;AAD/KSkp/zk5Of8ICAj/MDAw/ywsLP8AAAD/AQEB/4aGh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+fn5/8XFxf/Ojo6//Dw8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zs7P/HR0d/wAAAP8AAAD/AgIC/9HR0f9WVlb/FBQU/6ur&#13;&#10;q//8/Pz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k9Pj/dsjd/0i41P9LudT/TLnV/0u51f9NudT/WL3X/9Dr8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U1NT/Tk5O/wsL&#13;&#10;C/8AAAD/AAAA/wAAAP8AAAD/Hh4e/3Jycv/4+Pj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n5+f/FxcX/zo6Ov/w8P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IyMj/HBwc/wAAAP82Njb/Hh4e/wAAAP/T09P/gICA/wwMDP8KCgr/xcXF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8/v7/&#13;&#10;odno/0a30/9NutX/TbrV/0261f9NutX/TbrV/0261f90x93/+v39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/v7//oaGh&#13;&#10;/42Njf+RkZH/pKSk/9bW1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5+fn/xcXF/86Ojr/8PDw////////////////////////////////////////////////&#13;&#10;/////////////////////////////////////////////////////////////////////////f3/&#13;&#10;//n5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UFBQ/wAAAP+FhYX/9PT0/3Nzc/8AAAD/2dnZ//r6+v+fn5//DAwM/0NDQ//29vb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7/j7/2bC2f9M&#13;&#10;utX/TbrV/0261f9NutX/TbrV/0261f9MutX/Vr3X/9nu9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1tbW/8PDw//39/f/////////////////&#13;&#10;////////////////1NTU/8PDw//6+vr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fn5/8XFxf/Ojo6//Dw8P//////////////////////////////////////////////////////&#13;&#10;//////////////////////////////////////////////////////7q5//0npP/63Ni/+xyYP/v&#13;&#10;g3b/+srF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7u7u/zIyMv8UFBT/8/Pz//////9vb2//AAAA/9jY2P//////+fn5/zs7O/8BAQH/7Ozs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z4+v9XvNb/TLrV/026&#13;&#10;1f9NutX/TbrV/0261f9NutX/TLrV/1a91//N6fL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7+/v/7+/v//Pz8/2hoaP8qKir/0tLS//z8/P/8/Pz//f39//z8/P/8&#13;&#10;/Pz/+vr6/1NTU/8nJyf/1tbW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n5+f/&#13;&#10;FxcX/zo6Ov/w8PD/////////////////////////////////////////////////////////////&#13;&#10;//////////////////////////////////////////zb1v/rZ1X/50s2/+VFLv/lRS//5kcw/+hU&#13;&#10;QP/2uLD///7+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+Xl5f8p&#13;&#10;KSn/LCws//n5+f//////b29v/wAAAP/Y2Nj///////////9NTU3/AAAA/+Hh4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y+fz/csbc/0u51P9NutX/TbrV&#13;&#10;/0261f9NutX/TbrV/0y61f9Yvtj/4vP4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Ly8v/e3t7/4GBgf8qKir/DAwM/2ZmZv+BgYH/fn5+/35+fv9+fn7/gICA/2xs&#13;&#10;bP8LCwv/ERER/9LS0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5+fn/xcXF/86&#13;&#10;Ojr/8PDw////////////////////////////////////////////////////////////////////&#13;&#10;///////////////////////////////39v/tcWD/5ko0/+ZLNP/mSzX/5ks1/+ZLNf/mSTP/6VVB&#13;&#10;//rW0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4+Pj/Ozs7/wQE&#13;&#10;BP/MzMz//////3Jycv8AAAD/39/f///////g4OD/Kysr/w0NDf/v7+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paWl/wAAAP+ysrL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jY2N/wAAAP8AAAD/AAAA/wAAAP8AAAD/AAAA/wAAAP8AAAD/AAAA/wAAAP8AAAD/AQEB&#13;&#10;/0hISP/z8/P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fn5/8XFxf/Ojo6//Dw&#13;&#10;8P//////////////////////////////////////////////////////////////////////////&#13;&#10;///////////////////////6ycP/51A6/+ZLNf/mSzX/5ks1/+ZLNf/mSzX/5ks1/+VGL//1nZL/&#13;&#10;//z8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319ff8BAQH/MzMz&#13;&#10;/7m5uf9bW1v/AAAA/66urv+urq7/VlZW/wAAAP9kZGT/+fn5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6Wlpf8AAAD/srKy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9ra2v+jo6P/pqam/zo6Ov8QEA//hYWE/6ampv+jo6P/o6Oj/6Ojo/+jo6P/pKSk/7m5uf/n5+f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n5+f/FxcX/zo6Ov/w8PD/////&#13;&#10;////////////////////////////////////////////////////////////////////////////&#13;&#10;////////////////9qWb/+dOOf/mSzX/5ks1/+ZLNf/mSzX/5ks1/+ZLNf/lSjP/8Htr//739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8Pj7/+Pz9//1+vv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09PT/aGho/wAAAP8AAAD/&#13;&#10;CwsL/wAAAP8SEhL/AAAA/wAAAP9ERET/4+Pj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lpaX/AAAA/7Kys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+JiYn/UVFR/+jo6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5+fn/xcXF/86Ojr/8PDw////////////&#13;&#10;////////////////////////////////////////////////////////////////////////////&#13;&#10;//////////etpP/nTzr/5ks1/+ZLNf/mSzX/5ks1/+ZLNf/mSzX/5Ukz//GDdP//+Pj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r9vn/i9Hi/2bD2v9jwtr/asTb/6fb6P/0+vz/////&#13;&#10;////////////////////////////////////////////////////////////////////////////&#13;&#10;////////////////////////////////////////////////////////////////////////////&#13;&#10;//////////////////////////////////////////////////////////7////+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Dw8P+kpKT/MzMz/wUFBf8C&#13;&#10;AgL/AAAA/xwcHP90dHT/6Ojo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paWl&#13;&#10;/wAAAP+ysrL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+/v7//Ly8v/k5OT/3Nzc/9TU1P/U1NT/1NTU/9TU1P/U1NT/09PT/9ra2v/9/f3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fn5/8XFxf/Ojo6//Dw8P//////////////////&#13;&#10;////////////////////////////////////////////////////////////////////////////&#13;&#10;///82tb/6FM+/+ZLNP/mSzX/5ks1/+ZLNf/mSzX/5ks1/+VFLv/2r6b///7+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i8vf/csbd/0m51P9JudT/SrnU/0m51P9MutT/g8zf//H4+///////&#13;&#10;////////////////////////////////////////////////////////////////////////////&#13;&#10;////////////////////////////////////////////////////////////////////////////&#13;&#10;////////////////////////////////////////6PX5/7Lf6/+HzuH/i8/h/7Tg6//r9/r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62trf+kpKT///////f39//v7+//29vb/+jo&#13;&#10;6P/09PT/+/v7/6+vr/+np6f/+vr6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6Wlpf8AAAD/&#13;&#10;srKy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b2&#13;&#10;9v+Hh4f/Ghoa/wAAAP8AAAD/AAAA/wAAAP8AAAD/AAAA/wAAAP8WFhb/7+/v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n5+f/FxcX/zo6Ov/w8PD/////////////////////////&#13;&#10;////////////////////////////////////////////////////////////////////////////&#13;&#10;//KThf/mRzH/5Ugy/+ZLNf/mSzX/5ko0/+VELf/tbl3//Ojm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6/P3/jdHi/0i41P9NutX/TbrV/0261f9NutX/TbrV/0m51P+o2+n/////////////&#13;&#10;////////////////////////////////////////////////////////////////////////////&#13;&#10;////////////////////////////////////////////////////////////////////////////&#13;&#10;////////////////////////////0Ovz/2fC2v9KuNT/TLnV/0251f9IuNT/acTb/+Lz+P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19fX/7+/v/+np6f83Nzf/GBgY/+Xl5f/v7+//7+/v//Dw8P/w8PD/8fHx&#13;&#10;/9bW1v8nJyf/Ghoa//Hx8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lpaX/AAAA/7Kys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jo6P/AAAA&#13;&#10;/wAAAP8iIiL/ODg4/zs7O/87Ozv/Ozs7/zs7O/86Ojr/VVVV//Pz8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5+fn/xcXF/86Ojr/8PDw////////////////////////////////&#13;&#10;///////////////////////////////////////////////////////////////////////+8O7/&#13;&#10;8Y2A/+lWQv/kQSr/5UIq/+ZIMf/tcF//+tjT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6fb5/1O81f9NutX/TbrV/0261f9NutX/TbrV/0261f9MutX/Z8La//v9/v//////////////&#13;&#10;////////////////////////////////////////////////////////////////////////////&#13;&#10;////////////////////////////////////////////////////////////////////////////&#13;&#10;////////////////7ff6/2vE2/9LudX/TbrV/0261f9NutX/TbrV/0a30/+DzeD/8vn7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lpaW/1xcXP9ZWVn/FhYW/wgICP9XV1f/W1tb/1tbW/9bW1v/W1tb/15eXv9CQkL/&#13;&#10;AAAA/ykpKf/y8vL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paWl/wAAAP+ysrL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RUVF/wUFBf9zc3P/&#13;&#10;3Nzc/+zs7P/u7u7/7u7u/+7u7v/u7u7/7u7u//Hx8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+fn5/8XFxf/Ojo6//Dw8P//////////////////////////////////////&#13;&#10;///////////////////////////////////////////////////////////////////////+/v/7&#13;&#10;3Nj/9762//e6sf/5zsn//vDv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9fu&#13;&#10;9P9LutX/TbrV/0261f9NutX/TbrV/0261f9NutX/TLrV/1W91//w9/r/////////////////////&#13;&#10;////////////////////////////////////////////////////////////////////////////&#13;&#10;////////////////////////////////////////////////////////////////////////////&#13;&#10;/////////6ba6P9NutX/TbrV/0261f9NutX/TbrV/0261f9NutX/R7fT/8Lm8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05OTv8AAAD/AAAA/wAAAP8AAAD/AAAA/wAAAP8AAAD/AAAA/wAAAP8AAAD/AAAA/yEhIf+m&#13;&#10;pqb//f39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6Wlpf8AAAD/srKy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y4uLv8aGhr/09PT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n5+f/FxcX/zo6Ov/w8PD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i8/j/TbrV&#13;&#10;/0261f9NutX/TbrV/0261f9NutX/TbrV/0y61f9cv9j/+Pz9////////////////////////////&#13;&#10;////////////////////////////////////////////////////////////////////////////&#13;&#10;////////////////////////////////////////////////////////////////////////////&#13;&#10;//+AzOD/SrjU/0261f9NutX/TbrV/0261f9NutX/TbrV/0a41P+o2+j//f7+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k&#13;&#10;5OT/1tbW/9DQ0P80NDT/GRkZ/8zMzP/V1dX/1NTU/9TU1P/U1NT/1NTU/9bW1v/l5eX//Pz8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lpaX/AAAA/7Kys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9eXl7/ExMT/7y8v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5+fn/xcXF/86Ojr/8PDw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9/z9/3zK3v9It9T/&#13;&#10;TbrV/0261f9NutX/TbrV/0261f9JuNT/ldTk//7/////////////////////////////////////&#13;&#10;////////////////////////////////////////////////////////////////////////////&#13;&#10;////////////////////////////////////////////////////////////////////////hc7h&#13;&#10;/0u51P9NutX/TbrV/0261f9NutX/TbrV/0261f9Ft9T/rN3q//3+/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7+///p9vr/3fH3/9/y9//u+Pr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jIyM/3x8fP/8/Pz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paWl/wAAAP+ysrL/////////////////////////////&#13;&#10;////////////////////////////////////////////////////////////////////////////&#13;&#10;///////////////////3/P3/8vn7//j8/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v7+//xYWFv9DQ0P/5+fn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+fn&#13;&#10;5/8XFxf/Ojo6//Dw8P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R7PT/XL7X/0a30/9M&#13;&#10;utX/TbrV/0u51f9Et9P/aMPb/+Tz9///////////////////////////////////////////////&#13;&#10;////////////////////////////////////////////////////////////////////////////&#13;&#10;/////////////////////////////////////////////////////////////////7Hf6/9PutX/&#13;&#10;TbrV/0261f9NutX/TbrV/0261f9MutX/S7jU/8vq8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L5+/+u3+v/acPa/0a30/9LudT/d8jd/8Dl7//8/v7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6Wlpf8AAAD/srKy////////////////////////////////////&#13;&#10;////////////////////////////////////////////////////////////////////////////&#13;&#10;//H5+/++5O//lNPj/4XN4P+V0+T/yOnx//n8/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D4+v94yN3/SbnU/0261f9NutX/TbrV/0261f9NutX/&#13;&#10;TLrV/1m+1//G5u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7Gxsf8oKCj/AAAA/zExMf9YWFj/YmJi/2VlZf9lZWX/&#13;&#10;ZWVl/2NjY/96enr/9/f3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n5+f/FxcX&#13;&#10;/zo6Ov/w8PD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9vw9f+Iz+D/VbvW/0a3&#13;&#10;0/9cvdf/nNfn/+b0+f//////////////////////////////////////////////////////////&#13;&#10;////////////////////////////////////////////////////////////////////////////&#13;&#10;///////////////////////////////////////////////////////////0+/z/esne/0i41P9N&#13;&#10;utX/TbrV/0261f9NutX/R7fT/5XT5P/3+/3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f7/P+L0OP/RrfT/0u51P9NutX/TbrV/0m51P9NuNT/otno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v7+//25ubv9aWlr/VlZW/1ZWVv9WVlb/VlZW/1ZWVv9WVlb/iIiI//n5+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lpaX/AAAA/7Kysv//////////////////////////////////////////&#13;&#10;/////////////////////////////////////////////////////////////////+z3+v9/yuD/&#13;&#10;SLfT/0e30/9KudT/RrfT/0+51f+J0OL/9Pr8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8/f7/p9vp/0S30/9NutX/TbrV/0261f9NutX/TbrV/0u51f9j&#13;&#10;wdr/8Pj7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9jY2P/AQEB/wAAAP8AAAD/AAAA/wAAAP8AAAD/AAAA/wAAAP8A&#13;&#10;AAD/GRkZ/+/v7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5+fn/xcXF/86Ojr/&#13;&#10;8PDw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L&#13;&#10;6vH/TbnV/0q51f9NutX/TbrV/0261f9NutX/SrjU/2DA2P/W7fT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qqqq/yEhIf8A&#13;&#10;AAD/AAAA/wAAAP8AAAD/AAAA/wAAAP8AAAD/AAAA/0BAQP/19fX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paWl/wAAAP+ysrL/////////////////////////////////////////////////&#13;&#10;//////////////////////////////////////////////////////v9/f+o3On/R7fU/0y61f9N&#13;&#10;utX/TbrV/0261f9MutX/TbnU/63d6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+Py9/9jwtn/SLjU/0y61f9MutX/TLrV/0y61f9NutX/tODs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u7u7/4yMjP+NjY3/jY2N/42Njf+MjIz/jIyM/4yMjP+MjIz/i4uL/5yc&#13;&#10;nP/5+fn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/v7//&#13;&#10;V1dX/+Hh4f///////////////////////////////////////////+fn5/8XFxf/Ojo6//Dw8P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9fv8/9Hr8/+p2un/q9zq&#13;&#10;/9Hr8v/4/P3////////////////////////////////////////////c8PX/bsXc/1O81v9Qu9X/&#13;&#10;UrvV/1S81v+f2Of/9vr8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+/v7/o9ro/0S3&#13;&#10;0/9NutX/TbrV/0261f9NutX/TbrV/0y61f9LuNT/odnn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f39/0ZGRv8AAAD/Kioq/3t7&#13;&#10;e/+cnJz/n5+f/56env+enp7/np6e/5ycnP+8vLz//Pz8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6Wlpf8AAAD/srKy////////////////////////////////////////////////////////&#13;&#10;///////////////////////////////////////////////t9/r/ZMDZ/0q51f9NutX/TbrV/026&#13;&#10;1f9NutX/TbrV/0u51f9mw9n/+fz9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z+ry/2/G3P9VvNb/U7vW/1O91v9cv9j/r97r//z9/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z8/P/NTU1/wAAAP/V&#13;&#10;1dX////////////////////////////////////////////n5+f/FxcX/zo6Ov/w8PD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p9fn/b8Xb/0q51P9MutX/TbrV/0261f9M&#13;&#10;utX/R7jU/6HZ6P/+/v7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+fz9/5fV5f9Gt9P/TbrV&#13;&#10;/0261f9NutX/TbrV/0261f9NutX/RLbT/5LU5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+bm5v8sLCz/DAwM/+Hh4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l&#13;&#10;paX/AAAA/7Kysv//////////////////////////////////////////////////////////////&#13;&#10;////////////////////////////////////////4/T4/0a31P9NutX/TbrV/0261f9NutX/TbrV&#13;&#10;/0261f9MudX/W8DY/+Tz+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2+vz/yOfw/67d6v+44ez/6fX5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8/Pz/jIyM/w0NDf8KCgr/1dXV////&#13;&#10;////////////////////////////////////////5+fn/xcXF/86Ojr/8PDw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rt7q/0i41P9NutX/TbrV/0261f9NutX/TbrV/026&#13;&#10;1f9WvNb/5fT4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3+/v+l2+n/Q7bT/0261f9NutX/&#13;&#10;TbrV/0261f9NutX/TLrV/0651P+l2uj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o6Oj/LS0t/yQkJP/7+/v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paWl/wAA&#13;&#10;AP+ysrL/////////////////////////////////////////////////////////////////////&#13;&#10;/////////////////////////////////+X1+P9NudX/TLrV/0261f9NutX/TbrV/0261f9NutX/&#13;&#10;S7nV/1u/2P/r9vr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rNzp/1K61f9M&#13;&#10;udX/TbrV/0261f9NutX/TbrV/0261f9Et9P/ntjn//z9/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5ubn/Tk5O/1BQUP9QUFD/&#13;&#10;UFBQ/1BQUP9QUFD/UFBQ/1BQUP9QUFD/UFBQ/1BQUP9QUFD/Tk5O/2hoaP/19fX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tLS0/yYmJv92dnb/HR0d/9PT0///////////&#13;&#10;/////////////////////////////////+fn5/8XFxf/Ojo6//Dw8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f7+/3jI3f9NutX/TbrV/0261f9NutX/TbrV/0261f9NutX/TLrV&#13;&#10;/73j7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1e30/1e91/9KudT/TbrV/0261f9N&#13;&#10;utX/TbrV/0m41P9mwtv/5PL3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v7+/05OTv8EBAT/v7+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6Wlpf8AAAD/srKy&#13;&#10;////////////////////////////////////////////////////////////////////////////&#13;&#10;///////////////////////////0+/z/gMvf/0i41P9NutX/TbrV/0261f9NutX/TbrV/0661f9/&#13;&#10;y9///v7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5jV5f9IuNT/TLrV/026&#13;&#10;1f9NutX/TbrV/0261f9NutX/RrjT/4/R5P/1+/z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k5OT/wAAAP8AAAD/AAAA/wAAAP8A&#13;&#10;AAD/AAAA/wAAAP8AAAD/AAAA/wAAAP8AAAD/AAAA/wAAAP8aGhr/7+/v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3+/v9zxt3/TLrV/0261f9NutX/TbrV/0261f9NutX/TbrV/0261f+44uz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z+/v+e1+f/UbvV/0q51P9LudT/S7nU/0y5&#13;&#10;1f9Xvdf/vuTu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Hx8f/HBwc/ycnJ/+0tLT/9fX1//b29v/29vb/9vb2//b2&#13;&#10;9v/29vb/+fn5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lpaX/AAAA/7Kysv//////&#13;&#10;////////////////////////////////////////////////////////////////////////////&#13;&#10;/////////////////////v///8rp8f9Tu9b/SrjU/0y61f9MutX/TLrV/0y51P9Yvdf/1O30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+v3ur/U7rW/0y61f9NutX/TbrV&#13;&#10;/0261f9NutX/TbrV/0W30/+g2ej//f7+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+/v//mdTl/0u41P9NutX/TbrV/0261f9NutX/TbrV/0261f9OutX/1e71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P7+/7vi7f9vxtz/YcHa/2LC2v96yt//0Ovy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8/Pz/XV1d/wAAAP8AAAD/AAAA/wUFBf8NDQ3/Dg4O/w4ODv8ODg7/CwsL&#13;&#10;/1dXV//39/f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paWl/wAAAP+ysrL/////////////&#13;&#10;////////////////////////////////////////////////////////////////////////////&#13;&#10;///////////////////+////st/s/2XC2v9XvNb/UbvV/1a91v9pxdv/yejx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5PT4/2nD2/9JuNT/TbrV/0261f9NutX/&#13;&#10;TbrV/0q51f9OutX/zevy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9bu9f9VvNb/SrnU/0261f9NutX/TbrV/0261f9Ht9P/fsrf//j8/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v7+/+f0+P/s9vn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+/v7/1paWv8iIiL/JCQk/yQkJP8jIyP/IyMj/yMjI/8jIyP/IyMj/yMjI/9kZGT/&#13;&#10;9/f3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6Wlpf8AAAD/srKy////////////////////&#13;&#10;////////////////////////////////////////////////////////////////////////////&#13;&#10;///////////////////////p9fn/u+Lt/6nb6f+94+3/8vn7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64u3/W77X/0a30/9KudT/SrnU/0e31P9J&#13;&#10;uNT/ldXl//v9/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9/v7/xufw/1m+1/9GttP/TLnU/0q51P9Gt9P/gs3g/+n1+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l5eX/2tra/9zc3P/c3Nz/3Nzc/9zc3P/c3Nz/3Nzc/9zc3P/b29v/5+fn//7+/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lpaX/AAAA/7Kysv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9Tt9P+V1eX/csbc/2rD2/+HzuH/v+bv//n8&#13;&#10;/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v7+//r8/f/2+/z/8vn7/+73+v/p9fn/5fT4/+Hy9//d8Pb/2O71/9Pt&#13;&#10;9P/O6/P/yeny/8Tn8P+/5vD/ueTu/7Th7P+v3+v/qNzp/6HZ6P+c1+b/ldXl/5DS5P+Kz+L/gczg&#13;&#10;/3vJ3v90x9z/bsTb/2XB2v9evtj/V7zW/0251f9GttP/RLfT/0S30/9Ft9P/RbfT/0a30/9GuNT/&#13;&#10;R7jU/0e41P9IuNT/SLjU/0m51P9JudT/SrnU/0q51f9LudX/TLrV/0q51P9Yvdf/1+71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V7fP/o9nn/4fN4P+O0eL/tOHs/+/5+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paWl/wAAAP+ysrL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+Pz9/+f0+f/k9Pj/8fn7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9/v7/+/z9//j8/f/1+vz/8vn7/+74+//s9vn/&#13;&#10;6fX5/+b0+P/i8/j/3/H3/9vw9v/X7/X/0+31/83r8//G6PH/v+Xv/7ji7f+w3+v/qtzp/6PZ6P+c&#13;&#10;1+b/ltTk/47Q4v+GzeD/f8ve/3bI3v9vxdv/ZcHa/1y+1/9PutX/W77X/9vw9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z+/v/3+/3/+Pz9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ampq/xkZGf8bGxv/Gxsb/xsb&#13;&#10;G/8bGxv/Gxsb/xsbG/8bGxv/Gxsb/xsbG/8bGxv/Gxsb/xkZGf9fX1//9/f3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6Wlpf8AAAD/srKy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v////3+/v/8/f7/+/3+//n8&#13;&#10;/f/4/P3/9/v9//X7/P/0+vz/8/r8//H5+//v+Pv/7fj7/+33+//7/f7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15eXv8JCQn/CQkJ/wkJCf8JCQn/CQkJ&#13;&#10;/wkJCf8JCQn/CQkJ/wkJCf8JCQn/CQkJ/wkJCf8JCQn/UVFR//b29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lpaX/AAAA/7Kysv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+/3+//3+/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/v7//mZmZ/5qamv+ampr/mpqa/5qamv+ampr/&#13;&#10;mpqa/5qamv+ampr/mpqa/5qamv+ampr/mJiY/7m5uf/7+/v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paWl/wAAAP+ysrL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k8/j/tuLt/57Y6P+j2uj/xefx//T6/P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f3+/9fu9P/B5e7/&#13;&#10;y+nx//f7/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6Wlpf8AAAD/srKy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34u3/Y8HZ/0W30/9Ft9P/Q7fT/0251f94yd7/5PT4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2/D1/3/M4P9dwNj/W77X/12/2P9v&#13;&#10;xdv/x+jx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+&#13;&#10;/v///v7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lpaX/&#13;&#10;AAAA/7Kys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g8vf/&#13;&#10;X7/X/0i41P9NutX/TbrV/0261f9MutX/SbfU/4DL3//8/f7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z3+v+14ez/j9Dj/4zP&#13;&#10;4v+24ez/6fb5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paWl/wAAAP+y&#13;&#10;srL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9/v//q93q/0W30/9N&#13;&#10;utX/TbrV/0261f9NutX/TbrV/0y61f9Xvdb/zOnx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+/v7/8fn7//P6+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+Lz9/9qxNv/R7jT/0y51f9MudX/SLjT&#13;&#10;/23D2//U7PT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6Wlpf8AAAD/srKy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9vr9/4zP4v9JudT/TbrV/026&#13;&#10;1f9NutX/TbrV/0261f9MutX/UrrV/6jb6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+//+/5e//hM/i/3TI3f92yd7/j9Lk/9ju9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8/L/8YR3/+VFLv/mSjT/5ks1/+ZLNf/mSzX/5UUu/+xtXP/939z/////////////&#13;&#10;////////////////////////////////////////////////////////////////////////////&#13;&#10;////////////////////////////////////////////////////////////////////////////&#13;&#10;/////////////////+74+/91x93/SrnU/0261f9NutX/TbrV/0261f9NutX/TLrV/1u+1//N6fH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v3+v9zx9z/R7fU/0261f9NutX/TbrV/0261f9KudX/&#13;&#10;ZMLa/+f0+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+lpaX/AAAA/7Kys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f7/P+Q0eP/SbjU/0261f9NutX/TbrV&#13;&#10;/0261f9NutX/TLrV/1O81f+s3Or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n3On/&#13;&#10;V7zW/0W30/9HuNT/R7jU/0a30/9nw9v/0Ovy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+L63/+hTP//mSTH/5ks1/+ZLNf/mSzX/5ks1/+ZKNP/mRi//8p2Q////////////////////&#13;&#10;////////////////////////////////////////////////////////////////////////////&#13;&#10;////////////////////////////////////////////////////////////////////////////&#13;&#10;///////////r9/r/acPa/0q51P9NutX/TbrV/0261f9NutX/TbrV/0y61f9avtf/wuTu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B5vD/R7fT/0261f9NutX/TbrV/0261f9NutX/TbrV/0+61f+s&#13;&#10;3Or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paWl/wAAAP+ysrL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+/v//seDs/0S30/9NutX/TbrV/0261f9NutX/&#13;&#10;TbrV/0y51f9Zvtf/0uzz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8/v7/pNro/0a41P9NutX/TbrV/0261f9NutX/TbrV/0261f9LudT/g83h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6Wlpf8AAAD/srKy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T09/9mw9r/R7jU/0y61f9NutX/TbrV/0u51f9N&#13;&#10;udX/ic/h//z+/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f7+/6fb6f9Gt9T/TbrV/0261f9NutX/TbrV/0261f9NutX/TLnU/4bP4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lpaX/AAAA/7Kys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xefw/23F3P9PutX/RbfT/0e30/9Wvdf/hc7h/+33&#13;&#10;+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f7+/+Lz+P/F5/D/veTu/9Xu9P/y+fz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+/v7/z8/P/8XFxf/x8fH/////////////////////////&#13;&#10;////////////////////////////////////////////////////////////////////////5+fn&#13;&#10;/xcXF/86Ojr/8PDw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H5/D/SrfU/0261f9NutX/TbrV/0261f9NutX/TbrV/0+61f+04Oz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paWl/wAAAP+ysrL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p9Pj/rN3q/4vR4/+Q0uP/weTu//r8/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+fz9/7Df6/9evtj/RbfT/0e41P9KuNT/iM7h/97w9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y8vL/jIyM/319ff9/f3//f39//39/f/9/f3//f39//39/f/9/f3//f39//39/f/9/&#13;&#10;f3//fX19/5GRkf/5+fn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+fn5/8XFxf/&#13;&#10;Ojo6//Dw8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9vr8/47Q4v9HttP/TbrV/0261f9NutX/TbrV/0i41P94yd7/9fv8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6Wlpf8AAAD/srKy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n5+f/FxcX/zo6Ov/w&#13;&#10;8PD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s&#13;&#10;9/r/e8re/0y51P9Pu9X/ULvV/0u51P98yt7/4vL3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+lpaX/AAAA/7Kys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5+fn/xcXF/86Ojr/8PDw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b7&#13;&#10;/P/L6fH/ptro/6PY5//M6fL/9Pr8////////////////////////////////////////////////&#13;&#10;///////8/v7/9vv9//f7/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8fHx/+3t7f/+/v7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paWl/wAAAP+ysrL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H6PH/TbnV/0y61f9NutX/TbrV/0261f9NutX/TbrV/0W30/94yt//9vv8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Pj4/8mJib/AwMD/8rKy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+fn5/8XFxf/Ojo6//Dw8P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4PL3/4PN4f9ev9f/TrnV/1C61f9jwdr/m9bm//f7/f//////////&#13;&#10;////////////////////////////////////////////////////////////////////////////&#13;&#10;//////////////////////3q6P/oW0f/5kkz/+ZLNf/mSzX/5ks1/+ZLNf/mSzX/5ks1/+ZJM//7&#13;&#10;4d7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d8fb/&#13;&#10;ptvp/4jO4P+M0OH/suDr/+f1+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z8/P/Y2Nj/q6ur/01NTf9XV1f/9fX1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6Wl&#13;&#10;pf8AAAD/srKy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webw/0m41P9MutX/TbrV/0261f9NutX/TbrV/0261f9HuNT/dcjd//P6+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UVFR/wAAAP/Gxsb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n5+f/FxcX/zo6Ov/w8PD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5/P3/yejx/6nb6v+s3ev/1+71////////////////////////////&#13;&#10;////////////////////////////////////////////////////////////////////////////&#13;&#10;///////////////+/v//7XZl/+ZJM//mSzX/5ks1/+ZLNf/mSzX/5ks1/+VGMP/ucWL//e/u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G5/D/YsDY/0e41P9L&#13;&#10;udT/S7jU/0a30/93yN3/3PD2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5ubm/7Ozs/95&#13;&#10;eXn/LCws/wAAAP8AAAD/QkJC//b29v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lpaX/AAAA&#13;&#10;/7Kys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5+fn/xcXF/86Ojr/8PDw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vW0v/oV0L/5ko0/+ZLNf/mSzX/5ks1/+VIMv/nUDv/+crE///+/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g8vb/X7/X/0i41P9NutX/TbrV/026&#13;&#10;1f9NutX/R7jT/3PH3f/r9vn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z8/P+0tLT/Y2Nj/ywsLP8CAgL/AAAA/wAA&#13;&#10;AP8ZGRn/d3d3/8bGxv/9/f3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paWl/wAAAP+ysrL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5/P3/fsrf/0u4&#13;&#10;1P9NutX/TbrV/0261f9NutX/SrnU/1e91//D5vD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09PT/6Ojo//r6&#13;&#10;+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+fn5/8XFxf/Ojo6//Dw8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+szG/+1qWP/mTTf/5086/+ZNOP/qXkv/+Lev///8/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seDs/0W20/9NutX/TbrV/0261f9NutX/TbrV&#13;&#10;/0u61f9Ru9X/tODs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5+fn/3Nzc/319ff8tLS3/Dg4O/wAAAP8AAAD/AAAA/zk5Of+xsbH/4eHh&#13;&#10;//n5+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6Wlpf8AAAD/srKy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9/x9v9uxdz/T7rV&#13;&#10;/0q51P9KudT/TrnV/1a91/+t3en/+/3+////////////////////////////////////////////&#13;&#10;////////////////////////////////////////////////////////////////////////////&#13;&#10;////////////////////////////////////////////////////////////////////////////&#13;&#10;////////////////////////////////////////9vb2/+Xl5f/x8fH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n5+f/FxcX/zo6Ov/w8PD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9fT/+8jC//izqv/6xL7//vDu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+vz+/5nX5/9Ft9P/TbrV/0261f9NutX/TbrV/0261f9NutX/&#13;&#10;RbfT/5TU5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bm5v+jo6P/SUlJ/wcHB/8AAAD/AAAA/xYWFv9BQUH/QkJC/wICAv97e3v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+lpaX/AAAA/7Kys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7vj6/6fa6P9zx93/&#13;&#10;asXb/4rP4v/R7PP//v//////////////////////////////////////////////////////////&#13;&#10;////////////////////////////////////////////////////////////////////////////&#13;&#10;////////////////////////////////////////////////////////////////////////////&#13;&#10;/////////////////////////////////7CwsP8yMjL/jIyM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5+fn/xcXF/86Ojr/8PDw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z9/v+c1+f/RLfT/0261f9NutX/TbrV/0261f9NutX/TbrV/0e30/+Y&#13;&#10;1ub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9dXV3/&#13;&#10;AAAA/wAAAP8VFRX/SEhI/3l5ef/Gxsb//////5ycnP8HBwf/enp6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paWl/wAAAP+ysrL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UlJT/AAAA/2VlZ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+fn5/8XFxf/Ojo6//Dw8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weXw/0251P9MudX/TbrV/0261f9NutX/TbrV/0q51P9avtj/yOjx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T09P/wAAAP8A&#13;&#10;AAD/IyMj/62trf////////////////+Xl5f/BwcH/3p6e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6Wlpf8AAAD/srKy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lpaW/wAAAP9oaGj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n&#13;&#10;5+f/FxcX/zo6Ov/w8PD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6+vr/8+Pj7/AAAA/wAA&#13;&#10;AP8WFhb/Nzc3/4CAgP/e3t7/mpqa/wcHB/97e3v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lpaX/AAAA/7Kys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5aWlv8AAAD/a2tr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5+fn/xcX&#13;&#10;F/86Ojr/8PDw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9/f3/8fHx/8vLy/9vb2//GBgY&#13;&#10;/wICAv8AAAD/ExMT/xkZGf8BAQH/dHR0//j4+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paWl/wAAAP+ysrL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9/z9/9Xu9P+w3ur/st/r/9Xt9P/4/P3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Wlpb/AAAA/1RUVP/Ozs7/zs7O/87Ozv/Ozs7/zs7O/87Ozv/Ozs7/zs7O/87Ozv/Ozs7/&#13;&#10;zc3N/9XV1f/9/f3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+fn5/8XFxf/Ojo6&#13;&#10;//Dw8P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+zs7P+cnJz/&#13;&#10;RUVF/xwcHP8AAAD/AAAA/w4ODv9qamr/tra2/+Pj4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6Wlpf8AAAD/srKy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5/X4/4jO4f9MudT/TbrV/0261f9NutX/iM/i/+b1+P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l5eX/wAAAP8EBAT/CwsL/woKCv8KCgr/CgoK/woKCv8KCgr/CgoK/woKCv8KCgr/CgoK/wgICP8r&#13;&#10;Kyv/8fHx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E&#13;&#10;xMT/bW1t/zk5Of8EBAT/AAAA/wAAAP9AQED/paWl//z8/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lpaX/AAAA/7Kys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9Pr8/4PN4P9JuNT/TbrV/0261f9NutX/TbrV/0i30/+CzOD/9vv9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5eXl/8A&#13;&#10;AAD/BwcH/xYWFv8UFBT/FBQU/xQUFP8UFBT/FBQU/xQUFP8UFBT/FBQU/xQUFP8SEhL/MzMz//Ly&#13;&#10;8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u7u7/wMDA/4CAgP8qKir/AAAA/z4+Pv/19fX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paWl/wAAAP+ysrL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7Lf7P9Qutb/S7rV/0261f9NutX/TbrV/0261f9MutX/TLjU/8fo8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Wlpb/AAAA/1lZ&#13;&#10;Wf/c3Nz/3Nzc/9zc3P/c3Nz/3Nzc/9zc3P/c3Nz/3Nzc/9zc3P/c3Nz/29vb/+Hh4f/9/f3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5eXl/6mpqf+Xl5f/+Pj4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6Wlpf8A&#13;&#10;AAD/srKy////////////////////////////////////////////////////////////////////&#13;&#10;////////////////////////////////////////////////////////////////////////////&#13;&#10;////////////////////////////////////////////////////////////////////////////&#13;&#10;//z8///7+////fz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I0OL/RbfT/0261f9NutX/TbrV/0261f9NutX/TbrV/0O20/+q3er///7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lpaW/wAAAP9qamr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+zs7P/g4OD/4ODg/+Dg4P/g4OD/4ODg/+Dg4P/g4OD/4ODg/+Dg4P/g4OD/&#13;&#10;4eHh/+Pj4//g4OD/5+fn//7+/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lpaX/AAAA/7Ky&#13;&#10;sv//////////////////////////////////////////////////////////////////////////&#13;&#10;////////////////////////////////////////////////////////////////////////////&#13;&#10;///////////////////////////////////////////////////////////+9fT/97Wt//B/cP/t&#13;&#10;bl7/8Yd6//rOx///+vn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hc/i&#13;&#10;/0W30/9NutX/TbrV/0261f9NutX/TbrV/0261f9Et9P/ptvp//3+/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5aWlv8AAAD/aGho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9oaGj/ERER/xISEv8SEhL/EhIS/xISEv8UFBT/FRUV/xMTE/8SEhL/EhIS/xISEv8S&#13;&#10;EhL/Dw8P/1tbW//39/f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paWl/wAAAP+ysrL/////&#13;&#10;////////////////////////////////////////////////////////////////////////////&#13;&#10;////////////////////////////////////////////////////////////////////////////&#13;&#10;///////////////////////////////////////////////+7+7/8Id5/+VFLv/mSTP/5koz/+ZI&#13;&#10;Mv/mTDX/85+U///6+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6LY5/9NudX/&#13;&#10;TLrV/0261f9NutX/TbrV/0261f9MutX/R7fT/73k7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UlJT/AAAA/2VlZ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+fn5/8XFxf/Ojo6//Dw8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r2+f9Uu9b/TbrV/0261f9NutX/TbrV/0261f9NutX/TbrV/2jC2//7/f7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ZGRk/w4ODv8PDw//Dw8P/w8PD/8ODg7/AAAA/wAAAP8KCgr/EBAQ/w8PD/8PDw//Dw8P/wwM&#13;&#10;DP9XV1f/9/f3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6Wlpf8AAAD/srKy////////////&#13;&#10;////////////////////////////////////////////////////////////////////////////&#13;&#10;////////////////////////////////////////////////////////////////////////////&#13;&#10;///////////////////////////////////++fn/8pCD/+RELf/mSzX/5ks1/+ZLNf/mSzX/5ks1&#13;&#10;/+ZIMf/3s6z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r9vn/bcXb/0q51f9N&#13;&#10;utX/TbrV/0261f9NutX/SLjU/23F2//w+Pr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tbW1/0BAQP+UlJT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n5+f/FxcX/zo6Ov/w8P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X7vT/&#13;&#10;SrrV/0261f9NutX/TbrV/0261f9NutX/TbrV/0y61f9Vvdf/7/j7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9/f&#13;&#10;3//Ly8v/y8vL/8vLy//Ly8v/yMjI/y8vL/8PDw//oKCg/8zMzP/Ly8v/y8vL/8vLy//Kysr/3Nzc&#13;&#10;//39/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lpaX/AAAA/7Kysv//////////////////&#13;&#10;////////////////////////////////////////////////////////////////////////////&#13;&#10;////////////////////////////////////////////////////////////////////////////&#13;&#10;/////////////////////////////ejl/+dRO//mSzX/5ks1/+ZLNf/mSzX/5ks1/+ZLNf/mSjP/&#13;&#10;62pZ//79/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9Hr8/9jwNn/S7nV/0y5&#13;&#10;1f9MudX/S7jU/2PB2f/P6/P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b29v/n5+f/7+/v//j4+P/4+Pj/+Pj4//j4+P/4+Pj/+Pj4&#13;&#10;//j4+P/4+Pj/+Pj4//j4+P/39/f/+fn5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5+fn/xcXF/86Ojr/8PDw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3/L2/0261f9N&#13;&#10;utX/TbrV/0261f9NutX/TbrV/0261f9MutX/Wb7Y//b7/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8+Pj7/FBQU/9DQ0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5vX5/6rc6f99yt//gMvf&#13;&#10;/6vb6v/n9vn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/v7//XFxc/11dXf9cXFz/XFxc/1xcXP9cXFz/XFxc/1xcXP9cXFz/&#13;&#10;XFxc/1xcXP9cXFz/Wlpa/3Jycv/29vb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fn5/8XFxf/Ojo6//Dw8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X7/P9txNv/SLnU/026&#13;&#10;1f9NutX/TbrV/0261f9NutX/SrjU/4nP4v/+/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7+/v/PDw8/xMTE//Kysr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6Wlpf8AAAD/srKy////////////////////////////////&#13;&#10;////////////////////////////////////////////////////////////////////////////&#13;&#10;////////////////////////////////////////////////////////////////////////////&#13;&#10;///////////////62NP/5kgy/+ZLNf/mSzX/5ks1/+ZLNf/mSzX/5ks1/+ZKNP/oWET//vb1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lZWV/wAAAP8AAAD/AAAA/wAAAP8AAAD/AAAA/wAAAP8AAAD/AAAA/wAAAP8A&#13;&#10;AAD/AAAA/wAAAP8UFBT/7+/v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n5+f/&#13;&#10;FxcX/zo6Ov/w8PD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+//7/wubv/1K71v9IuNT/TbrV&#13;&#10;/0261f9NutX/RrfT/1y/2P/Y7/X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+/v7/zw8PP8TExP/ysrK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lpaX/AAAA/7Kysv//////////////////////////////////////&#13;&#10;////////////////////////////////////////////////////////////////////////////&#13;&#10;////////////////////////////////////////////////////////////////////////////&#13;&#10;/////////fDu/+pdS//lSTP/5ks1/+ZLNf/mSzX/5ks1/+ZLNf/mSDH/731u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5OTk/8AAAD/AAAA/wAAAP8vLy//e3t7/7Gxsf+zs7P/r6+v/62trf+tra3/ra2t/62t&#13;&#10;rf+srKz/uLi4//v7+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5+fn/xcXF/86&#13;&#10;Ojr/8PDw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3+/v/K6fL/acLa/0e30/9FuNT/&#13;&#10;SLfT/4HM4P/Y7vX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v7&#13;&#10;+/88PDz/ExMT/8rKy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paWl/wAAAP+ysrL/////////////////////////////////////////////&#13;&#10;////////////////////////////////////////////////////////////////////////////&#13;&#10;////////////////////////////////////////////////////////////////////////////&#13;&#10;///9/f/3vLX/50w3/+ZKNP/mSzX/5ks1/+ZLNf/lSDL/6llF//vZ1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g4N//fHx8/ywsLP8CAgL/DQ0N/yYmJv9JSUn/oKCg/+/v7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fn5/8XFxf/Ojo6//Dw&#13;&#10;8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+n2+f/O6/L/weXw/9Hs8//x&#13;&#10;+fv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8/Pz/PDw8&#13;&#10;/xMTE//Ly8v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6Wlpf8AAAD/srKy////////////////////////////////////////////////////&#13;&#10;////////////////////////////////////////////////////////////////////////////&#13;&#10;////////////////////////////////////////////////////////////////////////////&#13;&#10;/vr6//e1rP/pVUD/5ko0/+dNOP/lSjP/7GpY//nKx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z8/P/z8/P/vr69/2ZmZv8eHh7/CgoK/wAAAP8JCQn/R0dH/6Kiov/e3t7/9fX1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n5+f/FxcX/zo6Ov/w8PD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f7/f/v+Pv/8vn8//z+/v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f39//y8vL/8vLy//Ly8v/y8vL/7+/v/zg4OP8SEhL/&#13;&#10;wMDA//Pz8//y8vL/8vLy//Ly8v/y8vL/9/f3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lpaX/AAAA/7Kysv//////////////////////////////////////////////////////////&#13;&#10;////////////////////////////////////////////////////////////////////////////&#13;&#10;////////////////////////////////////////////////////////////////////////////&#13;&#10;/v7//uTh//m3sP/3qZ//+cK7//7x8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9PT0/66urv9YWFj/LCws/wcHB/8AAAD/BwcH/2JiYv+rq6v/2tra//7+/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5+fn/xcXF/86Ojr/8PDw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+v3+/8Tn&#13;&#10;8P+Lz+L/asPa/3bH3f+k2uj/4/P4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Tk5P/VlZW/1dXV/9XV1f/V1dX/1VVVf8QEBD/BQUF/0JCQv9a&#13;&#10;Wlr/V1dX/1dXV/9XV1f/VVVV/4qKiv/6+vn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paWl&#13;&#10;/wAAAP+ysrL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93d3f+Xl5f/YGBg/zExMf8AAAD/AAAA/0NDQ//19fX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fn5/8XFxf/Ojo6//Dw8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P3+/6bb6f9NudT/SLjU&#13;&#10;/0u51f9LudT/RrfU/2/E3P/m9Pj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3PD2/8Tn8f/E5/H/3fD2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SUlJ/wAAAP8AAAD/AAAA/wAAAP8AAAD/AAAA/wAAAP8AAAD/AAAA/wAA&#13;&#10;AP8AAAD/AAAA/wAAAP88PDz/9fX1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6Wlpf8AAAD/&#13;&#10;srKy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v7+/66urv9AQED/AQEB/wAAAP8aGhr/7u7u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n5+f/FxcX/zo6Ov/w8PD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7rh7f9RutX/TbrV/0261f9NutX/&#13;&#10;TbrV/0261f9Gt9P/jdHi//H5+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u9/r/k9Pk/1y+2P9MuNT/TLjU/1y+2P+U0+T/7ff6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8TExP+ioqL/oqKi/6Kiov+ioqL/oqKi/6Kiov+ioqL/oqKi/6Kiov+ioqL/oqKi&#13;&#10;/6Kiov+hoaH/vr6+//z8/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lpaX/AAAA/7Kys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Pz8&#13;&#10;//Pz8/+7u7v/ZGRk/yAgIP8LCwv/BQUF/wwMDP9ISEj/paWk//z8/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5+fn/xcXF/86Ojr/8PDw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7///95y9//SbjU/0261f9NutX/TbrV/0261f9N&#13;&#10;utX/S7rV/1K71v/W7vT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paWl/wAAAP+ysrL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+j1&#13;&#10;+f/D5vD/t+Hs/9Lr8//1+/3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m5ub/xcXF/3p6ev8kJCT/&#13;&#10;AAAA/wAAAP8XFxf/Ojo6/4aGhv/g4OD//Pz8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+fn5/8XFxf/Ojo6//Dw8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+7+7//enm//7u7f///v7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w+Pr/bcbd/0i41P9NutX/TbrV/0261f9NutX/TbrV/026&#13;&#10;1f9DttP/xujx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6Wlpf8AAAD/srKy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+/3+/7fg7P9avtf/TLrV&#13;&#10;/1C61f9NutX/b8Xc/97x9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8vLy/8LCwv+QkJD/PDw8/wAAAP8AAAD/FhYW/0dHR/9+&#13;&#10;fn7/y8vL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n5+f/FxcX/zo6Ov/w8PD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7x&#13;&#10;8P/2tKv/8Hpr/+xoVv/veGj/9Kie//zm4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9vv8/3DH3f9HuNT/TbrV/0261f9NutX/TbrV/0261f9NutX/SLfT&#13;&#10;/8zq8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lpaX/AAAA/7Kys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7ni7P9OudT/TLrV/0261f9NutX/&#13;&#10;TbrV/0i41P9txdz/5/X5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6enp/8JCQn/AAAA/wAAAP81NTX/eXl5/6ioqP/Z2dn/6Ojo/+Hh&#13;&#10;4f/d3d3/3Nzc/9zc3P/b29v/4eHh//7+/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5+fn/xcXF/86Ojr/8PDw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7v7f/ud2f/5UQu&#13;&#10;/+VGMP/lSDL/5Ucw/+VDLf/raFb/++Lf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f1+f/T7rV/0y61f9NutX/TbrV/0261f9NutX/SLjU/3bI3f/p9fn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paWl/wAAAP+ysrL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74+v9cv9j/TLrV/0261f9NutX/TbrV/0261f9N&#13;&#10;utX/SLfT/53X5v/9/v7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UlJT/AAAA/wAAAP8AAAD/FBQU/y0tLf8tLS3/Jycn/yQkJP8kJCT/JCQk&#13;&#10;/yQkJP8kJCT/JCQk/0JCQv/y8vL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+fn&#13;&#10;5/8XFxf/Ojo6//Dw8P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0nJD/5kgy/+ZLNf/mSzX/&#13;&#10;5ks1/+ZLNf/mSzX/5UQt//OWiv//9/f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7ff6/2/F2/9MutX/TLrV/0y61f9MutX/S7nV/1K61f/B5O///f7+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6Wlpf8AAAD/srKy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P6/L/TbrV/0261f9NutX/TbrV/0261f9NutX/TbrV/0y6&#13;&#10;1f9rw9v/+f3+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n5+f/xMTE/8TExP/ExMT/xEREf8PDw//Dg4O/w4ODv8ODg7/Dg4O/w4ODv8ODg7/&#13;&#10;Dg4O/w4ODv8uLi7/8PDw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n5+f/FxcX&#13;&#10;/zo6Ov/w8PD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9PP/6WJO/+ZJM//mSzX/5ks1/+ZLNf/m&#13;&#10;SzX/5ks1/+ZKM//oV0L//Ofk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j8/f/gczg/1i+1/9Xvdb/V73X/2LB2f+03+v//f7+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+j2+f9gwNj/&#13;&#10;SrjU/0261f9NutX/TbrV/0261f9KudT/YL/Y/+f1+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z8/P/&#13;&#10;2NjY/4yMjP85OTn/DQ0N/wAAAP8AAAD/FBQU/1paWv/CwsL/8fHx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lpaX/AAAA/7Kys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xubw/0671f9NutX/TbrV/0261f9NutX/TbrV/0261f9MutX/YMDY&#13;&#10;//n9/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Dw8P/W1tb/19fX/9fX1//X19f/19fX/9fX1//X19f/19fX/9fX1//X19f/19fX/9jY2P/d&#13;&#10;3d3/5+fn//7+/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5+fn/xcXF/86Ojr/&#13;&#10;8PDw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eDd/+lbR//mSTP/5ks1/+ZLNf/mSzX/5ks1/+ZL&#13;&#10;Nf/mSzX/5UMs//re2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3+/v/c8PX/veTu/8nn8P/w+Pr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x+jx/1+/2P9G&#13;&#10;t9P/RrjU/0a41P9Gt9P/YMDY/8bo8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8rKyv99fX3/Q0ND/yAgIP8AAAD/AAAA/2JiYv/5+fn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paWl/wAAAP+ysrL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9/x9v9Ru9b/TbrV/0261f9NutX/TbrV/0261f9NutX/SbnU/4LM4P/8/f7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3d3d/7u7&#13;&#10;u//6+vr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+fn5/8XFxf/Ojo6//Dw8P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7r6f/oW0f/5kkz/+ZLNf/mSzX/5ks1/+ZLNf/mSzX/5ko1&#13;&#10;/+ZKNP/74t7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U7fT/iM/h/3XJ&#13;&#10;3v91yd7/idDi/9Xs9P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8TExP9PT0//AAAA/wAAAP9BQUH/9fX1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6Wlpf8AAAD/srKy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7/f7/gszg/0a41P9NutX/TbrV/0261f9NutX/TLnV/0251P/C5fD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Dw8P+goKD/Tk5O/yIiIv8fHx//7+/v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n5+f/FxcX/zo6Ov/w8PD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v//8IN0/+ZKNP/mSzX/5ks1/+ZLNf/mSzX/5ks1/+VFL//wgHH/&#13;&#10;/vPy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0+vz/9Pr8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ExMT/bGxs&#13;&#10;/zo6Ov8UFBT/AAAA/wAAAP8zMzP/oaGh//z8/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l&#13;&#10;paX/AAAA/7Kys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+n2+f99y9//R7fT/0y51f9MutX/SrjU/0251f+r2+n/+/3+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39/f/w8PC/2hoZ/8kJCT/CQkJ/wAAAP8AAAD/Kysr//Pz8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5+fn/xcXF/86Ojr/8PDw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zd2P/pXEj/5ko0/+ZJM//mSjT/5kkz/+VHMP/oVUD/+tDK///+/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5+fn/0tLS/4KCgv8zMzP/FBQU/wAAAP8AAAD/&#13;&#10;Dg4O/2FhYf+2trb/5ubm//z8/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9&#13;&#10;/f3/+vr6//39/f//////////////////////////////////////////////////////paWl/wAA&#13;&#10;AP+ysrL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7/j7/63d6v97yd7/bcTb/4vQ4//G5/D/+/3+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8fHx/9TU1P+QkJD/KSkp/wMDA/8AAAD/AQEB/xoaGv9MTEz/np6e/+np6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fn5/8XFxf/Ojo6//Dw8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+tbR/+12Zf/pWET/6FVB/+lXRP/sbFr/+cC4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8vLy/9XV1f+VlZX/QEBA/wQEBP8AAAD/AAAA/xUVFf9HR0f/m5ub/+np6f/7&#13;&#10;+/v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Z2dn/c3Nz/0VF&#13;&#10;Rf94eHj/ysrK//z8/P///////////////////////////////////////////6Wlpf8AAAD/srKy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+/3+//r9/v/8/v7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Z2dn/pKSk/1hYWP8G&#13;&#10;Bgb/AAAA/wAAAP8MDAz/AAAA/ywsLP/Y2Nj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n5+f/FxcX/zo6Ov/w8PD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+/v/+83H//i5sv/7y8X///X0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4ODg/8HBwf/AAAA/wAAAP8PDw//Ojo6/3Nzc//Jycn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v7+//Nzc3/x4eHv9WVlb/LCws&#13;&#10;/w4ODv+8vLz///////////////////////////////////////////+lpaX/AAAA/7Kys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8jIyP9QUFD/ISEh/wAAAP8AAAD/BgYG/1FR&#13;&#10;Uf+cnJz/qKio/wYGBv9CQkL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5+fn/xcXF/86Ojr/8PDw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9MTEz/AAAA/z4+Pv+EhIT/w8PD//b29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tLS0/woKCv+7u7v//////+jo6P8RERH/&#13;&#10;aWlp////////////////////////////////////////////paWl/wAAAP+ysrL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7+//+4t///unn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VlZX/AAAA/wAAAP8xMTH/jIyM/8rKyv/s7Oz/////&#13;&#10;/+Pj4/8JCQn/QEBA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fn5/8XFxf/Ojo6//Dw8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sLCw&#13;&#10;/7a2tv/i4uL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8zMzP+ZmZn/9fX1///////h4eH/FxcX/46Ojv//&#13;&#10;/////////////////////////////////////////6Wlpf8AAAD/srKy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39//e1rP/scmH/62ZU/+toVv/vgXH/+9TP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nJyc/wUFBf8AAAD/CgoK/2ZmZv/Ly8v/8/Pz///////f39//&#13;&#10;CQkJ/0BAQ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n5+f/FxcX/zo6Ov/w8PD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7+/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9/f3//f39/9zc3P9UVFT/FBQU/ywsLP/k5OT/////////&#13;&#10;//////////////////////////////////+lpaX/AAAA/7Kysv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38//KWiv/nUDv/5UYv/+VHMf/lRzD/5kgx/+lcSP/6xb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+np6f+JiYn/Pj4+/xQUFP8AAAD/AAAA/ywsLP+YmJj/ra2t/wgICP9D&#13;&#10;Q0P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5+fn/xcXF/86Ojr/8PDw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nOyf/oUz7/5Uky/+ZLNf/mSzX/5ks1/+ZLNf/lRjD/6mlX//7p5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7+/v+wsLD/Y2Nj/y4uLv8AAAD/AAAA/wEBAf8AAAD/Ly8w/9LS&#13;&#10;0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+fn5/8X&#13;&#10;Fxf/Ojo6//Dw8P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8/P/zopf/&#13;&#10;5UEq/+ZLNf/mSzX/5ks1/+ZLNf/mSzX/5kkz/+dQO//2r6b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l5eX/t7e3/2tra/8UFBT/AAAA/wAAAP8bGxv/TU1N&#13;&#10;/5KSkv/h4eH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n5+f/FxcX/zo6&#13;&#10;Ov/w8PD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9PL/8ox+/+VELf/m&#13;&#10;SzX/5ks1/+ZLNf/mSzX/5ks1/+ZLNf/lRC7/8ZWJ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29vb/2tra/5ubm/8+Pj7/AAAA/wAAAP8GBgb/&#13;&#10;PT09//Ly8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5+fn/xcXF/86Ojr/8PDw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n4//OXjP/lQyz/5ks1/+ZL&#13;&#10;Nf/mSzX/5ks1/+ZLNf/mSjT/50k0//Ohl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9vb2/9HR0f9paWn/Hh4e/yoqKv/v&#13;&#10;7+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+fn5/8XFxf/Ojo6//Dw8P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+/v/0rqX/5UEq/+ZLNf/mSzX/5ks1&#13;&#10;/+ZLNf/mSzX/5koz/+hOOf/2raT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3t7f+1tbX/+fn5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n5+f/FxcX/zo6Ov/w8PD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+Pf/8pSI/+VDLf/mSzX/5ks1/+ZLNf/mSzX/&#13;&#10;5ks1/+ZKNP/mSDP/85+U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5+fn/xcXF/86Ojr/8PDw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Xz//KOgP/lRC7/5ks1/+ZLNf/mSzX/5ks1/+ZLNf/m&#13;&#10;SzX/5UUu//GYi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+fn5/8XFxf/Ojo6//Dw8P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9/f/0ppv/5UEq/+ZLNf/mSzX/5ks1/+ZLNf/mSzX/5kkz/+hS&#13;&#10;Pf/3s6z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n5+f/FxcX/zo6Ov/w8PD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+9XR/+lYRP/lSDD/5ks1/+ZLNf/mSzX/5ks1/+VFLv/scGD//u/t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5+fn/xcXF/86Ojr/8PDw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zppz/6FdC/+VELf/lRS7/5UQt/+ZHMP/raFb//NPO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+fn5/8XFxf/Ojo6//Dw8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nDvP/ugnP/7XJi/+12Zf/wkoT//d7b////////////////////////&#13;&#10;///////////////////////////////////////////8/P/83Nj/+cvF//nPyf/+7Or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n5+f/FxcX/zo6Ov/w8PD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08///+Pj/////////////////////////////////////////&#13;&#10;//////////////////////////////za1v/vhHX/6ltH/+dKNP/nTjn/7GpY//WqoP///f3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5+fn&#13;&#10;/xcXF/86Ojr/8PDw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3r6f/udGT/5UMs/+VIMf/mSjT/5koz/+VFL//nUTz/9auh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n5//zV0f/5wLr//NPP///29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+fn5/8XFxf/&#13;&#10;Ojo6//Dw8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+/v/2s6n/5UMs/+ZKNP/mSzX/5ks1/+ZLNf/mSzX/5kcx/+piUP/94d7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NjT/+1tXP/nUTv/51E8/+dQO//sZ1X/+s/K///+/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n5+f/FxcX/zo6Ov/w&#13;&#10;8PD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5+fn/xcXF/86Ojr/8PDw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n5+f/x8fH/9/f3///////////////////////&#13;&#10;////////////////////////////////////////////////////////////////////////////&#13;&#10;////paWl/wAAAP+ysrL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+fn5/8XFxf/Ojo6//Dw8P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6Wl&#13;&#10;pf8AAAD/srKy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n5+f/FxcX/zo6Ov/w8PD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lpaX/AAAA&#13;&#10;/7Kys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5+fn/xcXF/86Ojr/8PDw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paWl/wAAAP+ysrL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+fn5/8XFxf/Ojo6//Dw8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6Wlpf8AAAD/srKy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n5+f/FxcX/zo6Ov/w8PD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+lpaX/AAAA/7Kys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n4//7p5//+7ev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vLx//CJe//lRC3/5Ugx/+ZKNP/mSTL/5EMs/+9+b//+7uz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5+fn/xcXF/86Ojr/8PDw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paWl/wAAAP+ysrL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+8vH/9amg/+5wX//qWkb/7Wxc//Wjmf/+7uz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+fn5/8XFxf/Ojo6//Dw8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6Wlpf8AAAD/srKy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9/f/+9PP//fHv//7z8v///fz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n&#13;&#10;5+f/FxcX/zo6Ov/w8PD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lpaX/AAAA/7Kys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u/t//7s6///+Pf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5+fn/xcX&#13;&#10;F/86Ojr/8PDw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paWl/wAAAP+ysrL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95eL/9qqg//GAcf/wfG3/85SH//jJw////Pv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+fn5/8XFxf/Ojo6&#13;&#10;//Dw8P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6Wlpf8AAAD/srKy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70s7/&#13;&#10;7GVU/+VCK//lRi//5Ucw/+VDLP/mSjT/85mN///7+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n5+f/FxcX/zo6Ov/w8PD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lpaX/AAAA/7Kys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+/v///v7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+9vX/7HBg/+VGLv/m&#13;&#10;SzX/5ks1/+ZLNf/mSzX/5Ucx/+ZLNf/4y8X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5+fn/xcXF/86Ojr/8PDw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paWl/wAAAP+ysrL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Ofk//i4sP/2nZL/9qme//rY1P//+vr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+cG6/+hVQP/mSjP/5ks1/+ZL&#13;&#10;Nf/mSzX/5ks1/+ZLNf/lRC3/85WJ///49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9vb2/9bW1v/a2tr/+vr6////////&#13;&#10;/////////////////////////////////////////+fn5/8XFxf/Ojo6//Dw8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6Wlpf8A&#13;&#10;AAD/srKy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v7/+cG6/+peSv/lRS//5Ukz/+VHMf/nTTj/856S//739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WmnP/nTTj/5ko0/+ZLNf/mSzX/5ks1&#13;&#10;/+ZLNf/mSzX/5Ugx//B8bv/+7+7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19fX/0NDQ/8XFxf/Gxsb/0dHR/+ysrL/////////&#13;&#10;///////////////////////////////////n5+f/FxcX/zo6Ov/w8PD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lpaX/AAAA/7Ky&#13;&#10;s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+tPN/+dPOv/lRjD/5ks1/+ZLNf/mSzX/5ks1/+VGL//ylon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3saj/6FE9/+ZKNP/mSzX/5ks1/+ZLNf/mSzX/&#13;&#10;5ks1/+VGL//yhnn///Py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2JiYv8cHBz/ra2t/7Ozs/8YGBj/MTEx//7+/v//////////&#13;&#10;////////////////////////////5+fn/xcXF/86Ojr/8PDw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paWl/wAAAP+ysrL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vj3//KViP/l&#13;&#10;Qyv/5ks1/+ZLNf/mSzX/5ks1/+ZLNf/mSTP/6VtH//3j4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d/c/+ldSf/mSTL/5ks1/+ZLNf/mSzX/5ks1/+ZLNf/l&#13;&#10;Qiv/9bCm///9/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8vLy//fX19////////////eHh4/xwcHP/u7u7/////////////////&#13;&#10;/////////////////////+fn5/8XFxf/Ojo6//Dw8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6Wlpf8AAAD/srKy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3t6//ucF//5Ugy/+ZL&#13;&#10;Nf/mSzX/5ks1/+ZLNf/mSzX/5ko0/+hWQf/5vbb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+/v/0opf/5045/+VIMf/mSjT/5ko0/+ZJMv/lRS7/7G1b//3p&#13;&#10;5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9/f3/yMjI/+fn5//p6en/zs7O/0JCQv9SUlL/////////////////////////////&#13;&#10;///////////////n5+f/FxcX/zo6Ov/w8P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lpaX/AAAA/7Kys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97Or/7Wxb/+VIMv/mSzX/5ks1&#13;&#10;/+ZLNf/mSzX/5ks1/+ZKNP/pVUH/+Lqz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vr6//WimP/pYE7/51E7/+dOOP/pV0T/7Xpq//zY1P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6+vr/iIiI/wAAAP8AAAD/l5eX////////////////////////////////////&#13;&#10;////////5+fn/xcXF/86Ojr/8PDw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paWl/wAAAP+ysrL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vb2//KNgP/lRC3/5ks1/+ZLNf/mSzX/&#13;&#10;5ks1/+ZLNf/mSTP/6FdD//3c2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d/c//avpf/1qZ//+sW////4+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6Wlpf8AAAD/srKy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60Mv/6FE8/+VIMv/mSzX/5ks1/+ZLNf/m&#13;&#10;SzX/5Ugx//OUh/////7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lpaX/AAAA/7Kys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v7//Wonv/oUz//5ks1/+ZKNP/mSzX/5Uo0//GF&#13;&#10;d//+8O7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paWl/wAAAP+ysrL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Pz//NjV//SZjv/ue2z/8Yd5//nFvv//9/b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6Wlpf8AAAD/srKy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lpaX/AAAA/7Kys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paWl&#13;&#10;/wAAAP+ysrL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6Wlpf8AAAD/&#13;&#10;srKy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3+/v/q9vn/yenx/8zp8f/r9vn//f7+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lpaX/AAAA/7Kys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P6&#13;&#10;/P+h2Of/VrzW/0671f9Pu9X/Vb3W/6LY5//y+fz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paWl/wAAAP+ysrL/////////&#13;&#10;////////////////////////////////////////////////////////////////////////////&#13;&#10;/////////////////////////////////////////////u7s//va1f/839v//eLg//3l4//96uf/&#13;&#10;/u3r///x7///9PP///f3///6+v///v7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n8/v+U0+T/SrnU&#13;&#10;/0261f9NutX/TbrV/0y61f9LuNT/ktLk//n8/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6Wlpf8AAAD/srKy////////////////&#13;&#10;////////////////////////////////////////////////////////////////////////////&#13;&#10;//////////////////////////////////39//iwp//oVD//6l1K/+thTv/sZFL/7GlW/+xsWv/t&#13;&#10;cF//7XNj/+13Z//uemv/7n5v/+6Cc//uhXf/74l7//CNf//xlIf/8pqO//Oglf/0ppz/9q2k//ez&#13;&#10;qv/4ubH/+b+4//rFv//7zMb/+9HN//3X0//93tr//ePg//7p6P//8O7///X0///7+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+5O7/VLvW/0u61f9NutX/&#13;&#10;TbrV/0261f9NutX/S7nV/0+61f/O7PL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i9Lk/0e30/9NutX/TbrV/0261f9N&#13;&#10;utX/TbrV/0261f9DttP/rN7r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9fr8/+r3+v/p9vn/8vr8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+fz9////////////////////////////////////////////////////////////////////////&#13;&#10;////////////////////////////////////////////////////////////////////////////&#13;&#10;///////////////////////////////////////////////////////////////////9/v7/yOjw&#13;&#10;/3zJ3v9OutX/S7nU/23F2/+34u3/9vv8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W7vT/p9zp/5jW5v+m&#13;&#10;2+n/zery//r8/f//////////////////////////////////////////////////////////////&#13;&#10;////////////////////////////////////////////////////////////////////////////&#13;&#10;////////////////////////////////////////////////////////////uePu/1G71f9KudT/&#13;&#10;TbrV/0261f9LudX/S7jU/6HZ5//4/P3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v9/v+d1+b/V73X/0O20/9Ft9P/RLbT/066&#13;&#10;1f+O0eP/8/r7////////////////////////////////////////////////////////////////&#13;&#10;////////////////////////////////////////////////////////////////////////////&#13;&#10;////////////////////////////////////////////////1u3z/2C/2P9JuNT/TbrV/0261f9N&#13;&#10;utX/TbrV/0q51f9OutX/teDs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paWl/wAAAP+ysrL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6Wlpf8AAAD/srKy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n5+f/FxcX/zo6Ov/w8PD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l&#13;&#10;paX/AAAA/7Kys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5+fn/xcXF/86Ojr/8PDw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paWl/wAA&#13;&#10;AP+ysrL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8Xl&#13;&#10;7/9Pu9X/TbrV/0261f9NutX/TbrV/0261f9NutX/TLrV/2C91v/5/P3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fn5/8XFxf/Ojo6//Dw8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+n2+P9ewNn/S7nV/0261f9NutX/TbrV/0261f9NutX/TLrV/0q51P/h8/j/////////&#13;&#10;////////////////////////////////////////////////////////////////////////////&#13;&#10;////////////////////////////////////////////////////////////////////////////&#13;&#10;/////////////////////9/w9v9kwdr/SLjU/0261f9NutX/TbrV/0261f9KudT/Vb3W/7zj7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6Wlpf8AAAD/srKy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T0tX/TrrW&#13;&#10;/0261f9NutX/TbrV/0261f9NutX/TbrV/0251f93r8T/+/v8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n5+f/FxcX/zo6Ov/w8PD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8/v7/dsfd/0251f9NutX/TbrV/0261f9NutX/TbrV/0q51P90x9z/7/j7////////////////&#13;&#10;////////////////////////////////////////////////////////////////////////////&#13;&#10;////////////////////////////////////////////////////////////////////////////&#13;&#10;////////////////////teHs/1G71v9NutX/TLrV/0y61f9LutX/TLrV/5fU5f/4/P3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lpaX/AAAA/7Kys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8MS//2yrwf9MutX/&#13;&#10;TbrV/0261f9NutX/TbrV/0261f9JvNj/qI6S//75+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5+fn/xcXF/86Ojr/8PDw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8np8f9UvNb/SbnU/0y61f9NutX/TLrV/0q51P9MuNT/vuTu//7/////////////////////////&#13;&#10;////////////////////////////////////////////////////////////////////////////&#13;&#10;////////////////////////////////////////////////////////////////////////////&#13;&#10;//////////////z+/v/G5/D/cMXd/1i+2P9Xvtj/ZMLa/7Hf6//4+/3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paWl/wAAAP+ysrL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3Szf+6cm7/VrbP/0u82P9L&#13;&#10;u9f/S7vW/0q82P9Kvdn/fJ+v/996b///+fj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fn5/8XFxf/Ojo6//Dw8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+//7/&#13;&#10;t+Ht/2LB2v9MudT/Q7bT/0m41P9dv9j/ntjn//z9/v//////////////////////////////////&#13;&#10;////////////////////////////////////////////////////////////////////////////&#13;&#10;////////////////////////////////////////////////////////////////////////////&#13;&#10;//////////////////z+/v/n9Pj/4vP3//n8/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6Wlpf8AAAD/srKy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+9fT/7GdW/7xrZP9tqLv/YbDI/1+z&#13;&#10;y/9gr8X/gpqm/9ZURf/5qqD///39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n5+f/FxcX/zo6Ov/w8PD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f&#13;&#10;8ff/n9jo/4zS5P+c2Ob/0uzz/////v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lpaX/AAAA/7Kysv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rHwP/tUz3/3E49/8JtaP+6dXL/y2NZ&#13;&#10;/+RGL//vdWT//e7s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5+fn/xcXF/86Ojr/8PDw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paWl/wAAAP+ysrL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+9bS//GCcv/sUTr/6kUt/+5fS//1npL/&#13;&#10;/vDu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+fn5/8X&#13;&#10;Fxf/Ojo6//Dw8P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n5+f/FxcX/zo6&#13;&#10;Ov/w8PD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lpaX/AAAA/7Kysv//////////////////////////////////////////////&#13;&#10;///////////////////////////////////////////////////////////////9/f/4vLX/6mNP&#13;&#10;/+ZOOP/nUDr/5k04/+1vXf/6zsn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5+fn/xcXF/86Ojr/8PDw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paWl/wAAAP+ysrL/////////////////////////////////////////////////////&#13;&#10;///////////////////////////////////////////////////+///5z8n/6FI9/+VIMf/mSzX/&#13;&#10;5ks1/+ZLNf/mSjT/6VhF//vY1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+fn5/8XFxf/Ojo6//Dw8P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6Wlpf8AAAD/srKy////////////////////////////////////////////////////////////&#13;&#10;///////////////////////////////////////////+8vH/7ndm/+VGL//mSzX/5ks1/+ZLNf/m&#13;&#10;SzX/5ks1/+ZJM//udmb///7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n5+f/FxcX/zo6Ov/w8PD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lpaX/&#13;&#10;AAAA/7Kysv//////////////////////////////////////////////////////////////////&#13;&#10;////////////////////////////////////++Xi/+ZLNf/mSzX/5ks1/+ZLNf/mSzX/5ks1/+ZL&#13;&#10;Nf/mSjP/6FlF//7r6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5+fn/xcXF/86Ojr/8PDw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paWl/wAAAP+y&#13;&#10;srL/////////////////////////////////////////////////////////////////////////&#13;&#10;//////////////////////////////vg3f/lRS//5ks1/+ZLNf/mSzX/5ks1/+ZLNf/mSzX/5ko0&#13;&#10;/+hYRP/84d7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9/v7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+fn5/8XFxf/Ojo6//Dw8P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6Wlpf8AAAD/srKy////&#13;&#10;////////////////////////////////////////////////////////////////////////////&#13;&#10;///////////////////////86+j/6ltH/+ZJM//mSzX/5ks1/+ZLNf/mSzX/5ks1/+ZJM//qYlD/&#13;&#10;//f1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93x9v+44u3/&#13;&#10;qdvp/7zj7v/i8/j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+9PP/97my/+5y&#13;&#10;Yf/nUDv/6FVA//GJfP/61dD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n5+f/FxcX/zo6Ov/w8PD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+lpaX/AAAA/7Kysv//////////&#13;&#10;////////////////////////////////////////////////////////////////////////////&#13;&#10;/////////////////vr5//SZjf/lRC7/5ks1/+ZLNf/mSzX/5ks1/+ZLNf/mSjX/85aJ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+/3+/7vi7f9Yvdb/RLbT/0i41P9F&#13;&#10;t9P/Xr/Y/8Xm8P/9/v7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+fn/85iM/+ZJM//mSDL/5ks1&#13;&#10;/+ZLNP/lRjD/6lhE//nJw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5+fn/xcXF/86Ojr/8PDw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paWl/wAAAP+ysrL/////////////////&#13;&#10;////////////////////////////////////////////////////////////////////////////&#13;&#10;//////////739v/xjoH/5UYw/+ZLNf/mSzX/5ks1/+ZLNf/mSzX/5ko0//GKf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v7+/7vj7P9OudT/SrnU/0261f9NutX/TbrV/0m5&#13;&#10;1P9Su9X/yOjx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+MjD/+ZJM//lSTL/5ks1/+ZLNf/mSzX/&#13;&#10;5ks1/+ZJMv/qYk///unm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z7///49///9PT//vHv//7t7P/+6uj//ubk//3j4P/839z//NzY//vY1P/61dD/&#13;&#10;+tHM//nNx//4ycP/+Ma///fCu//2vbX/9rev//ayqP/1rKH/9KWb//SflP/0mo7/8pOH//KNgP/x&#13;&#10;h3n/8YBy/+96a//vdGP/7W1c/+xmVf/rYE3/6llF/+hSPv/oTDf/5kUv/+VDLP/kQCn/6E86//vV&#13;&#10;0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+fn5/8XFxf/Ojo6//Dw8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6Wlpf8AAAD/srKy////////////////////////&#13;&#10;////////////////////////////////////////////////////////////////////////////&#13;&#10;///86OX/6FE9/+ZLNf/mSzX/5ks1/+ZLNf/mSzX/5ks1/+ZKM//pXUr///Hv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j8/f9ow9r/SrnU/0261f9NutX/TbrV/0261f9NutX/SLjU&#13;&#10;/3vJ3v/5/f3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n5//OXi//lRC3/5ks1/+ZLNf/mSzX/5ks1/+ZLNf/m&#13;&#10;SjT/51A8//e3r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+/v///Pv///r5///39///9fT//vPx//7w&#13;&#10;7//+7uz//ezp//3p5//85+T//OTh//zi3v/739z/+93Z//rb1v/51tL/+c/J//rOyP/+8/L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n5+f/FxcX/zo6Ov/w8PD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lpaX/AAAA/7Kysv//////////////////////////////&#13;&#10;////////////////////////////////////////////////////////////////////////++Dc&#13;&#10;/+VELv/mSzX/5ks1/+ZLNf/mSzX/5ks1/+ZLNf/mSjT/6FhE//3g3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i8vf/UbzW/0261f9NutX/TbrV/0261f9NutX/TbrV/0261f9Ru9b/&#13;&#10;8Pn7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r6///5+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7z8v/xgnP/5Ugx/+ZLNf/mSzX/5ks1/+ZLNf/mSzX/5ks0/+dM&#13;&#10;Nv/znpP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+/v///j3///9/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5+fn&#13;&#10;/xcXF/86Ojr/8PDw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paWl/wAAAP+ysrL/////////////////////////////////////&#13;&#10;//////////////////////////////////////////////////////////////////zo5f/nTzr/&#13;&#10;5ks1/+ZLNf/mSzX/5ks1/+ZLNf/mSzX/5koz/+hbR//+8O3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3/H3/1C71v9NutX/TbrV/0261f9NutX/TbrV/0261f9NutX/T7vW/+33+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+8O7/+MG6//WbkP/zlIj/97Sq//zj4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+9/b/84+B/+VFLv/mSzX/5ks1/+ZLNf/mSzX/5ks1/+ZKNP/nUDr/962k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7v7v/3v7f/85SI//KMf//1qZ//+tzX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+fn5/8XFxf/&#13;&#10;Ojo6//Dw8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6Wlpf8AAAD/srKy////////////////////////////////////////////&#13;&#10;///////////////////////////////////////////////////////////+9vT/8IV4/+RELf/m&#13;&#10;SzX/5ks1/+ZLNf/mSzX/5ks1/+VHMf/wg3X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L6/P9ev9j/TbrV/0261f9NutX/TbrV/0261f9NutX/TLrV/2vE2v/4/P3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95+T/8IZ4/+VFL//lRS7/5UYv/+VDLP/raVf/+cvF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7+//e5sf/mRi//5ks0/+ZLNf/mSzX/5ks1/+ZLNf/mSjT/6FhE//zc2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zn5f/yh3n/5UUu/+VGMP/lSDL/5UMt/+peS//4wLn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n5+f/FxcX/zo6Ov/w&#13;&#10;8PD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+lpaX/AAAA/7Kysv//////////////////////////////////////////////////&#13;&#10;//////////////////////////////////////////////////////////zf3P/qXkv/5UUu/+ZL&#13;&#10;Nf/mSzX/5ks1/+VGMP/tbFr//efk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sd7s/0i31P9NutX/TbrV/0261f9NutX/TbrV/0u41P+/5O7//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9PP/7npr/+VELf/mSzX/5ks1/+ZLNf/mSzX/5UUu/+lbR//84Nz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+9fX/7Xlp/+VFLv/mSzT/5ks1/+ZLNf/mSzX/5koz//aup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5+P/vgXH/5UQt/+ZKNP/mSzX/5ks1/+ZLNf/mRzH/6VVA//nDvP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5+fn/xcXF/86Ojr/8PDw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paWl/wAAAP+ysrL/////////////////////////////////////////////////////////&#13;&#10;/////////////////////////////////////////////////////////NbT//B/cP/nUj7/51A7&#13;&#10;/+hTPv/xjYD//OTh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b7/f+a1ub/T7rV/0251f9KudT/TbrV/1K71f+m2+n/+vz+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+b22/+hUP//mSTL/5ks1/+ZLNf/mSzX/5ks1/+ZLNf/lQyz/9ayi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zq5//ykob/6FVA/+dPOv/nTzn/62FO//e3rv//+/v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719L/6VdC/+ZIMv/mSzX/5ks1/+ZLNf/mSzX/5ks1/+VDLP/whnf///7+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+fn5/8XFxf/Ojo6//Dw8P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6Wl&#13;&#10;pf8AAAD/srKy////////////////////////////////////////////////////////////////&#13;&#10;/////////////////////////////////////////////////////////fz//evp//zc2P/97ev/&#13;&#10;//39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P7+/8bn8P+L0OL/d8re/5DR4//N6vH//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KXi//m&#13;&#10;RzD/5ko0/+ZLNf/mSzX/5ks1/+ZLNf/mSzX/5UQt//KNgP//9fT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39//7q5//6zcj//NLO///18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98C5/+ZHMP/mSjT/5ks1/+ZLNf/mSzX/5ks1/+ZLNf/lRS7/7XJh//7x8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n5+f/FxcX/zo6Ov/w8PD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lpaX/AAAA&#13;&#10;/7Kys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xl4v/5kcx/+ZL&#13;&#10;Nf/mSzX/5ks1/+ZLNf/mSzX/5ks1/+VELf/zjYD///X1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fBuv/m&#13;&#10;SDL/5ko0/+ZLNf/mSzX/5ks1/+ZLNf/mSzX/5UQt/+1zYv//8/L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5+fn/xcXF/86Ojr/8PDw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paWl/wAAAP+ysrL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+cS9/+lWQv/mSTP/5ks1&#13;&#10;/+ZLNf/mSzX/5ks1/+ZLNf/lQyz/9bKo///+/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839z/6lxJ/+VH&#13;&#10;Mf/mSzX/5ks1/+ZLNf/mSzX/5ks1/+VELv/xjYD///7+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+fn5/8XFxf/Ojo6//Dw8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6Wlpf8AAAD/srKy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49//vf3H/5kkz/+ZKNP/mSzX/&#13;&#10;5ks1/+ZKNP/lRi//62JQ//zm4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z7//GPgf/mSjT/5ko0&#13;&#10;/+ZLNf/mSzX/5ko0/+VHMP/qYEz//NXR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n5+f/FxcX/zo6Ov/w8PD/////////////////////////////////////&#13;&#10;////////////////////////////////////////////////////////////////////////////&#13;&#10;//////3+/v/8/f7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+lpaX/AAAA/7Kys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enn/+96bP/oUTz/5ks1/+ZJM//n&#13;&#10;Tzr/62VS//rKx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+8fD/8Yp8/+hUP//nTTf/&#13;&#10;5ko0/+dQO//rZVH/+szG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5+fn/xcXF/86Ojr/8PDw////////////////////////////////////////////&#13;&#10;////////////////////////////////////////////////////////////////9vv8/9Dr8/+o&#13;&#10;2+n/otno/73l7//o9fn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paWl/wAAAP+ysrL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+vn/+r+4//GShP/xiHv/9q2k//7t&#13;&#10;6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7+/v/7zMf/9JyQ//GShf/4&#13;&#10;sqn//u/t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+fn5/8XFxf/Ojo6//Dw8P//////////////////////////////////////////////////&#13;&#10;////////////////////////////////////////////////////8fn7/5TT5P9QudX/RbfU/0e4&#13;&#10;1P9Ht9P/bsXc/9zx9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6Wlpf8AAAD/srKy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n&#13;&#10;5+f/FxcX/zo6Ov/w8PD/////////////////////////////////////////////////////////&#13;&#10;/////////////////////////////////////////P7+/4bO4f9Ht9P/TbrV/0261f9NutX/TbrV&#13;&#10;/0a30/9kwtr/4/P4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lpaX/AAAA/7Kys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+8O7/96yj/+2Fdv/uhnf/9q2j//7v&#13;&#10;7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5+fn/xcX&#13;&#10;F/86Ojr/8PDw////////////////////////////////////////////////////////////////&#13;&#10;/////////////////////////////////9Xt9P9TvNb/TbrV/0261f9NutX/TbrV/0261f9NutX/&#13;&#10;RrfT/6rc6f/9/v7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paWl/wAAAP+ysrL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72dX/7G5c/+dQO//lRC3/5UQt/+dPOf/scF///NbR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+fn5/8XFxf/Ojo6&#13;&#10;//Dw8P//////////////////////////////////////////////////////////////////////&#13;&#10;//////////////////////////+x3uv/U7zV/0261f9NutX/TbrV/0261f9NutX/TbrV/0y51P+G&#13;&#10;zeH/+Pz9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6Wlpf8AAAD/srKy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+7ev/621c/+ZHMf/mSjT/5ks1/+ZLNf/mSjT/5UQt/+1wXv/+7+7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n5+f/FxcX/zo6Ov/w8PD/&#13;&#10;////////////////////////////////////////////////////////////////////////////&#13;&#10;////////////////////r93q/1O71f9NutX/TbrV/0261f9NutX/TbrV/0261f9MudT/hczg//j8&#13;&#10;/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lpaX/AAAA/7Kys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+vr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9qed/+dOOf/mSjT/5ks1/+ZLNf/mSzX/5ks1/+ZKNP/mRzH/+MK7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5+fn/xcXF/86Ojr/8PDw////////&#13;&#10;////////////////////////////////////////////////////////////////////////////&#13;&#10;/////////////9nu9f9Su9b/TLrV/0261f9NutX/TbrV/0261f9NutX/RbfT/63d6v/9/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paWl/wAAAP+ysrL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Py//Sjmf/vgXL/7nxs/++KfP/4wLj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+6DdP/lQiz/5ks1/+ZLNf/mSzX/5ks1/+ZLNf/mSzX/5UIr//WjmP///fz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v7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+fn5/8XFxf/Ojo6//Dw8P//////////////&#13;&#10;////////////////////////////////////////////////////////////////////////////&#13;&#10;///////7/f7/ic/h/0q51P9NutX/TbrV/0261f9NutX/SrjU/2nD2v/i8/f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6Wlpf8A&#13;&#10;AAD/srKy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ero//CAcf/nSTP/5UIr/+VDLP/lQiz/6FI+//ayqf///Pz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uhHX/5UMs/+ZLNf/mSzX/5ks1/+ZLNf/mSzX/5ks1/+VCK//1pJn///7+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+//nBuf/vgHL/7HNi/+16av/4tK3///j3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n5+f/FxcX/zo6Ov/w8PD/////////////////////&#13;&#10;////////////////////////////////////////////////////////////////////////////&#13;&#10;/////+v1+f+Czd//UbvV/0251f9LudT/T7rV/2PB2v/Q6/P//v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lpaX/AAAA/7Ky&#13;&#10;s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v7//KQ&#13;&#10;g//lRzH/5ko0/+ZLNf/mSzX/5ks1/+VIMf/mTjj/+s/J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852T&#13;&#10;/+ZKNP/mSjT/5ks1/+ZLNf/mSzX/5ks1/+ZLNf/lQiz/9762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n5//Skmv/nUDv/5kcx/+VFL//lRi//5045//CBcv/+8O7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5+fn/xcXF/86Ojr/8PDw////////////////////////////&#13;&#10;////////////////////////////////////////////////////////////////////////////&#13;&#10;////+Pz9/8bn8P+P0eP/iM/i/6zc6v/m9fn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paWl/wAAAP+ysrL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3k4f/nTjn/5ks1&#13;&#10;/+ZLNf/mSzX/5ks1/+ZLNf/mSzX/5Ukz//GFdv//+/v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Sglf/nSzX/&#13;&#10;5ko0/+ZLNf/mSzX/5ks1/+ZLNf/mSzT/5UQt//fAu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7+//e8tv/mSDP/5ko0/+ZLNf/mSzX/5ks1/+ZKNP/mSTP/85WJ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+fn5/8XFxf/Ojo6//Dw8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4+/3/7vf6//b7/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6Wlpf8AAAD/srKy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5wrv/5k03/+ZLNf/mSzX/&#13;&#10;5ks1/+ZLNf/mSzX/5ks1/+ZKNP/pXUr//vn4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uhnf/5UMs/+ZLNf/m&#13;&#10;SzX/5ks1/+ZLNf/mSzX/5ks1/+VCK//1ppv///79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708v/vemr/5Ugx/+ZLNf/mSzX/5ks1/+ZLNf/mSzX/5ko0/+hYQ//96+n/////////////////&#13;&#10;////////////////////////////////////////////////////////////////////////////&#13;&#10;////////////////////////////////////////////////////////////////9fT//uvp///3&#13;&#10;9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n5+f/FxcX/zo6Ov/w8P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T7/P+n2+j/dcne/27G3P91yN7/mdbm/+f0+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lpaX/AAAA/7Kys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+cfA/+ZNN//mSzX/5ks1/+ZLNf/m&#13;&#10;SzX/5ks1/+ZLNf/mSjP/6mFP//76+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7oN0/+VCK//mSzX/5ks1/+ZL&#13;&#10;Nf/mSzX/5ks1/+ZLNf/lQiv/9KSY///+/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86+n/&#13;&#10;6FM+/+ZKNP/mSzX/5ks1/+ZLNf/mSzX/5ks1/+ZKNP/oUz7/+snD////////////////////////&#13;&#10;////////////////////////////////////////////////////////////////////////////&#13;&#10;//////////////////////////////////////////////7u7P/ylIf/7HBf/+xqWP/scmH/85qO&#13;&#10;//7z8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5+fn/xcXF/86Ojr/8PDw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P6/P+EzeD/&#13;&#10;ULrV/0W30/9IuNT/RrfT/0i40/93yN3/6vb5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paWl/wAAAP+ysrL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3q6P/oUz7/5koz/+ZLNf/mSzX/5ks1/+ZL&#13;&#10;Nf/mSzX/5Ucy//OQhP///Pz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SjmP/mTDb/5ko0/+ZLNf/mSzX/5ks1&#13;&#10;/+ZLNf/mSjT/5UQt//e+t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e3r/+paR//m&#13;&#10;STP/5ks1/+ZLNf/mSzX/5ks1/+ZLNf/mSjT/6FQ///zQyv//////////////////////////////&#13;&#10;////////////////////////////////////////////////////////////////////////////&#13;&#10;//////////////////////////////////3q5//ud2j/5kYw/+VELf/lRi//5UQt/+VHMf/xhXb/&#13;&#10;/e/t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fn5/8XFxf/Ojo6//Dw8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m2uf/T7nV/0y61f9N&#13;&#10;utX/TbrV/0261f9MutX/RrfT/5/Y5//6/P7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6Wlpf8AAAD/srKy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fz/9aOZ/+ZJMv/lSDL/5ks1/+ZLNf/mSjT/5Ucw&#13;&#10;/+lXRP/629b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+5+X/62tZ/+VFL//mSjT/5ks1/+ZLNf/mSjT/&#13;&#10;5UQt/+1sW//+6uj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739v/xin3/5UUu/+ZL&#13;&#10;Nf/mSzX/5ks1/+ZLNf/mSzX/5kkz/+lgTv/+9PP/////////////////////////////////////&#13;&#10;////////////////////////////////////////////////////////////////////////////&#13;&#10;///////////////////////9/f/zlYj/5Ucx/+ZKNP/mSzX/5ks1/+ZLNf/mSjT/5Ucw//Wlm///&#13;&#10;/v3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n5+f/&#13;&#10;FxcX/zo6Ov/w8PD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4/P3/ZMPa/0u51f9NutX/TbrV/026&#13;&#10;1f9NutX/TbrV/0u51P9fv9j/6fb5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lpaX/AAAA/7Kys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709P/zmY3/6FRA/+VCK//lQCn/5kcx/+tjUP/5x8D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rPyv/salj/5kYw/+VCK//lQiv/5kYv/+xsWv/5&#13;&#10;ycP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+dPP/+hWQ//lRS7/5ks1&#13;&#10;/+ZLNf/mSzX/5Ucw/+dNNv/4sqr/////////////////////////////////////////////////&#13;&#10;////////////////////////////////////////////////////////////////////////////&#13;&#10;///////////////98O7/51RA/+ZKNP/mSzX/5ks1/+ZLNf/mSzX/5ks1/+ZKM//qX03//vb1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5+fn/xcXF/86&#13;&#10;Ojr/8PDw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4/P4/17A2f9LudX/TbrV/0261f9NutX/TbrV&#13;&#10;/0261f9NutX/RrfU/9/y9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paWl/wAAAP+ysrL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39//i/uP/xlYj/8I2A//Oglf/82tb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N7a//Kbj//vgXH/74Jz//Gcj//83tv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+/v/5wbn/6mBN/+VDLP/lQyz/&#13;&#10;5UIr/+pbR//0n5T///n5////////////////////////////////////////////////////////&#13;&#10;////////////////////////////////////////////////////////////////////////////&#13;&#10;/////////NvX/+dPOf/mSzX/5ks1/+ZLNf/mSzX/5ks1/+ZLNf/mSzX/5003//7t6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fn5/8XFxf/Ojo6//Dw&#13;&#10;8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73+v9gwdr/S7nV/0261f9NutX/TbrV/0261f9NutX/&#13;&#10;TLrV/0+61f/j9Pj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6Wlpf8AAAD/srKy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39///+/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zm5P/4xb7/97Or//e+t//8&#13;&#10;4d7/////////////////////////////////////////////////////////////////////////&#13;&#10;////////////////////////////////////////////////////////////////////////////&#13;&#10;//3m4//nTzn/5ks1/+ZLNf/mSzX/5ks1/+ZLNf/mSzX/5ks0/+dRPf/98fD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n5+f/FxcX/zo6Ov/w8PD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+/v//g83g/0y51f9NutX/TbrV/0261f9NutX/TbrV/0i41P+C&#13;&#10;zN//8/r8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lpaX/AAAA/7Kys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++fn/&#13;&#10;7XRi/+ZJMv/mSzX/5ks1/+ZLNf/mSzX/5ks1/+VHMf/whXb///v6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5+fn/xcXF/86Ojr/8PDw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9vw9v9fwNj/RrfT/0u51f9MutX/S7nV/0e41P9UvNb/zuvy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paWl&#13;&#10;/wAAAP+ysrL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rNyP/o&#13;&#10;VD//5UUu/+ZJM//mSjT/5kkz/+VFLv/oW0f/+tjU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fn5/8XFxf/Ojo6//Dw8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zurz/3XJ3f9VvNb/SbjU/1O71v9wxtz/tuHt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6Wlpf8AAAD/&#13;&#10;srKy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+cO8/+tp&#13;&#10;Vv/oTjn/5kUv/+hRPP/sbVz/+czH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n5+f/FxcX/zo6Ov/w8PD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4+/z/0+30/8fp8f/S7PP/8Pj7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lpaX/AAAA/7Kys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+7ez/+c7J&#13;&#10;//fFvv/60cz//vHv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5+fn/xcXF/86Ojr/8PDw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paWl/wAAAP+ysrL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+fn5/8XFxf/Ojo6//Dw8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6Wlpf8AAAD/srKy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n5+f/FxcX/zo6Ov/w8PD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lpaX/AAAA/7Kys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5+fn/xcXF/86Ojr/8PDw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l5eX/ra2t/5ycnP+pqan/zs7O//7+/v//////////////////////&#13;&#10;////////////////////////////////paWl/wAAAP+ysrL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+fn&#13;&#10;5/8XFxf/Ojo6//Dw8P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+urq7/Ly8v/wAAAP8AAAD/AAAA/xcXF/9sbGz/+vr6////////////////////////&#13;&#10;/////////////////////////6Wlpf8AAAD/srKy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n5+f/FxcX&#13;&#10;/zo6Ov/w8PD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g&#13;&#10;4OD/Li4u/wAAAP8+Pj3/np6d/42Njf8WFhb/AgIC/3p6ev//////////////////////////////&#13;&#10;//////////////////+lpaX/AAAA/7Kys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5+fn/xcXF/86Ojr/&#13;&#10;8PDw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+/v7/oaGg/wAA&#13;&#10;AP8tLS3/5OTj////////////n5+f/wkJCf8cHBz/5eXl////////////////////////////////&#13;&#10;////////////paWl/wAAAP+ysrL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+fn5/8XFxf/Ojo6//Dw8P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9PT0/2NjY/8AAAD/lJSU&#13;&#10;//7+/v////////////b29v8oKCj/BwcH/52dnf//////////////////////////////////////&#13;&#10;/////6Wlpf8AAAD/srKy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n5+f/FxcX/zo6Ov/w8PD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+Pj4/8sLCz/AgIC/8fHx///////&#13;&#10;////////////////UlJS/wAAAP9xcXH///////////////////////////////////////////+q&#13;&#10;qqr/AAAA/7Kys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5+fn/xcXF/86Ojr/8PDw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c3Nz/FRUV/xAQEP/S0tL/////////////&#13;&#10;/////////25ubv8AAAD/XV1d///////////////////////V1dX/hYWF/4yMjP+NjY3/Wlpa/wAA&#13;&#10;AP+ysrL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fn5/8XFxf/PDw8//f39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2NjY/wUFBf8hISH/2NjY////////////////////&#13;&#10;//95eXn/AAAA/1JSUv//////////////////////paWl/wQEBP8HBwf/BwcH/wQEBP8AAAD/t7e3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5OTk&#13;&#10;/wAAAP87Ozv/8fHx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9ZWVn/AAAA/7W1t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1dXV/wUFBf87Ozv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r6+v9wcHD/AAAA/8TEx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39/f+Li4v/AAAA/1dXV//19fX///////////+9vb3/EhIS/xkZGf/g4OD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6+vr/zExMf8DAwP/7e3t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UVFR/wAAAP+8vLz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9/f3//BAQE/35+f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+Li4v8AAAD/&#13;&#10;Ojo6/+/v7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WFhY/wAAAP+0tLT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9PT0/8FBQX/Ojo6//7+/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4+Pj/b29v/wAAAP/Dw8P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y8vL/w4ODv8AAAD/iIiI/9zc3P/MzMz/MjIy/wAAAP9fX1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np6f8xMTH/AwMD/+vr6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1BQUP8AAAD/u7u7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fn5+/wQEBP98fHz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f39//AAAA/y8vL//t&#13;&#10;7e3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09PT/8AAAD/r6+v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Pz8//AAAA/y8vL//9/f3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9/f3/2dnZ/8AAAD/v7+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IiIj/CgoK/wAAAP8AAAD/AAAA/wAAAP80NDT/4ODg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n5+f/JiYm/wAAAP/p6en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9G&#13;&#10;Rkb/AAAA/7a2t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3d3d/8AAAD/dXV1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8vLy/5GRkf+qqqr/+Pj4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+3t7f/kJCQ/9/f3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7Ozs/5OTk/+qqqr//v7+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z8/P/B&#13;&#10;wcH/kJCQ/+Xl5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7u7u/+FhYX/WVlZ/1xcXP+SkpL/5+fn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9fX1/6ampv+Tk5P/9vb2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tLS0/5CQ&#13;&#10;kP/i4uL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IyMj/k5OT/8fHx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+7u7v/v7+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8/Pz/1lZ&#13;&#10;Wf+Kior/////////////////////////////////5ubm/4WFhf9aWlr/YmJi/5OTk//c3Nz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rq6u/3V1df9TU1P/WFhY/3d3d//U1NT////////////////////////////G&#13;&#10;xsb/aWlp/1ZWVv9xcXH/ra2t//f39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9XV1f9+fn7/WVlZ/1VVVf9tbW3/tra2&#13;&#10;////////////////////////////z8/P/3R0dP9XV1f/aGho/6Ghof/w8PD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9/f3/oqKi/01NTf/ExMT///////////////////////39/f+fn5//nZ2d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8fHx/4mJif99fX3/8/Pz////////////////////&#13;&#10;////////9PT0/5iYmP9aWlr/XV1d/4mJif/MzMz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v7+/6io&#13;&#10;qP9zc3P/UVFR/1lZWf97e3v/2dnZ////////////////////////////wsLC/2dnZ/9WVlb/dHR0&#13;&#10;/7Gxsf/5+fn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s7Oz/3h4eP9UVFT/Wlpa/3t7e//W1tb/////&#13;&#10;//////////////////////+tra3/ZmZm/1ZWVv91dXX/s7Oz//n5+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62trf8AAAD/QUFB&#13;&#10;////////////////////////////2tra/z09Pf8DAwP/AAAA/wAAAP8ICAj/MjIy/9LS0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gICA/xISEv8AAAD/AAAA/wAAAP8AAAD/KCgo/6urq/////////////////+kpKT/Gxsb/wAA&#13;&#10;AP8AAAD/AAAA/xEREf+CgoL/9/f3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8PDw/8kJCT/AAAA/wAAAP8AAAD/AAAA/xUVFf+Wlpb/&#13;&#10;/f39////////////w8PD/yUlJf8AAAD/AAAA/wAAAP8NDQ3/UFBQ/+zs7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wsLC/xAQEP8AAAD/paWl//////////////////7+/v9vb2//DAwM/1ZWV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8fHx/8JCQn/MTEx/+rq6v//////////////////////7e3t&#13;&#10;/1FRUf8KCgr/AAAA/wAAAP8FBQX/IyMj/8PDw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f39/3Z2dv8QEBD/AAAA&#13;&#10;/wAAAP8AAAD/AAAA/y0tLf+ysrL////////////9/f3/mpqa/xoaGv8AAAD/AAAA/wAAAP8TExP/&#13;&#10;iYmJ//n5+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j4+P/xQUFP8AAAD/AAAA/wAAAP8AAAD/Jycn/6Wlpf//////&#13;&#10;//////z8/P+Wlpb/EhIS/wAAAP8AAAD/AAAA/xMTE/+NjY3/+vr6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x8fH/2tra/6CgoP8bGxv/AAAA/0pKSv//////&#13;&#10;////////////////+/v7/09PT/8AAAD/Jycn/6Ojo/+xsbH/SEhI/wAAAP83Nzf/4uLi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kJCQ/wgI&#13;&#10;CP8JCQn/dHR0/8DAwP+zs7P/Nzc3/wAAAP8yMjL/6enp///////W1tb/DQ0N/wEBAf9lZWX/urq6&#13;&#10;/5OTk/8dHR3/BAQE/5GRkf/+/v7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b29v8hISH/AAAA/1lZWf+0tLT/rKys/1RUVP8EBAT/CQkJ/8/Pz///&#13;&#10;////4eHh/0JCQv8AAAD/SEhI/7Cwr/+np6f/KSkp/wAAAP9bW1v//v7+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5ubm&#13;&#10;/zMzM/8AAAD/AAAA/6mpqf////////////////+ampr/CAgI/wcHB/+RkZH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x8fH/4ODg/6urq/80NDT/AAAA/z4+Pv/r6+v//////////////////////3Z2dv8AAAD/&#13;&#10;FxcX/5OTkv+4uLj/ZWVl/wEBAf8rKyv/1tbW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4eHh/8GBgb/DQ0N/3l5ef/Gxsb/&#13;&#10;r6+v/zAwMP8AAAD/OTk5/+zs7P//////y8vL/wgICP8CAgL/a2tr/7y8vP+MjIz/GRkZ/wQEBP+c&#13;&#10;nJz//v7+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t7e3/xISEv8HBwf/aGho/8DAwP+Xl5f/MzMz/wAAAP81NTX/6Ojo///////G&#13;&#10;xsb/BgYG/wYGBv9vb2//vLy8/4mJif8XFxf/BQUF/6Gho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7+/v/enp6/wAAAP8AAAD/AAAA/wAAAP9KSkr/////////////&#13;&#10;/////////8nJyf8TExP/BwcH/8jIyP///////////+vr6/8mJib/BwcH/42Nj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+/v7/0pKSv8AAAD/cnJy&#13;&#10;/////////////////+Li4v8WFhb/BQUF/7S0tP//////bm5u/wAAAP9ERET/9PT0////////////&#13;&#10;q6ur/wQEBP8rKyv/6enp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IyMj/AAAA/y8vL//w8PD////////////z8/P/WVlZ/wAAAP+mpqb//v7+/6en&#13;&#10;pv8AAAD/Li4u/+Xl5f///////////7W1tf8TExP/DAwM/9bW1v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f39/2lpaf8CAgL/&#13;&#10;EhIS/wAAAP+pqan////////////29vb/Ojo5/wAAAP9wcHD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eHh4/wAAAP8AAAD/AAAA/wAAAP8+Pj7/6+vr/////////////////+jo6P8UFBT/CAgI/5CQkP//&#13;&#10;//////////Ly8v9SUlL/AAAA/5SUlP/9/f3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r6+v9AQED/AAAA/319ff/////////////////Y&#13;&#10;2Nj/DQ0N/wcHB/+9vb3//////2JiYv8AAAD/TExM//f39////////////6Ghof8DAwP/MjIy//Hx&#13;&#10;8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3R0dP8AAAD/X19f/////////////////+Dg4P8ODg7/ERER/83Nzf//////XFxc/wAA&#13;&#10;AP91dXX/+fn5////////////nJyc/wMDA/83Nzf/9fX1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+/v7/6Wlpf9WVlb/WFhY/zQ0NP8AAAD/SkpK////////////////////&#13;&#10;//+goKD/AAAA/0BAQP//////////////////////dXV1/wAAAP9VVVX//v7+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+np6f8qKir/AAAA/8LCwv//////&#13;&#10;///////////8/Pz/QUFB/wAAAP+ioqL//////ygoKP8FBQX/ioqK/////////////////+Dg4P8l&#13;&#10;JSX/AAAA/8nJy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nZ2d/xAQEP9kZGT//////////////////f39/3d3d/8AAAD/mZmZ//f39/9qamn/AAAA&#13;&#10;/42Njf/9/f3////////////8/Pz/OTk5/wEBAf+NjY3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6enp/8DAwP/RUVF/2pqav8A&#13;&#10;AAD/qamp////////////w8PD/x0dHP8KCgr/1dXV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6CgoP9X&#13;&#10;V1f/Wlpa/0JCQv8AAAD/Pj4+/+vr6/////////////////+rq6v/BAQE/y0tLf/o6Oj/////////&#13;&#10;////////qKio/wAAAP9LS0v/8vLy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k5OT/IiIi/wAAAP/Nzc3/////////////////9vb2/zc3&#13;&#10;N/8AAAD/ra2t//7+/v8cHBz/CAgI/5KSkv/////////////////Z2dn/ICAg/wAAAP/U1NT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9XV1f/Dw8P/6urq//////////////////z8/P/HBwc/wgICP/FxcX/+/v7/xcXF/8JCQn/vb29&#13;&#10;/////////////////9bW1v8dHR3/AQEB/9ra2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goKD/AAAA/0pKSv/////////////////8/Pz/enp6&#13;&#10;/wAAAP+JiYn//////////////////////7CwsP8AAAD/Pz8///T09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09PT/qamp/5WVlf/19fX/////////////&#13;&#10;////6urq/xwcHP8EBAT/tbW1/+np6f8PDw//Gxsb/8bGxv/////////////////39/f/R0dH/wAA&#13;&#10;AP+ioqL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Xl5f/Nzc3/5eXl/////////////////7Kysv8ZGRn/BwcH/8jIyP/w8PD/MTEx/wAAAP+9vb3/&#13;&#10;/////////////////////2RkZP8AAAD/YmJi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8DAwP8ZGRn/HR0d/9zc3P+Dg4P/AAAA/6mp&#13;&#10;qf///////////5KSkv8HBwf/JSUl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FxcX/AAAA/z09Pf/r6+v/////////////////cnJy/wAAAP9OTk7/////////////////////&#13;&#10;/8fHx/8ICAj/Hh4e/+rq6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8vLy/6Wlpf+Xl5f/+Pj4/////////////////+Hh4f8TExP/BgYG&#13;&#10;/76+vv/g4OD/BQUF/yQkJP/Ly8v/////////////////9PT0/z8/P/8AAAD/rq6u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2dnZ&#13;&#10;/8zMzP/19fX////////////5+fn/hYWF/wAAAP8tLSz/6Ojn/9XV1f8AAAD/Jycn/+Li4v//////&#13;&#10;///////////z8/P/Ojo6/wAAAP+0tLT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n5+f/wAAAP9KSkr/////////////////9fX1/2hoaP8AAAD/&#13;&#10;oKCg///////////////////////FxcX/AAAA/zQ0NP/p6en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7Ozs/1hY&#13;&#10;WP8AAAD/LCwr/+jo6P/Nzc3/DAwM/yMjI//a2tr//////////////////////1NTU/8AAAD/jo6O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Ozs7/UVFR/yIiIv8QEBD/AAAA/4iIiP/8/Pz/6enp/xoaGv8GBgb/x8fH////////&#13;&#10;//////////////99fX3/AAAA/0xMT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Dw8P9BQUH/AgIC/62trf//////fX19/wAAAP+pqan/////&#13;&#10;//////9/f3//AAAA/z09P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wsLC&#13;&#10;/wAAAP89PT3/6+vr/////////////////1xcXP8AAAD/ZWVl///////////////////////R0dH/&#13;&#10;FRUV/wgICP/m5ub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+jo6P9OTk7/AAAA/zMzM//s7Ov/&#13;&#10;w8PD/wMDA/8tLS3/3t7e//////////////////////9LS0v/AAAA/5mZm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8LCwv8rKyv/ISEh/wcHB/8VFRX/qqqq//////+5ubn/AAAA/zIyMv/u7u7/////////////&#13;&#10;/////v7+/0VFRf8AAAD/oKCg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56env8AAAD/SkpK/////////////////+/v7/9eXl3/AAAA/6+vr///&#13;&#10;////////////////////zs7O/wAAAP8uLi7/5OTk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29vb/vb29/ywsLP8AAAD/HBwc&#13;&#10;/6SkpP//////vLy8/wkJCf8pKSn/5+fn//////////////////////9YWFj/AAAA/4ODg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xcXF/zg4OP8XFxf/BgYG/wAAAP9tbW3/7u7u/+bm5v8MDAz/EBAQ/87Ozv//////////////&#13;&#10;////////hoaG/wAAAP9ERET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39/f+JiYn/AAAA/3R0dP/9/f3//////35+fv8AAAD/q6ur////////////&#13;&#10;cnJy/wAAAP9OTk7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8HBwf8AAAD/&#13;&#10;PT09/+vr6/////////////////9OTk7/AAAA/3R0dP//////////////////////1dXV/xsbG/8A&#13;&#10;AAD/5OTk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9PT0/6enp/8mJib/AAAA/yIiIv+rq6v//////7Ozs/8B&#13;&#10;AQH/MzMz/+rq6v//////////////////////T09P/wAAAP+Ojo7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4&#13;&#10;uLj/Gxsb/xQUFP8AAAD/DAwM/4iIiP/39/f/rq6u/wAAAP85OTn/9vb2////////////////////&#13;&#10;//9JSUn/AAAA/5WVl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enp7/AAAA/0pKSv/////////////////19fT/aGhn/wAAAP+rq6v/////////&#13;&#10;/////////////8DAwP8AAAD/Nzc3/+vr6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W1tb/ampq/wEBAf8AAAD/QUFB/7y8vP//////&#13;&#10;/////8fHx/8MDAv/Jycn/+Pj4//////////////////+/v7/UFBQ/wAAAP+Tk5P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j4&#13;&#10;+P/h4eH/y8vL/5CQkP8oKCj/AAAA/4SEhP/l5eX/GRkZ/wwMDP/MzMz/////////////////////&#13;&#10;/3d3d/8AAAD/UVFR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7+/v+9vb3/Dg4O/zc3N//f39//+/v7//j4+P96enr/AAAA/6SkpP/6+vr//////35+fv8A&#13;&#10;AAD/SUlJ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BwcH/AAAA/z09Pf/r&#13;&#10;6+v/////////////////W1tb/wAAAP9wcHD//////////////////////8/Pz/8SEhL/DAwM/+fn&#13;&#10;5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0NDQ/2RkZP8AAAD/AgIC/0dHR//ExMT///////////++vr7/AgIC/zEx&#13;&#10;Mf/n5+f//////////////////f39/0hISP8AAAD/np6e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9/f3/9jY&#13;&#10;2P/BwcH/cnJy/w0NDf8BAQH/vr6+/8PDwv8AAAD/Nzc3//T09P/////////////////7+/v/Q0ND&#13;&#10;/wAAAP+lpaX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np6e/wAAAP9KSkr//////////////////v7+/3x8fP8AAAD/kpKS//7+/v//////////&#13;&#10;//////+traz/AAAA/0JCQv/39/f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Xl5f/Hh4e/wAAAP8uLi7/rKys//b29v/////////////////f&#13;&#10;39//EBAQ/x4eHv/Nzc3/////////////////9/f3/0VFRf8AAAD/qamp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Ly8v/w8PD/+3t7f//////////&#13;&#10;////////////sbGx/wQEBP8sLCz/39/f/zU1Nf8CAgL/wcHB//////////////////////9iYmL/&#13;&#10;AAAA/2lpa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6&#13;&#10;+vr/aGho/wAAAP8qKir/SEhI/0VFRf9ERET/ISEh/wAAAP8sLCz/SUlJ/7Ozs/+dnZ3/CAgI/ysr&#13;&#10;K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wcHB/wAAAP89PT3/6+vr////&#13;&#10;/////////////3Z2dv8AAAD/VVVV///////////////////////FxcX/AwMD/yYmJv/r6+v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jo6O/xoaGv8AAAD/SEhI/7Gxsf/5+fn/////////////////19fX/wYGBv8nJyf/0tLS&#13;&#10;//////////////////Pz8/8+Pj3/AAAA/7W1t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9PT0/8fHx//FxcX//v7+////////////////&#13;&#10;//////90dHT/AAAA/4CAgP/Pz8//AgIC/ysrK//m5ub/////////////////8fHx/zk5Of8AAAD/&#13;&#10;u7u7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56env8AAAD/SkpK//////////////////////+VlZX/AAAA/19fX//+/v7/////////////////&#13;&#10;d3d3/wAAAP9cXFz//v7+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qqqr/ERER/wAAAP9ubm7/3t7e////////////////////////////+Pj4/xsb&#13;&#10;G/8NDQ3/o6Oj/////////////////+Hh4f8nJyf/AAAA/9HR0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SEhI/yIiIv+qqqr/////////////////&#13;&#10;/////8nJyf8MDAz/Dw8P/+Pj4/9YWFj/AAAA/6Ojo//////////////////8/Pz/PDw8/wICAv+a&#13;&#10;mpr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+/v7/3Fx&#13;&#10;cf8KCgr/CAgI/wMDA/8DAwP/AwMD/wEBAf8AAAD/AAAA/wkJCf+UlJT/vb29/xYWFv8QEBD/6+vr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8HBwf8AAAD/PT09/+vr6///////////&#13;&#10;//////+YmJj/AAAA/zc3N//4+Pj/////////////////qKio/wAAAP9YWFj/9PT0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o6Oj&#13;&#10;/wwMDP8CAgL/dXV1/+jo6P////////////////////////////Hx8f8RERH/EhIS/6qqqv//////&#13;&#10;///////////a2tr/IiIi/wEBAf/d3d3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9zc3P83Nzf/IiIi//Hx8f//////////////////////&#13;&#10;np6e/wAAAP9sbGz/4+Pj/wwMDP8VFRX/y8vL/////////////////9fX1/8eHh7/BQUF/+Pj4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enp7/&#13;&#10;AAAA/0pKSv//////////////////////xsbG/w8PD/8PDw//0tLS////////////7u7u/yEhIf8J&#13;&#10;CQn/mJiY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+/v7/UFBQ/wAAAP91dXX/+Pj4///////+/v7//v7+//7+/v/+/v7///////////9mZmb/AAAA&#13;&#10;/05OTv/8/Pz///////////+srKz/AQEB/zc3N//s7Oz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1BQUP8AAAD/XV1d//7+/v////////////7+/v+Y&#13;&#10;mJj/AAAA/0FBQf/39/f/oaGh/wAAAP9AQED/6Ojo////////////t7e3/xcXF/8QEBD/39/f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z8/P/6urq&#13;&#10;/+rq6v/q6ur/6urq/+rq6v94eHj/AAAA/5ubm//r6+v/9vb2//Pz8/80NDT/AAAA/4KCgv/9/f3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BwcH/AAAA/z09Pf/r6+v/////////////////&#13;&#10;4uLi/xAQEP8ODg7/n5+f////////////7u7u/1hYWP8AAAD/np6e//7+/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f39/0ZGRv8AAAD/&#13;&#10;gICA//n5+f///////v7+//7+/v/+/v7//v7+///////+/v7/WVlZ/wAAAP9WVlb//f39////////&#13;&#10;////oaGh/wAAAP8/Pz//9PT0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q6ur/Kioq/wAAAP+qqqr/////////////////8fHx/1tbW/8A&#13;&#10;AAD/j4+P//z8/P9UVFT/AAAA/4GBgf/9/f3///////////+cnJz/AAAA/0RERP/39/f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np6e/wAAAP9K&#13;&#10;Skr///////////////////////T09P9JSUn/AAAA/z09Pf+6urr/xcXF/05OTv8AAAD/Nzc3/+Xl&#13;&#10;5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5ubm&#13;&#10;/zAwMP8AAAD/fX19/4+Pj/+NjY3/jY2N/42Njf+NjY3/jY2N/9nZ2f//////xMTE/w8PD/8DAwP/&#13;&#10;gYGB/8fHx/+np6f/HBwc/wICAv+Xl5f//f39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zs7P/AAAA/wcHB/+NjY3/ysrK/8rKyv+Pj4//ExMT/wEB&#13;&#10;Af+ampr//////9vb2/8uLi7/AAAA/2lpaf/ExMT/ubm5/y0tLf8AAAD/X19f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hISE/wAAAP+qqqr/////////////////iIiI/wAAAP8VFRX/r6+v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wcHB/wAAAP89PT3/6+vr//////////////////////9i&#13;&#10;YmL/AAAA/ygoKP+ysrL/xsbG/3Fxcf8AAAD/KSkp/9vb2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+Li4v8pKSn/AAAA/4KCgv+P&#13;&#10;j4//jY2N/42Njf+NjY3/jY2N/42Njf/d3d3//////7q6uv8NDQ3/BQUF/4eHh//Hx8f/oKCg/xgY&#13;&#10;GP8DAwP/oaGh//7+/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2lpaf8AAAD/HR0d/6Wlpf/MzMz/x8fH/2xsbP8AAAD/DAwM/8zM&#13;&#10;zP//////tLS0/wwMDP8QEBD/i4uL/8fHx/+cnJz/FhYW/wQEBP+np6f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5mZmf8AAAD/QEBA////&#13;&#10;////////////////////////zMzM/zIyMv8AAAD/AAAA/wAAAP8AAAD/ISEh/7Ozs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8bGxv8DAwP/&#13;&#10;AAAA/wAAAP8AAAD/AAAA/wAAAP8AAAD/AAAA/wAAAP+dnZ3///////39/f+VlZX/Dw8P/wAAAP8A&#13;&#10;AAD/AAAA/wAAAP9jY2P/6enp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f39/2hoaP8HBwf/AAAA/wAAAP8AAAD/AAAA/wUFBf9vb2//8PDw&#13;&#10;////////////vb29/xUVFf8AAAD/AAAA/wAAAP8AAAD/ODg4/97e3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3x8fP8AAAD/paWl//////////////////j4+P9kZGT/AAAA/05OT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76+vv8AAAD/MjIy/+rq6v//////////////////////5+fn/0ND&#13;&#10;Q/8AAAD/AAAA/wAAAP8AAAD/EhIS/7Cws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++vr7/AAAA/wAAAP8AAAD/AAAA/wAA&#13;&#10;AP8AAAD/AAAA/wAAAP8AAAD/qKio///////7+/v/jIyM/wwMDP8AAAD/AAAA/wAAAP8AAAD/aWlp&#13;&#10;/+7u7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c3Nz/SkpK/wAAAP8AAAD/AgIC/wAAAP8AAAD/Ghoa/4yMjP//////////&#13;&#10;//n5+f+Hh4f/AQEB/wAAAP8AAAD/AAAA/wAAAP9sbGz/8fHx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h4eH/sLCw/8fHx///////////&#13;&#10;///////////////////////g4OD/p6en/3R0dP9mZmb/kpKS/9fX1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p6en/r6+v/7CwsP+w&#13;&#10;sLD/sLCw/7CwsP+wsLD/sLCw/7CwsP+wsLD/4+Pj/////////////////8rKyv+RkZH/ZGRk/3R0&#13;&#10;dP+qqqr/9vb2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v7+//4iIiP9oaGj/ampq/42Njf+8vLz/////////////////&#13;&#10;///////////Ozs7/m5ub/2pqav9qamr/oqKi/+rq6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Z2dn/sLCw/+Xl5f//////////////////////+fn5/7Kysv+lpaX/s7Oz/8vLy//7+/v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s7Oz/sLCw/8PDw//5+fn////////////////////////////u7u7/rq6u&#13;&#10;/3l5ef9jY2P/hoaG/8zMz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5ubm/6+vr/+wsLD/sLCw/7CwsP+wsLD/sLCw&#13;&#10;/7CwsP+wsLD/sLCw/+bm5v////////////7+/v/IyMj/jo6O/2JiYv92dnb/ra2t//j4+P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Dw8P+qqqr/gYGB/2NjY/9zc3P/mJiY/9PT0///////////////////////&#13;&#10;/f39/76+vv+NjY3/YmJi/3h4eP+urq7/+fn5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5+fn/9fX1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T09P/5+fn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+/v7/9fX1//b29v//////////////////////////////////&#13;&#10;///////////////29vb/9vb2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+/v7/+np6f/w8PD//v7+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6+vr/&#13;&#10;9PT0//7+/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09PT/+fn5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39/f/09PT/+fn5////////////////////////////////////////&#13;&#10;//////////T09P/6+vr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g4OD/wAAAP8JCQn/nZ2d//X19f/6+vr//Pz8&#13;&#10;//b29v+Ghob/AwMD/wgICP+Xl5f/////////////////////////////////////////////////&#13;&#10;////////////////x8fH/wAAAP9nZ2f/9fX1//b29v9WVlb/AAAA/76+vv//////////////////&#13;&#10;///////////////////////////////////////////////6+vr/TExM/wYGBv/Hx8f/////////&#13;&#10;/////////////////////////////////////////////////////////Pz8/3x8fP8AAAD/tra2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9TU1P+enp7/enp6/2hoaP+Li4v/ra2t/+bm&#13;&#10;5v/////////////////////////////////S0tL/l5eX/2ZmZv9sbGz/nJyc/+Hh4f//////////&#13;&#10;///////w8PD/s7Oz/9HR0f/8/Pz/9/f3/7Ozs//ExMT/+vr6////////////x8fH/4eHh/9jY2P/&#13;&#10;X19f/4KCgv+1tbX/+vr6////////////+/v7/4aGhv8AAAD/r6+v////////////5OTk/7e3t//G&#13;&#10;xsb//////////////////v7+/9TU1P+zs7P/5OTk////////////1tbW/xQUFP89PT3/6urq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+/v7/9vb2//v7+///////////&#13;&#10;////////////////////////////////////////////+fn5//X19f/9/f3/////////////////&#13;&#10;//////////////////////////////////////////////////////////////////////b29v/y&#13;&#10;8vL/+Pj4////////////////////////////+Pj4/0RERP8ICAj/0tLS////////////////////&#13;&#10;//////////////////////////////////////////////7+/v+NjY3/AAAA/6ioqP/+/v7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r6+v/29vb/////////////////////&#13;&#10;///////////////////////////////////////29vb/9/f3////////////////////////////&#13;&#10;///////////////////////////////////////////////////////////+/v7/9fX1//T09P/9&#13;&#10;/f3////////////////////////////Ozs7/FRUV/0ZGRv/8/Pz/////////////////////////&#13;&#10;/////////////////////////////////////////////5GRkf8AAAD/paWl//7+/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8vLz/ERER/2FhYf/+/v7/////////////////////&#13;&#10;///////////////////////////////////////m5ub/Ghoa/zo6Ov/t7e3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v7+/2VlZf8FBQX/wMDA////////////////////////////////&#13;&#10;/////////////////////////////////+np6f8cHBz/Nzc3/+vr6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2pqav8TExP/ysrK////////////////////////////&#13;&#10;////////////////////////////////jIyM/wYGBv+lpaX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g4OD/KCgo/0dHR//6+vr/////////////////////////////////&#13;&#10;//////////////////////////+QkJD/BQUF/6Ojo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y8vL/rKys/9jY2P//////////////////////////////////&#13;&#10;/////////////////////////8DAwP+6urr//v7+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83Nzf+ysrL/+fn5////////////////////////////////////////&#13;&#10;////////////////////wsLC/7m5uf/9/f3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7e3t/9ra2v/x8fH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9/f3/3Nzc/+Li4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46Ojv8a&#13;&#10;Ghr/p6en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8PDw/ykpKf9KSkr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AgID/AAAA/5yc&#13;&#10;n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7u7v8PDw//MzMz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gYGB/wAAAP+dnZ3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u7u7/ERER/zU1N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4GBgf8AAAD/nZ2d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7u7u/xEREf81NTX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BgYH/AAAA/52dn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7u7v8RERH/NTU1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gYGB/wAAAP+dnZ3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u7u7/ERER/zU1N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4GBgf8AAAD/nZ2d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7u7u/xEREf81NTX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BgYH/AAAA/52dn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+7u7v8R&#13;&#10;ERH/NTU1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gYGB/wAAAP+dnZ3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u7u7/ERER/zU1&#13;&#10;N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4GBgf8AAAD/nZ2d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7u7u/xEREf81NTX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BgYH/AAAA/52dn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+7u7v8RERH/NTU1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gYGB&#13;&#10;/wAAAP+dnZ3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u7u7/ERER/zU1N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4GBgf8AAAD/&#13;&#10;nZ2d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7u7u/xEREf81NTX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BgYH/AAAA/52dn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7////80cz/&#13;&#10;8Yx+/+t0Y//te2v/9qui///08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+7u7v8RERH/NTU1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vLxv/winz/63Rj/+19bf/3sKb///f1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gYGB/wAAAP+dnZ3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8/P/2qqH/6VhD/+ZIMv/l&#13;&#10;RS7/5UYv/+dPOf/tdGP//Obj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u7u7/ERER/zU1N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z7&#13;&#10;//Sjl//pVUH/5kgy/+VFLv/lRjD/51A5/+57a//97Or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4GBgf8AAAD/nZ2d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4v7j/6VZC/+VIMv/mSzX/5ks1/+ZL&#13;&#10;Nf/mSjT/5kgx/+6Acf//9/f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7u7u/xEREf81NTX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i1rv/oUj7/&#13;&#10;5kky/+ZLNf/mSzX/5ks1/+ZKNP/mSTP/8Ih7///8+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BgYH/AAAA/52dn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+/z/74Jz/+VCK//mSzX/5ks1/+ZLNf/mSzX/5ks1&#13;&#10;/+VIMv/qWkb/+sW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+7u7v8RERH/NTU1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6+f/ue2z/5UIr/+ZLNf/m&#13;&#10;SzX/5ks1/+ZLNf/mSzX/5Ucx/+peTP/94d7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gYGB/wAAAP+dnZ3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u/u/+1vXv/lRS7/5ks1/+ZLNf/mSzX/5ks1/+ZLNf/mSjT/&#13;&#10;5kgy//Sil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u7u7/ERER/zU1N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+6eb/7WlX/+VHMP/mSzX/5ks1/+ZL&#13;&#10;Nf/mSzX/5ks1/+ZKM//nTjn/+crD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4GBgf8AAAD/nZ2d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x8P/tcWD/5UUu/+ZLNf/mSzX/5ks1/+ZLNf/mSzX/5ko0/+dLNf/1&#13;&#10;p53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7u7u&#13;&#10;/xEREf81NTX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uzq/+xrWv/lRi//5ks1/+ZLNf/mSzX/5ks1&#13;&#10;/+ZLNf/mSTP/6FE8//rNy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BgYH/AAAA/52dn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v7/8It9/+VDLP/mSzX/5ks1/+ZLNf/mSzX/5ks1/+VHMf/qXkr/+tDL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+7u7v8RERH/&#13;&#10;NTU1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9/P/whHT/5UMs/+ZLNf/mSzX/5ks1/+ZLNf/mSzX/&#13;&#10;5UYw/+tjUP/95+X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gYGB/wAAAP+dnZ3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rQy//rYE3/5UQu/+ZLNf/mSzX/5ks1/+ZJM//lRS//8ZSI/////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u7u7/ERER/zU1N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+cjB/+laRv/lRi7/5ks1/+ZLNf/mSzX/5kky/+VHMf/y&#13;&#10;nZL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4GBgf8AAAD/nZ2d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+dLN/+56av/lRC//5UMs/+VBKv/pWUX/9Kec///29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7u7u/xEREf81NTX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5zcf/7nVl/+VELf/lQyz/5UEq/+pcSv/2rqX///n4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B&#13;&#10;gYH/AAAA/52dn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96uj/+MfA//ewpv/3ubH/+tjU///8/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+7u7v8RERH/NTU1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3o5f/4xL3/9q+m//e6s//72tb///7+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gYGB/wAA&#13;&#10;AP+dnZ3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u7u7/ERER/zU1N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4GBgf8AAAD/nZ2d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7u7u/xEREf81NTX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9/v7/&#13;&#10;/v7+//7+/v/+/v7//v7+//7+/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BgYH/AAAA/52dn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+7u7v8RERH/NTU1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gYGB/wAAAP+dnZ3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u7u7/ERER/zU1N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4GBgf8AAAD/nZ2d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7u7u/xEREf81NTX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9vb2//Dw8P//////////////&#13;&#10;//////////////////////////////////+BgYH/AAAA/52dn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+7u7v8RERH/NTU1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+fn5/2VlZf9jY2P/////////////////////&#13;&#10;////////////////////////////gYGB/wAAAP+dnZ3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u&#13;&#10;7u7/ERER/zU1N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6Ghof8AAAD/RERE////////////////////////////&#13;&#10;/////////////////////4GBgf8AAAD/nZ2d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7u7u/xER&#13;&#10;Ef81NTX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8bGxv8bGxv/IiIi/0RERP//////////////////////////////////&#13;&#10;//////////////+BgYH/AAAA/52dn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+7u7v8RERH/NTU1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+vr6/8/Pz//YGBg/19fX/9BQUH/////////////////////////////////////////&#13;&#10;////////gYGB/wAAAP+dnZ3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u7u7/ERER/zU1N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39&#13;&#10;/f9paWn/Li4u/+Li4v9oaGj/QkJC////////////////////////////////////////////////&#13;&#10;/4GBgf8AAAD/nZ2d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7u7u/xEREf81NTX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+7u7v8RERH/NTU1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u7u7/ERER/zU1N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7u7u/xEREf81NTX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+7u7v8RERH/NTU1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u7u7/ERER/zU1N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7u7P/sbFr/8IBx////////////////&#13;&#10;//////////////////Oekv/mRS//9qOZ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7u7u/xEREf81NTX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+7uz/+L63//7s6v//////////////////////&#13;&#10;///////8/P/ugHH/4zwk//nNx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7u7v8RERH/NTU1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9vw9v9Xu9X/t+Ht//3+/v//////////////////////+v39/5TT4/9DttP/xujx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+fn/9qif//GHev/98O7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u7u7/&#13;&#10;ERER/zU1N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x+fv/&#13;&#10;0ezz//n8/f////////////////////////////b7/P9vxdv/WL3W/9vv9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8&#13;&#10;/P//+/v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7u7u/xEREf81&#13;&#10;NTX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6/f3/s9/r/7bf6//z+vv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7u7v8RERH/NTU1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u7u7/ERER/zU1N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7u7u/xEREf81NTX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7u7v8RERH/NTU1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7+///9/v7//f7+//3+/v/9/v7//f7+//3+/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u7u7/ERER/zU1N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7u7u/xEREf81NTX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+7u7v8RERH/NTU1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+/v///b1///29P//9vT///b0&#13;&#10;///29P//9vT///39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gYGB/wAAAP+dnZ3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u7u7/ERER/zU1N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96yj/+tnVf/raFX/62dV/+tnVf/rZ1X/&#13;&#10;62dV/+tqWP/wh3n//NfS////////////////////////////////////////////////////////&#13;&#10;//////////////////////////////////////////////////////////78/P/7x8D/9J+T//Wh&#13;&#10;lv/7ycP//vTz///////////////////////////////////////////////////39f/7x8H/9J6T&#13;&#10;//OWiv/3raT//d/c///////////////////////////////////+///1qqD/97Ko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3d2f/2ppz/9J2R//i7tP/+6OX/////////////////////////////////////////////////&#13;&#10;////////////////+9LM//Wlm//94t/////////////////////////9/f/7zcf/9qOZ//SYjP/5&#13;&#10;v7j//ero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4GBgf8AAAD/nZ2d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7u7u/xEREf81NTX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BgYH/AAAA/52dn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+7u&#13;&#10;7v8RERH/NTU1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gYGB/wAAAP+dnZ3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u7u7/ERER&#13;&#10;/zU1N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4GBgf8AAAD/nZ2d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7u7u/xEREf81NTX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BgYH/AAAA/52dn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+7u7v8RERH/NTU1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gYGB/wAAAP+dnZ3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u7u7/ERER/zU1N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4GBgf8A&#13;&#10;AAD/nZ2d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7u7u/xEREf81NTX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BgYH/AAAA/52d&#13;&#10;n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7u7v8RERH/NTU1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gYGB/wAAAP+dnZ3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u7u7/ERER/zU1N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4GBgf8AAAD/nZ2d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7u7u/xEREf81NTX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BgYH/AAAA/52dn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7u7v8RERH/NTU1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gYGB/wAAAP+dnZ3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u7u7/ERER/zU1N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4GBgf8AAAD/nZ2d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Dx9/9hwNj/m9bl////////////////////////&#13;&#10;/////////5HT5P9CttL/rd3q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7u7u/xEREf81NTX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BgYH/AAAA/52dn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1+vv/1e30//X7/P////////////////////////////n8&#13;&#10;/f9+zOD/RLbT/8/q8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+7u7v8R&#13;&#10;ERH/NTU1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gYGB/wAAAP+dnZ3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6/P3/v+Pv&#13;&#10;/6fb6f/y+vv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u7u7/ERER/zU1&#13;&#10;N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73tr/7nJi//rU&#13;&#10;zv/////////////////////////////5+P/yhnn/5kYw//nPy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4GBgf8AAAD/nZ2d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7u7u/xEREf81NTX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r6///19P//////////&#13;&#10;///////////////////////+9vX/73dn/+1sWv/94+D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BgYH/AAAA/52dn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+7u7v8RERH/NTU1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39//3f2//84t////v7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gYGB&#13;&#10;/wAAAP+dnZ3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u7u7/ERER/zU1N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4GBgf8AAAD/&#13;&#10;nZ2d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7u7u/xEREf81NTX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BgYH/AAAA/52dn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6+vr/3d3d//j4+P//////////////&#13;&#10;/////////////////////////////+7u7v8RERH/NTU1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7+///49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gYGB/wAAAP+dnZ3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+/v7/p6en/zExMf/X19f/////////////////////&#13;&#10;///////////////////////u7u7/ERER/zU1N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v7/+tDK//SkmP/zlYn/9Kab//nQyv//+/v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4GBgf8AAAD/nZ2d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y8vL/xYWFv8KCgr/0dHR////////////////////////////&#13;&#10;////////////////7u7u/xEREf81NTX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+fj/8ZCD/+hSPP/kQSr/5UQt/+VCK//nTTf/8pGF///19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BgYH/AAAA/52dn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8vLy/0ZGRv8cHBz/HR0d/9DQ0P//////////////////////////////////&#13;&#10;/////////+7u7v8RERH/NTU1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9qmf/+ZM&#13;&#10;Nv/mSTP/5ks1/+ZLNf/mSzX/5Ugy/+ZFLv/3ubD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gYGB/wAAAP+dnZ3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3p6ev88PDz/oaGh/xkZGf/Q0ND/////////////////////////////////////////&#13;&#10;///u7u7/ERER/zU1N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w+Pv/yejx&#13;&#10;/63d6v+z4Oz/3fH2//r9/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Tz/+pkUf/mSDL/5ks1&#13;&#10;/+ZLNf/mSzX/5ks1/+ZLNf/lRzH/7nNj//3t6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4GBgf8AAAD/nZ2d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7m5&#13;&#10;uf8eHh7/wMDA/8LCwv8WFhb/09PT////////////////////////////////////////////7u7u&#13;&#10;/xEREf81NTX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g8/f/cMXc/0m41P9KudT/&#13;&#10;SLnU/1O71f+d1+f/9fv8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3V0P/pW0f/5kkz/+ZLNf/mSzX/&#13;&#10;5ks1/+ZLNf/mSzX/5ko0/+hPOf/84d7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BgYH/AAAA/52dn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i8/j/aMPa/0a40/9NutX/TbrV/0261f9N&#13;&#10;utX/SLfU/4/S4//+/v7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82dX/6VtH/+ZJM//mSzX/5ks1/+ZLNf/m&#13;&#10;SzX/5ks1/+ZKNP/pUj7/++Lg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gYGB/wAAAP+dnZ3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8/v7/qtzq/0S30/9NutX/TbrV/0261f9NutX/TbrV/026&#13;&#10;1f9Wvdf/3PD2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j3/+poVv/mSTL/5ks1/+ZLNf/mSzX/5ks1/+ZL&#13;&#10;Nf/lRjD/73ts//3w7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4GBgf8AAAD/nZ2d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9vv8/4TM3/9JudT/TbrV/0261f9NutX/TbrV/0261f9MutX/VLzW&#13;&#10;/7Xg7P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4uLD/51A6/+VIMv/mSzT/5ks1/+ZKNP/mSDH/5ks1&#13;&#10;//jBu////v7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B&#13;&#10;gYH/AAAA/52dn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X7/P+Ayt7/S7nU/0261f9NutX/TbrV/0261f9NutX/TbrV/1O81v+w3ur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39//aon//pXUj/5kkz/+VDLP/mSTP/6VtI//Shl////f3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gYGB/wAA&#13;&#10;AP+dnZ3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6/f7/ndbm/0W30/9NutX/TbrV/0261f9NutX/TbrV/0y61f9Tu9b/0Ovy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NjU//KZjf/vinz/85uQ//zUz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4GBgf8AAAD/nZ2d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9rw9v9hwNj/SrjU/0261f9NutX/TbrV/0261f9JuNT/hM7g//v9/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BgYH/AAAA/52dn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9/v7/xebv/1i91v9MudT/TLnV/0261f9LudT/ecje/+b0+P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gYGB/wAAAP+dnZ3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7////b8Pb/ntfm/3rI3v+BzOD/u+Lt//H5+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4GBgf8AAAD/nZ2d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BgYH/AAAA/52dn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gYGB/wAAAP+dnZ3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djT//eto//1pp3/+snD//77+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4GBgf8AAAD/nZ2d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+9PP/8pSI/+la&#13;&#10;R//oUDz/5085/+hXQv/teGj//eLf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BgYH/AAAA/52dn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+/v/8Y+D/+ZIM//mSTP/5ko0&#13;&#10;/+ZKNP/mSjP/5kkz/+xuXf/+7ez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gYGB/wAAAP+dnZ3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+9rW/+lYQ//lSDL/5ks1/+ZLNf/mSzX/&#13;&#10;5ks1/+ZKNP/nTTj/9aCX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4GBgf8AAAD/nZ2d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a8tP/lQSn/5ks1/+ZLNf/mSzX/5ks1/+ZLNf/m&#13;&#10;SzX/5UQt/+14aP///v7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BgYH/&#13;&#10;AAAA/52dn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1uK7/5UEp/+ZLNf/mSzX/5ks1/+ZLNf/mSzX/5ks1/+VF&#13;&#10;Lv/tdmb///39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gYGB/wAAAP+d&#13;&#10;nZ3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u7u7/ERER/zU1N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98rE/+ZIMf/mSjT/5ks1/+ZLNf/mSzX/5ks1/+ZLNf/lRS//74d6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4GBgf8AAAD/nZ2d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7u7u/xEREf81NTX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7t6//sbl7/5UQt/+ZLNf/mSzX/5ks1/+ZLNf/mSDL/6VdC//rKx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+BgYH/AAAA/52dn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+7u7v8RERH/NTU1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+MO8/+tiT//lQyz/5Ucw/+VIMf/lQyz/6FI9//Skm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ePh//nLxv/5zcf//eXi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gYGB/wAAAP+dnZ3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u7u7/ERER/zU1N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849//9amf//CBc//vemz/85uQ//rRz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+8fD/8ZGE/+thT//nTTf/6E45/+piT//ylor//+/t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4GBgf8AAAD/nZ2d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7u7u/xEREf81NTX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+/v/+8vH//u/u///6+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Pz/74d5/+ZJM//lRzD/5kkz/+ZJM//lRjD/5UUu//GMf///+vr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BgYH/AAAA/52dn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7u7v8RERH/NTU1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+b63/+hTPv/mSjT/5ks1/+ZLNf/mSzX/5ks1/+ZJM//oTTj/+tLM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gYGB/wAAAP+dnZ3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u7u7/&#13;&#10;ERER/zU1N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++Je//m&#13;&#10;RzD/5ks1/+ZLNf/mSzX/5ks1/+ZLNf/mSzX/5UIr//aso////v7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4GBgf8AAAD/nZ2d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7u7u/xEREf81&#13;&#10;NTX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tfW3/5UQt/+ZL&#13;&#10;Nf/mSzX/5ks1/+ZLNf/mSzX/5ks1/+VELf/0n5T///v7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+BgYH/AAAA/52dn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7u7v8RERH/NTU1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8pWI/+ZKNP/mSjT/5ks1&#13;&#10;/+ZLNf/mSzX/5ks1/+ZLNf/lQSv/9reu///+/v//////////////////////////////////////&#13;&#10;////////////////////////////////////////////////////////////////////////////&#13;&#10;////////////////////////////////////////////////////////////////////////////&#13;&#10;//////////////7+/v/w8PD/7+/v//v7+//6+vr/zMzM/6enpv/Y2Nj//f39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gYGB/wAAAP+dnZ3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u7u7/ERER/zU1N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vW0P/pW0f/5kcx/+ZLNf/mSzX/&#13;&#10;5ks1/+ZLNf/lRjD/6lxI//ze2///////////////////////////////////////////////////&#13;&#10;////////////////////////////////////////////////////////////////////////////&#13;&#10;////////////////////////////////////////////////////////////////////////////&#13;&#10;//39/f+srKz/Hh4e/xoaGv96enr/dXV1/wICAv8TExP/CQkJ/5eXl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4GB&#13;&#10;gf8AAAD/nZ2d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7u7u/xEREf81NTX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9q2j/+hVQf/lQyz/5UYw/+VGL//l&#13;&#10;RC3/6FVA//WroP//////////////////////////////////////////////////////////////&#13;&#10;////////////////////////////////////////////////////////////////////////////&#13;&#10;///////////////////////////////////////////////////////////////////////y8vL/&#13;&#10;KSkp/zQ0NP9qamr/FxcX/wMDA/9mZmb/ra2t/0tLS/8YGBj/6Ojo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BgYH/AAAA&#13;&#10;/52dn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7u7v8RERH/NTU1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4vrb/7Xts/+tpV//saVj/739v//jA&#13;&#10;uf//////////////////////////////////////////////////////////////////////////&#13;&#10;////////////////////////////////////////////////////////////////////////////&#13;&#10;////////////////////////////////////////////////////////////////xsbG/x4eHv/Q&#13;&#10;0ND//////3t7e/8cHBz/+Pj4///////Z2dn/Hh4e/7a2t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gYGB/wAAAP+dnZ3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u7u7/ERER/zU1N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+/v/96uf//urp///+/v//////////&#13;&#10;////////////////////////////////////////////////////////////////////////////&#13;&#10;////////////////////////////////////////////////////////////////////////////&#13;&#10;/////////////////////////////////////////////////////////8TExP8dHR3/ycnJ////&#13;&#10;//+/v7//fn5+////////////3Nzc/yAgIP+5ubn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4GBgf8AAAD/nZ2d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7u7u/xEREf81NTX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t7e3/IiIi/ykpKf+srKz/9fX1&#13;&#10;//r6+v/7+/v/y8vL/0JCQv8cHBz/5ubm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+BgYH/AAAA/52dn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+7u7v8RERH/NTU1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8vLy/9DQ0P/YmJi/+rq6v//////&#13;&#10;4+Pj/09PT/8rKyv/p6en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gYGB/wAAAP+dnZ3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u7u7/ERER/zU1N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+7u7v/6+vr///////X19f/F&#13;&#10;xcX/3t7e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4GBgf8AAAD/nZ2d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7u7u/xEREf81NTX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8/Pz/7y8u/+MjIz/fHx8/319ff99fX3/fX19/319ff97e3v/j4+P//n5+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BgYH/AAAA/52dn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+7u&#13;&#10;7v8RERH/NTU1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5OTk&#13;&#10;/0BAQP8QEA//BAQE/wICAv8CAgL/AgIC/wICAv8CAgL/AQEB/yQkJP/w8PD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gYGB/wAAAP+dnZ3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u7u7/ERER&#13;&#10;/zU1N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3Fxcf8AAAD/&#13;&#10;EBAQ/0lJSf9dXV3/XV1d/11dXf9dXV3/XV1d/1paWv9zc3P/9/f3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4GBgf8AAAD/nZ2d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7u7u/xEREf81NTX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84ODj/CQkJ/5aWl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BgYH/AAAA/52dn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v7+/+/v7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+7u7v8RERH/NTU1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QEBA/xkZGf/Nzc3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gYGB/wAAAP+dnZ3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a2tr/d3d3/29vb//a2tr/sLCw/0pK&#13;&#10;Sv8zMzP/WVlZ/9zc3P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u7u7/ERER/zU1N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4WFhf8FBQX/eXl5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4GBgf8A&#13;&#10;AAD/nZ2d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R0dH/wICAv8XFxf/Li4u/xYWFv8bGxv/VVVV&#13;&#10;/wsLC/9dXV3/8PDw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7u7u/xEREf81NTX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v9/v/Q6/P/p9vp/6rb6f/Q6/P/&#13;&#10;/P7+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w8PD/Pz8//wYGBv9bW1v/lZWV/6Ghof+hoaH/&#13;&#10;oaGh/6Ghof+goKD/rq6u//r6+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BgYH/AAAA/52d&#13;&#10;n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zc3N/xwcHP+xsbH/7Ozs/0JCQv8AAAD/2NjY//f39/+pqan/&#13;&#10;CAgI/9PT0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7u7v8RERH/NTU1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j1+P+BzOD/Vb3X/1G71f9Ru9X/VbzW/4PN4P/m&#13;&#10;9fj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4uLi/zw8PP8AAAD/AAAA/wAAAP8AAAD/AAAA/wAAAP8A&#13;&#10;AAD/AAAA/xQUFP/u7u7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gYGB/wAAAP+dnZ3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52dnf8fHx///Pz8//////98fHz/SUlJ//Hx8f//////3d3d/xMTE//E&#13;&#10;xMT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u7u7/ERER/zU1N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b7/P98yt7/TbrV/0y61f9NutX/TbrV/0y61f9It9P/fcvf//j7&#13;&#10;/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4WFhf8AAAD/FBQU/0tLS/9VVVX/VlZW/1ZWVv9WVlb/VlZW/1ZW&#13;&#10;Vv9tbW3/9fX1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4GBgf8AAAD/nZ2d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/v7//FBQU/6SkpP/q6ur/1dXV/8nJyf/8/Pz/+/v7/6ampv8fHx//1NTU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7u7u/xEREf81NTX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74u3/UrvW/0y61f9NutX/TbrV/0261f9NutX/TLnU/0+61f/O6vP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80NDT/EBAQ/6enp//9/fz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BgYH/AAAA/52dn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+Pj4/3h4eP8AAAD/VFRU//v7+///////8vLy/0lJSf8MDAz/gYGB//v7+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7u7v8RERH/NTU1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vj3//rGwP/3tKz/+8a///708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hc/h/0i40/9NutX/TbrV/0261f9NutX/TbrV/0261f9Dt9P/qt3q//7+/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UVFR/xoaGv/S0tL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gYGB/wAAAP+dnZ3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29vb/ycnJ/7a2tv/5+fn///////Ly8v9tbW3/lpaW//T09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u7u7/ERER/zU1N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+s/K/+tuXP/o&#13;&#10;V0L/6FQ//+lXQv/ra1n/+cG7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4HO4f9HuNP/TbrV/0261f9NutX/TbrV/0261f9NutX/RbfT/6bb6f/9/v7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66urv8QEBD/cnJy//b29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4GBgf8AAAD/nZ2d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Pz8//////////////////Pz8//n5+f/5OTk/+Tk5P/k&#13;&#10;5OT/5OTk/+Tk5P/j4+P/7e3t//7+/v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7u7u/xEREf81NTX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NbR/+hYRf/mSTP/5koz/+ZK&#13;&#10;NP/mSTP/5Ucw/+lYRP/60s3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k&#13;&#10;2ej/TbrV/0y61f9NutX/TbrV/0261f9NutX/TbrV/0a20/+/5fD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N&#13;&#10;zc3/Kioq/wUFBf9qamr/pqam/7W1tf+2trb/tra2/7a2tv+1tbX/wMDA//v7+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BgYH/AAAA/52dn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8/Pz/5ycnP9fX1//NTU1/yYmJv8nJyf/Jycn/ycn&#13;&#10;J/8nJyf/JSUl/2hoaP/4+Pj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+7u7v8R&#13;&#10;ERH/NTU1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z8/+59bf/mSTP/5ks1/+ZLNf/mSzX/5ks1&#13;&#10;/+ZLNf/lRC3/8op8//718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4/P3/2XC&#13;&#10;2v9KuNT/TbrV/0261f9NutX/TbrV/0e30/9owtn/6fb5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XV1d/wAA&#13;&#10;AP8AAAD/AAAA/wAAAP8AAAD/AAAA/wAAAP8AAAD/AAAA/xQUFP/v7+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gYGB/wAAAP+dnZ3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3R0dP8AAAD/AAAA/wICAv8XFxf/FhYW/xYWFv8WFhb/FhYW&#13;&#10;/xMTE/9cXFz/9/f3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u7u7/ERER/zU1&#13;&#10;N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3i3v/pXkr/5kgy/+ZLNf/mSzX/5ks1/+ZLNf/mSzX/&#13;&#10;5koz/+hRPf/739v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R6/P/bMPc&#13;&#10;/0W30/9MudT/S7nU/0a30/9rxNv/0Ovy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6SkpP9oaGj/aWlp&#13;&#10;/2lpaf9paWn/aGho/2hoaP9oaGj/aGho/2dnZ/99fX3/9/f3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4GBgf8AAAD/nZ2d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Ly8v8zMzP/AAAA/4ODgv/Jycn/0tLS/9HR0f/R0dH/0dHR/9HR0f/Q0ND/&#13;&#10;4ODg//39/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7u7u/xEREf81NTX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6yMP/6FhE/+ZJM//mSzX/5ks1/+ZLNf/mSzX/5ks1/+ZLNf/l&#13;&#10;Qy3/+tvW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+Hy+P+u3uv/&#13;&#10;ic7h/4vQ4v+t3+v/5PT4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9/f3//f39//z8/P/6+vr/&#13;&#10;+Pj4//f39//39/f/9/f3//f39//39/f/+Pj4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BgYH/AAAA/52dn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h4eH/KCgo/xISEv/09PT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+7u7v8RERH/NTU1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+sbB/+lXQ//mSTP/5ks1/+ZLNf/mSzX/5ks1/+ZLNf/mSzX/5UMt//rb&#13;&#10;1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vr6//f3+P/3&#13;&#10;+/3//v7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0NDQ/8XFxf/a2tr/7+/v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gYGB&#13;&#10;/wAAAP+dnZ3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9vb2/zo6Ov8ICAj/6enp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u7u7/ERER/zU1N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3g3f/qXkn/5kky/+ZLNf/mSzX/5ks1/+ZLNf/mSzX/5ko0/+dPO//739v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9/b//u3r//vg3f/50cz/+Lat//STh//4sKf///j2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1paWv8AAAD/Hx8f/1hYWP+FhYX/qqqq/8fH&#13;&#10;x//j4+P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4GBgf8AAAD/&#13;&#10;nZ2d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JiYn/DAwM/2RkZP/Nzc3/6Ojo/+zs7P/s7Oz/7Ozs/+zs7P/r6+v/8vLy//7+/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7u7u/xEREf81NTX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+/v/7HNi/+ZIMv/mSzX/5ks1/+ZLNf/mSzX/5ks1/+VELf/vfm///vHv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3&#13;&#10;9v/95+X/+9XQ//bEvf/1raT/85KG/+95av/pWkb/5UUu/+VELf/kQSr/73dn//7t6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tra3/Tk5O/xcXF/8AAAD/AAAA/wAAAP8QEBD/Kysr&#13;&#10;/0hISP9nZ2f/o6Oj//v7+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BgYH/AAAA/52dn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7Ozs&#13;&#10;/y0tLf8AAAD/FxcX/zAwMP8zMzP/MzMz/zMzM/8zMzP/MjIy/29vb//4+Pj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+7u7v8RERH/NTU1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rRzP/oVD7/5ko0/+ZLNf/mSzX/5ks1/+VHMP/oUj3/+s/K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Py//zY1P/4ubH/852S/+6DdP/tdGT/62ZU&#13;&#10;/+lVQP/lRi//5UIq/+VELf/lRi//5kkz/+ZLNf/mSzX/5Ucx/+lXQ//84Nz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+/v7/+3t7f/c3Nz/wMDA/5GRkf9YWFj/FRUV/wAAAP8AAAD/&#13;&#10;AAAA/ysrK//w8PD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gYGB/wAAAP+dnZ3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3Z2dv8ICAj/&#13;&#10;AQEB/wAAAP8AAAD/AAAA/wAAAP8AAAD/AAAA/wAAAP9HR0f/9vb2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u7u7/ERER/zU1N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+ca//+xlUv/mSjX/5k03/+ZLNf/pXUv/+Lu1///9/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79&#13;&#10;///8/P/98/H//NXR//i2r//zlIj/7XVl/+pmVP/qXkr/6FM+/+ZKNP/lQyz/5UUu/+VGL//lSDH/&#13;&#10;5kkz/+ZJM//mSTP/5ko0/+ZMNv/mTTf/5k45/+pfTf/xgnT//Ojl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+/v7/+fn5//Dw8P+Xl5f/EBAQ/wAAAP9j&#13;&#10;Y2P/9fX1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4GBgf8AAAD/nZ2d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7/f7/9fv8//f8&#13;&#10;/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T09P85OTn/AwMD/4CAgP/J&#13;&#10;ycn/3t7e/97e3v/e3t7/3t7e/97e3v/e3t7/6enp//7+/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7u7u/xEREf81NTX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+8fD/+sO9//exp//6w7z//e/t///+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+/f//9/b//e/t//vn5P/7zsr/97Cn//OMf//sbVz/&#13;&#10;51VA/+dRPP/nTjn/5ks1/+ZIMv/mSDL/5kgy/+VIMf/lRzD/5UYv/+VFLv/mSDL/6FE7/+lXQ//p&#13;&#10;Xkr/62pZ//GHef/2q6L/+8rE//zo5v/+9/b///r5///+/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6Kiov8NDQ3/eXl5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BgYH/AAAA/52dn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+///T7fT/odnn/4nP4f+R0uP/uuLt&#13;&#10;/+73+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m5ub/Kioq/x0dHf/7+/v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+7u7v8RERH/NTU1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z8f/95OH/+tbS//jEvf/1qZ7/8o1//+1sWv/nTjr/5Ucw/+VIMf/mSTL/5ko0/+ZKNP/m&#13;&#10;SzT/5kkz/+VHMP/lRC7/5UIr/+VELf/oUj3/6l9M/+xsW//temn/8ZCC//eyqf/8zsn//uvq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6+vr//b29v//////////////////////////////////////RUVF/xkZGf/f39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gYGB/wAAAP+dnZ3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r9/f+i2uj/U7rV/0a41P9KudT/SLjU/0W30/91x93/&#13;&#10;2e/0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v7+/0xMTP8JCQn/39/f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u7u7/ERER/zU1N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ujl//rKxf/3sqn/8ZiM/++Fd//u&#13;&#10;dGP/62BN/+dOOf/lQiv/5UQt/+VGL//lSDL/5ko0/+ZLNf/mSjT/5Ugy/+VGL//lRCz/5UMs/+hU&#13;&#10;P//ucWH/8Yp9//Skmf/1urP/+s/K//3g3f//8fD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4KCgv85OTn/WVlZ/5OTk//ExMT/9PT0/////////////////0VFRf8RERH/ubm5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4GBgf8AAAD/nZ2d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84+7/VLvW/0q51P9NutX/TbrV/0261f9MutX/RrfT/4HN4P/0&#13;&#10;+vz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5ubn/FhYW/0VFRf/Hx8f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7u7u&#13;&#10;/xEREf81NTX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+6+n/+8/J//etpP/xj4P/7Hdo/+trWf/qXUr/6FE7/+ZELf/lQiv/5UQu/+VH&#13;&#10;MP/mSTP/5ko0/+ZKNP/mSjT/5kkz/+ZIMv/lRzD/6E45/+5vXv/yjH//9aqg//fGvv/619P//ebk&#13;&#10;//7z8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9sbGz/&#13;&#10;AAAA/wAAAP8EBAT/Dg4O/xsbG/8/Pz//fHx8/4aGhv8RERH/FxcX/8vLy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BgYH/AAAA/52dn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9/f7/g83h/0W30/9NutX/TbrV/0261f9NutX/TbrV/0q51P9bv9f/xufw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8/Pz/YGBg/wICAv8AAAD/EBAQ/x0dHf8mJib/KCgo/ygoKP8o&#13;&#10;KCj/JSUl/2lpaf/4+Pj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+7u7v8RERH/&#13;&#10;NTU1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9/P//+fj//vX0//3n4//6ycP/9qac//CH&#13;&#10;ef/raVf/6V1J/+hXQv/nTzr/5kkz/+VFLv/lRjD/5Ucx/+VIMf/lSDL/5kcx/+ZIMv/mTDb/5086&#13;&#10;/+dSPf/oV0L/7Gxa//SShf/4sKj/+tDL//vo5f/+8e////f2///+/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6enp/7Kysv98&#13;&#10;fHz/QEBA/yYmJv8VFRX/BAQE/wAAAP8AAAD/AAAA/woKCv9qamr/p6en/8zMzP/h4eH//v7+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gYGB/wAAAP+dnZ3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5+f/73dr/+Ly0//ezqv/5y8X//vDv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8fn7/3PI3f9HuNT/TbrV/0261f9NutX/TbrV/0261f9MutX/TLnV/6fb6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+/v7/1FRUf8WFhb/FhYW/xUVFf8UFBT/FBQU/xQUFP8UFBT/FBQU/xMT&#13;&#10;E/9ZWVn/9/f3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u7u7/ERER/zU1N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r6//7v7v/85uP/+tnV//i/uP/2opb/8X9w/+tgTv/mTTf/5kw2/+ZLNf/mSjT/5kkz&#13;&#10;/+ZJM//mSTP/5Ugx/+VGL//lRC3/5UMs/+dLNf/oVUD/6l9L/+pnVf/sdmf/9JmN//i3r//819P/&#13;&#10;/vLx///9/f///v7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s7Oz/vLy8/4qKiv9eXl7/Pz8//yQkJP8HBwf/AAAA/wAAAP8AAAD/NjY2//Pz8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4GBgf8AAAD/nZ2d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729f/0n5T/6FE8/+VDLP/lRC7/5kUu/+99bv/829f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T6/P91yd7/RrjU/0261f9NutX/TbrV/0261f9NutX/TLrV/0+61f+s3er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Q0ND/xMTE/8TExP/AwMD/vLy8/7q6uv+6urr/urq6/7q6uv+4uLj/0NDQ&#13;&#10;//39/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7u7u/xEREf81NTX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+/v//+zr//zb1//5y8X/9reu&#13;&#10;//SckP/wfG7/62FP/+ZHMv/lRC7/5UYw/+VIMv/mSjT/5ks1/+ZLNf/mSTL/5UYw/+VELf/lQSr/&#13;&#10;5UUu/+lWQv/rZlT/7XVl/+6Gd//zoZb/+Ly1//zY1P/+9PP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f39//b29v/vr6+/6Ghof9wcHD/QUFB/yMjI//w8PD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B&#13;&#10;gYH/AAAA/52dn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75+f/1&#13;&#10;oZb/5UUu/+VJM//mSzX/5ks1/+ZLNf/lRC3/6mBM//3i3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+////&#13;&#10;ktPk/0m30/9NutX/TbrV/0261f9NutX/TbrV/0i41P9lwtr/2u/1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+/v7/gYGB/2JiYv+ampr/y8vL//7+/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+7u7v8RERH/NTU1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+8fD//dfT//3e2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6+f/94Nz/+cC5//Slm//vi33/7npr/+1rWv/qWUb/50oz/+VBKv/lQyz/&#13;&#10;5UYv/+VIMv/mSzX/5ks1/+ZKNP/lSDL/5UYw/+VELf/mRS//6l1K/+94aP/zlIf/9q6l//bFvv/7&#13;&#10;19P//ejl///49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r6+v/vLy8/+jo6P/+/v7/////////////////////////////////////////////////&#13;&#10;////////////////////////////////+Pj4/+bm5v/Z2dn//Pz8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gYGB/wAA&#13;&#10;AP+dnZ3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85OH/6FE9/+ZJ&#13;&#10;M//mSzX/5ks1/+ZLNf/mSzX/5ks1/+VIMf/0mIz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9zv9v9m&#13;&#10;wtr/SbjU/0y61f9MutX/TLrV/0u61f9QutX/oNnn//3+/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f39/zk5Of8AAAD/BwcH/xkZGf8tLS3/TExM/4KCgv+4uLj/6Ojo//7+/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u7u7/ERER/zU1N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49//0oZb/6mlX/+pfS//qYE3/7nlq//rNy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7///n5//zg3f/5vbf/&#13;&#10;9KCV/+6Bcv/rbFr/6mJP/+lWQv/nTDf/5UMt/+VELf/lRS//5Ucx/+ZJM//mSjP/5kkz/+ZKNP/m&#13;&#10;SzT/5ks1/+ZLNf/pWET/73tr//SZjf/3t67/+dPO//zj4P/+7ev///f3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xsbG/ycnJ/8cHBz/QkJC/4KCgv/Dw8P/6Ojo//f39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4GBgf8AAAD/nZ2d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+cG6/+VGL//mSzX/5ks1&#13;&#10;/+ZLNf/mSzX/5ks1/+ZLNf/mSTP/6mZU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1u71/3DG&#13;&#10;3P9Wvdf/ULvV/1S81v9cv9j/otjn//n8/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8&#13;&#10;vLz/dnZ2/zw8PP8XFxf/CgoK/wICAv8AAAD/BwcH/xAQEP8zMzP/kZGR//v7+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7u7u/xEREf81NTX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749//ymY3/5kgy/+VHMf/mSDL/5Ugx/+ZJM//oVD//+sS+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n4//7z8f/97ev/+trV//i8tP/0mI3/7nlo/+lcSf/oVUD/51A7/+ZNN//m&#13;&#10;STL/5Ucx/+VIMf/lSDH/5Ucx/+VHMP/lRi//5kcx/+dOOf/oVD//6FlF/+piT//wgHH/9aCV//nA&#13;&#10;uf/839z//fPx//749///+/v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j&#13;&#10;4+P/pqam/2NjY/81NTX/HBwc/ygoKP9eXl7/n5+f/8jIyP/r6+v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BgYH/AAAA/52dn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i6s//lRzD/5ks1/+ZLNf/mSzX/&#13;&#10;5ks1/+ZLNf/mSzX/5kkz/+lgT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2+/z/xebv&#13;&#10;/6nb6f+z3uv/3/H2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8vLy/7u7u/+Hh4f/RkZG/xMTE/8AAAD/CAgI/1BQUP/29vb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+7u7v8RERH/NTU1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+&#13;&#10;/v/4wrv/5Ucx/+ZLNP/mSzX/5ks1/+ZLNf/mSzX/5ko0/+piT//+8e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9vb//ejm//vc2P/5&#13;&#10;zcf/9rOp//ORhv/udGT/6VZC/+ZIMv/mSDL/5kkz/+ZKM//mSjT/5ko0/+ZJM//lRzH/5UUu/+VD&#13;&#10;LP/lQyz/5045/+pbR//rZ1X/7HNi/++GeP/2qJ7/+sW///3i4P//+/z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+Pj4/8PDw/9+fn7/TU1N/yYmJv8cHBz/SEhI/4GBgf+vr6//2dnZ//z8/P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gYGB/wAAAP+dnZ3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61dD/5Ugy/+ZLNf/mSzX/5ks1/+ZLNf/m&#13;&#10;SzX/5ks1/+ZKNP/vfm7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pqan/Kioq/xQUFP+enp7/+/v7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u7u7/ERER/zU1N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+ff/842A&#13;&#10;/+VGMP/mSzX/5ks1/+ZLNf/mSzX/5ks1/+ZKNP/nUj3/+cC5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39v/94+D/+9LN//fAuf/1qqD/85GF/+90ZP/qWUb/5UQt/+VD&#13;&#10;Lf/lRi//5Ugx/+ZKNP/mSzX/5ks1/+ZJMv/lRjD/5UQt/+VCK//nSzb/6l1K/+1uXf/vf3D/8JGE&#13;&#10;//atpP/6x8L//uHe///7+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n5+f/xsbG/5SUlP9VVVX/JSUl/xsbG/84ODj/bGxs/62trf/q6ur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4GBgf8AAAD/nZ2d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vf2//CHeP/lRS7/5ks1/+ZLNf/mSzX/5ks1/+ZL&#13;&#10;Nf/nTjn/+tLM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8HBwf8PDw//fn5+//v7+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7u7u/xEREf81NTX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vPy/+91ZP/lSTP/&#13;&#10;5ks1/+ZLNf/mSzX/5ks1/+ZLNf/mSzX/5086//amn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Py//zT&#13;&#10;zv/4t6//85qP/+6AcP/scWD/62JP/+lUQP/mRjD/5UIq/+VELf/lRjD/5Uky/+ZKNP/mSzX/5ko0&#13;&#10;/+ZJMv/lSDH/5UYv/+ZJM//rZFP/8IJ0//WflP/3u7P/+dLN//zg3f/+7uz///z8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9PT0/+Li4v/BwcH/gICA/zg4OP8cHBz/JSUl/0NDQ/+P&#13;&#10;j4//1NTU//7+/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BgYH/AAAA/52dn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95OH/7WtY/+ZJM//mSDL/5kgx/+ZKNP/nUT3/966l&#13;&#10;///+/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zc3N/93d3f/29vb/+vr6////////&#13;&#10;///////////////09PT/Nzc3/x0dHf/y8vL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+7u7v8RERH/NTU1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739v/xhXn/5Ucx/+ZLNf/m&#13;&#10;SzX/5ks1/+ZLNf/mSzX/5ko0/+dRO//5uL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v7///v7//75+P/98O7/+9TP//ewp//zkYT/7HJh/+phTv/pWUX/6FI9&#13;&#10;/+dKNf/lRS7/5UUv/+VHMP/lRzH/5Ugy/+ZIMv/mSDL/5ks1/+dNOP/nUDr/51I9/+tnVf/xh3j/&#13;&#10;9qab//nFv//739v//ezq//7z8v//+/v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7+/v/5+fn/5OTk/6ampv9hYWH/Kioq/zs7&#13;&#10;O//s7Oz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gYGB/wAAAP+dnZ3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7r6f/1p57/7HNj/+pqWP/whnf/+9bS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f39/z4+Pv8AAAD/JCQk/19fX/+bm5v/ycnJ/97e&#13;&#10;3v/u7u7/2NjY/ykpKf8JCQn/8/Pz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u&#13;&#10;7u7/ERER/zU1N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97qy/+ZHMP/mSjT/5ks1/+ZL&#13;&#10;Nf/mSzX/5ks1/+ZIMv/pXkr//ero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9/f/+8/L//evo&#13;&#10;//vi3v/6y8b/9aie//KKff/salj/51E8/+dOOf/mTDf/5ks1/+ZJM//mSTL/5kkz/+VIMf/lRzD/&#13;&#10;5UUv/+VELf/mSTP/6FI9/+laRv/qYk//629e//KPg//3r6b/+83J//3r6f//+/r///38///+/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X19f/k5OT//Pz8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4GBgf8AAAD/nZ2d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7+/v9vb2//KCgo/wsLC/8AAAD/AAAA/wAAAP8aGhr/UlJS&#13;&#10;/0dHR/8AAAD/Jycn/9vb2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7u7u/xER&#13;&#10;Ef81NTX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3u7f/xiHr/5UMt/+VHMP/mSjT/5ko0&#13;&#10;/+VELv/oTzr/97Kp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v7f/84Nz/+dHL//a+t//1pZr/8YZ3/+xqWP/nTjn/&#13;&#10;5UQt/+VHMP/lSDL/5koz/+ZLNf/mSzX/5kkz/+VHMP/lRC7/5UIq/+VFLv/oUj3/62FO/+xwXv/t&#13;&#10;fm7/8peL//e0rP/80Mz//+3r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BgYH/AAAA/52dn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+fn5/+Dg4P/CwsL/paWl/3l5ef9MTEz/GRkZ/wAAAP8AAAD/&#13;&#10;AAAA/wkJCf8vLy//TExM/2hoaP+0tLT/+vr6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+7u7v8RERH/NTU1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vLw//Skmf/sZ1X/50s0/+hRPP/vgnL/&#13;&#10;+cjB///+/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uPh//vJxP/2rqX/8ZSH/++Bcf/tbl3/6l5K/+dMN//lQSr/5UMs/+VGL//lSDL/5ko0/+ZLNf/m&#13;&#10;SjT/5Ugy/+VGMP/lRC7/5UMs/+pWQf/ucmH/8ox///Smm//3wLn/+tHM//3i3///8/H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kpKS/4aGhv/a2tr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gYGB/wAAAP+dnZ3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8/Pz/6enp/9TU1P+9vb3/kJCQ/1ZWVv8e&#13;&#10;Hh7/AAAA/wAAAP8AAAD/TU1N/+/v7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u7u7/ERER/zU1N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Pz//OXi//rY1P/729f//vDu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v/+6+j/+8nD//erof/xi37/7HNh/+tmU//q&#13;&#10;W0f/6E86/+VFLv/lQyz/5UUu/+VHMP/mSTL/5ko0/+ZKNP/mSjT/5ko0/+ZKNP/mSTL/51Q+/+5w&#13;&#10;X//yjoL/962k//jJw//73dn//enm///08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2FhYf8AAAD/Dg4O/09PT/+r&#13;&#10;q6v/6enp//n5+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4GBgf8AAAD/nZ2d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+v3+f+8&#13;&#10;4+7/odfn/6ja6P/X7/T/+v3+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j8/f/g8/f/xefw/8/r&#13;&#10;8v/u+Pv//v7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7+/v/19fX/7Ozs/9fX&#13;&#10;1/+kpKT/aWlp/3Nzc//w8PD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7u7u/xEREf81NTX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7+v/+&#13;&#10;9vX//fHv//3j4P/5wbv/9qOZ//CEdf/qZlL/6FhE/+hTPv/nTjn/5kkz/+VGMP/lRzH/5Ucx/+VH&#13;&#10;Mf/lRzH/5UYw/+ZIMf/nTDf/51E8/+hWQf/oXEj/7XZm//SWiv/5ta3/+9TP//3u7P/+9PP///n4&#13;&#10;///+/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+np6f/Ozs7/xsbGv8AAAD/AAAA/xIS&#13;&#10;Ev9vb2//uLi4/+bm5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BgYH/&#13;&#10;AAAA/52dn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8fo8f9kwdn/SrnU/0+6&#13;&#10;1f9NutX/TbrV/5jV5f/1+vz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+Pz9/+Iz+H/TLrV/0u61f9LutX/X7/Y&#13;&#10;/7jh7f/7/f7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09PT/19fX//Ly8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+7u7v8RERH/NTU1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j4//7t7P/84t7/+dXQ//e9tf/0m4//8H1t/+pe&#13;&#10;S//mSjT/5ko0/+ZKNP/mSjT/5ko0/+ZKNP/mSTP/5Ugx/+VGL//lQy3/5UMs/+dLNf/pVkL/6mJP&#13;&#10;/+tsWv/ugXL/9J6T//m9tv/83Nj//vb1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7+/v/AwMD/cXFx/0JCQf8SEhL/AAAA&#13;&#10;/wAAAP9ERET/kZGR/8vLy//8/Pz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gYGB/wAAAP+d&#13;&#10;nZ3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+Hy9/9fwNj/R7jU/0261f9NutX/TbrV&#13;&#10;/0261f9IuNT/oNfn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/4+v92yN3/SLjU/0261f9NutX/TbrV/0q51P9PutX/&#13;&#10;xObw//7+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zs7O/ysrK/9VVVX/jo6O/7u7u//i4uL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u7u7/ERER/zU1N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Pz//enn//vY1P/4x8H/9rOq//OWiv/wfG7/62FO/+VIMv/lQyz/5UYv/+VIMf/mSjP/5ks1&#13;&#10;/+ZLNf/mSTP/5Ucw/+VELv/lQir/5kcw/+lXQ//saFb/7nlp/++Nf//0o5n/+b+5//za1///9fT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29vX/zs7O/6Ojo/9hYWH/&#13;&#10;BgYG/wAAAP8VFRX/RERE/5ycnP/29vb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4GBgf8AAAD/nZ2d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r9/v+h2Of/RrfT/0261f9NutX/TbrV/0261f9NutX/&#13;&#10;TLrV/1m+1//e8fb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Z1eX/S7nU/0261f9NutX/TbrV/0261f9NutX/SLjU/2vE2//l&#13;&#10;9Pj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Ly8v+5ubn/g4OD/0ZGRv8eHh7/ISEh/0FBQf99fX3/&#13;&#10;vr6+//f39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7u7u/xEREf81NTX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6+v/929f/+b+5//Sil//vh3n/7Xdm&#13;&#10;/+tnVf/pWUX/5ko0/+RBKv/lQy3/5UYv/+VIMv/mSjT/5ks1/+ZKNP/mSTL/5Ucx/+VFLv/lRzH/&#13;&#10;6l1J/+96av/zlon/9rKn//jLxP/72tb//unn///4+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n5+f+4uLj/UVFR/wEBAf8A&#13;&#10;AAD/AAAA/wAAAP8JCQn/MDAw/8DAw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+BgYH/AAAA/52dn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y+fv/fsve/0q51P9NutX/TbrV/0261f9NutX/TbrV/0y61f9W&#13;&#10;vdb/uuLs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6/Pz/ccfd/0m41P9NutX/TbrV/0261f9NutX/TbrV/0261f9Gt9P/zevy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u7u7/2dnZ/7CwsP9sbGz/KSkp/xwcHP8r&#13;&#10;Kyv/VlZW/6Ojo//h4eH/+fn5//7+/v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+7u7v8RERH/NTU1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9/f///Pv//vf1//zZ1v/5u7T/9JyR/+58bf/qZlT/6V1K/+hVQf/nTDb/5UQu/+VELf/lRi//&#13;&#10;5Ucx/+ZIMv/mSTP/5kky/+ZKNP/mTDb/5004/+dOOf/pXkv/8H1u//Wdkf/3u7T/+trW//zn5P/+&#13;&#10;8O7///j4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j4+P/k5OT/s7Oz/2VlZf8UFBT/AAAA/wEBAf8ZGRn/QUFB/5qa&#13;&#10;mv+qqqr/PDw8/wMDA/8jIyP/9fX1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gYGB/wAAAP+dnZ3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8fn7/3zK3f9KudT/TbrV/0261f9NutX/TbrV/0261f9MutX/Vr3W/7fh&#13;&#10;7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9Pr7/2zG3P9IuNT/TbrV/0261f9NutX/TbrV/0261f9NutX/Q7bT/8Pn8P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Pz8//X19f/U1NT/kpKS/09P&#13;&#10;T/8lJSX/Gxsb/zc3N/90dHT/tra2/+Dg4P/z8/P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u7u7/ERER/zU1N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v7///f2//7w7v/86OX/+9bS//e0rP/zlYr/&#13;&#10;7nRl/+hZRP/nUDv/5045/+ZMNv/mSTP/5kgy/+ZJMv/lSDH/5Ucw/+VGL//lRC7/5kcx/+dPOv/o&#13;&#10;VkL/6V1K/+toVv/wg3T/9aOa//rEvP/84t///vf2///6+v///f3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8zMzP9zc3P/JiYm/wAAAP8AAAD/ERER/zk5Of9wcHD/0tLS////////////////&#13;&#10;//r6+v83Nzf/AwMD/9LS0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4GBgf8AAAD/nZ2d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r8/v+b1ub/RrfT/0261f9NutX/TbrV/0261f9NutX/TLrV/1i91//Z7vT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+/v96yt//SrjU/0261f9NutX/TbrV/0261f9NutX/TLrV/0+51P/U7vT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7Ozs&#13;&#10;/7Kysv9wcHD/Pj4+/x4eHv8iIiL/UVFR/5GRkf++vr7/5OTk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7u7u/xEREf81NTX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8/P//ebj//rY0//4yML/9auh//KQg//uc2L/6VVC/+VFLv/lRzD/5Ugy/+ZJM//m&#13;&#10;SjT/5ks1/+ZKM//lRzH/5UUu/+VCK//lQyz/5045/+pdSv/salj/7Xdn//COgf/2qqH/+8jC//3k&#13;&#10;4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9ZWVn/AAAA/wAAAP9LS0v/kJCQ/8fHx//39/f/////////////////////////////////&#13;&#10;ampq/zo6Ov/b29v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BgYH/AAAA/52dn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8/P/70Mv/9q6k//au&#13;&#10;pf/70cz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3PD2/1m+1/9IuNT/TbrV/0261f9NutX/TbrV/0i41P+V1OT//v7+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x+fw/1K71v9MutX/TbrV/0261f9NutX/TbrV/0W30/+R0uT/9vv9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f39//sLCw/4SEhP9KSkr/GRkZ/0dHR//r6+v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7u7v8RERH/NTU1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7s6v/8083/97iw//Kdkv/v&#13;&#10;iHn/7XVk/+tkUf/oUj3/5UQt/+VDLP/lRS//5Ucx/+ZKNP/mSzX/5ks1/+ZJM//lRzD/5UUu/+VC&#13;&#10;K//nTzr/7WlY//GFdv/znpL/9bmx//nLxf/83dr//u7s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ioqK/3h4eP+8vLz/5+fn/////////////////////////////////////////////////+Pj4//d&#13;&#10;3d3/+/v7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gYGB/wAAAP+dnZ3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7w7v/xinv/6VxJ/+dPOf/oTzr/6V1K&#13;&#10;//OWi//+8e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3+/v+64u3/Wr7X/0u41P9MudX/TbnV/0q31P+I0OL/7/j6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z9/v+i&#13;&#10;2ej/TLnU/0661f9MutX/TLrV/0q51P9mwtr/4vP3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7Ozs/8zMzP/FxcX/9/f3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u7u7/&#13;&#10;ERER/zU1N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u7s//zSzf/3ta3/8paJ/+18bP/sa1r/62BN/+hTP//mRzD/5UEq/+VE&#13;&#10;Lf/lRjD/5kgy/+ZKNP/mSjT/5ko0/+ZJM//mSTP/5kgx/+ZMN//sZVP/8oV3//aimP/4w7z/+tfS&#13;&#10;//zj4P/+8O7///z8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7u7u/+k&#13;&#10;pKT/+Pj4/////////////////////////////////8HBwf+pqan/9fX1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4GBgf8AAAD/nZ2d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29f/yjoH/5UYv/+VHMf/mSjP/5koz/+VHMf/mSDT/&#13;&#10;8Y2B///4+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f7+/+Hy9/+s3On/jtDi/5fT5P/K6PH/9vv9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+v3+/8bn&#13;&#10;8P9/y9//Wr/Y/2XC2v+f1ub/5vP4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7u7u/xEREf81&#13;&#10;NTX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f3///n4//719P/87Or/+8zG//et&#13;&#10;o//yjH//621c/+lbRv/oVkL/51E8/+ZLNf/lRi//5UYw/+VHMf/lRzH/5Ugx/+VHMf/lRzH/5ks1&#13;&#10;/+dPOv/nUz7/6FZC/+tqWP/yin3/96mg//rIwv/85+T//fDu//729f///Pz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6+vr/8vLy//Pz8/9aWlr/HBwc/8fH&#13;&#10;x//z8/P/8/Pz//Pz8//z8/P/8/Pz/+3t7f9AQED/GBgY/9HR0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+BgYH/AAAA/52dn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6y8X/5Ugw/+ZLNf/mSzX/5ks1/+ZLNf/mSzX/5ks0/+ZLNf/7&#13;&#10;zcj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3+/v/+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+/v7/3Nzc/+Xl5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7u7v8RERH/NTU1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8+//+8fD//efk//rc2P/4w7v/9qWb//GHef/sZ1X/5k46/+ZLNf/mSzX/5ko0&#13;&#10;/+ZKM//mSjP/5kkz/+VIMv/lRjD/5UUu/+VDLP/mSDL/6FM+/+ldSv/rZlT/7HZl//KThv/4sqr/&#13;&#10;+9HL//7x8f///v7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wMDA/2BgYP9lZWX/ISEh/woKCv9PT0//ZWVl&#13;&#10;/2NjY/9jY2P/Y2Nj/2RkZP9TU1P/BgYG/xMTE//W1tb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gYGB/wAAAP+dnZ3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v7/9ZqO/+VKM//mSzX/5ks1/+ZLNf/mSzX/5ks1/+ZLNf/mSzX/9JqP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+fn5/0RERP8/Pz//k5OT/8fHx//8/Pz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u7u7/ERER/zU1N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7+//7u7P/83tr/+c3H&#13;&#10;//a7s//zn5P/8IN1/+xnVv/nTjf/5UMs/+VGL//lRzH/5kkz/+ZLNf/mSzX/5kkz/+VHMP/lRS7/&#13;&#10;5UIq/+VELf/oUj7/62NQ/+1yYf/ug3X/8pqO//e2rv/70s3//uzr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46Ojv8AAAD/AAAA/wAAAP8AAAD/AAAA/wAAAP8AAAD/&#13;&#10;AAAA/wAAAP8AAAD/AAAA/xISEv9ycnL/+vr6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4GB&#13;&#10;gf8AAAD/nZ2d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7+//ONgf/mSzX/5ks1/+ZLNf/mSzX/5ks1/+ZLNf/mSzX/5ko1//KOg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39/f9NTU3/AAAA/wAAAP8PDw//RERE/319ff/Nzcz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7u7u/xEREf81NTX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eTh//rIw//1rKP/8JCE/+57av/sbFv/6l1J/+dMN//lQiv/&#13;&#10;5UMs/+VFL//lSDH/5ko0/+ZLNf/mSjT/5kkz/+VHMf/lRS//5UQt/+lVQv/ucmL/8o6B//Wto//3&#13;&#10;w7z/+tTP//3k4f//8/L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p6en/xsbG/8rKyv9ISEj/FRUV/6Ojov/Kysr/xsbG/8bGxv/G&#13;&#10;xsb/xsbG/8jIyP/W1tb/8/Pz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BgYH/AAAA&#13;&#10;/52dn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2qqD/5Ugx/+ZLNf/mSzX/5ks1/+ZLNf/mSzX/5ks1/+ZLNf/3q6L/////////////////&#13;&#10;////////////////////////////////////////////////////////////////////////////&#13;&#10;////////////////////////////////////2u/1/5fU5P+CzOD/mNTl/9Lr8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4eHh/7CwsP9hYWH/EhIS/wAAAP8AAAD/Gxsa/0RERP+dnZ3/8fHx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7u7v8RERH/NTU1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7+//77+//95eP/&#13;&#10;+8bA//ennv/wh3n/625d/+pjT//pWUX/5086/+VGL//lQyz/5UUv/+VHMP/lSDL/5kkz/+ZJM//m&#13;&#10;SjT/5ks1/+ZMNv/mTDb/6FZA/+5zYv/zk4b/97Go//nSzP/84t///ezq///19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oKCg/3R0dP/w8PD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gYGB/wAAAP+dnZ3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ODd/+hXQv/lSDH/5ks1/+ZLNf/mSzX/5ks1/+VHMf/pWEX//eXj////////////////////////&#13;&#10;////////////////////////////////////////////////////////////////////////////&#13;&#10;///////////////////6/f3/pNro/1S81v9NutX/S7nU/0261f9UvNb/qdvp//r8/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+fn5/+vr6/+mpqb/UFBQ/x0dHf8NDQ3/BgYG/x4eHv9zc3P/0NDQ//Pz8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u7u7/ERER/zU1N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5+f/+8/L//ezq//rc1//5v7j/9J+V//CAcf/qYk//51M+/+dRO//n&#13;&#10;TTj/5ko0/+ZHMf/lSDL/5Ugx/+VHMf/lRzD/5UUv/+VHMP/nTTf/6FM//+laRv/pYU7/7Xpq//Sa&#13;&#10;j//5ubL//N3Y//7z8f/++Pf///v7///+/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5OTk/7q6uv/Nzc3//f39/93d3f/AwMD/vLy8/7y8vP+8vLz/vLy8/7y8vP+8vLz/vLy8&#13;&#10;/7q6uv/FxcX/+/v7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n5+f/&#13;&#10;29vb/////////////////////////////////////////////////4GBgf8AAAD/nZ2d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+/v/4&#13;&#10;vLX/51A7/+VCK//lRi//5UYv/+VCK//oWEP/+b62///+/v//////////////////////////////&#13;&#10;////////////////////////////////////////////////////////////////////////////&#13;&#10;////////////ueLs/0q41P9NutX/TbrV/0261f9NutX/TbrV/0251P++4+7//v7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U1NT/X19f/wICAv8AAAD/AAAA/wAAAP9XV1f/tbW1//r6+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7u7u/xEREf81NTX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j4//3r6f/7&#13;&#10;3tr/+dDK//e1rP/0l4z/8Hpr/+pdSP/lRzH/5Ugx/+ZJMv/mSTP/5ko0/+ZLNP/mSjT/5Ugx/+VG&#13;&#10;L//lRC3/5UIq/+dKNP/pWET/62VS/+xzYv/uhXb/9aKY//rAuf/93Nn///v7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5GRkf8AAAD/NTU1//j4+P9qamr/AAAA/wAAAP8AAAD/AAAA/wAAAP8AAAD/AAAA/wAAAP8AAAD/&#13;&#10;ExMT/+/v7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z8/P/TU1N/1hYWP//&#13;&#10;//////////////////////////////////////////////+BgYH/AAAA/52dn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e6&#13;&#10;sv/uf2//7Gxb/+xsXP/ufm//+cjC////////////////////////////////////////////////&#13;&#10;////////////////////////////////////////////////////////////////////////////&#13;&#10;+fz9/2vE2/9NudX/TbrV/0261f9NutX/TbrV/0261f9LudT/c8bc//b7/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9vb2/8DAwP+RkZH/VVVV/xISEv8AAAD/CwsL/zw8PP8wMDD/AAAA/wQEBP+oqKj/+/v7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+7u7v8RERH/NTU1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+fn//ufl//vV0f/4w73/9K2j//KVif/ve2z/62FO/+dJ&#13;&#10;M//lQiv/5UUu/+VHMf/mSTP/5ks1/+ZLNf/mSTP/5Ucx/+VFLv/lQiv/5kcw/+lYRP/salj/7ntr&#13;&#10;//COgP/0ppv/+MC6//zb1v//+Pf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BwcH/&#13;&#10;XV1d/4uLi//7+/v/q6ur/2JiYv9iYmL/YmJi/2JiYv9iYmL/YmJi/2JiYv9iYmL/YWFh/3d3d//3&#13;&#10;9/f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cnJy/wAAAP9ERET/////////&#13;&#10;////////////////////////////////////////gYGB/wAAAP+dnZ3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z7&#13;&#10;//7s6//+7Or///z8////////////////////////////////////////////////////////////&#13;&#10;/////////////////////////////////////////////////////////////////////+Pz+P9T&#13;&#10;vdf/TLrV/0261f9NutX/TbrV/0261f9NutX/TbrV/0251f/p9fn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X19f+2trb/aGho/zY2Nv8M&#13;&#10;DAz/AAAA/wAAAP8zMzP/iIiI/8rKyv/v7+//5+fn/6Ghof8YGBj/NTU1/+vr6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u7u7/ERER/zU1N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2&#13;&#10;9v/92tb/+b22//SflP/vhHX/7HFg/+tkUv/pV0P/50k0/+VBKv/lRC3/5UYv/+VIMv/mSjT/5ks1&#13;&#10;/+ZKNP/mSTP/5kgy/+VHMf/mSDH/6l1K//B7bP/zl4z/9rmv//nPyf/73dr//evp///49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+/v7//Pz8//3&#13;&#10;9/f///////r6+v/19fX/+Pj4//f39//19fX/9fX1//j4+P/z8/P/9fX1//j4+P/39/f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r6+v/xsbG/8vLy//Q0ND////////////////&#13;&#10;/////////////////////////////////4GBgf8AAAD/nZ2d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j8/f/Vb3X/0y6&#13;&#10;1f9NutX/TbrV/0261f9NutX/TbrV/0261f9NutX/6vb6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v7+/9WVlb/DQ0N/wAAAP8AAAD/HBwc/2tr&#13;&#10;a//Dw8P/6urq//7+/v/////////////////v7+//TU1N/xwcHP/l5eX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7u7u/xEREf81NTX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7+///7+//++Pj//vDv//zZ1P/5uLD/85iM/+14aP/pYU7/6VpG&#13;&#10;/+hTPv/nTDb/5UYv/+VFL//lRzD/5Ucx/+VIMv/mSDL/5kgx/+ZKNP/nTTf/51A7/+dSPv/qYU//&#13;&#10;8IFy//Wglv/5w7z/+9/b//3r6f/+8/H///n5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Li4v/q6ur///////7+/v/FxcX/j4+P/5qamv/V1dX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2tra/ysrK/98fHz/ZGRk/0FBQf//////////////////////&#13;&#10;//////////////////////////+BgYH/AAAA/52dn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+v39/2nD2v9LudX/TbrV&#13;&#10;/0261f9NutX/TbrV/0261f9IuNT/csbc//X7/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6+vr/SUlJ/x8fH/9JSUn/paWl//Ly8v/+/v7/////&#13;&#10;////////////////////////////8fHx/5+fn/+UlJT/8/Pz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+7u&#13;&#10;7v8RERH/NTU1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v7///X0&#13;&#10;//3s6v/749//+c7J//ixqP/0kYX/7nJh/+hTPv/mTTf/5kw2/+ZLNf/mSjP/5kkz/+ZJM//lSDL/&#13;&#10;5Ucw/+VFL//lQyz/5kcw/+dQO//pWUX/6mNQ/+ttW//xh3r/96ed//vGwP/+6Ob///v7///9/f//&#13;&#10;/v7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v7+&#13;&#10;/5iYmP8qKir/e3t7//////+zs7P/CAgI/wAAAP8AAAD/GRkZ/7a2t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+fn5/1NTU/9BQUH/7+/v/2hoaP9CQkL/////////////////////////////&#13;&#10;////////////////////gYGB/wAAAP+dnZ3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64u3/T7nU/0u51f9NutX/&#13;&#10;TbrV/0261f9KudT/TrrV/77k7v/+/v7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Pz8/6Ghof+8vLz/////////////////////////////////&#13;&#10;/////+7u7v/v7+///v7+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u7u7/ERER&#13;&#10;/zU1N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9vb/+tXQ//fFvv/4yML/&#13;&#10;/eTh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8/L//ePg//rUz//2wLn/9aie//KNf//ucWD/&#13;&#10;6VRA/+VELf/lRi//5Ucx/+ZJM//mSzX/5ks1/+ZKNP/lRzH/5UUu/+VCK//lQiv/6E45/+peS//s&#13;&#10;bVv/7X1t//GShf/2rqX/+snE//7p5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+/7+/7bg7P9gv9n/RLfT/0i41P9F&#13;&#10;t9P/Vr3W/7zj7f/7/f3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9tbW3/U1NT//z8/P////////////////////////////n5+f9h&#13;&#10;YWH/UVFR//X19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7u7u/xEREf81NTX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83tr/73pq/+hRPP/lQiv/5UUv/+thT//z&#13;&#10;nZH//vf2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7s6v/70Mz/+LWt//Kajv/vgnL/7XNi/+tiT//oUT3/5UMs/+VCK//lRS7/5Ucx/+ZKM//m&#13;&#10;SzX/5ks1/+ZJM//lRzH/5UUu/+VDLP/oTzr/7GpZ//GFd//1pJj/9ry0//nOyf/839v//u/t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v7/3/L2/7Df6/+g2Of/suDr/9vw&#13;&#10;9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0NDQ/7W1tf+wsLD/JSUl/woKCv+srKz/tLS0/7S0tP+0tLT/tLS0/7e3t/+SkpL/CwsL/xcX&#13;&#10;F//x8fH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+7u7v8RERH/NTU1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96eb/7nho/+VELf/mSDL/5ks1/+ZKNP/lRjD/50s2//Sg&#13;&#10;l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e3s//vQy//3saj/85KG/+x0ZP/r&#13;&#10;Z1X/6l1K/+hSPf/mRzH/5UIr/+VFLv/lRjD/5Ugy/+ZKM//mSjT/5koz/+ZKNP/mSjT/5ks1/+dN&#13;&#10;OP/raFb/8Yd5//apoP/5xsD/+9vX//zn5P/+8vD///7+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+/////P3+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1pa&#13;&#10;Wv8DAwP/AwMD/wEBAf8AAAD/AwMD/wMDA/8DAwP/AwMD/wMDA/8DAwP/AAAA/wAAAP9TU1P/9/f3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u7u7/ERER/zU1N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v7/9q+m/+VFLv/mSzX/5ks1/+ZLNf/mSzX/5ks1/+ZJM//oWET//uHe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Pz//vb2//3x7//85eL/+8rD//apn//xiXv/62pY/+hXQv/oUz//5086/+ZLNf/lRzD/5Ucx/+VI&#13;&#10;Mf/lRzH/5Ucx/+VGMP/lRjD/5ks1/+dQO//oV0L/6VxH/+1vXf/yjoL/962k//rQy//96+j//vTz&#13;&#10;//74+P///f3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BgYH/PT09&#13;&#10;/zs7O/8MDAz/AwMD/zo6Ov88PDz/PDw8/zw8PP88PDz/PDw8/z4+Pv9qamr/2NjY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7u7u/xEREf81NTX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vX1//CAcv/lSTL/5ks1/+ZLNf/mSzX/5ks1/+ZLNf/mSjT/51E8//ixq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7+//+7+7//OPg//nV0P/4wLn/9aKX//GE&#13;&#10;dv/sZlT/5kw1/+ZIMv/mSTP/5koz/+ZKNP/mSjT/5ko0/+VIMv/lRjD/5UQt/+VCK//mSDH/6FQ/&#13;&#10;/+pfTP/sbVv/7Xtr//OYi//4ta3//NfT///z8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x+fv/6/b6//n8/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S0tL/y4uLv/9/f3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7u7v8RERH/NTU1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7z8v/vdmX/5Ukz/+ZLNf/mSzX/5ks1/+ZLNf/mSzX/5ks1/+dPOv/2p53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7+//7s6v/829f/+crE//W0q//zm5D/8YJz/+xnVv/nSjT/5UIr/+VFLv/lRzD/5kkz&#13;&#10;/+ZLNf/mSzX/5koz/+VHMf/lRS7/5UMs/+VELf/oUz//7GRS/+53Z//viHn/856S//i4sf/80s7/&#13;&#10;//Dv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Dx9/+Iz+H/bMXc/2rE2/9zyN3/suDr//r8/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97e3v/b&#13;&#10;29v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u7u7/ERER/zU1N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+fn/85SH/+VGL//mSzX/5ks1/+ZLNf/mSzX/5ks1/+ZKNP/oUj3/+sfA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f3//ePg//rGwP/2qqD/74l7&#13;&#10;/+13Z//saVf/6ltH/+dNN//lQir/5UMs/+VFLv/lSDH/5ko0/+ZLNf/mSjT/5kkz/+VIMf/lRjD/&#13;&#10;5UUu/+hXQv/uc2P/8o+D//Wvpv/3yML/+9jT//3m4///9vX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9bt9P9owtr/SLjU/0e41P9IuNT/RrjT/1C71f+a1eX/+Pz9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3Z2dv8pKSn/fHx8//////9sbGz/Li4u/yws&#13;&#10;LP8sLCz/LCws/ywsLP8sLCz/LCws/ywsLP8pKSn/a2tr//f39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7u7u/xEREf81NTX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rO&#13;&#10;x//nTzr/5kky/+ZLNf/mSzX/5ks1/+ZLNf/mSTP/7G1c//749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f3///v7//339v/849//+cO9//Wkmv/whHb/6mhV/+leSv/oVkL/5085/+VGL//lRC3/&#13;&#10;5UYv/+VHMf/lSDL/5kky/+ZIMv/mSTP/5kw2/+dOOP/nUDv/6VhE/+51Zf/zlIn/+Lev//rW0f/8&#13;&#10;5+T//e/t///39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P6/P97yd7/SrnU/0261f9NutX/TbrV/0261f9MutX/TbnV/8Lm7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9hYWH/Dg4O/2dnZ///////UVFR/w0NDf8PDw//Dw8P&#13;&#10;/w8PD/8PDw//Dw8P/w8PD/8PDw//Dg4O/1VVVf/39/f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7u7v8RERH/NTU1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f3/9a6l&#13;&#10;/+dPOv/lRS7/5UUv/+VFLv/mSjP/6mNQ//vX0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4+P/+8O///Obk//rY0//4u7P/&#13;&#10;9JuP//B9bf/pWkf/5086/+dOOP/mTDb/5ko0/+ZIMv/mSTL/5Ugy/+VHMf/lRi//5UUu/+VFL//n&#13;&#10;TTj/6FVB/+lfS//qZlP/735v//Wek//6wbn//d/b//339f//+/r///39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W7vX/SLjU/0261f9NutX/TbrV/0261f9NutX/TbrV/0261f9/y+D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0dHR/7S0tP/S0tL//////8rKyv+xsbH/tbW1/7W1tf+1tbX/&#13;&#10;tbW1/7e3t/+7u7v/ubm5/7S0tP/Nzc3//Pz8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u7u7/ERER/zU1N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v/4urL/&#13;&#10;7n1t/+xuXP/scF//8pKF//zi3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j3//7p5//729f/+MnD//ayqf/0lYn/73hp/+lXQ//lRjD/5UYv/+VIMf/m&#13;&#10;STP/5ko0/+ZLNf/mSzX/5ks1/+ZLNf/lRi//5EEq/+dKNf/qWUX/7GlX/+14Z//viXv/9aWb//nC&#13;&#10;vP/94t////z8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vuTv/0u51P9NutX/TbrV/0261f9NutX/TbrV/0261f9MutX/YMHZ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6&#13;&#10;+vr/1tbW/+rq6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7u7u/xEREf81NTX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8vH///f2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8vH//NjT//i+t//z&#13;&#10;n5T/74p8/+55af/saFb/6VdD/+VFLv/lQiv/5UUu/+VHMP/mSjP/5ks1/+ZLNf/mSzX/5ks1/+ZL&#13;&#10;Nf/mSzX/5ks1/+ZKNP/lSTP/74Z4//a0rP/4x8H//NnU//7s6v///fz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8zq8v9K&#13;&#10;udT/TbrV/0261f9NutX/TbrV/0261f9NutX/TLrV/3HG3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8vLy/92dnb/oqKi///////Dw8P/Pj4+/yIi&#13;&#10;Iv8sLCz/hoaG//X19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+7u7v8R&#13;&#10;ERH/NTU1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19P/82NT/+bmy//Sckf/te2z/7G1b/+piT//pVkL/5kgy/+VC&#13;&#10;K//lRC3/5UYv/+VIMf/mSjT/5ko0/+ZKNP/mSjP/5kkz/+ZJM//mSjT/5ks1/+ZLNf/mSzX/5ks1&#13;&#10;/+ZLNf/mSzX/5Ukz/+98bf//+Pj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+&#13;&#10;8/L//ubk///29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t9/r/YsDZ/0u5&#13;&#10;1P9NutX/TbrV/0261f9NutX/TbrV/0251f+t3On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7Gxsf8eHh7/BAQE/4aGhv/7+/v/QkJC/wAAAP8ICAj/CAgI&#13;&#10;/wQEBP+Xl5f//v7+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u7u7/ERER/zU1&#13;&#10;N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7+///5+f/+9fT//e3r//rV&#13;&#10;z//4tKz/85WJ/+xwXv/oXEj/6FZC/+hRPP/nTDb/5UYw/+VGMP/lRzH/5Ucx/+VIMf/lRzH/5UYw&#13;&#10;/+ZKNP/nTjn/6FM+/+hYQ//qZFL/8IR1//ann//6yMH/8pWJ/+ZNN//mSzX/5ks1/+ZLNf/mSzX/&#13;&#10;5ks1/+ZLNf/lSDL/+srE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3n5f/zkYX/6FtH/+hY&#13;&#10;RP/pXkv/8paJ//3o5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v7//73k7/9Ru9X/R7fU&#13;&#10;/0u51f9MutX/SbnU/0m41P92x93/7/j6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r6+v9GRkb/AAAA/2VlZf/f39//tbW1/xQUFP8SEhL/xMTE/8HBwf8QEBD/&#13;&#10;ICAg//Ly8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7u7u/xEREf81NTX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vTz//3p5//63dj/+MvF//ato//yj4L/7nFg/+dRPP/mSjT/5ko0&#13;&#10;/+ZKNP/mSjT/5ko0/+ZKNP/lSDL/5Ucw/+VFLv/lQyz/5kUv/+hQO//qXEn/62dV/+tyYP/wjH7/&#13;&#10;96qh//vMx//96uj//v///////////////////++Acf/mSjT/5ks1/+ZLNf/mSzX/5ks1/+ZLNf/m&#13;&#10;SzX/5Ugx//akmv///v7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3m4//saVn/5kgy/+ZKNP/mSjT/5ko0&#13;&#10;/+VGMP/sbVv//ezq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8/f7/uuLt/2zE2/9Tu9X/&#13;&#10;TbjU/1y/2P+Jz+L/4vL3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h4eH/JiYm/yAgIP/29vb//////3h4eP8AAAD/YWFh///////5+fn/RUVF/wAAAP/o&#13;&#10;6Oj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z8/P/xsbG&#13;&#10;//Pz8////////////////////////////////////////////+7u7v8RERH/NTU1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8vH//eHe&#13;&#10;//rPyv/2vbb/9aWb//GLfv/ucGD/6FE8/+VELf/lRS7/5Ucw/+ZJMv/mSzX/5ks1/+ZKNP/lSDH/&#13;&#10;5UUu/+VDLP/lQiv/5086/+pgTP/tcmH/74Jz//GVif/3sKj/+8/K//7p5///////////////////&#13;&#10;///////////////////////////////vfW//5ks1/+ZLNf/mSzX/5ks1/+ZLNf/mSzX/5ks1/+VI&#13;&#10;Mv/1pJr///7+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xin3/5kkz/+ZLNf/mSzX/5ks1/+ZLNf/mSzX/&#13;&#10;5EIs//SmnP//+/v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u9/r/1O30/8/r8//e&#13;&#10;8fb///7+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2tra/x8fH/9ERET/+/v7//n5+f9KSkr/AAAA/6+vr////////////1RUVP8AAAD/29vb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5+fn/gYGB/xcXF//U1NT/&#13;&#10;///////////////////////////////////////////u7u7/ERER/zU1N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s6v/8z8v/97Ss//GThv/uf2//7XBe/+tgTf/oTzr/&#13;&#10;5UMs/+VCK//lRS7/5Ucw/+ZKM//mSzX/5ks1/+ZJM//lSDH/5UYv/+VELv/nTzn/7Wta//KKff/1&#13;&#10;ppz/98C5//rSzf/84d7///Lx////////////////////////////////////////////////////&#13;&#10;////////////////////////962l/+ZLNf/mSzX/5ks1/+ZLNf/mSzX/5ks1/+ZLNf/lRS//+szH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+5eL/6FlF/+ZJM//mSzX/5ks1/+ZLNf/mSzX/5ks1/+ZIMv/r&#13;&#10;ZFH//ero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+Tk5P8xMTH/FBQU/6mpqf/y8vL/+vr6//r6&#13;&#10;+v/6+vr/+vr6//r6+v/7+/v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Pz8//5+fn/////////////////////////////////////&#13;&#10;/////////////////////////////////////////////////////////////////4GBgf8AAAD/&#13;&#10;nZ2d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6fb5/7De6v+GzeH/hs7i/7Hd6//y+fv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+rq&#13;&#10;6v8vLy//EhIS//Ly8v/S0tL/FxcX/wUFBf/f39///////+zs7P83Nzf/AwMD/+vr6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urq6/wsLC/8NDQ3/0dHR////////&#13;&#10;////////////////////////////////////7u7u/xEREf81NTX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9/f/+/Pv/&#13;&#10;/ero//vLxv/3rqX/8Ip9/+tvXv/qY1D/6VtH/+hSPf/mRzH/5UMt/+VFLv/lRzD/5Ugy/+ZJM//m&#13;&#10;STP/5kkz/+ZLNf/mTDb/5k04/+dRPP/salj/8ol8//aso//6y8X/++He//3q6P//9fT///3+////&#13;&#10;////////////////////////////////////////////////////////////////////////////&#13;&#10;//////////////////3s6//sZVP/5kkz/+ZKNP/mSzX/5ks1/+ZKNP/lRi//8IJz//7z8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+8/K/+hYQ//mSjP/5ks1/+ZLNf/mSzX/5ks1/+ZLNf/mSjT/5045//vk&#13;&#10;4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BgYH/Dw8P/wAAAP8BAQH/CAgI/w8PD/8TExP/ExMT&#13;&#10;/xMTE/8QEBD/MzMz//Ly8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BgYH/AAAA/52dn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2u71/2bD2v9OutX/TLnV/0y51f9OutX/csbc/9rv9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+/v7/X19f&#13;&#10;/wAAAP8hISH/LS0t/wAAAP9SUlL/8vLy/83Nzf9bW1v/AAAA/0JCQv/29vb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5eXl/zMzM/8yMjL/Hh4e/9DQ0P//////////////&#13;&#10;/////////////////////////////+7u7v8RERH/NTU1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3+/3/8fn7//T6/P///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zf2//pWkb/5kkz/+ZLNf/mSzX/5ks1/+ZLNf/mSzX/5kkz/+tfTP/86eb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d3d3/yEhIf8hISH/ISEh/yEhIf8gICD/ICAg/yAgIP8gICD/&#13;&#10;ICAg/z4+Pv/y8vL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gYGB/wAAAP+dnZ3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7ff6/3LH&#13;&#10;3P9IuNT/TbrV/0261f9NutX/TbrV/0u51P9zxtz/8vn7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9TU1P9FRUX/&#13;&#10;CQkJ/wAAAP8nJyf/w8PD//v7+/9LS0v/AAAA/yQkJP/ExMT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Pz8/2NjY/9MTEz/r6+v/xgYGP/Q0ND/////////////////////&#13;&#10;///////////////////////u7u7/ERER/zU1N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n8/f/G6PD/kNHj/3fI3f+EzOD/sN7r/+r2+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+//7/7XZm/+VHMf/mSzX/5ks1/+ZLNf/mSzX/5ks1/+RDLP/ylIf//vf2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+rq6v/a2tr/2tra/93d3f/h4eH/4eHh/93d3f/b29v/29vb/9nZ2f/f&#13;&#10;39///v7+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4GBgf8AAAD/nZ2d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7fh7P9Ht9P/TbrV&#13;&#10;/0261f9NutX/TbrV/0261f9NutX/TLrU/7ri7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8PDw/7y8vP+s&#13;&#10;rKz/4uLi///////8/Pz/q6ur/5KSkv/e3t7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42Njf8iIiL/4uLi/8HBwf8WFhb/09PT////////////////////////////&#13;&#10;////////////////7u7u/xEREf81NTX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L5+/+T0+T/&#13;&#10;SrnU/0m41P9KudT/SbnU/0W30/9xxtv/2e70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j3//3e3P/5xb//9Ked/++Pgv/vfm7/7W1c/+pa&#13;&#10;Rv/mSDL/5UIr/+VELv/lRzD/5kkz/+ZLNf/mSzX/5ko0/+VIMf/lRS//5UMs/+VFL//rXEj/73lp&#13;&#10;//KShf/0q6H/9sC5//rSzf/95eP///f2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zd2v/rY1H/5UUu/+ZLNf/mSzX/5ks1/+VELf/qY1H//OXj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c3Nz/rKys/6Ojo//g4OD/8fHx//X19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BgYH/AAAA/52dn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7+//+W1OT/TrrU/0261f9NutX/&#13;&#10;TbrV/0261f9NutX/TbrV/0261f+Y0+X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r3er/S7nU/0u51P9N&#13;&#10;utX/TbrV/0261f9NutX/RrfU/4LN4P/7/P3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Pz//uLf//rEvv/1o5n/74Z3/+xzYv/rZlT/6VpG/+dLNf/lQiv/5UMs/+VFLv/lSDH/5koz&#13;&#10;/+ZKNP/mSjT/5koz/+ZJMv/mSDL/5Ugy/+lYQ//udWX/9JaK//ezq//4zcf/+9zY//3q6P//9vb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+9fT//CDdP/mSjT/5UYv/+dNN//whnj/+9nV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9/f3/9UVFT/EhIS/wgICP8SEhL/pqam/5+fn/8aGhr/n5+f//39/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gYGB/wAAAP+dnZ3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+/v//mtXl/0261P9NutX/TbrV/0261f9N&#13;&#10;utX/TbrV/0261f9OutX/mtbl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2+/z/esrf/0W30/9NutX/TbrV/026&#13;&#10;1f9NutX/TbrV/0q51P9gwNj/3vH2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Pv//vj3//3z8v/839v/+cC5//Wilv/vfG3/6mJP&#13;&#10;/+lbR//oVED/5004/+ZHMP/lRS//5Ucw/+VHMf/lSDH/5kgy/+VHMf/mSTP/5003/+dQO//nUz7/&#13;&#10;6FtI/+94aP/1nJL/+buz//vb1f/97On//vLx///5+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+9fT//OLf//vY0//75eP//vb1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zs7P9DQ0P/AAAA/xoaGv8fHx//CgoK/6Kiov+rq6v/BgYG/wMDA/+mpqb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4GBgf8AAAD/nZ2d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8Dl7/9IuNT/TbrV/0261f9NutX/TbrV/026&#13;&#10;1f9NutX/S7nU/8Ll7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7Pb6/2/G2/9JuNT/TbrV/0261f9NutX/TbrV&#13;&#10;/0261f9LudX/UrvW/8zq8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39v/97uz/++Lf//nTzf/3t63/9JiM/+92Zv/oWET/5k03/+ZMNv/mSzX/5ko0/+ZJM//mSTP/&#13;&#10;5kky/+VHMP/lRi//5UMt/+VELf/nTTj/6VlE/+piT//rbFv/74J0//WmnP/6w73//eHe//76+f//&#13;&#10;/v7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ZmZj/&#13;&#10;AAAA/zk5Of/Kysr/ra2t/xMTE/+bm5v//f39/4qKiv8KCgr/MjIy//Dw8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BgYH/AAAA/52dn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w+fv/c8fd/0e40/9NutX/TbrV/0261f9NutX/RbfT&#13;&#10;/3LH3f/0+vz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D5+/9xx93/R7jU/0261f9NutX/TbrV/0261f9NutX/&#13;&#10;S7nV/1e91//T7PT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f2//3n5f/71dH/98W+//WtpP/yk4b/&#13;&#10;73ho/+lYRP/lRS7/5UUu/+VHMP/lSTL/5ko0/+ZLNf/mSzT/5Ugy/+VGL//lQyz/5UEq/+ZKNP/q&#13;&#10;XEn/7Gta/+17av/vjH//9aed//rIwf/94uD///39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SUlJ/xMTE/+8&#13;&#10;vLz//////66urv8SEhL/mZmZ////////////VFRU/w8PD/+0tLT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gYGB/wAAAP+dnZ3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b1+f95yd3/SLfT/0e41P9HuNT/SLfT/4jP4v/o9fn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y4uLv8fHx//39/f////&#13;&#10;//+tra3/EhIS/5mZmf///////////3d3d/8NDQ3/oKCg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4GBgf8AAAD/nZ2d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7vj6/8bn8P+n2+j/p9vp/8bo8f/z+vz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9ZWVn/Dg4O/6SkpP//////sbGx&#13;&#10;/xISEv+dnZ3///////n5+f9FRUX/ERER/8DAw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B&#13;&#10;gYH/AAAA/52dn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f7+//3+/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p6en/wICAv8mJib/wMDA/5aWlv8QEBD/&#13;&#10;goKC/8nJyf9ycnL/AwMD/y8vL//u7u7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gYGB/wAA&#13;&#10;AP+dnZ3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b7/P/3+/3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r6+v9gYGD/AAAA/woKCv8eHh7/BQUF/xoaGv8N&#13;&#10;DQ3/AAAA/wwMDP+rq6v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4GBgf8AAAD/nZ2d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5fT4/7Hg7P+R1OT/k9Tl/7Hf7P/j8/j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8fD//N3Z//rMxv/2ubH/9KKX//GIe//ta1n/6FE8/+VCLP/lRC3/5UYw&#13;&#10;/+ZJMv/mSzT/5ks1/+ZKNP/lSDH/5UYv/+VDLP/lQyz/5085/+tjUP/tdGP/74V2//GYjP/3tq3/&#13;&#10;+8/K//7p5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b6/P/h8vb/5/X5//7+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9PT0/6Wlpf8wMDD/AAAA/wAAAP8AAAD/BAQE/1hY&#13;&#10;WP/CwsL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BgYH/AAAA/52dn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yury/2PC2f9Gt9P/RrfT/0a30/9Gt9P/Y8HZ/9Hs8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7r6P/7z8n/9q6l&#13;&#10;//GQhP/temn/7Gxb/+pdSf/oTzr/5UMs/+VCK//lRS7/5Ucx/+ZJM//mSzX/5ko0/+ZKM//lSDL/&#13;&#10;5Ucx/+VFL//nTjr/7XBf//KMf//1qZ//98S9//rV0P/95uP///Py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r1+f/M6fH/ptrp/4PN4f9yx93/Xb/Y/5TT5P/0+vz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v7+////////////6Ojo/9vb2//Gxsb/y8vL/93d3f/y8vL/////&#13;&#10;//7+/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gYGB/wAAAP+dnZ3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6/f5/2TC2f9IuNT/TbrV/0261f9NutX/TbrV/0e40/9yxtz/6PX5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7+///7/f7/9vv8/+Hz9/+74u3/mNTl&#13;&#10;/3DG3f9hwdn/Wb7X/0+61f9HuNT/SLjU/0S30/9sxNv/6PX5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7a2tv+UlJT/7+/v/////////////////////////////////7CwsP+Tk5P/&#13;&#10;8fHx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4GBgf8AAAD/nZ2d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67d6v9Su9b/TbrV/0261f9NutX/TbrV/0261f9NutX/RbfT/73j7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r9/v/w+fv/5vT5/8vr8v+s3On/ic7g/2LA2f9Qu9b/T7vV/0261f9LudX/&#13;&#10;S7nV/0q51f9JudT/R7jU/0a30/9MudX/W77X/97y9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39/f/&#13;&#10;6enp/+vr6/9RUVH/FRUV/76+vv/r6+v/6urq/+rq6v/q6ur/6+vr/+Hh4f81NTX/EhIS/87Oz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BgYH/AAAA/52dn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Kz+L/S7nV/0261f9NutX/TbrV/0261f9NutX/TbrV/0e41P+g2ef/+/7+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f7/f/n9Pj/&#13;&#10;1O30/7nj7f+c2Of/fcre/1q91/9Gt9T/SLjU/0q51P9MutX/TbrV/0u61f9JuNT/RrfT/0O20/9M&#13;&#10;udT/YcDZ/3HH3f+CzeH/oNfn/8Xm7//z+vv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rKys/zMzM/82&#13;&#10;Njb/ERER/wYGBv8qKir/NjY2/zQ0NP80NDT/NDQ0/zU1Nf8rKyv/AQEB/xcXF//e3t7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gYGB/wAAAP+dnZ3/////////////////////////////////&#13;&#10;////////////////////////////////////////////////////////////////////////////&#13;&#10;////////////////////2vD1/47S5P+k2ej/uuLt/87q8v/j8/j/9fr8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ktPl/0661f9NutX/TbrV/0261f9NutX/TbrV/0261f9GuNT/qNvp//3+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v7//Sbj//lRC3/5ks1/+ZLNf/mSzX/5ks1&#13;&#10;/+ZLNf/mSzX/5086//rGwP//////////////////////////////////////////////////////&#13;&#10;//////////////////////////////////////////////////////////////////n3//3f2//5&#13;&#10;wLr/9aWc/++Mfv/ue2z/7GlX/+lZRf/mSDL/5UIq/+VELf/lRjD/5Uky/+ZLNf/mSzX/5ko0/+VI&#13;&#10;Mf/lRi//5UMs/+VGL//qX0z/8Hlq//OTh//1rqX/98O8//vX0v/+5+X///j3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z2+v/O6/L/qtzq/4zS4/94yt//Z8La/1K71f9E&#13;&#10;ttP/RrfT/0m41P9LutX/TbrV/0y61f9KudT/SLjU/0W20/9Vu9b/dsjd/5PU5f+w4Oz/yenx/+Dy&#13;&#10;9//z+fz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5OTk/8AAAD/AAAA/wAA&#13;&#10;AP8AAAD/AAAA/wAAAP8AAAD/AAAA/wAAAP8AAAD/AAAA/x8fH/+Dg4P//Pz8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4GBgf8AAAD/nZ2d////////////////////////////////////////&#13;&#10;////////////////////////////////////////////////////////////////////////////&#13;&#10;/////////////7vk7v8+s9H/TbnU/1a91v9ewNj/Z8Pb/27G3P94yd7/kNLj/6na6f/C5e7/1u70&#13;&#10;/+z2+v/9/v7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8Ll7/9S&#13;&#10;u9b/TLrV/0261f9NutX/TbrV/0261f9MutX/SrjU/8zp8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7x7//4t7D/85aK//Wil//70s3//v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f7+/+b0+P/H5/D/n9fn/3vL3/9rxdz/XsDY/0+61f9Ft9P/RrfT/0i41P9KudT/TLrV/0y6&#13;&#10;1f9MutX/TLrV/0u61f9Yvdf/fMnf/5/Y5//A5e//3PH2/+r2+v/3+/3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09PT/4eHh/+Xl5f9UVFT/Ghoa&#13;&#10;/7m5uP/l5eX/4eHh/+Hh4f/h4eH/4eHh/+Pj4//s7Oz/+vr6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BgYH/AAAA/52dnf//////////////////////////////////////////////&#13;&#10;////////////////////////////////////////////////////////////////////////////&#13;&#10;//7///+p3er/QLTS/0m51P9JudT/SbnU/0m51P9JuNT/SbjU/0y51f9Qu9X/VLzW/1e+1/9av9j/&#13;&#10;YcHa/3vJ3v+X1OT/rt3q/8Xm8P/a7/X/7fj6//P6/P/3+/3/+/3+//7+/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5/P3/fsvf/0y5&#13;&#10;1P9KudT/TLrV/0y61f9KudT/RrjU/5LT4//0+vz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rMxv/rY1D/&#13;&#10;51A6/+ZLNf/nTjj/6FQ///GNgP/++Pb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9/f3/RERE/wEBAf+9vb3//////3Fxcf8AAAD/2NjY///////MzMz/&#13;&#10;Gxsb/yEhIf/y8vL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v7+//7+/v/////////////////////////////////////////&#13;&#10;/////////////////////////////////////////////////////////////+7u7v8RERH/NTU1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+9/b/8YJ0/+VIMv/mSzX/5ks1/+ZLNf/mSzX/5ks1/+ZLNf/n&#13;&#10;Tzr/9qyk////////////////////////////////////////////////////////+fn//vTz//3v&#13;&#10;7f/83Nj/+b21//SZjf/veGn/6V1J/+hXQv/nUTz/5003/+ZIMv/lRjD/5Ucx/+VHMf/lRzH/5Ucx&#13;&#10;/+VGMP/mSTP/5045/+hTPv/oV0P/6WBN//B/cP/1n5X/+b+4//vf2//88O///vb1///7+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z+/v/3+/3/7/j7/9nv9f+z3+v/jtHj/2jD&#13;&#10;2v9Zv9j/Vb3W/0661f9JuNT/SbnU/0m51P9JudT/SbnU/0m41P9NutX/U7zW/1m/2P9kw9r/is/i&#13;&#10;/6/e6v/V7vT/7vj7//b7/f/8/f7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qamp/4WFhf/09PT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+j2+P+FzeD/Wb7Y&#13;&#10;/0m41P9JuNT/WL3X/4TO4f/t9/r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ze2v/oW0f/5ks0/+ZKNP/m&#13;&#10;SzX/5ks1/+ZKNP/mRzD/9ame///7+v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5ubm/ysrK/8kJCT/+Pj4//////9vb2//AAAA/9jY2P///////////0lJSf8A&#13;&#10;AAD/5+fn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u7u7/ERER/zU1N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39//aso//lQy3/5ks1/+ZLNf/mSzX/5ks1/+ZLNf/mSjT/51I9//zX&#13;&#10;0//////////////////////////////29v/96ef/+93a//jOyP/3sqr/85GF/+50ZP/oVkL/5koz&#13;&#10;/+ZKM//mSjT/5ko0/+ZKNP/mSjT/5kkz/+VHMP/lRS7/5UMs/+VDLP/oTzr/6VpG/+tmVP/rcWD/&#13;&#10;8Yp8//eon//6xb///eTh//77+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n8/f/s9/r/3fH2/8Pn8P+k2uj/gczf/1y+2P9LudX/TLnV/0y61f9MutX/TLrV&#13;&#10;/0u51f9IuNT/RrjU/0W30/9NudT/Xb/Y/2rE2/95yt7/mtXm/77k7v/i8vf//f7+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29vb/tbW1/56env+Y&#13;&#10;mJj/l5eX/5eXl/+Xl5f/l5eX/5eXl/+lpaX/+vr6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+/39/8bn8P+c1+f/&#13;&#10;ndjn/8Xm7//5+/3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xjYD/5ks1/+ZLNf/mSzX/5ks1/+ZL&#13;&#10;Nf/mSzX/5Ugy/+tgTv/839z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+rq6v8uLi7/IyMj//j4+P//////b29v/wAAAP/Y2Nj///////7+/v9ISEj/AAAA/+Tk&#13;&#10;5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7u7u/xEREf81NTX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85uP/62hX/+VELv/mSzX/5ks1/+ZLNf/mSzX/5Ukz//KShf////////f2&#13;&#10;//3k4f/6087/98K6//WroP/zkYX/7nNj/+lYRP/lRC3/5UQt/+VGMP/lSDL/5ko0/+ZLNf/mSzX/&#13;&#10;5Ugy/+VGL//lRC3/5UEq/+dMNv/rXUr/7W5d/+5+b//wkIL/9q6k//rIwv/+4+D///38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X6/P/i8vf/zuvy&#13;&#10;/7Pg7P+Y1eX/esre/1i91v9Et9P/R7jU/0m51P9MutX/TbrV/0y61f9JudT/RrjU/0S30/9NudT/&#13;&#10;ZMLZ/3fJ3v+J0OL/pdrp/8vp8f/o9Pj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c3Nz/PT09/wAAAP8AAAD/AAAA/wAA&#13;&#10;AP8AAAD/AAAA/wAAAP8AAAD/EBAQ/+7u7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9fX/62tZ/+VGL//mSzX/5ks1/+ZLNf/mSzX/5ks1&#13;&#10;/+ZLNf/kQSr/98a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+/v7/SkpK/wAAAP+Hh4f//////3Jycv8AAAD/3t7e//////+urq7/Dw8P/yoqKv/z8/P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+7u7v8RERH/NTU1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3l4f/ueGj/5ko0/+ZKNP/mSjT/51I9/+1sWv/ykIP/7oJy/+1zYv/rY1D/&#13;&#10;6VQ//+ZGL//lQir/5UQt/+VHMP/mSTP/5ks1/+ZLNf/mSjT/5Ugy/+VHMP/lRS7/5kkz/+xmVP/x&#13;&#10;gnT/9J+U//a6s//50cv//ODc//7u7f///f3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n1+f/L6PH/o9no/4TO4f9yyN3/Y8HZ/1G61f9EttP/&#13;&#10;RbfT/0i41P9LudX/TbrV/0y61f9LudX/SbnU/0e31P9YvNb/ecje/5rW5v+34e3/0Ovz/+Xz+P/1&#13;&#10;+vz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eHh4/wAAAP8QEBD/Xl5e/4WFhf+Kior/iYmJ&#13;&#10;/4mJif+JiYn/iIiI/5mZmf/5+fn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Py/+trWf/lRzD/5ks1/+ZLNf/mSzX/5ks1/+ZLNf/mSzX/&#13;&#10;5UEq//jEv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7q6uv8XFxf/BgYG/1BQUP83Nzf/AAAA/2RkZP86Ojr/ERER/wAAAP+fn5///v7+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u7u7/ERER/zU1N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+/v///fz/&#13;&#10;//v6//3w7//81tL/9qGX/+1tXP/oUDv/5ks1/+ZNN//oVED/50w3/+VELf/lRS7/5UYw/+VIMf/m&#13;&#10;STL/5kky/+ZJMv/mSzX/5kw3/+dOOf/nUTv/7GhV//KHef/2pZv/+cS+//rd2f/96uj//vPx///7&#13;&#10;+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7////8/v7/&#13;&#10;+fv9/+Hy9/+/5O//ltTk/3HH3f9jwtr/Wr7X/0661f9Gt9T/R7jU/0i41P9KudT/S7nV/0u51P9N&#13;&#10;utX/T7vV/1C71v9dv9j/gczg/6fa6f/I6fH/5fT4/+/4+//5/P3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zg4OP8LCwv/n5+f//r6+v/+/v7//v7+//7+/v/+/v7/&#13;&#10;/v7+//7+/v/+/v7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ufm//5kcx/+ZLNf/mSzX/5ks1/+ZLNf/mSzX/5kkz/+hTPv/7&#13;&#10;2dX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pKSk/yEhIf8AAAD/AAAA/wAAAP8AAAD/AAAA/w8PD/+EhIT/+Pj4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7u7u/xEREf81NTX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38//708//97Or//OTg//rLxf/2qZ//8ot8/+xqWf/n&#13;&#10;Uz7/51A7/+dPOv/nTjj/5ks2/+ZLNf/mSjT/5Ugy/+VHMP/lRi//5UQu/+ZJM//oUTz/6VlF/+lg&#13;&#10;TP/rbFv/8o6B//eupf/7zsj//Ovp//75+P//+/v///7+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r9/f/x+fv/5/X5/9Ds8/+r2+n/h87h/2LA2P9T&#13;&#10;vNb/ULvW/0261f9KudT/SrnU/0q51P9JudT/SLjU/0e40/9OutX/V73X/2HB2f9txdz/kdHk/7bh&#13;&#10;7P/d8fb/9vv8//v9/v/+/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81NTX/Hh4e/9ra2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+BgYH/AAAA/52dn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w+Pr/3PD1/8jo8P+v3ur/l9Xm&#13;&#10;/4LN4f93yt7/bMXb/2LB2f9Xvdf/TLjU/0O20/9Et9P/RrfT/0i41P9JudT/S7nV/0261f9NutX/&#13;&#10;TLrV/0u51f9KudT/SbnU/0i41P9IuNT/V7zX/3PG3P+Jz+H/ndfn/7Lg7P/H6fH/1e70/+Dy9//q&#13;&#10;9vn/9Pr8///+/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Px///z8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+snD/+hTP//mSDL/5ks1/+ZLNf/mSzX/5ko0/+VCLP/ylYj//vXz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8fHx//Pz8//g&#13;&#10;4OD/e3t7/09PT/9CQkL/SUlJ/2RkZP+1tbX/9vb2//Ly8v/+/v7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+7u7v8RERH/NTU1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u/t//3h3v/5083/97+3//Wlmv/xhHf/7WdV/+dNN//lRi//5Ucx/+ZIMv/mSjT/5ks1/+ZL&#13;&#10;Nf/mSTP/5Ucw/+VELf/lQir/5kYv/+hTPv/rYU7/7G9c/+18bP/ylon/97Sr//vRzP/+7uz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f7/P/n9fj/1e71/77l7/+d1+b/e8ne/1i91/9HuNT/SbnU/0u51f9MutX/TbrV/0u6&#13;&#10;1f9IuNT/RrfT/0S20/9OudX/YcHZ/3DH3f+CzeD/otnn/8Pl7//n9Pj///7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fHx8/wcHB/+QkJ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gYGB/wAAAP+dnZ3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+/39/+73+v/i8vf/1e30/8bo8f+24u7/o9rp/5LT5P9+y9//bMTa/1a81f9Ft9P/RrfT/0e41P9I&#13;&#10;uNT/SrnU/0y61f9NutX/TbrV/0y61f9KudT/SLjU/0a41P9Ft9P/RbfT/1C61f9ev9j/a8Tb/3fJ&#13;&#10;3v+EzuH/kNPk/6Xa6P+74u3/zury/+Tz+P/2+/z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6zsr/74p9/+1zYv/tc2P/74p8//rLx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3urP/6VxJ/+RDLP/mSTL/5UYv/+VGL//whHb//e7s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2lpaf9SUlL/////////&#13;&#10;/////////////////////////////2VlZf9VVVX/9fX1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u7u7/ERER/zU1N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+4uD/+snE//aupf/xlIj/74Nz/+1v&#13;&#10;Xf/rXUv/50w2/+VCKv/lRC3/5UYv/+VIMv/mSjT/5ks1/+ZKNP/lSDL/5UYv/+VDLP/lQyz/6VdD&#13;&#10;/+9yYv/yjX//9Kec//fAuP/60cv//eLf///z8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r2+f/N6fL/rt3q/43R&#13;&#10;4/96yt//Z8La/1G61f9Et9P/RrjU/0m51P9MutX/TbrV/0y61f9JudT/R7jU/0W30/9SutX/d8jd&#13;&#10;/5TU5P+w3+z/yeny/+Hy9//0+vz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Li4v8uLi7/Ghoa/7a2tv/8/Pz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4GBgf8AAAD/nZ2d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7+///2+/z/7ff6/+T0+P/a8PX/yery/7Xi7f+h2ef/jNDj/3LG&#13;&#10;3f9Zvdf/S7nU/0q51P9LudT/S7nV/0y51f9MutX/TLrV/0y61f9LudX/SbnU/0i41P9GuNT/RbfT&#13;&#10;/0S20/9MudT/VrzW/1/A2f9pxNv/ccjd/3vM3/+U0+T/sN7q/8Tm8P/a7/X/7/f6/////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5wrz/6lxI/+VDLP/lRC3/5UQt/+VDLP/pW0f/+cvF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vY1f/1qJ7/8ol8//OShv/3v7f//u/t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U1NT/u7u7/7a2tv8mJib/CwsL/7Kysv+6urr/u7u7&#13;&#10;/7y8vP+7u7v/vb29/5iYmP8MDAz/FhYW//Hx8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7u7u/xEREf81NTX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7q6P/6ycP/9qui//CMgP/sdWT/62dV/+pbSP/oTzr/5UMt/+VDK//lRS7/5Ucw&#13;&#10;/+ZJM//mSjT/5ko0/+ZKNP/mSTP/5kky/+ZIMP/oVED/73Bg//OPgf/2raP/+cjC//vb1//96OX/&#13;&#10;//Tz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v7+/+Tz9//E5vD/nNbm/3vL4P9rxtz/X8DZ/1C61f9EttP/RrfT&#13;&#10;/0i41P9LudX/TLrV/0y61f9LudX/S7nV/0m41P9avdf/fcrf/5/Y5/+/5e//2O71/+n1+f/3+/z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MjIz/FhYW/wAAAP8LCwv/GBgY/yEhIf8kJCT/JCQk/yQkJP8iIiL/QkJC//Pz8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BgYH/AAAA/52dnf//////////////////////////////&#13;&#10;////////////////////////////////////////////////////////////////////////////&#13;&#10;/////////////////////////v7///39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P3+//f8/f/y+vz/7vj7&#13;&#10;/+Hy9//L6fH/tuDs/5vW5v+DzOD/aMPb/1m/2P9Wvdf/VLzW/1G71v9OutX/SrnU/0m41P9JudT/&#13;&#10;SbnU/0m51P9JudT/SbjU/0i41P9IuNT/TLnU/1G71v9Vvdf/Wr/Y/13A2f9mwtr/gczf/5vV5f+y&#13;&#10;3+z/yOjx/+Dy9//w+fv/9fv9//n8/f/8/f7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+5+X/6V5L/+VHMP/mSzX/5ks1/+ZLNf/mSzX/5UYv/+xpV//85OH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39//739v//+fj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Xl5e/wkJCf8ICAj/AgIC/wAAAP8ICAj/CQkJ/wkJCf8JCQn/&#13;&#10;CQkJ/wkJCf8EBAT/AAAA/05OTv/29vb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7u7v8RERH/NTU1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v7//739//98/L/++Th//rBu//2pJn/8YN1&#13;&#10;/+pmVP/pWkb/6FVA/+dPOf/mSTP/5UYv/+VHMP/lRzH/5Ugx/+VIMf/lRzD/5kkz/+dOOP/nUz7/&#13;&#10;6FVA/+hbRv/udmX/9JaK//i1rf/71M///ezq//7y8f//+Pf///7+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3+/v/4/P3/8fn7&#13;&#10;/9nu9P+44ez/j9Dj/2jE2v9bv9j/Vb3X/0661f9IuNT/SLjU/0m51P9JudT/SrnU/0m41P9NutX/&#13;&#10;UrzW/1a91/9kwtr/is/i/7De6//S7PT/7ff6//X6/P/7/f7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cnJy/xgYGP8YGBj/FxcX/xYWFv8WFhb/FhYW/xYWFv8WFhb/FhYW/zU1Nf/x8fH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gYGB/wAAAP+dnZ3/////////////////////////////////////&#13;&#10;////////////////////////////////////////////////////////////////////////////&#13;&#10;/////////////////N7b//ajmf/3uLD/+MvF//rY1f/84d3//efl//7t7P//9PP///r6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7////0+fv/3O/1/8jn8P+y3uv/mtXm/4HN4P9ux93/aMTb/2HB2f9Z&#13;&#10;vtf/UbvW/0e30/9Ft9P/RrfT/0e41P9JudT/SrnU/0u51f9MudX/S7nV/0y61f9MutX/TbrV/026&#13;&#10;1f9NutX/VLzW/2zE2/+GzeD/nNbm/7Ph7P/I6fH/2vD2/+T0+P/t9/r/9fr8//z9/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9aac&#13;&#10;/+dOOP/mSzX/5ks1/+ZLNf/mSzX/5ks1/+ZLNf/lQyz/97iw///+/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3t7e/80NDT/MjIy/woKCv8DAwP/MTEx/zMzM/8zMzP/MzMz/zMzM/8z&#13;&#10;MzP/NTU1/2JiYv/U1NT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j8/f/s9/r/3vL3/8fo8f+k2ej/gcvf/1q+1/9NutX/&#13;&#10;TbrV/0y61f9MudX/TLrV/0u51P9IuNT/RrjU/0W30/9PutX/W77Y/2fE2/91yd7/mdXl/73j7v/f&#13;&#10;8fb/+/3+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9jY2P+8&#13;&#10;vLz/vLy8/7y8vP+8vLz/vLy8/7y8vP+8vLz/vLy8/7q6uv/FxcX//Pz8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4GBgf8AAAD/nZ2d////////////////////////////////////////////&#13;&#10;////////////////////////////////////////////////////////////////////////////&#13;&#10;//////////a6sv/kPCX/5UQu/+VDLP/mRzD/6llF/+1pWP/weWr/8op9//Saj//2raP/9ry0//jH&#13;&#10;wf/60cz//NvX//3m5P//8O////r6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P3+/+r1+f/X7fT/wubv/63d&#13;&#10;6/+S1OT/g87i/3jK3/9txdz/YMDZ/1S71v9Gt9P/RLbT/0W30/9HuNT/SbnU/0u51f9MutX/TbrV&#13;&#10;/0261f9LudX/SrnU/0i41P9HuNT/RrfT/0u41P9iwNn/esre/47R4/+i2ej/tOHs/8Xn8f/V7fT/&#13;&#10;4fL3/+33+v/4+/3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CEdf/mSTL/&#13;&#10;5ks1/+ZLNf/mSzX/5ks1/+ZLNf/mSzX/5UYw//SZj///+vr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9JSUn/LCws//z8/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T6/P/i8vf/zuvz/7Xi7f+X1eX/d8jd/1W81v9Ft9P/SLjU/0q51P9MutX/TbrV/0y61f9I&#13;&#10;uNT/RrfT/0S20/9PutX/ZcLa/3bJ3v+I0OL/p9vp/8fn8P/p9fj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+BgYH/AAAA/52dnf//////////////////////////////////////////////////&#13;&#10;////////////////////////////////////////////////////////////////////////////&#13;&#10;///0q6D/5UEq/+ZLNf/mSzX/5ks1/+ZJM//lSDH/5UYw/+VFLv/lQyz/5UIr/+VBKv/mRzH/6FE8&#13;&#10;/+pbR//rZVP/7W9d/+54aP/ugXL/8JCD//Oglf/2sqr/+cO9//zTzv//5uP///b1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09PT/83Nzf/9/f3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+j1+P/K6PH/p9rp/4bO4f9z&#13;&#10;yN7/Y8HZ/0+61f9DttP/RrfT/0m41P9MutX/TbrV/0y61f9KudT/SLjU/0a30/9Tu9X/esne/5rV&#13;&#10;5v+24u3/0Ovz/+Xz+P/2+vz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+/v7/+/v7//v7+//7+/v/+/v7//v7+//7+/v/+/v7&#13;&#10;//v7+//7+/v/+/v7//v7+//7+/v/+/v7//z8/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Pz8//j4+P/w8PD/8PDw//Dw8P/w8PD/8PDw//Dw8P/29vb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+/v//+fz9/+Hx9v+/4+7/ldPk/3PI3f9lw9r/W77Y/0+61f9Gt9P/R7jU/0i4&#13;&#10;1P9KudT/S7nV/0u51f9MutX/TrrV/0261f9ewNj/g8zf/6bb6f/I6PD/4fL3/+74+v/5/P3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np6e/w0NDf8ODg7/Dg4O/w4ODv8ODg7/Dg4O/w4ODv8ODg7/&#13;&#10;Dg4O/w4ODv8ODg7/Dg4O/w0NDf8vLy//8fHx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z8/P/hYWF/yQkJP8LCwv/CQkJ/wkJCf8JCQn/CQkJ/wkJCf8JCQn/UVFR//b29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T6/P/d8Pb/0evz/+Dy9//0+vz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r9/v/z+vz/6vf6/9Hr&#13;&#10;8/+v3ur/hc3g/2HB2f9Vvdf/UrvW/0261f9KudT/SrnU/0q51P9JudT/SLjU/0i41P9PutX/Vr3X&#13;&#10;/13A2f9uxdz/ktLj/7jh7P/a7/X/9Pr8//n9/f/9/v7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52dnf8ODg7/Dg4O/w4ODv8ODg7/Dg4O/w4ODv8ODg7/Dg4O/w4ODv8O&#13;&#10;Dg7/Dg4O/w4ODv8ODg7/Ly8v//Hx8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enp6/wICAv8AAAD/GBgY/yUlJf8mJib/JiYm/yYmJv8mJib/JSUl/2ZmZv/39/f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j7/f/x+Pv/+Pv9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9ft9f+BzOD/SrjU/0i51P9NudT/gMvf/9Pt8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b7/P/n9fj/1+/1/8Dl8P+c1+b/e8re/1e81v9JudT/SrnU&#13;&#10;/0u51f9MutX/TLrV/0u51f9IuNT/RrfT/0S20/9PutX/X8DY/2/H3P9/zOD/otjn/8Xm8P/l8/j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a2tr/n5+f/6Ghof+hoaH/oaGh/6Ghof+hoaH/oaGh/6Ghof+hoaH/oaGh/6Gh&#13;&#10;of+hoaH/oKCg/66urv/7+/v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9/f3/zg4&#13;&#10;OP8AAAD/ZWVl/7S0tP/Ozs7/0NDQ/9DQ0P/Q0ND/0NDQ/87Ozv/f39///v7+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+vz9/8Tn8P+V1OX/iM/h/5XU5f/A5e//9fr8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9/x9f9mwtr/SLjU/0261f9NutX/TbrV/0e30/9hwdn/4vP3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L5+//e8fb/yOjx/7Dg6/+R0+T/dcfd/1W81v9Et9P/R7jU/0m51P9MutX/TbrV/0y61f9JudT/&#13;&#10;R7jU/0W30/9QutX/acPa/3zM3/+O0+T/rN3q/8vo8f/s9vn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4GBgf8AAAD/nZ2d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+Hh4f8oKCj/HR0d&#13;&#10;//j4+P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9vr8/4fP4f9QutX/RbfT/0i41P9Ft9P/SLfU/4XO4f/w+Pr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7//v96yt7/SbjU/0261f9NutX/TbrV/0261f9NutX/RbfT/5HS4//2+/z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H4+//M6fH/xufw/+bz+P//////////////////////////&#13;&#10;/////////////////////////////////////////////v/+/+Tz+P/E5vD/oNjn/33L4P9txtz/&#13;&#10;X8DY/0651f9EttP/RrfT/0i41P9LudX/TbrV/0y61f9LudX/SrnU/0i41P9WvNb/f8ve/6DY5/+/&#13;&#10;5e//1+/1/+n2+f/4/P3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+BgYH/AAAA/52dn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09PT/ODg4/xgYGP/z8/P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6bZ6P9O&#13;&#10;udT/TLrV/0261f9NutX/TbrV/0u51f9Ft9P/rt7r//3+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k8vj/&#13;&#10;XsDZ/0u51f9NutX/TbrV/0261f9NutX/TbrV/0u51f9ev9j/5vT5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+/39/7Lf6/9kwtr/Wb7X/1m+1/9cv9j/ldPk//D4+///////////////////////&#13;&#10;//////3+/v/5/f3/8vr7/9nu9f+34Oz/jNDi/2nF2/9dwNn/V73X/0661f9HuNT/SLjU/0m51P9K&#13;&#10;udT/SrnU/0q51P9NutX/UbvW/1O81/9lwtr/is/h/6/d6//R7PP/6Pb5//P6/P/7/f7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gYGB/wAAAP+dnZ3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3p6ev8JCQn/iIiI//f39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u7u7/ERER/zU1N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zW0v/mTTf/5ks1/+ZLNf/m&#13;&#10;SzX/5ks1/+ZLNf/mSzX/5ks1/+dTPf/+8/H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T5+/9ow9v/SrnU/026&#13;&#10;1f9NutX/TbrV/0261f9NutX/SrnU/3DF2//q9vr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1+30/1y/2P9L&#13;&#10;udX/TbrV/0261f9NutX/TbrV/0261f9MutX/T7rV/+Hz+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f7+/6LZ6P9Ru9X/SrnV/0y61f9MutX/S7nV/0661f+AzOD/9vv8//n8/f/t9/r/4fP4/8fo8f+m&#13;&#10;2+n/fsve/1q+1/9Pu9X/TrrV/0y61f9LudX/S7nV/0q51P9IuNT/R7jU/0a30/9QutX/W7/Y/2TD&#13;&#10;2v92yd7/mdXm/7/k7v/g8vf/+v3+//7+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4GBgf8AAAD/nZ2d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7+///9vX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+9vb3/Ghoa/wcHB/9wcHD/q6ur/6+v&#13;&#10;r/+wsLD/sLCw/7CwsP+urq7/yMjI//z8/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7u7u/xEREf81NTX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819H/5ks1/+ZLNf/mSzX/5ks1/+ZL&#13;&#10;Nf/mSzX/5ks1/+ZLNf/nUT3//fHv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c7/b/YMHZ/0u51P9NutX/TbrV&#13;&#10;/0261f9NutX/TbrV/0y61f9QutX/3vL3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v2+f9gwdn/S7nV/026&#13;&#10;1f9NutX/TbrV/0261f9NutX/SrnV/2jC2v/p9vr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+Lz+P9g&#13;&#10;wNn/SbnU/0261f9NutX/TbrV/0261f9MutX/VLzW/5DS4/+Y1ub/dsfd/1K71f9HuNT/SLjU/0q5&#13;&#10;1f9MutX/TbrV/0u61f9IuNT/RbfT/0S20/9RutX/Y8HZ/3bJ3v+H0OL/qdvp/8ro8P/o9fj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BgYH/AAAA/52dn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u3r//KZjf/ueWn/7XVk/+6DdP/5xsD////+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7+/v/Pj4+/wAAAP8AAAD/AAAA/wAAAP8AAAD/AAAA&#13;&#10;/wAAAP8AAAD/AAAA/0BAQP/29vb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+7u&#13;&#10;7v8RERH/NTU1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vHv/+pcSf/mSzX/5ks1/+ZLNf/mSzX/5ks1&#13;&#10;/+ZLNf/mSjT/7nZm//78+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5fP4/2LC2f9KudT/TbrV/0261f9NutX/&#13;&#10;TbrV/0261f9LudT/W77X/+Lz+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mdXm/0u51P9NutX/TbrV&#13;&#10;/0261f9NutX/TbrV/0e30/+q3Or/+/3+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E5/H/RLbT/026&#13;&#10;1f9NutX/TbrV/0261f9NutX/TbrV/0y61f9HuNT/RrfT/0m51P9MutX/TbrV/0y61f9JudT/R7jU&#13;&#10;/0W30/9Wu9b/fcrf/5rW5v+24u3/z+vz/+Pz9//3+/z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gYGB/wAAAP+dnZ3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OHe&#13;&#10;/+53Zv/mRjD/5UMs/+VELf/lQyz/6FVB//asof///Pz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f39/5KSkv9ra2v/bm5u/25ubv9ubm7/bm5u/21tbf9tbW3/&#13;&#10;bW1t/2xsbP+ampr/+vr6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u7u7/ERER&#13;&#10;/zU1N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+/v/2q6L/5UYv/+ZKNP/mSzX/5ks1/+ZLNf/mSjT/&#13;&#10;5ks2//rHv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z9/v97yt//SrnU/0261f9NutX/TbrV/0261f9N&#13;&#10;utX/RrjU/4jP4v/z+vv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+/4+v98yd7/SrnU/0y51f9MudX/&#13;&#10;TLnV/0q41P91yN3/7/j7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+v39/+Dx9v+94+7/f8vg/0i41P9NutX/TbrV&#13;&#10;/0261f9NutX/TbrV/0261f9NutX/TLrV/0y51f9MutX/TbrV/0y61f9bvtf/hs3g/6fb6f/H6PH/&#13;&#10;3/L3/+73+v/6/P3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4GBgf8AAAD/nZ2d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vb1//GEdv/lRjD/&#13;&#10;5ko0/+ZLNf/mSzX/5ks1/+VIMv/nTjj/+83H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7u7u/xEREf81NTX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b2//Ocj//nUTv/5koz/+VHMP/mSzX/6FRA//avp///&#13;&#10;/fz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0+30/1q/1/9JuNT/S7nV/0y61f9LudX/SLjU/1e9&#13;&#10;1v/P6/P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8Pj6/6fb6f9lwtr/XMDZ/2bD2v+n&#13;&#10;2uj/7vf6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v9/v/0+vz/7Pb6/9Hr8/+w3er/i8/h/2HB2f9Wvtf/UrzW/0661f9NutX/TbrV/0261f9NutX/&#13;&#10;TbrV/0261f9NutX/TLrV/1K71v9uxtz/k9Lj/7jh7f/a7/X/8fn7//j8/f/9/v7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BgYH/AAAA/52dn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rb1v/mSDL/5ks1/+ZLNf/m&#13;&#10;SzX/5ks1/+ZLNf/mSzX/5ko0//CBc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W&#13;&#10;1tb/v7+//8DAwP/AwMD/wMDA/8DAwP/AwMD/wMDA/8DAwP/AwMD/wMDA/8DAwP/AwMD/wMDA/9PT&#13;&#10;0//9/f3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+7u7v8RERH/NTU1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7/+cjC//GQgv/ugHH/8paL//zTz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H6PD/bsXb/1W81v9MudT/VbzW/2zF3P+44e3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P7+//X6+//9/v7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X6/P/o9fn/2PD2/77l7/+f2Of/&#13;&#10;esje/1W81v9LudT/S7nV/0y51f9MutX/TLrV/0u51f9IuNT/RrfT/0q51f9NutX/TbrV/0261f9N&#13;&#10;utX/S7nV/1G61f+44ez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gYGB/wAAAP+dnZ3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3p5//72NT//NzZ///6+f//////&#13;&#10;////////////////////////////////////////////////////////////////////////////&#13;&#10;///////////////////////////////////////////////5vbT/5kgy/+ZLNf/mSzX/5ks1/+ZL&#13;&#10;Nf/mSzX/5ks1/+ZKNP/pX0z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TExM/wAA&#13;&#10;AP8AAAD/AAAA/wAAAP8AAAD/AAAA/wAAAP8AAAD/AAAA/wAAAP8AAAD/AAAA/wAAAP8/Pz//9fX1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u7u7/ERER/zU1N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73+v+24ez/pdrp/7fh7f/n9fj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H4+//e8fb/yOnx/6/f7P+Q0uP/c8bc/1K61f9Ft9P/R7jU/0q51P9M&#13;&#10;utX/TbrV/0y61f9JudT/RrfT/0S20/9Su9X/Z8Pa/3nK3v9Xvdb/R7fU/0u51P9LudX/R7jU/0y4&#13;&#10;1P+Y1eb//f7+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4GBgf8A&#13;&#10;AAD/nZ2d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vDu//GRg//rZVL/6VtH/+peS//sdGP/+cO8////////&#13;&#10;////////////////////////////////////////////////////////////////////////////&#13;&#10;////////////////////////////////////////+sO8/+ZIMf/mSzX/5ks1/+ZLNf/mSzX/5ks1&#13;&#10;/+ZLNf/mSjT/6mVT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4CAgP85OTn/Ojo6&#13;&#10;/zo6Ov86Ojr/Ojo6/zo6Ov86Ojr/Ojo6/zo6Ov86Ojr/Ojo6/zo6Ov84ODj/dXV1//j4+P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7u7u/xEREf81NTX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f7+/+Pz+P/E&#13;&#10;5u//oNjo/4HN4f9uxtz/X8DY/0251P9DttP/RrjU/0m51P9LutX/TbrV/0y61f9KudT/SbnU/0i4&#13;&#10;1P9Yvdf/fMne/6DZ5/+95e//1u70/+f1+P/2+vz/1+70/5fV5f9uxNv/ZcHZ/4jP4f/F5/D//P3+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BgYH/AAAA/52d&#13;&#10;n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vDu//KNgP/lRS7/5UYv/+VJMv/lSDL/5UUu/+hVQP/5wbv/////////&#13;&#10;////////////////////////////////////////////////////////////////////////////&#13;&#10;//////////////////////////////////3m4//oUj3/5kkz/+ZLNf/mSzX/5ks1/+ZLNf/mSzX/&#13;&#10;5kkz//SYj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x8fH/6Ojo/+np6f/p6en/&#13;&#10;6enp/+np6f/p6en/6enp/+np6f/p6en/6enp/+np6f/p6en/6Ojo//Dw8P/+/v7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7u7v8RERH/NTU1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7+///7/f7/9Pr8/9jv9f+14Oz/kNLk/2vF3P9fwdn/V73X/066&#13;&#10;1f9HuNP/SLjU/0m51P9KudT/S7nU/0u51P9NutX/ULvW/1K81v9gwdj/i9Di/6/e6//P7PP/5/X4&#13;&#10;//H5+//7/f7////////////////////////////5/P3/7ff6/+v3+v/1+vz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6+vr/7u7u//Dw8P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gYGB/wAAAP+dnZ3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vk4f/mSjT/5ks0/+ZLNf/m&#13;&#10;SzX/5ks1/+ZLNf/mSzX/5kkz/+lZRv/93tr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7+//e4sP/lRS7/5ko0/+ZLNf/mSzX/5ks1/+ZLNf/mSTL/6WNR//7x8P//////////&#13;&#10;////////////////////////////////////////////////////////////////////////////&#13;&#10;/////////////////////////////Pv/9aec/+ZJM//lRzH/5ks1/+ZLNf/mSjT/5UUv/+pfTP/8&#13;&#10;5OH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u7u7/ERER/zU1N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n8&#13;&#10;/f/v+Pv/4/T4/8jo8f+m2+n/gszf/1m+1/9QvNb/T7vV/0261f9LudT/S7nV/0q51P9JuNT/R7jU&#13;&#10;/0e41P9QutX/Wr7Y/2HB2v92yd7/m9bm/8Dk7v/i8vf/9/z9//z+/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7+/v/xcXF/7Ozs//Ozs7/9PT0///////S0tL/enp6/1FRUf9VVVX/jY2N/9ra&#13;&#10;2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4GBgf8AAAD/nZ2d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75OH/5kkz/+ZLNf/mSzX/5ks1/+ZL&#13;&#10;Nf/mSzX/5ks1/+ZKM//pWUX//t3a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19P/xg3X/5Ucx/+ZLNf/mSzX/5ks1/+ZLNf/mSzX/5ko0/+hTPv/6wrz/////////////////&#13;&#10;////////////////////////////////////////////////////////////////////////////&#13;&#10;///////////////////////////19P/0oZb/6VhF/+VDLP/lQCn/50s1/+xxYP/70Mz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7u7u/xEREf81NTX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L5+//i8/j/0ez0/7fi7f+Z1eb/dcfd&#13;&#10;/1G61f9IuNT/SbnU/0u51f9MutX/TbrV/0u51f9IuNT/RbfT/0S30/9Ru9X/Y8HZ/3LI3f+Gz+L/&#13;&#10;qNvp/8vp8f/r9vn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m5ub/YGBg/wkJCf8AAAD/ExMT/1ZWVv+hoaH/Jycn/wAAAP8AAAD/AAAA/wAAAP8mJib/wsLC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BgYH/AAAA/52dn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e/u/+5zY//lRzH/5ks1/+ZLNf/mSzX/5ks1&#13;&#10;/+ZLNf/mSTP/62hX///5+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+8e//&#13;&#10;7nFf/+VJMv/mSzX/5ks1/+ZLNf/mSzX/5ks1/+ZKNP/oUj3/+K+n////////////////////////&#13;&#10;////////////////////////////////////////////////////////////////////////////&#13;&#10;//////////////////////////////zb2P/3v7f/9bmx//jJwv//9fT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7u7v8RERH/NTU1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7//+Pz9//F5/D/pdrp/4jQ4/90yN3/YcHZ/0251f9Et9P/RrjU/0m51P9MutX/&#13;&#10;TbrV/0y61f9JudT/R7jU/0W30/9avdf/esne/5vX5v+14u3/zuvz/+Lz9//1+vz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7+/v/ioqK&#13;&#10;/wAAAP8AAAD/Ly8v/wQEBP8AAAD/Dw8P/wAAAP9JSUn/sbGx/7i4uP9GRkb/AAAA/z4+Pv/39/f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gYGB/wAAAP+dnZ3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9/f/3ubL/5Ugy/+ZKM//mSzX/5ks1/+ZLNf/mSjT/&#13;&#10;5ko1//i3r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X0//GEdv/l&#13;&#10;RzH/5ks1/+ZLNf/mSzX/5ks1/+ZLNf/mSjT/6FM///rEv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u7u7/ERER/zU1N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+f39/97x9v+94+3/&#13;&#10;mNXl/3fK3v9oxNv/W7/X/0251P9Et9P/R7jU/0m51P9LudX/TLrV/0y61f9MudX/S7nV/0u51f9b&#13;&#10;v9j/gszf/6fb6f/H6fH/3fH3/+z2+v/6/f3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6urq/y8vL/8BAQH/&#13;&#10;n5+f/+3t7f/MzMz/NDQ0/wAAAP8uLi7/5eXl////////////3t7e/x0dHf8RERH/x8fH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4GBgf8AAAD/nZ2d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vr6//KTh//oUj3/5ko0/+ZIMf/mSzX/51I+//Wkmf//&#13;&#10;+/r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+/v/3u7P/5kYw/+ZK&#13;&#10;NP/mSzX/5ks1/+ZLNf/mSzX/5kgx/+tlVP//8/L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7u7u/xEREf81NTX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z9/v/2+/3/7fj6/9Hs8/+v3er/is7h/2PB2v9Yv9j/VLzW/0261f9I&#13;&#10;uNT/SbnU/0m51P9JudT/SbnU/0q51P9PutX/VLzW/1i+2P9ow9r/k9Pj/7fh7P/Y7/T/8Pn6//b7&#13;&#10;/f/9/v7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+Li4v8EBAT/JiYm/+Hh4f//&#13;&#10;/////////42Njf8AAAD/gYGB//39/f////////////////9MTEz/CwsL/6Kio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BgYH/AAAA/52dn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v7/+8/J//OSh//uf2//8pGF//3W0////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vHv//OShv/lRS7/5UUu&#13;&#10;/+VIMv/lSDH/5UMs/+lYRP/6xsD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+7u7v8R&#13;&#10;ERH/NTU1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b7/P/p&#13;&#10;9fn/2vD2/7/k7v+f1+f/fMne/1W71v9MutX/TLrV/0y61f9MudX/TLrV/0q51P9IuNT/RrfT/0a3&#13;&#10;0/9Ru9X/X8DZ/2nF3P+AzOH/otjn/8Xm8P/n9Pj//f7+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i4uL/BQUF/zw8PP/09PT/////////&#13;&#10;//+ampr/AAAA/4aGhv/+/v7/////////////////YWFh/wwMDP+goKD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gYGB/wAAAP+dnZ3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+8PD/8ZWI/+toV//qWkb/&#13;&#10;6l9L/+56av/5xL7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u7u7/ERER/zU1&#13;&#10;N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P5/P/e8fb/yeny/7Df7P+T0+T/ccXc/1G5&#13;&#10;1f9Gt9P/SLjU/0q51P9MutX/TbrV/0u51f9IuNT/RbfT/0S20/9Tu9b/Z8Pa/3nK3/+P0+T/rt7q&#13;&#10;/9Dr8//u9/r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6+vr/zExMf8NDQ3/n5+f///////i4uL/NjY2&#13;&#10;/wAAAP8pKSn/6enp////////////3Nzc/yMjI/8UFBT/ycnJ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4GBgf8AAAD/nZ2d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+6+n//NzY//zg3P//&#13;&#10;+/r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7u7u/xEREf81NTX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+6+n/9KGV/+1+b//ufW3/8pWI//za1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7//+Hx9//C5e//oNjn/4LO4f9yx93/X8DY/0y51P9EttP/RrjT/0m51P9MutX/TbrV&#13;&#10;/0y61f9KudT/SLjU/0a31P9bvtj/fsve/6HZ5/+85O//1O30/+f1+P/4+/3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z8/P+VlZX/AAAA/w8PD/8vLy//IyMj/wAAAP8NDQ3/&#13;&#10;AAAA/zc3N/+Wlpb/lJSU/zIyMv8AAAD/QkJC//j4+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BgYH/AAAA/52dn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vRzP/oVkL/5UQu/+ZJM//mSjT/5kky/+VFLv/o&#13;&#10;WUX/+dPO////////////////////////////////////////////8vr8/8Xm8P+Y1OX/jtDh/6zd&#13;&#10;6v/f8vf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v7///z8///8/P///v7/////////////////////////////////////////////&#13;&#10;///////////////94+H/9qKY/++Bc//xjYD/+sG7//76+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+7u7v8RERH/NTU1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82tb/621b/+dMN//lQyz/5UMs/+ZHMf/rYk//97y0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9/v7/9Pr8/9nv9P+24Oz/kdHj&#13;&#10;/2/G3P9hwdn/WL3X/0251P9Gt9P/R7jU/0m51P9KudT/S7nV/0u51f9NutX/T7vV/1C71v9jwNn/&#13;&#10;ic/h/7Df6//Q7PP/5fT5//D5+//8/f7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+Pj4/3x8fP8TExP/BQUF/woKCv9DQ0P/xsbG/0NDQ/8A&#13;&#10;AAD/AAAA/wAAAP8AAAD/ISEh/8XFx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gYGB&#13;&#10;/wAAAP+dnZ3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8+//udmX/5kkz/+ZLNf/mSzX/5ks1/+ZLNf/mSzX/5Ugx//B/&#13;&#10;cP/++Pf//////////////////////////////////////////////////P7+//v9/v/+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9&#13;&#10;5uP/9aGX/+95aP/veGj/9aGX//3m4v/////////////////////////////////////////////9&#13;&#10;/f/4u7T/6VpF/+dNN//mSTP/5ks1/+dOOv/vgHL//uzr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u7u7/ERER/zU1N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+8fH/7HFh/+VGL//mSjT/5ks1/+ZLNf/mSjT/5UYv/+thTv/84d7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n8/f/x+fv/5PT4/8np8v+n2+j/gMzf/1q/2P9SvNb/ULvW/0261f9KudT/&#13;&#10;SrnU/0q51P9JuNT/R7jU/0i41P9Qu9X/Wb7X/2DA2f9xxtz/nNbm/8Dk7v/h8vb/9/v8//v9/v/+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7+/v/9PT0//o6Oj/x8fH/5aWlv+qqqr/6urq///////W1tX/dXV1/0FB&#13;&#10;Qf88PDz/Xl5e/9PT0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4GBgf8AAAD/&#13;&#10;nZ2d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96OX/6FM+/+ZKNP/mSzX/5ks1/+ZLNf/mSzX/5ks1/+ZLNf/mTjn//Ozq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60Mz/7GZU/+VG&#13;&#10;L//mSTT/5kk0/+VGL//rZVL/+9HM///////////////////////////////////////5ycT/6VlE&#13;&#10;/+VHMf/mSzX/5ks1/+ZLNf/mSzX/5kkz//GKfP/++Pf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7u7u/xEREf81NTX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97Kq/+dSPf/mSTP/5ks1/+ZLNf/mSzX/5ks1/+ZLNf/lQiv/9bCo///+/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T6/P/j8/f/&#13;&#10;0ezz/7bi7P+Y1eX/d8jd/1G61f9IuNT/SrnU/0u51f9MutX/TbrV/0u51f9IuNT/RbfT/0W20/9S&#13;&#10;u9b/Y8HZ/3HI3f+DzuH/qdvo/8vp8f/s9vr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6Ojo/8XFxf/enp6/////////////////////////////////////////////f39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BgYH/AAAA/52dn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N3Z/+dTPv/mSjT/5ks1/+ZLNf/mSzX/5ks1/+ZLNf/mSzX/5kkz//3m5P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9vb2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+7u7v8RERH/NTU1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CPgf/lQy3/5ks1/+ZLNf/mSzX/5ks1/+ZLNf/mSzX/5UQt//OShv//+Pb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7//+b0+P/G5u//pNrp/4nR4/93yd7/YcDY/0u41P9F&#13;&#10;t9P/R7jU/0m51P9MutX/TbrV/0u61f9JudT/RrjT/0W30/9dvtf/fMrf/5jW5v+24u3/zuvz/+Pz&#13;&#10;9//2+/z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UlJT/AAAA/2VlZ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gYGB/wAAAP+dnZ3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7z8v/oWEX/5ko0/+ZLNf/mSzX/5ks1/+ZLNf/mSzX/5kkz/+lcSP/+8e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v7+/+Tk5P/RUVF/zk5Of9CQkL/&#13;&#10;hoaG//Hx8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u7u7/ERER/zU1N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xk4b/&#13;&#10;5kUu/+ZLNP/mSzX/5ks1/+ZLNf/mSzX/5ks1/+VDLP/zl4n///n4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P3+/9zw9f+94+3/mdXl/3nK3/9rxdz/XL7X/0u51P9Et9P/RrjU/0m51P9MutX/TLrV/0y6&#13;&#10;1f9LudX/SrnU/0q51P9fv9j/g8zf/6jb6f/G5/H/3PD2/+v2+v/5/P3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lpaW/wAAAP9oaGj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4GBgf8AAAD/nZ2d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9JiN/+ZIMv/mSjT/5ks1/+ZLNf/mSzX/5ko0/+VFL//1oZb///v7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z8/P9mZmb/BgYG/wAAAP8AAAD/AAAA/wMDA/9M&#13;&#10;TEz/9PT0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7u7u/xEREf81NTX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+bu0/+hUP//m&#13;&#10;STP/5ks1/+ZLNf/mSzX/5ks1/+ZLNf/lQyz/9biv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z+/v/4/P3/7ff6/9Ds8v+v3er/iM7h/2bD&#13;&#10;2/9av9j/VLzW/0251f9HuNT/SLjU/0m51P9KudT/SrnU/0q51P9PutX/U7zW/1e+1/9ow9v/kdDj&#13;&#10;/7jh7f/Z7vX/7fj7//X7/P/9/v7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5aWlv8A&#13;&#10;AAD/bGxs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BgYH/AAAA/52dn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3t&#13;&#10;6//uemv/50s2/+VELf/lRi//5UQt/+ZGMP/wg3X//ezp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6urr/CwsL/wYGBv9PT0//jo6O/2lpaf8PDw//AAAA/6am&#13;&#10;p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+7u7v8RERH/NTU1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4+P/vgHH/5EQt/+ZK&#13;&#10;M//mSzX/5ks1/+ZKNP/lQy3/7Gta//3o5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f7/f/r9/r/3PD2/8Dl7/+e1+b/e8nd/1W81v9NutX/TbrV/0y61f9LudX/S7nV&#13;&#10;/0q51P9IuNT/RrjU/0a30/9Ru9X/XsDY/2jD2/96yt//pdno/8fn8P/o9fj//f7+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Wlpb/AAAA/0tL&#13;&#10;S/+4uLj/t7e3/7e3t/+3t7f/t7e3/7e3t/+3t7f/t7e3/7e3t/+3t7f/tra2/8HBwf/8/Pz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gYGB/wAAAP+dnZ3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vDu&#13;&#10;//Shl//scmH/7GpZ/+xyYf/ymY3//vHw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+///g8vf/xOjw/77m7//O6/P/+Pv8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eHh4/wAAAP9MTEz/+/v7////////////dHR0/wAAAP99fX3//Pz8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u7u7/ERER/zU1N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eXi/+5+b//nTjn/5UEp&#13;&#10;/+VBKv/mRjD/7XBg//rKw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H5+//e8fb/yeny&#13;&#10;/6/f6/+S0+T/c8bc/0651f9Gt9P/SLjU/0q51f9NutX/TbrV/0u51f9IuNT/RbfT/0W20/9Uu9b/&#13;&#10;Z8Pa/3jK3/+K0eP/rt7q/9Dr8v/v+Pv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l5eX/wAAAP8AAAD/AAAA&#13;&#10;/wAAAP8AAAD/AAAA/wAAAP8AAAD/AAAA/wAAAP8AAAD/AAAA/wAAAP8gICD/8PDw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4GBgf8AAAD/nZ2d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b1//7s6v//9vX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f7/f+Z1uX/Xr/Y/0a30/9CttP/T7nU/3nJ3f/X7vX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1lZWf8DAwP/k5OT/////////////////8fHx/8AAAD/YWFh//Ly8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7u7u&#13;&#10;/xEREf81NTX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9/f/+c3H//axqf/2rqX/&#13;&#10;+MbA//7u7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v7//+Pz9//B5O7/n9jn/4LO4f9yx93/Xr/Y/0q41P9Et9P/&#13;&#10;RrjU/0m51P9MutX/TbrV/0y61f9KudT/R7jU/0a30/9fv9f/gMvf/57Y5/+95e//1O30/+f0+P/4&#13;&#10;+/3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5eXl/8AAAD/DQ0N/yUlJf8jIyP/&#13;&#10;IyMj/yMjI/8jIyP/IyMj/yMjI/8jIyP/IyMj/yMjI/8hISH/QUFB//Pz8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BgYH/AAAA/52dn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z9/v+v3uv/SbjU/0m41P9NutX/TbrV/0y61f9It9P/Z8Pa/+n2+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9VVVX/BwcH/6qqqv/////////////////e3t7/AAAA/11dXf/w8PD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+7u7v8RERH/&#13;&#10;NTU1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+////&#13;&#10;9/v8/9ju9P+34ez/kNLk/3DH3f9lw9r/WL3X/0y51P9Ft9P/R7jU/0m51P9LudX/S7nV/0u51f9M&#13;&#10;utX/TbrV/0661f9iwdn/ic/g/7Df6//P6/P/5PT4//D4+//7/f7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Wlpb/AAAA/2JiYv/x8fH/8fHx//Hx8f/x&#13;&#10;8fH/8fHx//Hx8f/x8fH/8fHx//Hx8f/x8fH/8fHx//Pz8//+/v7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gYGB/wAAAP+dnZ3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m9fj/Wb3X/0u61f9NutX/TbrV/0261f9NutX/TbrV/0251P+h2ef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VVVV/wcHB/+srKz/////////////////3t7e/wAAAP9eXl7/8PDw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u7u7/ERER/zU1N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n8/f/y+fz/6PX5/8jp8f+m2uj/gMvf/1+/2f9U&#13;&#10;vdf/UbvW/0y51f9JuNT/SrnU/0m51P9JudT/SLjU/0m41P9Ru9b/WL7X/17A2f9vxtz/l9Tl/7/k&#13;&#10;7v/h8vf/9fv8//n9/f/+/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lpaW/wAAAP9oaGj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4GBgf8AAAD/nZ2d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xufw/0i51P9NutX/TbrV/0261f9NutX/TbrV/0261f9MudX/a8Xb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1VV&#13;&#10;Vf8HBwf/s7Oz/////////////////+bm5v8AAAD/YmJi//n5+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7u7u/xEREf81NTX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T6/P/m9Pj/0u30/7fi7f+X1OX/dMbc/1O71v9JudT/S7nV/0u51f9MutX/TLrV/0q5&#13;&#10;1P9IuNT/RbfT/0W30/9Tu9X/Y8LZ/3DH3f+DzuH/rNzq/83q8f/t9/r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5aWlv8AAAD/aGho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B&#13;&#10;gYH/AAAA/52dn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7/l7v9J&#13;&#10;udT/TbrV/0261f9NutX/TbrV/0261f9NutX/S7nV/2LC2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39//+6eb//dnV//rJw//4urL/9Kie//CYjP/v&#13;&#10;i33/7oFy/+52Zf/sa1r/62FO/+lWQv/nSzX/5UIr/+VCK//lRC3/5UQt/+dFLf/oRS3/6kUu/+tG&#13;&#10;Lv/tRS3/5U45/9laTP/LaF//vHNw/6eBhP+PjJP/gZah/3qerf9xprn/Za/G/1i40v9Iv9z/Rb/d&#13;&#10;/0a+2/9Ivdn/SbzY/0u71v9NutX/TbrV/0y61f9LudX/SbnU/0e41P9Gt9P/RLfT/0u51P9jwNn/&#13;&#10;ecne/4zR4/+e2Of/sN/r/8Dm8P/R7PT/3vH2/+v2+f/4+/z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9VVVX/BAQE&#13;&#10;/4GBgf/CwsL/wcHB/8LCwv+oqKj/AAAA/0ZGRv+1tbX/wsLC/8HBwf/BwcH/wMDA/9XV1f/9/f3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+7u7v8RERH/NTU1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D4+//Z7/X/w+fw/6rd&#13;&#10;6f+O0uP/ccbb/0241P9FttP/SLjU/0q51P9MutX/TbrV/0u51f9IuNT/RrfT/0W30/9WvNb/a8Tb&#13;&#10;/37M4P+S1OX/teDr/9Tt8//x+fv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VlZX/AAAA/2ZmZ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gYGB/wAA&#13;&#10;AP+dnZ3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P6/L/SbjU/026&#13;&#10;1f9NutX/TbrV/0261f9NutX/TbrV/0y51f9rxNv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VVVV/wAAAP8HBwf/&#13;&#10;Dg4O/w4ODv8ODg7/DAwM/wAAAP8DAwP/DAwM/w4ODv8ODg7/Dg4O/w0NDf9VVVX/9vb2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u7u7/ERER/zU1N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+/3+/9/x9v+74u3/mNXm/3rL3/9txdz/W77X/0q41P9Et9P/RrjU&#13;&#10;/0m51P9MutX/TbrV/0y61f9LudT/SbnU/0m41P9hv9j/hM3g/6PZ6P/F5/H/2vD2/+v2+f/6/P3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vr6+/1RUVP+goKD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4GBgf8AAAD/nZ2d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xObw/0m51P9NutX/TbrV&#13;&#10;/0261f9NutX/TbrV/0261f9LudX/ZcLa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2lpaf8TExP/ExMT/xEREf8R&#13;&#10;ERH/ERER/xISEv8VFRX/FBQU/xISEv8RERH/ERER/xEREf8ODg7/WVlZ//b29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7u7u/xEREf81NTX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3+/v/6/f7/8fn7&#13;&#10;/9Dr8v+u3er/h8/i/2fD2/9ewNn/VbzW/0y51P9HuNT/SLjU/0m51P9KudT/SrnU/0u51P9OutX/&#13;&#10;UbvW/1S91/9rw9v/kdHj/7Lg7P/Z7/X/6/f6//T6/P/8/f7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BgYH/AAAA/52dn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8Pm8P9HuNT/TbrV/0261f9NutX/&#13;&#10;TbrV/0261f9NutX/S7nV/2fE2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v7///39///8/P//+/v//vb0//7k4v/60c3/+by1//apoP/zlYr/8IFz/+1wX//rZlP/62FN/+tb&#13;&#10;R//rVkH/6VA7/+dMNv/lRzH/5EUu/+NGMP/eSjf/0llM/8JqY/+xeXr/m4uT/4ObqP9pprn/Y6vA&#13;&#10;/1+vxv9atM3/VLjT/0282P9Hv9z/R77b/0i92f9IvNj/SbvX/0q61f9LudX/S7nU/0u51f9NutX/&#13;&#10;TrrV/0+71f9Qu9b/U7zW/2XB2v+EzOD/m9Xl/7Hf6//G5/H/2e/2/+b1+f/u+Pr/9Pr8//r9/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7+/v/+fn5//n5+f/5+fn/+fn5//n5&#13;&#10;+f/5+fn/+fn5//n5+f/5+fn/+fn5//n5+f/5+fn/+fn5//v7+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+7u7v8RERH/NTU1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b7/f/s9/r/3/L3/8Dl7/+f1+f/eMje/1a91/9Pu9b/&#13;&#10;TrrV/0y61f9LudT/S7nV/0q51P9IuNT/RrjU/0i31P9Tu9b/Xb/Y/2bD2/95yd7/n9fn/8jn8P/n&#13;&#10;9fj/+/7+//3+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l5eX/u7u7/7y8vP+8vLz/vLy8/7y8vP+8vLz/vLy8/729vf/Dw8P/zc3N/+Li4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gYGB/wAAAP+dnZ3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e8fb/UbrV/0y61f9NutX/TbrV/0261f9N&#13;&#10;utX/TbrV/0q51f+S0uP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n4//7n5f/819L/+sbA&#13;&#10;//eyqv/0opb/8JCD/+6Ccv/teWn/7W9d/+xlUv/sW0f/61I8/+pHL//qPiX/50Ao/9pPPv/NXlP/&#13;&#10;vG5q/6p8fv+Si5L/fJik/3Wgr/9sqLv/ZK7F/1u1z/9Ovdn/RMDe/0W/3P9Gvtv/SL3Z/0m82P9M&#13;&#10;u9b/TbrV/0261f9MutX/SrnU/0m51P9IuNT/RrjU/0i30/9cvtj/dcfc/4rP4f+d2Of/s+Hs/8Tn&#13;&#10;8P/T7PT/3/H2/+n1+f/1+vz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u7u7/ERER/zU1N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H5+//g8vb/yury/6/g7P+R0+T/cMXb/1G61v9GuNT/SbnU/0u51f9NutX/TbrV/0q51P9I&#13;&#10;uNT/RbfT/0W20/9WvNb/Z8Pa/3fK3/+M0eP/st/r/9Lr8//u+Pr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mJiY&#13;&#10;/wAAAP8AAAD/AAAA/wAAAP8AAAD/AAAA/wAAAP8AAAD/CAgI/xQUFP8rKyv/Xl5e/+Pj4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4GBgf8AAAD/nZ2d////////////////////&#13;&#10;////////////////////////////////////////////////////////////////////////////&#13;&#10;///////////////////////P6/L/mNXm/4nR4/+b1ub/0uvz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+/3+/6HX5/9Ht9P/TbrV/0261f9NutX/TbrV/0u5&#13;&#10;1f9gv9j/4vL3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39///y8P/+6OX//N7a//vUz//4yML/9r62//awpv/1n5P/9Y2A//R6af/z&#13;&#10;aFX/8lhB/+5IMf/kRjH/2lA//9FZTP/HYlj/uWpj/6h2df+chIj/j5Kc/4Cfrv9vq8D/VLnU/0a/&#13;&#10;3P9Hvtv/SL3a/0m82P9Ku9f/TLrW/0261f9NutX/S7nV/0m51P9HuNT/RrfT/0S30/9EttP/ULrV&#13;&#10;/16/2P9qxNv/d8ne/4LO4f+P0uP/ptno/7vi7f/S6/P/5PP4//f7/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3t7f/ioqK/21tbf9gYGD/&#13;&#10;eHh4/5WVlf/Ly8v/////////////////o6Oj/+fn5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7u7u/xEREf81NTX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9/f//t/c//7k4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P7+/+Ly9/+/5O7/ndjn/4TP4f9y&#13;&#10;x93/X8DY/0m40/9Et9P/R7jU/0q51P9MutX/TbrV/0u51f9JudT/R7jU/0e40/9fv9j/gczf/5/Y&#13;&#10;5/+65O7/1O30/+f1+f/6/P3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6Wlpf8bGxv/&#13;&#10;Hh4e/x4eHv8eHh7/Hh4e/x4eHv8eHh7/Hh4e/xEREf8AAAD/AAAA/wAAAP9BQUH/5+fn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BgYH/AAAA/52dnf//////////////////////////&#13;&#10;////////////////////////////////////////////////////////////////////////////&#13;&#10;//////3+/v+j2ej/YL/Y/0i31P9DttP/SbjU/2DA2f+o2uj////+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z+fv/hc3g/0y51P9NutX/TrrV/0u51P9mwtr/yujx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38///29f//7+3//ujl//3h&#13;&#10;3f/72dX/+s7I//q6sP/6ppv/+pOF//iAcP/zblv/62BO/+JUQf/bVkb/1FtN/8lhVP+8amP/rnl4&#13;&#10;/56Hjf+Ll6T/dqW4/1mzzP9MutX/TLrV/0y61f9Mutb/TLvW/0y71v9Mu9b/TLvW/0q61f9JudX/&#13;&#10;SLjU/0a41P9Ft9P/RbbT/0251P9Wvdb/YMDZ/2fE2/9ux93/e8nd/5jN3f+v1uP/xOXu/9vv9f/v&#13;&#10;+Pr//v/+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vLw//zb2P/95OL///79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8XFxf9TU1P/FxcX/wMDA/8AAAD/AAAA/wAAAP8I&#13;&#10;CAj/Hx8f/1RUVP/W1tb/pqam/xAQEP9QUF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+7u7v8RERH/NTU1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8/P/2raP/7G9e/+tj&#13;&#10;UP/rZFH/74Fx//rTz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9/v8/9vv9P+24Oz/kNLj/3LI3f9mw9r/WL3X/0q41P9Ft9P/R7jU/0m5&#13;&#10;1P9LudX/TLrV/0y61f9MutX/TLrV/0u61f9kwdn/ic/h/6vd6v/O6/P/4fP4/+/4+v/8/f7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4+Pj/7Ozs/+3t7f/t&#13;&#10;7e3/7e3t/+3t7f/t7e3/7e3t/+3t7f/r6+v/2NjY/5iYmP8bGxv/AAAA/1JSU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gYGB/wAAAP+dnZ3/////////////////////////////////&#13;&#10;//////////////////////////////////////////////////////////////////////////+t&#13;&#10;3er/U7vV/0q51P9NutX/TbrV/0y61f9JudT/V7zW/7bh7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j8/P/N6vL/odjn/5jT5P+04Oz/6/f6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+8vD/9aSY/+lbR//oVUD/6FVA/+xuXf/70s3///7+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76+vv8VFRX/AAAA/wQEBP8YGBj/NjY2/0xMTP8tLS3/FhYW/wEB&#13;&#10;Af8AAAD/Gxsb/xMTE/8EBAT/pKSk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u&#13;&#10;7u7/ERER/zU1N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7+v/0pJj/5ko0/+VHMP/lRzH/5Ucx&#13;&#10;/+ZJM//oVkL/+sfC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9fv8/7zj7v90x93/XsDZ&#13;&#10;/3TI3f+04Ov/8vr7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r9/v/0+vz/6fb5/8jo&#13;&#10;8f+n2ej/gMvf/17B2P9Yvtf/UrvW/0y51f9JuNT/SbnU/0m51P9JudT/SbjU/0q41P9Qu9X/Vr3X&#13;&#10;/1y/2P9xx93/mNTl/7vj7f/h8vf/8vr8//j8/f/9/v7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qKio/woKCv8gICD/8/Pz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4GBgf8AAAD/nZ2d////////////////////////////////////////&#13;&#10;///////////////////////////////////////////////////////////////z+fz/c8jd/0a3&#13;&#10;0/9NutX/TbrV/0261f9NutX/TbrV/0e41P90yN7/+Pv9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+9fP/8YZ4/+VGL//mSjT/5ko0/+ZKNP/mSDL/6VZB//nHwf///v7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Pj4/8eHh7/AAAA/xsbG/+Wlpb/9/f3//////////////////Dw8P+Li4v/JiYm&#13;&#10;/wAAAP8AAAD/cXFx//z8/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7u7u/xER&#13;&#10;Ef81NTX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5y8T/5ks1/+ZKNP/mSzX/5ks1/+ZLNf/mSzX/&#13;&#10;5ko0/+tiT//+8e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9fv8/43Q4v9KudT/SbvX/0e82P9Iu9f/&#13;&#10;S7nU/33L3v/y+fv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T6/P/m9Pj/1+/1/7fi7f+X1OX/c8bc/1K71f9LudX/TLnV&#13;&#10;/0y61f9MutX/TLrV/0q51P9IuNT/RbfT/0a30/9VvNb/YsHZ/27G3P+DzeD/p9vp/87q8v/v9/r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7+/v8pKSn/EhIS/8PDw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BgYH/AAAA/52dnf//////////////////////////////////////////////&#13;&#10;////////////////////////////////////////////////////////3/H2/1/A2P9KudT/TbrV&#13;&#10;/0261f9NutX/TbrV/0261f9JuNT/ZsLZ/+Py+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+Lqy/+VGMP/mSzX/5ks1/+ZLNf/mSzX/5ks1/+VIMf/saln//fDu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Hh4f/AwMD/xkZGf++vr7//////////////////////////////////////2tra/8AAAD/&#13;&#10;AAAA/4qKiv/9/f3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+7u7v8RERH/NTU1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+vr/85WI/+VGL//mSzX/5ks1/+ZLNf/mSzX/5ks1/+ZKNP/n&#13;&#10;UDv/+b64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6jb6f9Iutb/SL7b/120zf9nrcT/XrTM/0i/2/9F&#13;&#10;udX/r93q//v9/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+&#13;&#10;/+73+v/b8PX/wufw/6nd6f+N0eL/bcTb/0+61f9Et9P/SLjU/0q51P9NutX/TbrV/0u51f9IuNT/&#13;&#10;RbfT/0W30/9XvNf/a8Tb/33M4P+R1OT/t+Hs/9bs9P/y+Pv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RUVF/wsLC/+jo6P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gYGB/wAAAP+dnZ3/////////////////////////////////////////////////////&#13;&#10;/////////////////////////////////////////////////93x9v9evtf/SrnU/0261f9NutX/&#13;&#10;TbrV/0261f9NutX/SrnU/2XB2f/i8/f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5+fn/&#13;&#10;Ozs7/wEBAf+Ojo7//////////////////////////////////////5+fn/8AAAD/DAwM/w4ODv8h&#13;&#10;ISH/8fHx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u7u7/ERER/zU1N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vb1/+96a//lSTP/5ks1/+ZLNf/mSzX/5ks1/+ZLNf/mSzX/5085//Wj&#13;&#10;m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D4+/9kxNz/XbDI/6h+f//NYVX/1V1Q/81iV/+renj/Z6vA/2bG&#13;&#10;3v/o9vn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+/3+/93w9v+/5O7/l9Xl/3zM3/9txdz/&#13;&#10;XL/Y/0i40/9Et9P/R7jU/0m51P9MutX/TbrV/0y61f9KudT/SLjU/0m41P9jwNn/hc7g/6Xb6f/B&#13;&#10;5vD/2e/2/+v2+f/7/P3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y4uLv8TExP/xsbG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4GBgf8AAAD/nZ2d////////////////////////////////////////////////////////////&#13;&#10;///////////////////////////////////////////v+Pr/cMfc/0e41P9NutX/TbrV/0261f9N&#13;&#10;utX/TbrV/0e41P9yyN3/9fr8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5eXl/yoqKv8J&#13;&#10;CQn/0dHR///////////////////////////////////////V1dX/VlZW/5iYmP86Ojr/AAAA/+jo&#13;&#10;6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7u7u/xEREf81NTX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4+P/yiXz/5Ucx/+ZLNf/mSzX/5ks1/+ZLNf/mSzX/5ks1/+dQOv/4s6v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a8fb/crjM/8NmXf/nSzb/60cv/+lIMf/qRzD/6kgx/8llXP9orsP/2/X6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7+///7/f7/8vr7/9Xs9P+u3er/ic/i/2nE2/9fwdn/Vr3X/0u41P9Gt9P/SLjU/0m51P9L&#13;&#10;udX/S7nU/0u51f9OutX/ULvV/1G81v9qw9r/ktHj/7Tf7P/Y7/X/6fb6//P6/P/9/v7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f39/6Kiov8MDAz/Hx8f//X19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BgYH/&#13;&#10;AAAA/52dnf//////////////////////////////////////////////////////////////////&#13;&#10;/////////////////////////////////////////6bb6f9OudT/SrnU/0261f9NutX/TbrV/0q5&#13;&#10;1f9Su9X/r97r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9vb2/8mJib/DQ0N/+rq&#13;&#10;6v////////////////////////////////////////////r6+v/u7u7/ODg4/wAAAP/U1NT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+7u7v8RERH/NTU1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+L21/+ZGMP/mSjT/5ks1/+ZLNf/mSzX/5ks1/+ZJM//pWkX//eXj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4Pb7/8SCfv/kSjX/5ks0/+ZLNf/mSzX/5ks1/+ZLNP/rRS3/rIOE/+Xx9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f7/f/u+Pv/4PL3/8Dl7/+e&#13;&#10;1+b/ecjd/1i91/9SvNb/T7vV/0y51f9KudT/S7nU/0q51P9IuNT/R7jU/0m41P9Su9b/XL/Y/2TC&#13;&#10;2v96yt//oNfo/8Pm7//p9fn/+f3+//z+/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u7u7/09PT/9TU1P/U1NT/1NTU/9TU1P/U1NT/1NTU/9TU1P/Nzc3/tbW1&#13;&#10;/4WFhf8TExP/AAAA/2FhY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gYGB/wAAAP+d&#13;&#10;nZ3/////////////////////////////////////////////////////////////////////////&#13;&#10;///////////////////////////////////3+/z/mdbm/1e91v9DttP/RbfT/0O20v9avdf/m9bn&#13;&#10;//z9/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7//4/S5P9HuNP/&#13;&#10;TbrV/0261f9NutX/TbrV/0261f9JuNT/YcHZ/9bt9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19fX/NDQ0/wgICP/Ly8v/////&#13;&#10;////////////////////////////////////////////39/f/yUlJf8AAAD/3t7e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u7u7/ERER/zU1N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3v7f/whnj/5UMt/+VIMf/mSzX/5ko0/+VFLv/nTTj/9qmf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nt7f/pY1D/5kgy/+ZLNf/mSzX/5ks1/+ZLNf/mSzX/5kkz/91eT//35OL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H5+//g8vf/zuvz/7Df7P+R0uP/bsTc/0651P9IuNT/SrnU/0u5&#13;&#10;1f9NutX/TbrV/0q51P9HuNT/RLfT/0W30/9UvNb/Z8Pa/3bJ3v+L0eP/sN7q/9Tt8//y+Pv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o6Oj/xkZGf8aGhr/Ghoa/xoaGv8aGhr/Ghoa/xoaGv8aGhr/EBAQ/wAAAP8AAAD/&#13;&#10;AAAA/21tbf/x8fH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4GBgf8AAAD/nZ2d////&#13;&#10;////////////////////////////////////////////////////////////////////////////&#13;&#10;///////////////////////////////////////U7fX/rN7s/5/Z6P+u3uv/1+70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h8vf/bMTa/0q41P9N&#13;&#10;utX/TbrV/0261f9MutX/TLrV/6jc6f/+/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1tbW/8BAQH/b29v////////////&#13;&#10;/////////////////////////////////////6ysrP8ICAj/Ly8v//T09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7u7u/xEREf81NTX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fHv//Sglf/sY1D/5UYw/+dLNP/veWn/+L+4///9/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5SUlP8AAAD/AAAA/wAAAP8AAAD/AAAA/wAAAP8AAAD/AAAA/wEBAf8VFRX/QEBA/5eXl//z&#13;&#10;8/P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+BgYH/AAAA/52dnf//////////&#13;&#10;////////////////////////////////////////////////////////////////////////////&#13;&#10;///////////////////////////////////////////8/f7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9fu9P93x93/SrnU/0u5&#13;&#10;1f9KudT/VbvW/6nc6v/3+/3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YmJj/AwMD/xQUFP+zs7P/////////////&#13;&#10;/////////////////////////9zc3P8vLy//AAAA/3d3d//8/Pz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+7u7v8RERH/NTU1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+/v//OHd//nTzv/61tD//uvp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z&#13;&#10;8/P/4eHh/+Hh4f/h4eH/4eHh/+Hh4f/h4eH/4eHh/+Hh4f/k5OT/5+fn/+/v7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gYGB/wAAAP+dnZ3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8/n8/87q8v+z4Ov/veTu&#13;&#10;/+Pz9//8/f7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v9/v/2+/3/8vn8/+z4+//f&#13;&#10;8vb/x+jx/7Lf6/+b1uX/g8zg/2nD2/9Yv9j/Vr3X/1S81v9Ru9b/TbrV/0m51P9JuNT/SbnU/0m6&#13;&#10;1f9Ju9b/SbzX/0m82P9Ivdr/Sr3Z/0671v9TuNL/VrXO/1mzy/9br8b/Zqm9/4Kbqf+ai5P/rHx+&#13;&#10;/79qZP/OWU3/2k47/95NOv/jTzv/5lE8/+lSPf/mVED/3VRB/9pUQv/VV0f/yWRY/7pxbP+wgoP/&#13;&#10;1qGe//jDvP/71tH/++nl//3y8f/+9fT//vj3///6+v///f3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9/f3/1dXV/8AAAD/Dg4O/4CAgP/i4uL/7+/v//Ly&#13;&#10;8v/w8PD/7Ozs/5mZmf8gICD/AAAA/ykpKf/V1dX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u7u7/ERER/zU1N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+Pj4/7S0tP+0tLT/+/v7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4GBgf8AAAD/nZ2d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q6ur/RERE/wAAAP8AAAD/AAAA/xwcHP85OTn/KSkp&#13;&#10;/wcHB/8AAAD/AAAA/xsbG/+4uLj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7u7u/xEREf81NTX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+Xl5f8UFBT/FhYW/+7u7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BgYH/AAAA/52dn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n7/f/o9Pn/1ezz/77j7v+o2+n/&#13;&#10;kNPk/4PO4f93yd7/bMTb/1+/2f9Su9X/RrfT/0O30/9Ft9P/R7jU/0m51P9LudX/TbrV/0261f9M&#13;&#10;utX/S7vX/0m82P9Ivdn/R77a/0a/3P9Qu9b/a63D/36gsf+NlJ//m4eM/6l4d/+5b2n/xmdf/9Fg&#13;&#10;VP/bWUn/5E87/+tGLv/tQin/60Ip/+lCKf/oQin/5kIq/+dHMP/qV0P/7WpZ//B7a//yi33/9JuP&#13;&#10;//Wrof/1vLP/+MfA//rSzP/829j//ebk//7w7///+fn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fn5/9+fn7/Ly8v/wwMDP8AAAD/AAAA/wAAAP8ICAj/&#13;&#10;ISEh/1tbW//ExMT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7u7v8RERH/NTU1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m5ub/HR0d/x8fH//v7+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gYGB/wAAAP+dnZ3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9vv8/+v2+f/f8ff/0+30/8Xo8f+y4Ov/n9jn/4vQ4v92yN3/YMDZ/0i41P9GuNT/SLjU/0m4&#13;&#10;1P9KudT/TLrV/0261f9NutX/TLrW/0q81/9Ivdn/R77a/0a/3P9EwN7/TL7a/1m20f9kr8b/bKi8&#13;&#10;/3agr/99mKX/kI6W/6iBhP++cm//zWZc/9tZSf/oSzX/60Us/+lELP/oQyz/50Mr/+ZCK//lQir/&#13;&#10;5UEq/+ZIMf/oUTz/6lpH/+tlU//sbl3/7Xdn/+6AcP/vi3z/852R//ze2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bm5v/ExMT/srKy/6ampv+vr6//wcHB/9ra2v//&#13;&#10;/////v7+/6Ghof+Wlpb/+Pj4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u7u7/&#13;&#10;ERER/zU1N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5ubm/x0dHf8fHx//7+/v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4GBgf8AAAD/nZ2d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v9/v/0+vz/7ff6/+b1+f/a7/b/x+jx/7Hf6/+c1uX/gszg&#13;&#10;/2nC2v9Qu9X/TLrV/0261f9NutX/TbrV/0261f9NutX/TbrV/0u61f9Ju9b/SLzY/0i92f9Hvtv/&#13;&#10;Rr/c/0u92f9TudP/W7PM/2Cvxv9lq7//a6a4/36dqv+ci5P/sH1+/8Jvaf/RX1T/3lJA/+RMNv/l&#13;&#10;SzX/5kkz/+ZIMf/mRi//50Qt/+ZDLP/mQiv/5kMs/+ZELf/6x8H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X19f/d3d3/y4u&#13;&#10;Lv8MDAz/RUVF//X19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7u7u/xEREf81&#13;&#10;NTX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9/v//6/f5/4DM3/9JudT/TbrV/0261f9NutX/TbrV/026&#13;&#10;1f9NutX/TbrV/0u51f9LudX/S7nV/0y51f9NutX/TrrV/1C71v9sw9v/kdHj/7Pf7P/S7PT/5/X5&#13;&#10;//P6/P/9/v7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+bm5v8dHR3/Hx8f/+/v7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+BgYH/AAAA/52dn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+/////P7+//n9/v/3/P3/&#13;&#10;yejy/1G71v9JudT/TbrV/0261f9NutX/TLrV/0q51P9Vvdf/Vr3X/1G71f9LudT/R7jU/0i41P9I&#13;&#10;udT/SLnV/0m61v9Ku9f/SrzY/0q82P9MvNf/T7rV/1G40/9Tt9D/VLXO/1ezy/9uqLz/iZmo/52L&#13;&#10;kv+vfH7/wGxl/89dUP/XV0f/3VRD/+FRPv/kRzH/+9fS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19fX/39/f/5aWlv84ODj/CQkJ/wAAAP8AAAD/EhIS&#13;&#10;/2ZmZv/4+Pj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7u7v8RERH/NTU1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f8&#13;&#10;/f/w+fv/4fP3/8Tm8P+d1uX/d8jd/1i+1/9Qu9b/TbrV/0261f9NutX/TbrV/0261f9NutX/S7nV&#13;&#10;/0m41P9Ru9b/Wb7Y/2DC2v96yt//odjn/8Tn8P/o9vj/9/z9//v9/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m5ub/HR0d/x8fH//v7+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gYGB/wAAAP+dnZ3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z9/v+v&#13;&#10;3ur/WL3X/0S20/9GuNT/RbfT/0i40/92yN3/v+Tu/8Tm8P+t3Or/k9Pk/3zM4P9yyN7/acTb/2DA&#13;&#10;2f9UvNb/SrjU/0S20/9Ft9P/RrjU/0i41P9KudX/TLrV/0261f9Mutb/TLvW/0u71v9Lu9f/SrzY&#13;&#10;/0q82P9LvNj/YrLK/3qkt/+Ml6L/nIaL/97i5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9zc3P+ysrL/ZGRk/xISEv8AAAD/AAAA/w0NDf82Njb/aWlp/8fHx//9/f3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u7u7/ERER/zU1Nf//////////&#13;&#10;////////////////////////////////////////////////////////////////////////////&#13;&#10;/////////////////////////////////u3r//vZ1P/61dH//eXj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7+//D4+//h8vf/z+vz/7Th7f+Q0uP/bcTb&#13;&#10;/0y51f9JudT/S7nU/0y61f9MutX/TLrV/0q51P9IuNT/SLjU/0q51P9JudT/RLbT/1i91/+EzuH/&#13;&#10;r97q/9Hq8//0+vz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7Ozs/x4eHv8fHx//7+/v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4GB&#13;&#10;gf8AAAD/nZ2d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v7//8Xn&#13;&#10;8P+Fz+H/d8ne/3vL3/+Z1+b/6/b5////////////////////////////8vn7/+Dx9//O6fL/t+Ht&#13;&#10;/6La6P+Q0+T/hM7h/3fJ3v9pw9r/Wr7X/0y51P9Et9P/RbfT/0e41P9JuNT/SrnU/0y61f9NutX/&#13;&#10;TbrV/0u71v9JvNf/SL3Z/0C82v/C5/H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y8vL/&#13;&#10;vr6+/4iIiP84ODj/AAAA/wAAAP8AAAD/Dg4O/wAAAP9cXFz/7e3t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7u7u/xEREf81NTX/////////////////&#13;&#10;////////////////////////////////////////////////////////////////////////////&#13;&#10;////////////////////+MK8//B+cP/qWET/6VE9/+5wYP/2rqX///Lw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f3+/+r2+f/W7fT/wOXv/6La6P+HzuH/acPa/0y41P9Ft9P/SLjU/0q51f9NutX/&#13;&#10;TbrV/0u51f9IuNT/RbfT/0a30/9Zvdf/bMTb/2fC2v9ev9j/Y8HZ/33L3/+85O7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+Hh4f+xsbH/srKy/7Kysv+ysrL/srKy/7Kysv+ysrL/srKy/7Kysv+y&#13;&#10;srL/tLS0/5+fn/8TExP/ICAg/+/v7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BgYH/AAAA&#13;&#10;/52dn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7+&#13;&#10;//X6/P/5/P3/////////////////////////////////////////////////////////////////&#13;&#10;//////39/v/0+vz/6fX5/9/y9//U7vT/xOfw/7Hf6/+a1ub/hs7h/3DF2/9XvNb/SbjU/0m51P9K&#13;&#10;udT/S7nV/0u51f9IuNT/3PD2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Tk5P/MzMz/w0NDf8A&#13;&#10;AAD/AAAA/yEhIf9zc3P/wcHB/35+fv8FBQX/fn5+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7u7v8RERH/NTU1////////////////////////&#13;&#10;////////////////////////////////////////////////////////////////////////////&#13;&#10;////////9aWa/+dOOf/lRS7/5kkz/+ZKM//lRzD/5UMs//CGeP/+9vX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9/v8/9ju9P+24ez/&#13;&#10;jdHk/3XI3v9ow9v/Wb3X/0m41P9EttP/R7jU/0m51P9MutX/TbrV/0y61f9LudX/SbnU/0q41P9o&#13;&#10;wtr/jM/i/6ze6v/K6fH/3fH2/+z2+f/o9fj/4fL3/+X0+P/7/P3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cnJz/CgoK/wsLC/8LCwv/CwsL/wsLC/8LCwv/CwsL/wsLC/8LCwv/CwsL/wsL&#13;&#10;C/8JCQn/AAAA/x4eHv/v7+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gYGB/wAAAP+dnZ3/&#13;&#10;////////////////////////////////////////////////////////////////////////////&#13;&#10;///////////////////////////////////////////6+f/+6un//NzY//3s6v//+vr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+v39//X7/P/w+fv/6vf6/9rw9f/F5/D/r97r/5jU&#13;&#10;5P99y+D/b8Tb/+j1+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UFBQ/wAAAP8AAAD/MTEx/7S0&#13;&#10;tP/p6en//Pz8//////+bm5v/BwcH/3p6e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u7u7/ERER/zU1Nf//////////////////////////////&#13;&#10;////////////////////////////////////////////////////////////////////////+9TQ&#13;&#10;/+pfTP/lRzH/5ks1/+ZLNf/mSzX/5ks1/+ZJM//mSTP/+MW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z9/v/4/P3/7Pf6/8vq8v+q2+n/fsvg/2PC2v9bv9j/U7zW/0q41P9H&#13;&#10;uNT/SbjU/0m51P9KudT/SrnU/0u51P9Pu9X/U7zW/1W91/9xxtz/mdXk/73j7f/c8PX/7vj7//b7&#13;&#10;/f/+/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v9/v/8/f7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pqam/yUlJf8lJSX/JSUl/yUlJf8lJSX/JSUl/yUlJf8lJSX/JSUl/yUlJf8lJSX/JiYm&#13;&#10;/ycnJ/9ERET/8vLy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4GBgf8AAAD/nZ2d////////&#13;&#10;////////////////////////////////////////////////////////////////////////////&#13;&#10;//////////////////////////////vc2P/xhHb/5086/+ZMN//mUDv/8Yd5//ve2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+/////f7/&#13;&#10;//3+/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2pqav8ICAj/AAAA/wgICP9lZWX/u7u7&#13;&#10;/+Tk5P//////np6e/wcHB/96enr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7u7u/xEREf81NTX/////////////////////////////////////&#13;&#10;//////////////////////////////////////////////////////////////////Shl//nSTT/&#13;&#10;5ko0/+ZLNf/mSzX/5ks1/+ZLNf/mSzX/5UMr//Sckf//+/v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T6/P/p&#13;&#10;9vn/2e/2/7vj7f+W0+T/ccXc/1G71v9Pu9X/TbrV/0y51f9LudX/S7nV/0q51P9IuNT/RrfT/0i4&#13;&#10;1P9UvNb/X8DZ/2nF3P+CzeD/qNvo/8zp8v/r9vr//f7+//7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6/b5/7Tg7P+W0+T/mdXl/73k7v/t+Pr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j4+P/r6+v/7Ozs/+zs7P/s7Oz/7Ozs/+zs7P/s7Oz/7Ozs/+zs7P/s7Oz/7Ozs/+zs7P/r6+v/&#13;&#10;7+/v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+BgYH/AAAA/52dnf//////////////&#13;&#10;////////////////////////////////////////////////////////////////////////////&#13;&#10;//////////////////vY1P/qYlD/5Ucw/+ZLNf/mSzX/5ks1/+VHMf/rZlT//ODc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08//83Nn/+9jT//3m&#13;&#10;5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h4eH/kJCQ/0lJSf8aGhr/AAAA/wAAAP8zMzP/&#13;&#10;jIyM/2xsbP8FBQX/gYGB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+7u7v8RERH/NTU1////////////////////////////////////////////&#13;&#10;///////////////////////////////////////////////////////////wkoX/5UQs/+ZLNf/m&#13;&#10;SzX/5ks1/+ZLNf/mSzX/5ks1/+VELf/yjoH///X0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v7+/+73+v/b8Pb/x+jx/63e6/+K0OH/asLa/0u5&#13;&#10;1P9HuNT/SbnU/0u51f9NutX/TbrV/0q51P9HuNT/RbfT/0a30/9Xvdb/bMXb/3zL3/+T0+T/tuDs&#13;&#10;/9bt8//3+/3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2O70/3HG3P9Et9P/S7nU/0u51P9Ht9P/c8fd/+j1+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3m4//5z8n/+dDK//3l4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gYGB/wAAAP+dnZ3/////////////////////&#13;&#10;////////////////////////////////////////////////////////////////////////////&#13;&#10;//////739v/ue2z/5UQt/+ZLNf/mSzX/5ks1/+ZLNf/mSzX/5UYv/++Acf///Pv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+/v7/8vn7//79/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e0rP/tcWD/6ltI/+lWQv/qZFL/85SH&#13;&#10;//7r6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r8/f/6/P3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0tLS/5WVlf9KSkr/AAAA/wAAAP8A&#13;&#10;AAD/AAAA/zw8PP+7u7v//Pz8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u7u7/ERER/zU1Nf//////////////////////////////////////////////////&#13;&#10;////////////////////////////////////////////////////9aie/+dOOP/mSjT/5ks1/+ZL&#13;&#10;Nf/mSzX/5ks1/+ZLNf/lQSr/9KOX///9/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9/v8/9rv9f+74u3/m9bm/37M4f9uxtz/W77X/0i40/9Et9P/R7jU/0q51P9NutX/TbrV&#13;&#10;/0u51f9JudT/RrjU/0i41P9iwNn/h87i/6Xa6P+/5e//1u70/+z2+v/9/f7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5/T5/2LC&#13;&#10;2f9IuNT/TbrV/0261f9NutX/TbrV/0e30/95yd3/8vr8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vXz//OXjP/rZFL/5003/+dNOP/rY1D/8piM//7u7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f39/+bm5v/d3d3/3t7e/97e3v/e3t7/3t7e/97e3v/j4+P//v7+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4GBgf8AAAD/nZ2d////////////////////////////&#13;&#10;///////////////////////////////////////////////////////////////////////////8&#13;&#10;4d7/6mBN/+VHMf/mSzX/5ks1/+ZLNf/mSzX/5ks1/+VHMP/rY1H//ebk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H5+/+q3On/csfd/2rF3P9yx93/sN7r//f7&#13;&#10;/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nFvf/nTjn/5UMt/+VIMf/lSTL/5UYv/+ZJMv/vfm7/&#13;&#10;/fTz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4PL2/4nQ4v9txt3/bcbc/4rP4v/g8fb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6enp/8PDw/91dXX/FhYW/wAA&#13;&#10;AP8AAAD/FxcX/zo6Ov+Pj4//5OTk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7u7u/xEREf81NTX/////////////////////////////////////////////////////////&#13;&#10;//////////////////////////////////////////////3h3v/qZVL/5Ucw/+ZLNf/mSzX/5ks1&#13;&#10;/+ZLNf/mSTP/6FE8//rMx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8fn7/9Ls8v+w3uv/hc3h&#13;&#10;/23G3P9iwdn/Vr3W/0q41P9Ft9P/R7jU/0m51P9LudX/TLnV/0y51f9MutX/TLrV/0+61f9txNv/&#13;&#10;ktLk/7Tg7P/S7fT/5PT4//L5/P/+/v7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79/f///v7/////////////////////////////////////////////////////////////&#13;&#10;////////////////////////////////////////////////////////////////////////////&#13;&#10;/////////////////////////////////////////////////////////////6/d6v9MutT/TbrV&#13;&#10;/0261f9NutX/TbrV/0261f9NutX/SrjU/8rq8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GQgv/mSTT/5UYw/+ZJM//mSTP/5UYv/+VELf/xjoH///r6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8vLy/6qq&#13;&#10;qv9YWFj/6urq/+/v7/9ERET/EBAQ/wwMDP8NDQ3/EBAQ/xAQEP8MDAz/MDAw//Hx8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BgYH/AAAA/52dnf//////////////////////////////////&#13;&#10;////////////////////////////////////////////////////////////////////+9jU/+lW&#13;&#10;Qv/lSDL/5ks1/+ZLNf/mSzX/5ks1/+ZLNf/lSDL/6l5K//zb2P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D5+/98yt//TbnV/0m41P9JudT/SbjU/0661f+FzuH/9Pr8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3s6v/rZlT/5kgx/+ZLNf/mSzX/5ks1/+ZLNf/mSjT/5ko0//evp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x+fx/2C/2P9LudT/SbjU/0m41P9LudT/X7/Y/8bn8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+vr6/+fn5/+kpKT/QkJC&#13;&#10;/xAQEP8AAAD/AAAA/1JSUv/39/f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+7u&#13;&#10;7v8RERH/NTU1////////////////////////////////////////////////////////////////&#13;&#10;////////////////////////////////////////////+Lmx/+hXQ//lRi//5Ucx/+VIMf/lRjD/&#13;&#10;5044//GRhP///Pz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99vX/+LWs/+xwXv/n&#13;&#10;WEP/6mRR//Sdkv/96ef/////////////////////////////////////////////////////////&#13;&#10;////////////////////////////////////////////////////////////////////////////&#13;&#10;//////////////////////////////////////////////////////+FzeH/TLrV/0261f9NutX/&#13;&#10;TbrV/0261f9NutX/TbrV/0u51P+q3On//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rFv//pVUH/&#13;&#10;5koy/+ZLNf/mSzX/5ks1/+ZLNf/mSTP/5004//nQy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4+Pj/05OTv8AAAD/AAAA&#13;&#10;/+Pj4//u7u7/NjY2/wAAAP8bGxv/DAwM/wAAAP8AAAD/IyMj/39/f//5+fn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gYGB/wAAAP+dnZ3/////////////////////////////////////////&#13;&#10;//////////////////////////////////////////////////////////////3j4P/qYU7/5Ucx&#13;&#10;/+ZLNf/mSzX/5ks1/+ZLNf/mSzX/5Ucw/+tkUv/+6Ob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z+/v+r3On/RrfT/0261f9NutX/TbrV/0261f9NutX/TLnV/6LZ5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5zMb/5UYv/+ZLNf/mSzX/5ks1/+ZLNf/mSzX/5ks1/+ZKNP/tcWD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6PX5/2LA2f9MudX/TbrV/0261f9NutX/TbrV/0261f9hwNj/6PX5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S0tL/&#13;&#10;eHh4/y8vL/9aWlr/9vb2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u7u7/ERER&#13;&#10;/zU1Nf//////////////////////////////////////////////////////////////////////&#13;&#10;///////////////////////////////////////////6xsD/7HZm/+pkUv/qYU7/625d//Wrof//&#13;&#10;+/r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+8vH/8Yt+/+ZKNP/mSjT/5ko0/+ZK&#13;&#10;NP/mSTL/7GpZ//zg3P//////////////////////////////////////////////////////////&#13;&#10;////////////////////////////////////////////////////////////////////////////&#13;&#10;////////////////////////////////////////////////hs3h/0261f9NutX/TbrV/0261f9N&#13;&#10;utX/TbrV/0261f9LudT/rN3q//7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wj4P/5kcx/+ZLNP/m&#13;&#10;SzX/5ks1/+ZLNf/mSzX/5ks1/+VCK//1qqD///7+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9fX1/1lZWf8AAAD/Hx8f/2pqav/y8vL/&#13;&#10;7e3t/zY2Nv8GBgb/tbW1/56env9UVFT/BAQE/01NTf/y8vL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4GBgf8AAAD/nZ2d////////////////////////////////////////////////&#13;&#10;////////////////////////////////////////////////////////+Pj/739w/+VELf/mSzX/&#13;&#10;5ks1/+ZLNf/mSzX/5ks1/+VGL//whHX///z9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t9/r/bMPa/0y51P9NutX/TbrV/0261f9NutX/TbrV/0u51f9iwtn/9vv9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+Lmx/+VHMf/mSzX/5ks1/+ZLNf/mSzX/5ks1/+ZLNf/mSTP/6V9L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7bh7P9KudT/TbrV/0261f9NutX/TbrV/0261f9NutX/TLrV/7bh7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n&#13;&#10;5+f/ycnJ//v7+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7u7u/xEREf81NTX/&#13;&#10;////////////////////////////////////////////////////////////////////////////&#13;&#10;///////////////////////////////////////////8+//83Nn//NbS//7y8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9aed/+dMN//mSjT/5ks1/+ZLNf/mSzX/5ks1&#13;&#10;/+VHMf/wgnP///r5////////////////////////////////////////////////////////////&#13;&#10;////////////////////////////////////////////////////////////////////////////&#13;&#10;/////////////////////////////////////////7De6/9NudT/TbrV/0261f9NutX/TbrV/026&#13;&#10;1f9NutX/SbjU/8zq8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7YFy/+VELP/mSzX/5ks1/+ZL&#13;&#10;Nf/mSzX/5ks1/+ZLNf/lRC3/9JyQ///7+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7Gxsf8AAAD/IiIi/8fHx////////////+zs7P81&#13;&#10;NTX/Dw8P//Pz8///////+/v7/2pqav8AAAD/WVlZ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BgYH/AAAA/52dnf//////////////////////////////////////////////////////&#13;&#10;//////////////////////////////////////////////////////ze2v/saFf/5Ucx/+ZLNP/m&#13;&#10;SzX/5ks0/+ZIMf/sbFv//eTi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5PT4/0m41P9NutX/TbrV/0261f9NutX/TbrV/0261f9MudX/XL/Y/93x9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rPyP/lRi//5ks1/+ZLNf/mSzX/5ks1/+ZLNf/mSzX/5ko0/+10Y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V&#13;&#10;0+T/TrnV/0261f9NutX/TbrV/0261f9NutX/TbrV/0261f+V0+T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+7u7v8RERH/NTU1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Oaj//mSzX/5ko0/+ZLNf/mSzX/5ks1&#13;&#10;/+ZLNf/mSzX/5UEp//Wzqv///v7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7+/v9qamr/AAAA/2dnZ//////////////////s7Oz/NDQ0/w0N&#13;&#10;Df/t7e3////////////p6en/Hh4e/xYWFv/a2tr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gYGB/wAAAP+dnZ3/////////////////////////////////////////////////////////////&#13;&#10;/////////////////////////////////////////////////////OPf//OOgv/oVUH/51A7/+lX&#13;&#10;Q//ykoX//OXi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+f1&#13;&#10;+f9Vu9b/TLrV/0261f9NutX/TbrV/0261f9NutX/S7nV/13A2f/n9Pj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97ev/&#13;&#10;7WpY/+VIMv/mSzX/5ks1/+ZLNf/mSzX/5ko0/+ZLNf/3s6v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n9fm/026&#13;&#10;1f9NutX/TbrV/0261f9NutX/TbrV/0261f9OutX/ntfm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u7u7/ERER/zU1N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3l4v/sZlP/5Ucx/+ZLNf/mSzX/5ks1/+ZLNf/mSzX/5kkz/+dOOf/5&#13;&#10;ysT/////////////////////////////////////////////////////////////////////////&#13;&#10;////////////////////////////////////////////////////////////////////////////&#13;&#10;/////////////////////////////////93x9v94yN7/T7rV/0661f9QutX/T7rV/3nK3v/s9/r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82NT/6VxI/+ZIMv/mSzX/5ks1/+ZLNf/mSzX/&#13;&#10;5Ucx/+lZRv/729f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+/v7/RkZG/wsLC/+cnJz/////////////////7e3t/zo6Ov8VFRX/7e3t&#13;&#10;/////////////////0FBQf8ODg7/sbGx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4GBgf8A&#13;&#10;AAD/nZ2d////////////////////////////////////////////////////////////////////&#13;&#10;/////////////////////////////////////////////////////f3//vPx//3n5P/99PL///39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1+/z/ic/h&#13;&#10;/0e30/9NutX/TbrV/0261f9NutX/TbrV/0m41P96yt7//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jIwf/o&#13;&#10;UT3/5UUu/+VIMf/lSDL/5UUv/+dKNP/wg3X//vX0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8vp8f9MudT/TbrV&#13;&#10;/0261f9NutX/TbrV/0261f9NutX/TbrV/8zp8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7u7u/xEREf81NTX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f7/f+Cy9//TLnU/0261f9NutX/TbrV/0261f9NutX/TbrV/1K71f+r2+n/////////////&#13;&#10;////////////////////////////////////////////////////////////////////////////&#13;&#10;//////////7+//T6/P/r9/r/2/D1/7vj7v+a1eb/bsTc/1S81v9Qu9b/TrrV/0u51f9LudT/S7nV&#13;&#10;/0m51P9IuNT/RrfT/0q41P9UvNb/XcDY/2XE2/+DzeD/qtvp/83q8v/s9vn/+/3+//3+/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97Or/7GtZ/+VFL//mSzX/5ks1/+ZLNf/mSzX/5ks1/+ZJM//oUz//+tLN////&#13;&#10;////////////////////////////////////////////////////////////////////////////&#13;&#10;////////////////////////////////////////////////////////////////////////////&#13;&#10;////////////////////////////////9fr8/8Dk7v+c1ub/oNfm/8jo8f/3+/3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aupv/oVkH/5UQt/+VHMP/lRjD/5UUu/+hTPv/z&#13;&#10;pJr///7+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f39/0BAQP8ODg7/pKSk//////////////////j4+P+kpKT/lpaW//f39///////&#13;&#10;//////////9QUFD/CgoK/6Cgo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BgYH/AAAA/52d&#13;&#10;n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9Ds8/9Ru9X/&#13;&#10;R7fU/0261f9NutX/TbrV/0a40/9bvtf/0uz0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97u0/+12&#13;&#10;Zf/qYk7/6l5K/+tnVf/0nJD//fHv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2+/3/ic/i/0m30/9LudX/&#13;&#10;TbrV/0261f9LutX/SbjT/4fO4f/3/P3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7u7v8RERH/NTU1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7&#13;&#10;/f7/mdXl/0e40/9NutX/TbrV/0261f9NutX/TbrV/0261f9Su9b/wuXv////////////////////&#13;&#10;//////////////////////////////////////////////////////////7+/+z3+v/c8Pb/x+nx&#13;&#10;/6zd6v+Jz+H/aMLa/0q41P9IuNT/SrnU/0y61f9NutX/TLrV/0q51P9HuNT/RLfT/0e30/9Yvdf/&#13;&#10;acTb/3rL3/+T0+X/tuDr/9bt9P/0+vv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38//CGd//lRC3/5ks1/+ZLNf/mSzX/5ks1/+ZLNf/lRS//62hW//7u7P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+b+3/+15aP/sZlT/7GdV/+56af/4vLT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9ubm7/AQEB/3t7e///////////////////////////////////////////////////&#13;&#10;////LCws/w8PD/+4uLj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gYGB/wAAAP+dnZ3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yunx/3zK3/9J&#13;&#10;uNT/Q7bT/0q41P+CzOD/0+3z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19P/+3tv//ubk////////&#13;&#10;////////////////////////////////////////////////////////////////////////////&#13;&#10;////////////////////////////////////////////////////////////////////+vn//eHe&#13;&#10;//zc2P/+7Or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L5+/+n2+j/Vr3W/0O20/9D&#13;&#10;ttL/WLzW/6ba6P/y+fz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7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u7u7/ERER/zU1N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9Lt&#13;&#10;9P9Vu9b/S7nU/0261f9NutX/TbrV/0261f9MudX/b8Xc//T7/P//////////////////////////&#13;&#10;////////////////////////////9fr8/9nu9f+64u3/mdbm/4LO4f9txdz/Wr3X/0e30/9Ft9P/&#13;&#10;SLjU/0q51P9NutX/TbrV/0u51f9IuNT/RrfT/0m41P9mwtr/itDi/6Xb6f+/5e//1u71/+n1+f/+&#13;&#10;/v7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83dn/62ZT/+VHMP/mSzX/5ks1/+ZLNf/mSTP/51A6//e+t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v7//ujm//7p5////f3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n5+f/wAAAP8zMzP/5+fn////////////////////////////////////////////vLy8/w8P&#13;&#10;D/8bGxv/39/f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4GBgf8AAAD/nZ2d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t9/r/0e30/8bo&#13;&#10;8P/S7fT/8Pj7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T0//SmnP/rbl3/62RR/+tmU//whXb//NrV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f7+/9vw9v/E5/D/xefw/9zw&#13;&#10;9v/9/f7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9Dr8v+J0OL/csje/3fJ3v+s3Or/8vr8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7u7u/xEREf81NTX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7/f7/rN3q&#13;&#10;/0651P9LutX/TLrV/0y61f9MudX/Xr7Y/8/r8///////////////////////////////////////&#13;&#10;8fn7/9Ps8/+w3uv/i9Di/2/G3f9kwtr/VrzX/0i31P9Ft9P/R7jU/0m51P9MutX/TLrV/0y61f9M&#13;&#10;udX/S7nV/0661f9rw9v/k9Pj/7Tg7P/R7fT/4/P4//P5+//+/v7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vZ1P/ve2v/5kky/+ZJM//mSDL/62RR//jAuP///f3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+Li&#13;&#10;4v8pKSn/AAAA/2tra//m5ub//v7+///////////////////////6+vn/1tbW/zIyMv8AAAD/VVVV&#13;&#10;//39/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BgYH/AAAA/52dn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vj3//CGd//mSjP/5UYw/+VHMf/lRzD/5kkz/+lbSP/60Mv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f7//7ni7f9ZvNf/SrnU/0i41P9IuNT/T7rW/3bH3f/m9Pj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7u7v8RERH/NTU1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z9/v/A5O//&#13;&#10;dMfd/1u/2P9ewNn/ktPk/+Hy9////////v////r9/f/z+vz/5PT4/8Tm8P+i2Of/esre/1zA2P9X&#13;&#10;vtf/UbvW/0u51P9IuNT/SbnU/0m51P9JudT/SbjU/0u51P9Ru9b/Vr3X/1y/2P97yd7/otjn/8Tn&#13;&#10;8P/k9Pj/8vr8//n8/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vXz//za1//6w7z/+9LM//3v7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uLi4&#13;&#10;/xEREf8AAAD/ICAg/42Njf+3t7f/ysrK/8jIyP+0tLT/cnJx/xQUFP8AAAD/HBwc/9nZ2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gYGB/wAAAP+dnZ3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7+//fAt//mRzD/5ko0/+ZLNf/mSzX/5ks1/+ZLNf/mSjT/62tZ///39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9Hs9P9Z&#13;&#10;vdf/S7nV/0261f9NutX/TbrV/0y61f9MutX/hM3g//v9/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u7u7/ERER/zU1N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z8/P+oqKj/&#13;&#10;Li4u/wAAAP8AAAD/AAAA/wAAAP8AAAD/AAAA/wAAAP8AAAD/Ozs7/7Kys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4GBgf8AAAD/nZ2d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29f/yinv/5UYv/+ZLNf/mSzX/5ks1/+ZLNf/mSzX/5ko0/+dVQP/6x8H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r9/f+a1+b/R7fT/026&#13;&#10;1f9NutX/TbrV/0261f9NutX/TLrV/1e91//a7vX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7u7u/xEREf81NTX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+Tk5P+X&#13;&#10;l5f/ZGRk/0JCQv8aGhr/Hx8f/0NDQ/9nZ2f/mpqa//Dw8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BgYH/AAAA/52dn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+&#13;&#10;7+3/7nFg/+VIMv/mSzX/5ks1/+ZLNf/mSzX/5ks1/+ZKNP/nUTz/962k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y+fz/ecjd/0u51P9NutX/TbrV&#13;&#10;/0261f9NutX/TbrV/0y61f9WvNb/uOHs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+7u7v8R&#13;&#10;ERH/NTU1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T0&#13;&#10;9P/p6en/3d3d/97e3v/p6en/9fX1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gYGB/wAAAP+dnZ3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vLx//CA&#13;&#10;cP/lRzH/5ks1/+ZLNf/mSzX/5ks1/+ZLNf/mSjT/6FQ+//m7t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9Pr8/3/L3/9LudT/TbrV/0261f9NutX/&#13;&#10;TbrV/0261f9MutX/Vr3W/77j7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v7+/7m5uf93&#13;&#10;d3f/f39//9TU1P/9/f3////////////////////////////////////////////u7u7/ERER/zU1&#13;&#10;N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4GBgf8AAAD/nZ2d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+/v/2saj/5UQt&#13;&#10;/+ZKNP/mSzX/5ks1/+ZLNf/mSzX/5kgx/+piTv/+6+n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z9/v+n2+n/RrfU/0261f9NutX/TbrV/0261f9N&#13;&#10;utX/TLrV/1y/2P/l8/j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5iYmP8UFBT/Kysr/y4u&#13;&#10;Lv8PDw//jIyM//39/f//////////////////////////////////////7u7u/xEREf81NTX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5eXl/9jY2P//////////////////////////////////////////////&#13;&#10;//+BgYH/AAAA/52dn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ern/+1vXv/lQyz/&#13;&#10;5Ugx/+ZKNP/mSjT/5UUu/+dQO//3sqr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4/L4/23E2/9Gt9P/TbrV/0261f9NutX/SrnU/0y4&#13;&#10;1P+g2Of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n5+f8vLy//S0tL///////39/f/RERE&#13;&#10;/yIiIv/v7+///////////////////////////////////////+7u7v8RERH/NTU1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f7+/+z3+v/c8fb/yOjx/6rd6v+M0OL/Yr7X/0q40/9IudT/SrnU/0y61f9NutX/TLrV/0m51P9H&#13;&#10;uNT/RLfT/0m41P9avtf/acTb/3fK3/+V1eX/ueHs/9rv9f/2+/z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3vH2/2DC2v9LudT/TbrV/0261f9NutX/TbrV/0261f9LutX/U7vW/+Dy&#13;&#10;+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j8/f/u9/r/9Pr8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6+vr/y8vL/9OTk7/////////////////////////////////////////////////gYGB&#13;&#10;/wAAAP+dnZ3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84+D/85yR/+thTf/m&#13;&#10;RzH/5045//B+b//4xr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j8vf/gszg/0m41P9Ft9P/Q7bS/2TA2f+u3uv/+fz9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x8fH/fX19/8rKyv///////////1hYWP8xMTH/&#13;&#10;8vLy///////////////////////////////////////u7u7/ERER/zU1N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9vv8/9bu9P+44u3/l9bl/4LO4f9t&#13;&#10;xdz/Wb3X/0a30/9Gt9P/SLjU/0u61f9NutX/TbrV/0q71/9Ivdn/Rr/c/0u92f9qw9v/iM/h/6bc&#13;&#10;6f/A5u//1+70/+v2+f/9/v7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Dx9v9gwdn/SrnU/0261f9NutX/TbrV/0261f9NutX/TLnV/1W81v/h8/f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9vr8/6nc6v98zOD/ccbc/3bJ3v+V1OX/4/P3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29vb/8AAAD/RERE/////////////////////////////////////////////////4GBgf8AAAD/&#13;&#10;nZ2d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6+f/839v/+dLN//rV&#13;&#10;0f/+7ez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/4+v/M6vL/t+Ht/77k7v/f8vf//v7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f39//X19f/6+vr/np6e/1hYWP8TExP/nJyc//39/f//&#13;&#10;////////////////////////////////////7u7u/xEREf81NTX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7vf6/9Dr8v+t3en/iNDi/3LI3v9jwtr/VbzW/0a30/9Ft9P/R7jU/0q5&#13;&#10;1P9MutX/TLrW/0y71v9Lu9f/SrzY/0661f9yqb3/j5Of/6t4eP/Krq//4/L3//H5+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5/P3/b8bd/0m51P9NutX/TbrV/0261f9NutX/TbrV/0i41P9+yt7/7/j6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9fr8/43S4/9OudX/RrfT/0i41P9GuNT/RrfT/3XI3v/f8fb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6ysrP8bGxv/&#13;&#10;MDAw/0NDQ/////////////////////////////////////////////////+BgYH/AAAA/52dn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8vn7/7ni7f+N0OL/h87h/6zc6f/p9fn/////////////////////////////////&#13;&#10;/////77j7v9TvNb/SrnU/0261f9NutX/TbrV/0u51P9NuNT/wOXv//7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6fb6f9NudT/TLnV/0261f9NutX/TbrV/0y61f9GuNT/hM7h//3+/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9jY2P8pKSn/f39//2VlZf9B&#13;&#10;QUH/////////////////////////////////////////////////gYGB/wAAAP+dnZ3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4PL3/3PG3P9NutX/TrrV/0y61f9OudX/YcDZ/8vq8v/////////////////////////////////+&#13;&#10;/v//rNzp/17A2P9JuNP/RLbT/0m41P9cvtf/ndfn//z9/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X7&#13;&#10;/P93yt7/RrfT/0261f9NutX/TbrV/0261f9NutX/SrnU/2HA2P/g8vb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j4+P9RUVH/Q0ND//Dw8P9oaGj/QkJC////&#13;&#10;/////////////////////////////////////////////4GBgf8AAAD/nZ2d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+fj/+tLM//azq//2rKL/97+4&#13;&#10;//7t6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8/r8/3rK3/9L&#13;&#10;uNT/TbrV/0261f9NutX/TbrV/0i41P9mwtr/6fX5////////////////////////////////////&#13;&#10;///V7fT/ldTk/4bQ4v+W1eb/zury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p9fn/bMTb&#13;&#10;/0m41P9NutX/TbrV/0261f9NutX/TbrV/0u51f9Tu9b/z+vz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97uz/8IV2/+dOOP/lQSr/5UEq/+VFLv/raFb/&#13;&#10;+cfB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7Xg7P9TvNb/S7rV/026&#13;&#10;1f9NutX/TbrV/0261f9NutX/RrfT/7Hg6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7/f6/3HG3f9IuNT/&#13;&#10;TbrV/0261f9NutX/TbrV/0261f9LudT/W73X/9bu9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+fj/9J2R/+VELv/lSDL/5ks1/+ZLNf/mSzX/5UUu/+lbR//8&#13;&#10;4Nz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+T1OT/R7fT/0261f9NutX/TbrV&#13;&#10;/0261f9NutX/TbrV/0W30/+Y1uX/+f39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3+/v+K0OL/RbfT/0261f9N&#13;&#10;utX/TbrV/0261f9NutX/R7jU/3DG3f/y+fv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++Ld/+ZOOf/mSjP/5ks1/+ZLNf/mSzX/5ks1/+ZLNf/mSjP/8pOG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ldXl/0i40/9NutX/TbrV/0261f9NutX/&#13;&#10;TbrV/0261f9Et9P/mtfm//r8/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2e71/2vE3P9HuNP/SrnU/0y6&#13;&#10;1f9LudX/SLjU/1m91/+44e3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m/uP/lRzH/5ks1/+ZLNf/mSzX/5ks1/+ZLNf/mSzX/5kkz/+llU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8Hl7/9Xvdf/S7rV/0261f9NutX/TbrV/0261f9M&#13;&#10;utX/R7fT/7nj7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V7fT/esre/1y/2P9QutX/V73W&#13;&#10;/23F3P+34ez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4u7P/5Ucx/+ZLNf/mSzX/5ks1/+ZLNf/mSzX/5ks1/+ZJM//pYE3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z+fv/gMzg/0e40/9NutX/TbrV/0261f9NutX/SLjT/2rC&#13;&#10;2v/p9fn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T6+//F5vD/rt7r/7ri7f/n9Pj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+tzY/+ZKNP/mSjT/5ks1/+ZLNf/mSzX/5ks1/+ZLNf/mSzb/8Il7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+z2+f+O0eL/SrjU/0q51P9LudT/SbjU/3fJ3f/Z7/X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739//z&#13;&#10;jYD/5UUv/+ZKNP/mSzX/5ks1/+ZLNf/mSTL/6FI9//vW0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9vv8/9Hs8/+s3Or/p9ro/8fn8P/x+fv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enm/+51&#13;&#10;Zv/mTDb/5UMs/+VDLP/mRzD/6VtH//i5sf///v7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9vv9v9Ou9X/TbrV/0261f9NutX/TbrV/0261f9NutX/TbrV/1W91//0+vz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7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+7uz/9aqh&#13;&#10;/+6Ccv/tfWz/8I+B//zZ1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Y&#13;&#10;7vX/TbrV/0261f9NutX/TbrV/0261f9NutX/TbrV/0261f9Svdf/8fn8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8Pn7/16/&#13;&#10;2P9OudX/TbrV/0261f9NutX/TbrV/0261f9NudX/dsjd//z9/v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7///+m2un/SbjU&#13;&#10;/0261f9NutX/TbrV/0261f9NutX/S7jU/8Pl7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8/f7/ltTl/0m51P9NutX/&#13;&#10;TbrV/0261f9NutX/TbrV/0m51P+z3+z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7Pf6/1S81v9MutX/TbrV/0261f9N&#13;&#10;utX/TbrV/0261f9LudX/a8Tb//r8/v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u&#13;&#10;7u7/ERER/zU1N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9fu9P9Pu9X/TbrV/0261f9NutX/TbrV/026&#13;&#10;1f9NutX/TbrV/1K81//z+fv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7u7u/xER&#13;&#10;Ef81NTX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g8vf/TbvV/0261f9NutX/TbrV/0261f9NutX/TbrV&#13;&#10;/0y61f9Zvtf/9vv8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09PT/+vr6////////////&#13;&#10;////////////////////////////////////////////////////////////////////////////&#13;&#10;//////////////+BgYH/AAAA/52dn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+7u7v8RERH/NTU1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9vv8/3DF3P9MudX/TbrV/0261f9NutX/TbrV/0261f9LudT/&#13;&#10;jNDi//3+/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gYGB/wAAAP+dnZ3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u7u7/ERER/zU1N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H6PL/U7zW/0i41P9LudX/TLrV/0u51f9JuNT/X7/Y/9vx9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4GBgf8AAAD/nZ2d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7u7u/xEREf81NTX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v7//7/k7v9ow9r/UbvV/0m41P9VvNb/cMbb/8/r8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BgYH/&#13;&#10;AAAA/52dn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+7u7v8RERH/NTU1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7Pf6/83q8v/D5/D/0ezz//L5+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gYGB/wAAAP+d&#13;&#10;nZ3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+Pj//NXQ//vK&#13;&#10;xP/95uP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u7u7/ERER/zU1N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4GBgf8AAAD/nZ2d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9/f/4wLn/6mdV/+hWQf/oVED/6FpF&#13;&#10;//KMff/+6uj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7u7u/xEREf81NTX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+BgYH/AAAA/52dn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4t7D/51A7/+ZJM//mSjT/5ko0/+ZKNP/lRzH/&#13;&#10;7XNi//7z8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+7u7v8RERH/NTU1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+fz9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gYGB/wAAAP+dnZ3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+6OX/6mZT/+VGMP/mSzX/5ks1/+ZLNf/mSzX/5ko0/+ZIMv/2&#13;&#10;t6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u7u7/ERER/zU1N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7+/v/S7PP/ptzp/5rX5v+q3er/1e30//3+/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4GBgf8AAAD/nZ2d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9rCm/+hQO//mSjP/5ks1/+ZLNf/mSzX/5ks1/+ZLNf/lRC3/8Yp8//7z&#13;&#10;8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7u7u/xEREf81NTX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n8&#13;&#10;/f+T0uT/VrzW/0O20/9Gt9P/RLfT/1G71v+a1+b/+Pz9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BgYH/AAAA/52dn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Oil//mSjT/5ko0/+ZLNf/mSzX/5ks1/+ZLNf/mSzX/5UYw//B+b//+7Ov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7u7v8RERH/NTU1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t3er/T7nV&#13;&#10;/0u51f9NutX/TbrV/0261f9JudT/SLjU/8Hl7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gYGB/wAAAP+dnZ3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4ubH/6FQ//+ZJM//mSzX/5ks1/+ZLNf/mSzX/5ks1/+VDLP/ykYP///b1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u7u7/&#13;&#10;ERER/zU1N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0+vv/ZMLa/0u51f9NutX/&#13;&#10;TbrV/0261f9NutX/TbrV/0m41P9/y97/8vn7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4GBgf8AAAD/nZ2d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unn/+1uXP/lRjD/5ks1/+hJMv/pSDH/50oz/+ZJM//mRzH/98C5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39/v/5/P3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7u7u/xEREf81&#13;&#10;NTX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1+70/1u/2P9LudX/TbrV/0261f9N&#13;&#10;utX/TbrV/0261f9LudX/WLzW/+f1+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P3+&#13;&#10;/+v2+f/s9vr/+/39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+BgYH/AAAA/52dn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6&#13;&#10;0c3/7mNP/+lIMv/XXE7/0WJW/+FTQf/sSDH/9JiM///39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7vf6/6jc6f+AzeH/fczg/43S4//G5/D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7u7v8RERH/NTU1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9vw9f9cv9j/S7nV/0261f9NutX/TbrV/026&#13;&#10;1f9NutX/S7rU/12+2P/o9fn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wOXu/4DN4P9uxdv/&#13;&#10;b8Xb/4HN4P++5O7///7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gYGB/wAAAP+dnZ3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9jM&#13;&#10;zv+Dnan/a6e6/2iqvv9worP/qamx//jv8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6fX5/3rK3v9PutX/Q7fT/0W30/9Ft9P/Wb3W/7vk7v/+/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u7u7/ERER/zU1N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4/P3/aMTb/0u51f9NutX/TbrV/0261f9NutX/TbrV&#13;&#10;/0e41P+GzeH/9Pr8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teDs/1y+1/9Et9P/SbnU/0m51P9F&#13;&#10;t9P/V73W/67d6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4GB&#13;&#10;gf8AAAD/nZ2d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9Ls8/9kxt//Sr7a&#13;&#10;/0i92f9JvNn/SL3a/1G+2/+P1Ob//P3+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v7//4bP4f9KudT/TLrV/0261f9NutX/TbrV/0q51P9Yvdf/0+z0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7u7u/xEREf81NTX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7rj7f9Ru9X/SrnU/0y61f9NutX/TLrV/0q51P9RutX/&#13;&#10;yunx//7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3PD2/2HB2v9JuNT/TbrV/0261f9NutX/TbrV/0m4&#13;&#10;1P9fv9j/4PH3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BgYH/AAAA&#13;&#10;/52dn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P5+/9zyNz/SLjU/0261f9NutX/&#13;&#10;TbrV/0261f9LudX/ULrV/8fn8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9vv9f9Y&#13;&#10;vtf/TLrV/0261f9NutX/TbrV/0261f9NutX/R7jU/5nV5f/6/P7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7u7v8RERH/NTU1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9/v7/rNzq/17A2f9MudT/RrfT/0261f9iwNj/q9zp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6HY5/9PutX/TLrV/0261f9NutX/TbrV/0261f9NutX/Q7bT&#13;&#10;/7bh7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gYGB/wAAAP+dnZ3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B5e//Wr7X/0u51P9NutX/TbrV/0261f9N&#13;&#10;utX/TbrV/0W30/+Y1eb/+vz9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T6/P/m9Pj/&#13;&#10;6/b5//7+/v//////////////////////////////////////////////////////////////////&#13;&#10;//////////////////////////////////////////////////////////////+74u3/Vr3W/0y6&#13;&#10;1f9NutX/TbrV/0261f9NutX/TbrV/0u51P95yN3/8/r8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u7u7/ERER/zU1N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a7/b/ntfn/4zS5P+j2uj/2+/1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Fz+H/RrfT/0261f9NutX/TbrV/0261f9NutX/TbrV/0W30/+i2ej/&#13;&#10;/P7+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4GBgf8AAAD/nZ2d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p9vp/0651f9MutX/TbrV/0261f9NutX/TbrV/026&#13;&#10;1f9JuNT/hc7h/+/4+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9/v8/63d6v9yx93/aMPa/23F2/+D&#13;&#10;zuD/2O/0////////////////////////////////////////////////////////////////////&#13;&#10;////////////////////////////////////////////////////////v+Tu/1a81/9MutX/TbrV&#13;&#10;/0261f9NutX/TbrV/0261f9LudT/fsre//T7/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7u7u/xEREf81NTX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ldPl/0u51P9MutX/TbrV/0261f9NutX/TbrV/0261f9DttP/rt/q//7+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+BgYH/AAAA/52dn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7bg7f9Wu9b/S7nV/0261f9NutX/TbrV/0261f9NutX/RrfT&#13;&#10;/5DS4//0+vz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+Pz9/5XT4/9OutX/RrfT/0m51P9IuNT/R7fT/2LB&#13;&#10;2f/S7PP/////////////////////////////////////////////////////////////////////&#13;&#10;/////////////////////////////////////////////////+bz9/9avtj/TLrV/0261f9NutX/&#13;&#10;TbrV/0261f9NutX/RrfT/6Xb6f/8/f7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+7u7v8RERH/NTU1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8nn8f9Yvtf/S7nV/0261f9NutX/TbrV/0261f9LudX/UrrV/9Ht8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gYGB/wAAAP+dnZ3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i8vf/acPb/0i51P9NutX/TbrV/0261f9NutX/TLrV/0a30/+24u3/&#13;&#10;/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8Hk7/9NudX/S7nV/0261f9NutX/TbrV/0261f9JuNT/dcfd&#13;&#10;//L5/P//////////////////////////////////////////////////////////////////////&#13;&#10;////////////////////////////////////////////////odjm/0+61f9KudT/TbrV/0261f9L&#13;&#10;udX/SLjT/2zE2//g8vf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u7u7/ERER/zU1N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+vz+/8bn8P+T&#13;&#10;0+T/gszg/5vV5f/Q6/L//P7+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9/v7/k9Lk/1C61f9JudT/S7nV/0u51f9JudT/SrfU/43R4//8/f7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4GBgf8AAAD/nZ2d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7He6/9Vu9b/R7jU/0u51f9MutX/SrnU/0W30/96yd7/7vf6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9/yuD/TbnV/0261f9NutX/TbrV/0261f9NutX/TbrV/0q51P/U7PT/&#13;&#10;////////////////////////////////////////////////////////////////////////////&#13;&#10;//////////////////////////////////////////b7/P+Y1eX/Xb/Y/0e30/9DttP/TrnV/2/G&#13;&#10;3P/U7fT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7u7u/xEREf81NTX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9fr8/5fU5v9LuNT/S7nV/0y5&#13;&#10;1f9LudX/ULrV/6zc6v/7/f7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b7/P+c1+b/ZsPb/1i81v9Yvdb/ZcLZ/5nW5v/z+vz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BgYH/AAAA/52dn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+/v7/r97r/27F3P9RutX/SrjU/12/1/+Hz+L/3O/1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YsHZ/0y61f9NutX/TbrV/0261f9NutX/TbrV/0261f9LudX/vuTu////////&#13;&#10;////////////////////////////////////////////////////////////////////////////&#13;&#10;///////////////////////////////////////////+/87q8v+Z1ub/kdPl/63d6v/n9Pj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+7u&#13;&#10;7v8RERH/NTU1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v7+/63d6v9It9P/TrrV/0261f9NutX/TbrV&#13;&#10;/0261f9RudT/yejw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9/x9/+74u3/vOPt/93w9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gYGB/wAAAP+dnZ3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t9/r/1u71/9Ds9P/f8vb//P3+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3XI3f9MutX/TbrV/0261f9NutX/TbrV/0261f9NutX/SrnU/8zp8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u7u7/ERER&#13;&#10;/zU1N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74+v9Yvtj/TbrV/0261f9NutX/TbrV/0261f9NutX/&#13;&#10;S7nV/3HG3P/7/f7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4GBgf8AAAD/nZ2d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w3uv/S7nV/0261f9NutX/TbrV/0261f9NutX/S7jV/2TB2f/t+Pr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7u7u/xEREf81NTX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Z7/T/TbrV/0261f9NutX/TbrV/0261f9NutX/TbrV/0261f9U&#13;&#10;vdf/8/r7//////////////////////////////////T6/P/H5/D/qNvo/63d6f/c8Pb//P7+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BgYH/AAAA/52dn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8Pn7&#13;&#10;/3vJ3/9LuNT/SbnU/0u51f9KudT/R7jU/1O71f+/5e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+7u7v8RERH/NTU1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3PD1/0261f9NutX/TbrV/0261f9NutX/TbrV/0261f9NutX/Vb3X//T6&#13;&#10;+////////////////////////////+Hy9/9vxtz/TbrV/1G71f9Qu9X/UbvV/5fV5P/z+vz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gYGB/wAAAP+dnZ3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o9Pj/&#13;&#10;kNLj/2PB2f9WvNb/Wr7X/2/F3P/B5e///v7+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u7u7/ERER/zU1N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P6/P9iwNj/TLnV/0261f9NutX/TbrV/0261f9NutX/SbnU/33K3//8/v7/////&#13;&#10;/////////////////+r3+f92yd3/RrjU/0261f9NutX/TbrV/0261f9HuNT/mdbl//7+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4GBgf8A&#13;&#10;AAD/nZ2d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j&#13;&#10;8/j/0uzz/9ju9f/y+fv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7u7u/xEREf81NTX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+////v+Tu/0651P9MutX/TbrV/0261f9NutX/S7nU/1m91v/W7fT/////////////////&#13;&#10;//////3+/v+t3uv/RLbT/0261f9NutX/TbrV/0261f9NutX/TbrV/1K81v/Y7/X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BgYH/AAAA/52d&#13;&#10;n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7u7v8RERH/NTU1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r9/v+x3uv/VLzW/0y51P9PutX/SrnU/1u+1//E5u///v7+///////////////////////4&#13;&#10;/P3/iM7h/0q51P9NutX/TbrV/0261f9NutX/TbrV/0261f9SvNX/sd/r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gYGB/wAAAP+dnZ3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u7u7/ERER/zU1N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v7+/97w9f+z3+v/o9nn/7ri7f/l9Pj/////////////////////////////////9/z9/4XM&#13;&#10;4P9LudT/TbrV/0261f9NutX/TbrV/0261f9NutX/U7zV/67d6v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4GBgf8AAAD/nZ2d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7u7u/xEREf81NTX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z9/v+k2ej/RrfT&#13;&#10;/0261f9NutX/TbrV/0261f9NutX/TbrV/1G71f/N6vL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BgYH/AAAA/52dn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7u7v8RERH/NTU1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2u/1/1u/1/9JudT/&#13;&#10;TbrV/0261f9NutX/TbrV/0e41P93yd7/+Pv9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gYGB/wAAAP+dnZ3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u7u7/ERER/zU1N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7+///O6vL/Wr/X/0i40/9M&#13;&#10;udT/TLnU/0a30/99y97/5/X4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4GBgf8AAAD/nZ2d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7u7u/xEREf81NTX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97x9v+o2+j/iM7i/43Q&#13;&#10;4/++5O7/8Pj6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BgYH/AAAA/52dn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+7u7v8R&#13;&#10;ERH/NTU1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v7///v9/v/7/f7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gYGB/wAAAP+dnZ3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u7u7/ERER/zU1&#13;&#10;N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4GBgf8AAAD/nZ2d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7u7u/xEREf81NTX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BgYH/AAAA/52dn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+7u7v8RERH/NTU1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gYGB&#13;&#10;/wAAAP+dnZ3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u7u7/ERER/zU1N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4GBgf8AAAD/&#13;&#10;nZ2d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7u7u/xEREf81NTX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BgYH/AAAA/52dn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+7u7v8RERH/NTU1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gYGB/wAAAP+dnZ3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u7u7/ERER/zU1Nf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4GBgf8AAAD/nZ2d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7u7u/xEREf81NTX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BgYH/AAAA/52dn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+7u7v8RERH/NTU1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gYGB/wAAAP+dnZ3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u7u7/ERER/zU1Nf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4GBgf8AAAD/nZ2d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7u7u&#13;&#10;/xEREf81NTX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BgYH/AAAA/52dn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+7u7v8RERH/&#13;&#10;NTU1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gYGB/wAAAP+dnZ3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u7u7/ERER/zU1Nf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4GBgf8AAAD/nZ2d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7u7u/xEREf81NTX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B&#13;&#10;gYH/AAAA/52dn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7+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+7u7v8RERH/NTU1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gYGB/wAA&#13;&#10;AP+dnZ3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+s/K//CJ&#13;&#10;fP/uemr/7X9v//Oglf/+8fD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u7u7/ERER/zU1N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4GBgf8AAAD/nZ2d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f3/97Sr/+hZRf/lQy3/5UMs&#13;&#10;/+VCK//lSDL/73ts//zl4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7u7u/xEREf81NTX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BgYH/AAAA/52dn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+9LN/+dQOv/lSDH/5ks1/+ZLNf/mSzX/&#13;&#10;5ko0/+VGMP/xh3r//vf2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+7u7v8RERH/NTU1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gYGB/wAAAP+dnZ3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KHef/mSjX/5ks1/+ZLNf/mSzX/5ks1/+ZLNf/m&#13;&#10;SzX/5kkz//vc2P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u7u7/ERER/zU1N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4GBgf8AAAD/nZ2d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qYU//5ko0/+ZLNf/mSzX/5ks1/+ZLNf/mSzX/5ks1/+ZJ&#13;&#10;M//5u7T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7u7u/xEREf81NTX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BgYH/AAAA/52dn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6mZT/+ZKNP/mSzX/5ks1/+ZLNf/mSzX/5ks1/+ZLNf/mSTP/+b+5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+7u7v8RERH/NTU1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gYGB/wAAAP+dnZ3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OWiv/mSTP/5ks1/+ZLNf/mSzX/5ks1/+ZLNf/mSjP/5k86//zk4P//////&#13;&#10;////////////////////////////////////////////////////////////////////////////&#13;&#10;////////////////////////////////////////////////+vr//eTh//zc2P/98e////39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u&#13;&#10;7u7/ERER/zU1Nf//////////////////////////////////////////////////////////////&#13;&#10;////////////////////////////////////////////////////////+fz9/+X0+P/f8fb/9fr8&#13;&#10;//7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4GBgf8AAAD/nZ2d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84t7/6FtJ/+VGL//mSjT/5ks1/+ZLNf/lSDH/5kgy//SflP//+/r/////////////&#13;&#10;////////////////////////////////////////////////////////////////////////////&#13;&#10;///////////////////////////////+/v/5zMb/7nRl/+dOOf/nTzr/6FZC//SYjP/+8vH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7u7u/xER&#13;&#10;Ef81NTX/////////////////////////////////////////////////////////////////////&#13;&#10;///////////////////////////////////////9/v7/xebv/3DF3P9Ru9b/UbzW/1/A2P+q2+n/&#13;&#10;9Pr8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BgYH/AAAA/52dn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rMxv/sbFr/5kcx/+VAKf/kQSr/6FM+//OYjP/98fD/////////////////////////&#13;&#10;////////////////////////////////////////////////////////////////////////////&#13;&#10;///////////////////////5xr7/6FI8/+ZJM//mSzX/5ks1/+ZLNP/lRC7/8It+//308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+7u7v8RERH/NTU1&#13;&#10;////////////////////////////////////////////////////////////////////////////&#13;&#10;////////////////////////////////uOLt/1C61f9MutX/TbrV/0261f9MutX/SrnU/5HS5P/5&#13;&#10;/P3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gYGB/wAAAP+dnZ3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vHw//fDvP/1sqn/9rev//rV0P//////////////////////////////////////////&#13;&#10;////////////////////////////////////////////////////////////////////////////&#13;&#10;///////////+7uz/6mFO/+ZJM//mSzX/5ks1/+ZLNf/mSzX/5ks1/+VELf/2sKf///38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u7u7/ERER/zU1Nf//////&#13;&#10;////////////////////////////////////////////////////////////////////////////&#13;&#10;////////////////////2u70/2HB2P9JuNT/TbrV/0261f9NutX/TbrV/0u61f9MudT/x+jx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4GBgf8AAAD/nZ2d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+sO8/+dSPf/mSjT/5ks1/+ZLNf/mSzX/5ks1/+ZLNf/lRzD/8H9w//719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7u7u/xEREf81NTX/////////////&#13;&#10;////////////////////////////////////////////////////////////////////////////&#13;&#10;/////////////6fa6P9PudT/TLrV/0261f9NutX/TbrV/0261f9NutX/Q7bT/6DZ6P/8/v7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BgYH/&#13;&#10;AAAA/52dn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ex&#13;&#10;qP/nUj3/5ko0/+ZLNf/mSzX/5ks1/+ZLNf/mSzX/5Ugy/+1tXP/+8e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+7u7v8RERH/NTU1////////////////////&#13;&#10;////////////////////////////////////////////////////////////////////////////&#13;&#10;//////+V1eX/RrfT/0261f9NutX/TbrV/0261f9NutX/TbrV/0a30/+T1OT/+Pv8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gYGB/wAAAP+d&#13;&#10;nZ3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7xb//6FE8&#13;&#10;/+ZKNP/mSzX/5ks1/+ZLNf/mSzX/5ks1/+VHMf/wgnT//vb1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u7u7/ERER/zU1Nf//////////////////////////&#13;&#10;////////////////////////////////////////////////////////////////////////////&#13;&#10;qtzp/0+61f9MutX/TbrV/0261f9NutX/TbrV/0261f9EttP/otro//39/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4GBgf8AAAD/nZ2d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Hw/+plU//mSTL/&#13;&#10;5ks1/+ZLNf/mSzX/5ks1/+ZLNP/mRi//97Wu///9/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7u7u/xEREf81NTX/////////////////////////////////&#13;&#10;/////////////////////////////////////////////////////////////////////97x9v9k&#13;&#10;wdn/SrnU/0261f9NutX/TbrV/0261f9LudX/TbrU/8rq8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+BgYH/AAAA/52dn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6zMf/6VdD/+VHMf/m&#13;&#10;SzX/5ks1/+ZJM//lRS//8pSH//719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+7u7v8RERH/NTU1////////////////////////////////////////&#13;&#10;////////////////////////////////////////////////////////////////////v+Xv/1S8&#13;&#10;1f9MudX/TbrV/0261f9LutX/S7nU/5zW5f/6/f3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gYGB/wAAAP+dnZ3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vTzv/wgXL/5k86/+ZM&#13;&#10;N//pXEn/9aSa//719P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u7u7/ERER/zU1Nf//////////////////////////////////////////////&#13;&#10;//////////////////////////////////////////////////////////////7+///N6vH/fMre&#13;&#10;/1K71v9Outb/acPb/7bg7P/1+vz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4GBgf8AAAD/nZ2d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r5//7u7P/96Ob//fTz&#13;&#10;///9/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7u7u/xEREf81NTX/////////////////////////////////////////////////////&#13;&#10;//////////////////////////////////////////////////////////////////n9/f/v+fr/&#13;&#10;6/f5//f7/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BgYH/AAAA/52dn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7u7v8RERH/NTU1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gYGB/wAAAP+dnZ3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u7u7/&#13;&#10;ERER/zU1N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4GBgf8AAAD/nZ2d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7u7u/xEREf81&#13;&#10;NTX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+BgYH/AAAA/52dn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+7u7v8RERH/NTU1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gYGB/wAAAP+dnZ3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u7u7/ERER/zU1N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4GB&#13;&#10;gf8AAAD/nZ2d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7u7u/xEREf81NTX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BgYH/AAAA&#13;&#10;/52dn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+7u7v8RERH/NTU1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gYGB/wAAAP+dnZ3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u7u7/ERER/zU1N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4GBgf8AAAD/nZ2d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7u7u/xEREf81NTX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+BgYH/AAAA/52dn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+7u7v8RERH/NTU1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gYGB/wAAAP+kpKT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u7u7/ERER/zg4O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/v7/8PDw//Kysr/+Xl5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oaGh/wAAAP+Xl5f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Hx8f8cHBz/ICAg/+zs7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mJiY/wAAAP+goKD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z8/P9VVVX/BwcH/8PDw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9tbW3/AAAA/5CQkP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Hx8f/AAAA&#13;&#10;/01NTf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g&#13;&#10;4OD/JSUl/xoaGv/x8fH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s7Oz/Dw8P/yoqKv/i4uL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5+fn/8AAAD/lZWV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u7u7/HBwc/yAgIP/p6en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5aWlv8AAAD/np6e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5+fn/VFRU/wcHB//AwMD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bGxs/wAAAP+Ojo7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xMTE/wAAAP9MTEz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3d3d/yQk&#13;&#10;JP8aGhr/7u7u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7Ozs/w0NDf8oKCj/4uLi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enp7/AAAA/5SUl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7u7u/xoaGv8eHh7/6enp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VlZX/AAAA/52dn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+fn5/1NTU/8FBQX/wMDA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2tra/8AAAD/jY2N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8TExP8AAAD/S0tL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93d3f8iIiL/GBgY&#13;&#10;/+7u7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n5+f+4&#13;&#10;uLj/v7+///f39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4uLi/62trf/g4OD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n5+f+6urr/u7u7//n5+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4ODg/62trf/i4uL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7+/v/MzMz/tLS0/+3t7f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U1NT/sLCw/93d3f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t7e3/r6+v/8nJyf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19fX/vb29/7u7u//6+vr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j4+P/6+vr///////////////////////////////////////v7+//3&#13;&#10;9/f/9vb2//v7+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f39//r6+v/v7+//8fHx//r6+v//////////////////////////////////////&#13;&#10;+fn5//T09P/4+Pj//f39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7+/v/8/Pz//Ly8v/5+fn//f39////////////////////////////////&#13;&#10;//z8/P/4+Pj/9PT0//r6+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v7+/+jo6P/p6en//f39////////////////////&#13;&#10;///+/v7/+Pj4//b29v/5+fn//f39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39/f/4+Pj//f39////////&#13;&#10;//////////////////////////7+/v/4+Pj/9vb2//n5+f/9/f3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9/f3/+vr6/+7u7v/y8vL/+vr6&#13;&#10;///////////////////////////////////////5+fn/9PT0//n5+f/9/f3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+vr6//Hx8f/z&#13;&#10;8/P/+fn5//////////////////////////////////7+/v/5+fn/9vb2//j4+P/9/f3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7Ozs/+Tk5P/7+/v////////////////////////////8/Pz/9/f3//f39//7+/v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+vr6/8TExP/Tk5O/////////////////////////////v7+/7u7u/9DQ0P/CgoK/xER&#13;&#10;Ef9LS0v/o6Oj//z8/P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6urq/3Z2dv8tLS3/BQUF/wcHB/8pKSn/k5OT//Hx8f/////////////////z8/P/kZGR/x8fH/8E&#13;&#10;BAT/Hx8f/2hoaP/Gxsb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39/f+mpqb/Q0ND/wwMDP8EBAT/Hh4e/3BwcP/Z2dn//////////////////////9DQ0P9cXFz/&#13;&#10;ERER/wcHB/8yMjL/jo6O//Dw8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76+vv8RERH/NDQ0/+rq6v/////////////////m5ub/d3d3&#13;&#10;/xgYGP8FBQX/LCws/3Jycv/g4OD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93d3f/Ghoa/6ioqP//////////////&#13;&#10;/////////////+fn5/95eXn/GRkZ/wUFBf8sLCz/cXFx/9/f3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l5eX/bm5u/yoqKv8EBAT/CAgI/y8vL/+dnZ3/&#13;&#10;8/Pz/////////////////+/v7/+Kior/HBwc/wQEBP8jIyP/bm5u/9zc3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z8/P/lJSU/zAwMP8HBwf/BwcH/ycn&#13;&#10;J/+VlZX/8fHx/////////////////+/v7/+Li4v/IiIi/wUFBf8dHR3/ZWVl/9HR0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5OTk/zExMf8ODg7/0dHR///////////////////////Jycn/VVVV/wkJCf8MDAz/QUFB/5SUlP/6&#13;&#10;+vr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T0&#13;&#10;9P9/f3//AAAA/0NDQ////////////////////////////7Gxsf8SEhL/AAAA/ygoKP8wMDD/BgYG&#13;&#10;/wMDA/+VlZX//Pz8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7u7u/01NTf8A&#13;&#10;AAD/ERER/zU1Nf8yMjL/AgIC/wAAAP9sbGz/+Pj4///////+/v7/cXFx/wAAAP8ODg7/MzMz/yUl&#13;&#10;Jf8AAAD/Jycn/9bW1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ZmZn/&#13;&#10;AgIC/wEBAf8vLy//MDAw/w0NDf8AAAD/MDAw/+np6f///////////+Hh4f8pKSn/AAAA/x4eHv81&#13;&#10;NTX/FhYW/wAAAP9sbGz/9fX1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+bm5v87Ozv/AAAA/y4uLv/p6en////////////t7e3/S0tL/wAAAP8QEBD/&#13;&#10;MzMz/x4eHv8AAAD/Pj4+/+Hh4f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Q0ND/Ghoa/w4ODv+ioqL/////////////////////&#13;&#10;/+3t7f9OTk7/AAAA/xAQEP8zMzP/Hx8f/wAAAP88PDz/4ODg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i4uL/QkJC/wAAAP8UFBT/Nzc3/zAwMP8AAAD/AQEB/3l5ef/9&#13;&#10;/f3///////n5+f9kZGT/AAAA/xEREf80NDT/ISEh/wAAAP9ISEj/3d3d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7+/v/dHR0/wAAAP8PDw//MjIy/ysrK/8GBgb/AAAA&#13;&#10;/2ZmZv/4+Pj///////f39/9jY2P/AAAA/woKCv8yMjH/KCgo/wAAAP8nJyf/0tLS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+Pj4/3BwcP8A&#13;&#10;AAD/CgoK/8/Pz//////////////////MzMz/Gxsb/wAAAP8jIyP/MjIy/xAQEP8AAAD/jIyM//f3&#13;&#10;9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+/v7/u7u7/2NjY/9CQkL/AgIC&#13;&#10;/wAAAP9DQ0P//////////////////////+np6f8uLi7/AAAA/25ubv/j4+P/7e3t/6ampv8MDAz/&#13;&#10;Dg4O/7e3t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5ubm/8AAAD/LCws/8TE&#13;&#10;xP/09PT/8PDw/5ycnP8JCQn/DQ0N/6qqqv//////s7Oz/wAAAP8YGBj/sbGx//Dw8P/g4OD/bm5u&#13;&#10;/wAAAP9SUlL/7+/v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w8PD/FhYW/w8PD/+O&#13;&#10;jo7/7Ozs/+zs7P+5ubn/MjIy/wAAAP+mpqb///////b29v9wcHD/AAAA/0tLS//U1NT/8/Pz/8rK&#13;&#10;yv8nJyf/AAAA/5OTk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v7+/9WVlb/AAAA/wAAAP8uLi7/6enp////////////eHh4/wMDA/8hISH/wsLC//Hx8P/Y&#13;&#10;2Nj/RkZG/wAAAP9ZWVn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6urq/35+fv9VVVX/HBwc/wAAAP8QEBD/oqKi//////////////////////96enr/&#13;&#10;AwMD/x8fH//AwMD/8PDw/9jY2P9ISEj/AAAA/1dXV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ZGRk/wAAAP83Nzf/y8vL//X19f/t7e3/kZGR/wICAv8TExP/z8/P////&#13;&#10;//+lpaX/AAAA/x4eHv+4uLj/8fHx/9zc3P9jY2P/AAAA/11dXf/19fX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0tLS/wAAAP8gICD/t7e3//Dw8P/m5ub/oaGh/xYWFv8AAAD/&#13;&#10;0dHR//////+3t7f/CAgI/xEREf+urq7/7+/u/+Tk5P9dXV3/AAAA/zs7O//5+fn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f39/5GRkf8DAwP/AAAA/woK&#13;&#10;Cv/Pz8/////////////6+vr/Ojo6/wAAAP9NTU3/3Nzc//Dw8P+2trb/Hx8f/wgICP+6urr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+/v7/3p6ev8AAAD/AAAA/wAAAP8AAAD/&#13;&#10;Q0ND//////////////////////+6urr/BQUF/xUVFf/p6en/////////////////U1NT/wAAAP9m&#13;&#10;Zmb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b29v9qamr/AAAA/5CQkP//////////&#13;&#10;////////////Ozs7/wAAAP9vb2///////1VVVf8AAAD/WFhY/////////////////9fX1/8iIiL/&#13;&#10;CQkJ/9DQ0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v7+//woKCv8uLi7/+/v7////&#13;&#10;/////////////4ODg/8AAAD/hoaG///////g4OD/Gxsb/wUFBf+/v7//////////////////fn5+&#13;&#10;/wICAv85OTn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U&#13;&#10;lJT/BQUF/ycnJ/8SEhL/Kysr/+np6f//////8/Py/zw8PP8AAAD/jY2N/////////////////8HB&#13;&#10;wf8AAAD/Jycn/+Pj4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9PT0/8EBAT/AAAA/wAAAP8AAAD/EBAQ/6Kiov/////////////////09PP/Pj4+/wAAAP+K&#13;&#10;ior/////////////////w8PD/wEBAf8lJSX/4uLi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8/Pz/zs7O/8AAAD/n5+f//////////////////n5+f8tLS3/AAAA/6mpqf//////RkZG&#13;&#10;/wAAAP9lZWX/////////////////zMzM/xEREf8LCwv/3t7e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5ycnP8AAAD/VlZW//////////////////v7+/9BQUH/AAAA/6+vr//6&#13;&#10;+vn/eHh3/wAAAP9ubm7/////////////////2NjY/xQUFP8SEhL/wsLC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8vLy/8UFBT/IyMj/x0dHf8HBwf/z8/P&#13;&#10;////////////zMzM/wcHB/8aGhr/wMDA/////////////////4CAgP8AAAD/cnJy//n5+f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7+/v/l5eX/yMjI/8zMzP+AgID/AAAA/0NDQ///&#13;&#10;////////////////////lZWV/wAAAP9eXl7//Pz8/////////////////5qamv8AAAD/QUFB//j4&#13;&#10;+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s7Oz/Xl5e/w4ODv/Nzc3/////////////////&#13;&#10;/////0pKSv8AAAD/ampq//7+/v8mJib/CQkJ/5+fn//////////////////x8fH/XFxc/wAAAP+m&#13;&#10;pqb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7a2tv9OTk7/h4eH////////////////&#13;&#10;//b29v9qamr/AAAA/5OTk///////wsLC/wAAAP8+Pj7/5ubm/////////////////7+/v/8SEhL/&#13;&#10;Ghoa/+Li4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FxcX/Gxsb/ycn&#13;&#10;J/+urq7/ExMT/yoqKv/p6en//////9XV1f8eHh7/AQEB/9zc3P/////////////////19fX/ExMT&#13;&#10;/woKCv+/v7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2&#13;&#10;9vb/zc3N/8nJyf/Hx8f/FhYW/w4ODv+ioqL/////////////////19fX/x8fH/8BAQH/2tra////&#13;&#10;//////////////f39/8WFhb/CgoK/729v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bm5v86Ojr/Dg4O/9ra2v/////////////////8/Pz/PDw8/wAAAP+mpqb//f39/xcXF/8QEBD/&#13;&#10;qamp/////////////////+vr6/81NTX/AAAA/7W1tf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cnJz/SUlJ/6Kiov/////////////////n5+f/MzMz/wAAAP/AwMD/6Ojo/0FB&#13;&#10;Qf8AAAD/vb29//////////////////////8zMzP/AgIC/4aGhv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+/v7/80NDT/Dg4O/5iYmP89PT3/AgIC/8/Pz///////&#13;&#10;/////46Ojv8AAAD/PDw8//39/f////////////////+4uLj/AQEB/zMzM//u7u7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pqam/wAAAP9DQ0P/////////&#13;&#10;////////+/v7/3d3d/8AAAD/jIyM//7+/v/////////////////CwsL/AAAA/zY2Nv/t7e3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Pz8/+jo6P/b29v/+vr6/////////////////8zMzP8T&#13;&#10;ExP/BgYG/5ycnP/l5eX/Ghoa/xUVFf/Jycn//////////////////f39/39/f/8AAAD/jo6O//7+&#13;&#10;/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+/v7//v7+///////5+fn/2dnZ/8fHx/+Dg4P/&#13;&#10;AwMD/xoaGv/Ozs7//////6CgoP8AAAD/ZmZm//T09P/////////////////i4uL/Hh4e/xQUFP/L&#13;&#10;y8v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09PT/PDw8/wUFBf+0tLT/1NTU&#13;&#10;/xAQEP8qKir/6enp///////CwsL/BwcH/xkZGf/v7+//////////////////+Pj4/z4+Pv8AAAD/&#13;&#10;sbGx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x4eHv8ODg7/oqKi/////////////////8TExP8ICAj/FxcX/+3t7f//////////&#13;&#10;///////6+vr/QEBA/wAAAP+vr6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8/Pz/&#13;&#10;4+Pj/9zc3P/9/f3/////////////////wMDA/wkJCf8LCwv/x8fH/9zc3P8NDQ3/ICAg/9DQ0P//&#13;&#10;///////////////7+/v/TU1N/wAAAP+dnZ3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v7+//7+/v//////8vLy/9XV1f/CwsL/Z2dn/wMDA/85OTn/7e3t/9zc3P8dHR3/CQkJ&#13;&#10;/9TU1P//////////////////////XFxc/wAAAP9ubm7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v7+/9vb2//AAAA/3R0dP/6+vr/NjY2/wICAv/Pz8////////////9n&#13;&#10;Z2f/AAAA/1paWv//////////////////////ysrK/w4ODv8XFxf/6enp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6Wlpf8AAAD/Q0ND////////////////&#13;&#10;//X19f9paWn/AAAA/56env//////////////////////0tLS/wAAAP8sLCz/4+Pj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7m5uf8vLy//AAAA/0FB&#13;&#10;Qf/p6ej/zs7O/xUVFf8aGhr/2dnZ//////////////////////+NjY3/AAAA/3p6ev/8/Pz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3t7e/yYmJv8AAAD/AAAA/wAAAP9t&#13;&#10;bW3///////////+Ojo7/AAAA/3Z2dv/6+vr/////////////////8PDw/yIiIv8PDw//ubm5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8/Pz/jY2N/wAAAP9paWn//////9HR0f8QEBD/&#13;&#10;Kioq/+np6f//////ubm5/wAAAP8tLS3/8fHx//////////////////n5+f9QUFD/AAAA/6amp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39/f8eHh7/Dg4O/6Kiov////////////////+7u7v/AAAA/ysrK//w8PD/////////////////&#13;&#10;+/v7/1JSUv8AAAD/pKSk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s7Oz/yYmJv8AAAD/TU1N//X19f/ExMT/CgoK/yYmJv/g4OD/////////&#13;&#10;/////////////1VVVf8AAAD/iIiI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7Ozs/8QEBD/AAAA/wAAAP8KCgr/sbGx///////U1NT/CwsL/xwcHP/a2tr/&#13;&#10;/////////////////////25ubv8AAAD/XFxc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oqKj/CwsL/zg4OP/w8PD/+Pj4/zY2Nv8CAgL/z8/P////////////VVVV/wAA&#13;&#10;AP9tbW3//////////////////////9LS0v8YGBj/AwMD/+bm5v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lpaX/AAAA/0NDQ//////////////////z8/P/&#13;&#10;ZWVk/wAAAP+np6f//////////////////////9HR0f8AAAD/LCws/+Pj4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0dHR/15eXv8GBgb/AAAA/1VVVf/c3Nz/////&#13;&#10;/8fHxv8UFBT/HBwc/+Li4v//////////////////////jIyM/wAAAP96enr//Pz8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+/v7/+RkZH/bm5u/zo6Ov8AAAD/HBwc/66u&#13;&#10;rv/+/v7/i4uL/wAAAP9+fn7//v7+/////////////////+/v7/8iIiL/Dw8P/7m5uf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s7Oz/xAQEP9MTEz/8PDw///////T09P/EBAQ/ysrK//r&#13;&#10;6+v//////7a2tv8AAAD/Nzc3//Ly8v/////////////////5+fn/UFBQ/wAAAP+np6f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9/f3/&#13;&#10;Hh4e/w4ODv+ioqL/////////////////uLi4/wAAAP81NTX/8fHx//////////////////r6+v9S&#13;&#10;UlL/AAAA/6Wlpf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Jycn/WVlZ/wMDA/8AAAD/YWFh/+Dg4P//////vb29/wkJCf8qKir/6Ojo////////////////&#13;&#10;//////9VVVX/AAAA/4mJif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Z2dn/hYWF/2dnZ/8rKyv/AAAA/zAwMP/Ozs7/1NTU/wUFBf8lJSX/3t7e////////&#13;&#10;//////////////9tbW3/AAAA/11dXf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Y2Nj/GRkZ/xYWFv/V1dX///////j4+P83Nzf/AgIC/9HR0f///////////09PT/8AAAD/dnZ2&#13;&#10;///////////////////////S0tL/GBgY/wQEBP/m5ub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paWl/wAAAP9DQ0P/////////////////+vr6/3Z2dv8A&#13;&#10;AAD/nJyc///////////////////////AwMD/AAAA/zY2Nv/u7u7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9/f3/kpKS/x4eHv8AAAD/HR0d/5iYmP/t7e3////////////Z2dn/&#13;&#10;Ghoa/xkZGf/X19f//////////////////f39/35+fv8AAAD/jo6O//7+/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f39//f39//l5eX/eXl5/wAAAP9OTk7/8PDw&#13;&#10;/6Cgn/8AAAD/dHR0//r6+v/////////////////g4OD/HR0d/xQUFP/Ly8v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7u7u/yIiIv8DAwP/lpaW/9fX1//V1dX/qamp/wsLC/8fHx//vb29/+Hh&#13;&#10;4f+9vb3/BwcH/ykpKf/x8fH/////////////////+Pj4/zw8PP8AAAD/sbGx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f39/x4eHv8O&#13;&#10;Dg7/oqKi/////////////////8PDw/8HBwf/Jycn/+/v7//////////////////5+fn/Pz8//wAA&#13;&#10;AP+vr6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n5+f+Hh4f/Ghoa&#13;&#10;/wAAAP8jIyP/oaGh//Hx8f///////////9DQ0P8MDAz/JSUl/93d3f/////////////////6+vr/&#13;&#10;TExM/wAAAP+dnZ3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z8/P/19fX/3Nzc/z8/P/8AAAD/d3d3/9nZ2f8ZGRn/GBgY/9nZ2f//////////////&#13;&#10;////////Wlpa/wAAAP9vb2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z8/P/bW1t&#13;&#10;/wAAAP9zc3P/09PT/9PT0//IyMj/Kysr/wICAv+np6f/1dXV//39/f9nZ2f/AAAA/2pqav//////&#13;&#10;////////////////ysrK/w0NDf8XFxf/6enp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6Wlpf8AAAD/Q0ND//////////////////////+Kior/AAAA/3x8&#13;&#10;fP/+/v7/////////////////qamo/wAAAP9CQkL/+fn5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5+fn/ZGRk/wEBAf8JCQn/YGBg/+Xl5f//////////////////////7+/v/x8fH/8P&#13;&#10;Dw//u7u7//////////////////X19f9paWj/AAAA/6enp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pqam/4aGhv/S0tL//////////////////////9DQ0P8YGBj/CwsL/+Hh4f+4uLj/&#13;&#10;AAAA/1lZWf/v7+//////////////////y8vK/xYWFv8ZGRn/4uLi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+Tk5P8AAAD/AAAA/wUFBf8HBwf/BwcH/wQEBP8AAAD/AAAA/wUFBf81NTX/uLi4&#13;&#10;/xcXF/8KCgr/7e3t//////////////////f39/8iIiL/CgoK/8DAw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39/f8eHh7/Dg4O/6Ki&#13;&#10;ov/////////////////Pz8//FRUV/wkJCf/q6ur/////////////////+Pj4/yUlJf8KCgr/vr6+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Pz8/9YWFj/AAAA/wsLC/9nZ2f/&#13;&#10;6Ojo///////////////////////n5+f/EBAQ/xoaGv/Dw8P/////////////////8fHx/z4+Pf8A&#13;&#10;AAD/tra2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v7+/5CQkP+RkZH/4ODg////&#13;&#10;//////////////////+Li4v/AwMD/ywsLP/f39//MTEx/wEBAf/Pz8//////////////////////&#13;&#10;/0FBQf8DAwP/h4eH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6enp/0RERP8AAAD/&#13;&#10;BQUF/wYGBv8GBgb/BQUF/wEBAf8AAAD/BAQE/xUVFf/Pz8//hoaG/wAAAP9MTEz/////////////&#13;&#10;/////////7+/v/8AAAD/MzMz/+/v7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lpaX/AAAA/0NDQ///////////////////////qqqq/wMDA/85OTn/9vb2&#13;&#10;/////////////////19fX/8AAAD/Z2dn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r6+v/wUFBf8ZGRn/q6ur//////////////////////////////////////89PT3/AgIC/35+&#13;&#10;fv/////////////////i4uL/KSkp/wgICP/S0tL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0pKSv8AAAD/fX19///////////////////////T09P/GRkZ/w0NDf/k5OT/1tbW/wsLC/8j&#13;&#10;IyP/1tbW/////////////////4uLi/8FBQX/ODg4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u7u7/VFRU/1NTU/9SUlL/UlJS/1NTU/9ERET/BgYG/wwMDP9ISEj/cnJy/9ra2v8wMDD/&#13;&#10;AAAA/7m5uf/////////////////S0tL/AQEB/ygoKP/j4+P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9/f3/Hh4e/w4ODv+ioqL/////&#13;&#10;////////////6Ojo/zAwMP8AAAD/tra2/////////////////9XV1f8DAwP/JiYm/+Pj4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98fHz/AwMD/yEhIf+1tbX/////////////&#13;&#10;/////////////////////f39/y0tLf8HBwf/iYmJ/////////////////9jY2P8WFhb/CgoK/+Dg&#13;&#10;4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8dHR3/CAgI/5+fn///////////&#13;&#10;////////////jY2N/wYGBv8uLi7/8PDw/2BgYP8AAAD/mZmZ/////////////////+jo6P8ZGRn/&#13;&#10;EhIS/8LCw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Hx8f+Hh4f/Tk5O/1NTU/9S&#13;&#10;UlL/UlJS/1BQUP8SEhL/AQEB/z8/P/9fX1//3t7e/7e3t/8CAgL/Kioq/+Tk5P//////////////&#13;&#10;//+RkZH/AAAA/3Jycv/5+fn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paWl/wAAAP9DQ0P//////////////////////9vb2/8cHBz/AAAA/6Ghof//////&#13;&#10;/////8vLy/8UFBT/DAwM/66ur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+vr6/3Z2&#13;&#10;dv8AAAD/iYmJ//X19f/v7+//7+/v/+/v7//v7+//7u7u//f39///////kpKS/wAAAP8oKCj/4uLi&#13;&#10;////////////i4uL/wAAAP9KSkr/7Ozs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9+&#13;&#10;fn7/AgIC/y8vL//b29v////////////19fX/e3t7/wAAAP9KSkr/8fHx//Ly8v9RUVH/AAAA/3Z2&#13;&#10;dv/6+vr//////+rq6v81NTX/AAAA/4mJi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39/f/xUVFf8rKyv/9fX1////////////XFxc/wAAAP9C&#13;&#10;QkL/7e3t///////19fX/Y2Nj/wAAAP9QUFD//v7+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f39/x4eHv8ODg7/oqKi////////////&#13;&#10;//////////9eXl7/AAAA/z8/P//t7e3///////b29v9mZmb/AAAA/05OTv/+/v7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4+Pj/QkJC/wAAAP+Xl5f/9fX1/+/v7//v7+//7+/v/+/v&#13;&#10;7//u7u7/+vr6//////+Dg4P/AAAA/zExMf/n5+f///////z8/P9+fn7/AAAA/1RUVP/09PT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V1dX/wAAAP9NTU3/9PT0////////////&#13;&#10;6Ojo/0BAQP8AAAD/bW1t//////+hoaH/AAAA/yoqKv/c3Nz///////////99fX3/BQUF/zIyMv/2&#13;&#10;9vb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PDw8/wICAv/a2tr////////////z8/P/HBwc/wYGBv92dnb////////////V1dX/NDQ0&#13;&#10;/wMDA/+zs7P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6Wlpf8AAAD/QkJC///////////////////////+/v7/iYmJ/wcHB/8NDQ3/SEhI/1JSUv8X&#13;&#10;Fxf/AAAA/11dXf/4+Pj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+Hh4f8/Pz//AAAA&#13;&#10;/y0tLf8xMTH/MDAw/zAwMP8wMDD/MDAw/zAwMP+IiIj//////+/v7/9KSkr/AAAA/ygoKP9VVVX/&#13;&#10;Q0ND/wUFBf8LCwv/uLi4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7Ozs/yYm&#13;&#10;Jv8AAAD/IiIi/1tbW/9hYWH/OTk5/wEBAf8MDAz/urq6//7+/v//////xMTE/xYWFv8DAwP/PDw8&#13;&#10;/1ZWVv8uLi7/AAAA/zMzM//s7Oz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9TU1P8TExP/KCgo/+np6f///////////9bW1v8nJyf/AAAA/zEx&#13;&#10;Mf9SUlL/Ojo6/wAAAP8XFxf/yMjI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39/f8dHR3/DQ0N/6Kiov//////////////////&#13;&#10;////19fX/yoqKv8AAAD/MTEx/1JSUv86Ojr/AAAA/xYWFv/Gxsb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2dnZ/yEhIf8AAAD/MDAw/zExMf8wMDD/MDAw/zAwMP8wMDD/MDAw&#13;&#10;/7i4uP//////6Ojo/z8/P/8AAAD/Kysr/1ZWVv8+Pj7/AgIC/xsbG//Dw8P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8/Pz/8KCgr/AAAA/zU1Nf9eXl7/XFxc/ywsLP8A&#13;&#10;AAD/JSUl/9nZ2f//////7+/v/z09Pf8AAAD/KCgo/1JSUv9HR0f/BQUF/wUFBf+ysrL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+vr6&#13;&#10;/zg4OP8BAQH/z8/P/////////////////6ampv8CAgL/CAgI/0VFRf9TU1P/JCQk/wAAAP9hYWH/&#13;&#10;9PT0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r&#13;&#10;q6v/Dg4O/01NTf////////////////////////////f39/+AgID/EBAQ/wAAAP8AAAD/BgYG/15e&#13;&#10;Xv/s7Oz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Ozs7/ISEh/w4ODv8ICAj/&#13;&#10;BwcH/wcHB/8HBwf/BwcH/wcHB/8HBwf/b29v////////////4ODg/0xMTP8FBQX/AAAA/wAAAP8X&#13;&#10;Fxf/kZGR//v7+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R0dH/QkJC&#13;&#10;/wUFBf8BAQH/AwMD/wMDA/8qKir/qqqq//z8/P////////////7+/v+fn5//Hx8f/wEBAf8AAAD/&#13;&#10;AgIC/0FBQf/U1NT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X19f/IiIi/zY2Nv/q6ur/////////////////zMzM/y4uLv8EBAT/AAAA&#13;&#10;/wEBAf8jIyP/t7e3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9/f3/LCws/xwcHP+oqKj/////////////////////////&#13;&#10;///Ozs7/MDAw/wQEBP8AAAD/AQEB/yIiIv+1tbX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8PDw/8TExP/Dg4O/wgICP8HBwf/BwcH/wcHB/8HBwf/BwcH/wcHB/+pqan/&#13;&#10;///////////X19f/RkZG/wQEBP8AAAD/AAAA/x0dHf+0tLT//f39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t7e3/zAwMP8CAgL/AgIC/wICAv8EBAT/UVFR/9DQ&#13;&#10;0P/////////////////c3Nz/Q0ND/wUFBf8AAAD/AAAA/xYWFv+enp7//v7+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v7+/9ERET/&#13;&#10;EBAQ/9PT0//////////////////9/f3/mZmZ/xMTE/8BAQH/AAAA/wQEBP9MTEz/6Ojo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f39//n5&#13;&#10;+f/7+/v//////////////////////////////////v7+/+/v7/+8vLz/qamp/9fX1//7+/v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v7+//n5+f/5+fn/+fn5//n5+f/5&#13;&#10;+fn/+fn5//n5+f/5+fn/+fn5//z8/P/////////////////8/Pz/29vb/6mpqf+0tLT/6enp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n5+f/X19f/&#13;&#10;rq6u/62trf/Q0ND/9PT0//////////////////////////////////b29v/IyMj/pKSk/8XFxf/3&#13;&#10;9/f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v7+//r6+v/6+vr////////////////////////////6+vr/1dXV/6ioqP+6urr/&#13;&#10;8vLy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r6+v/6+vr//f39////////////////////////////////&#13;&#10;//r6+v/W1tb/qKio/7q6uv/x8fH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9/f3/+fn5//n5+f/5+fn/+fn5//n5+f/5+fn/+fn5//n5+f/5+fn//f39////////&#13;&#10;//////////z8/P/X19f/qKio/7i4uP/r6+v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09PT/zMzM/6urq/+zs7P/2NjY//r6+v//////////&#13;&#10;//////////////////z8/P/e3t7/q6ur/7CwsP/r6+v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+/v7//r6+v/+&#13;&#10;/v7////////////////////////////z8/P/vr6+/6enp//MzMz//Pz8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3Nzc/5ubm/9lZWX/ODg4/0BAQP9sbGz/&#13;&#10;s7Oz//r6+v//////////////////////////////////////////////////////////////////&#13;&#10;/////////9fX1/+Kior/zc3N///////z8/P/o6Oj/5mZmf/09PT/////////////////////////&#13;&#10;//////////////////////////////////////////////X19f9ubm7/iIiI////////////////&#13;&#10;////////////////////////////////////////////8vLy/29vb/+NjY3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5eXl/5ubm/9jY2P/OTk5/0FBQf9p&#13;&#10;aWn/rKys//v7+///////////////////////////////////////////////////////////////&#13;&#10;//////////////r6+v+VlZX/paWl//X19f//////np6e/5+fn//r6+v/////////////////////&#13;&#10;//////////////////////////////////////////////////////+oqKj/XFxc/+jo6P//////&#13;&#10;/////////////////////////////////////////////////////6enp/9jY2P/6+vr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7+/v/8LCwv/VFRU//z8/P//////////////////////////////////////////////&#13;&#10;///////////////////s7Oz/SEhI/x4eHv/l5eX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Dw8P9hYWH/DQ0N/9TU1P//////////////////////////////////////////&#13;&#10;////////////////////////////kJCQ/wQEBP+AgID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eXl5/wsLC/+tra3/////////////////////////////////////////////////////&#13;&#10;////////////oKCg/wAAAP+qqqr//v7+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19fX/xgYGP9eXl7//f39////////////////////////////////////////////&#13;&#10;////////////////5ubm/yAgIP9AQED/8fHx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+np6f80NDT/X19f////////////////////////////////////////////////////////////&#13;&#10;8vLy/01NTf9ERET/9vb2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9/f3//ICAg/+Hh4f//////////////////////////////////////////////////&#13;&#10;/////////5ycnP8fHx//wMDA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8vLy//Hx8f////////////////////////////////////////////////////////////39/f/v&#13;&#10;7+//9PT0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+fn5/+7u7v/8/Pz/////////////////////////////////////////////////////////&#13;&#10;///19fX/7+/v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">
                <v:shape id="Text Box 542" o:spid="_x0000_s1048" type="#_x0000_t202" style="position:absolute;left:4421;top:42298;width:52121;height:565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" stroked="f">
                  <v:textbox style="mso-fit-shape-to-text:t" inset="0,0,0,0">
                    <w:txbxContent>
                      <w:p w14:paraId="46BB2753" w14:textId="0FF2D8FC" w:rsidR="00403751" w:rsidRPr="00D36C24" w:rsidRDefault="00403751" w:rsidP="00B00786">
                        <w:pPr>
                          <w:pStyle w:val="Caption"/>
                          <w:jc w:val="both"/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36C24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  <w:sz w:val="20"/>
                            <w:szCs w:val="20"/>
                          </w:rPr>
                          <w:t>Figure</w:t>
                        </w:r>
                        <w:r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  <w:sz w:val="20"/>
                            <w:szCs w:val="20"/>
                          </w:rPr>
                          <w:t xml:space="preserve"> </w:t>
                        </w:r>
                        <w:r w:rsidR="003377E4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  <w:sz w:val="20"/>
                            <w:szCs w:val="20"/>
                          </w:rPr>
                          <w:t>S</w:t>
                        </w:r>
                        <w:r w:rsidR="008B27F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  <w:sz w:val="20"/>
                            <w:szCs w:val="20"/>
                          </w:rPr>
                          <w:t>4.</w:t>
                        </w:r>
                        <w:r w:rsidR="003377E4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  <w:r w:rsidRPr="00D36C24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  <w:sz w:val="20"/>
                            <w:szCs w:val="20"/>
                          </w:rPr>
                          <w:t xml:space="preserve">. 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0"/>
                            <w:szCs w:val="20"/>
                          </w:rPr>
                          <w:t xml:space="preserve">B. </w:t>
                        </w:r>
                        <w:r w:rsidRPr="00403751">
                          <w:rPr>
                            <w:rFonts w:ascii="Times New Roman" w:hAnsi="Times New Roman" w:cs="Times New Roman"/>
                            <w:color w:val="000000" w:themeColor="text1"/>
                            <w:sz w:val="20"/>
                            <w:szCs w:val="20"/>
                          </w:rPr>
                          <w:t>minutum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0"/>
                            <w:szCs w:val="20"/>
                          </w:rPr>
                          <w:t xml:space="preserve"> </w:t>
                        </w:r>
                        <w:r w:rsidRPr="00D36C24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  <w:sz w:val="20"/>
                            <w:szCs w:val="20"/>
                          </w:rPr>
                          <w:t xml:space="preserve">densities were plotted against the </w:t>
                        </w:r>
                        <w:r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  <w:sz w:val="20"/>
                            <w:szCs w:val="20"/>
                          </w:rPr>
                          <w:t>epidermis and gastrodermis</w:t>
                        </w:r>
                        <w:r w:rsidRPr="00D36C24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  <w:sz w:val="20"/>
                            <w:szCs w:val="20"/>
                          </w:rPr>
                          <w:t xml:space="preserve"> signal intensities to examine any correlation. </w:t>
                        </w:r>
                        <w:r w:rsidR="006E0B49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  <w:sz w:val="20"/>
                            <w:szCs w:val="20"/>
                          </w:rPr>
                          <w:t>Expression of n</w:t>
                        </w:r>
                        <w:r w:rsidR="00BF3DE3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  <w:sz w:val="20"/>
                            <w:szCs w:val="20"/>
                          </w:rPr>
                          <w:t xml:space="preserve">one of the transporters </w:t>
                        </w:r>
                        <w:r w:rsidR="006E0B49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  <w:sz w:val="20"/>
                            <w:szCs w:val="20"/>
                          </w:rPr>
                          <w:t xml:space="preserve">in epidermis or gastrodermis </w:t>
                        </w:r>
                        <w:r w:rsidR="00BF3DE3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  <w:sz w:val="20"/>
                            <w:szCs w:val="20"/>
                          </w:rPr>
                          <w:t xml:space="preserve">showed </w:t>
                        </w:r>
                        <w:r w:rsidR="006E0B49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  <w:sz w:val="20"/>
                            <w:szCs w:val="20"/>
                          </w:rPr>
                          <w:t>significant</w:t>
                        </w:r>
                        <w:r w:rsidR="00BF3DE3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  <w:sz w:val="20"/>
                            <w:szCs w:val="20"/>
                          </w:rPr>
                          <w:t xml:space="preserve"> correlation</w:t>
                        </w:r>
                        <w:r w:rsidR="00507FB8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  <w:sz w:val="20"/>
                            <w:szCs w:val="20"/>
                          </w:rPr>
                          <w:t xml:space="preserve"> with</w:t>
                        </w:r>
                        <w:r w:rsidR="00BF3DE3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  <w:sz w:val="20"/>
                            <w:szCs w:val="20"/>
                          </w:rPr>
                          <w:t xml:space="preserve"> symbiont densities</w:t>
                        </w:r>
                        <w:r w:rsidRPr="00D36C24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000000" w:themeColor="text1"/>
                            <w:sz w:val="20"/>
                            <w:szCs w:val="20"/>
                          </w:rPr>
                          <w:t>.</w:t>
                        </w:r>
                      </w:p>
                    </w:txbxContent>
                  </v:textbox>
                </v:shape>
                <v:shape id="Picture 25" o:spid="_x0000_s1049" type="#_x0000_t75" alt="Chart, scatter chart&#10;&#10;Description automatically generated" style="position:absolute;width:57315;height:4055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">
                  <v:imagedata r:id="rId15" o:title="Chart, scatter chart&#10;&#10;Description automatically generated"/>
                </v:shape>
              </v:group>
            </w:pict>
          </mc:Fallback>
        </mc:AlternateContent>
      </w:r>
    </w:p>
    <w:p w14:paraId="5CA0C560" w14:textId="5997A5A7" w:rsidR="00B3159E" w:rsidRPr="009C6E53" w:rsidRDefault="00B3159E" w:rsidP="00FC6C92">
      <w:pPr>
        <w:keepNext/>
        <w:jc w:val="center"/>
        <w:rPr>
          <w:rFonts w:ascii="Times New Roman" w:hAnsi="Times New Roman" w:cs="Times New Roman"/>
        </w:rPr>
      </w:pPr>
    </w:p>
    <w:p w14:paraId="65EE53A9" w14:textId="693F2A6F" w:rsidR="00B3159E" w:rsidRPr="009C6E53" w:rsidRDefault="00B3159E" w:rsidP="00FC6C92">
      <w:pPr>
        <w:keepNext/>
        <w:jc w:val="center"/>
        <w:rPr>
          <w:rFonts w:ascii="Times New Roman" w:hAnsi="Times New Roman" w:cs="Times New Roman"/>
        </w:rPr>
      </w:pPr>
    </w:p>
    <w:p w14:paraId="5917F0E4" w14:textId="4C3AC01E" w:rsidR="00B3159E" w:rsidRPr="009C6E53" w:rsidRDefault="00B3159E" w:rsidP="003377E4">
      <w:pPr>
        <w:keepNext/>
        <w:rPr>
          <w:rFonts w:ascii="Times New Roman" w:hAnsi="Times New Roman" w:cs="Times New Roman"/>
        </w:rPr>
      </w:pPr>
    </w:p>
    <w:p w14:paraId="250ADE97" w14:textId="40F2164F" w:rsidR="00B3159E" w:rsidRPr="009C6E53" w:rsidRDefault="00B3159E" w:rsidP="00FC6C92">
      <w:pPr>
        <w:keepNext/>
        <w:jc w:val="center"/>
        <w:rPr>
          <w:rFonts w:ascii="Times New Roman" w:hAnsi="Times New Roman" w:cs="Times New Roman"/>
        </w:rPr>
      </w:pPr>
    </w:p>
    <w:p w14:paraId="74848D26" w14:textId="3CE01A31" w:rsidR="00B3159E" w:rsidRPr="009C6E53" w:rsidRDefault="00B3159E" w:rsidP="00FC6C92">
      <w:pPr>
        <w:keepNext/>
        <w:jc w:val="center"/>
        <w:rPr>
          <w:rFonts w:ascii="Times New Roman" w:hAnsi="Times New Roman" w:cs="Times New Roman"/>
        </w:rPr>
      </w:pPr>
    </w:p>
    <w:p w14:paraId="41B785C0" w14:textId="77777777" w:rsidR="00B3159E" w:rsidRPr="009C6E53" w:rsidRDefault="00B3159E" w:rsidP="00FC6C92">
      <w:pPr>
        <w:keepNext/>
        <w:jc w:val="center"/>
        <w:rPr>
          <w:rFonts w:ascii="Times New Roman" w:hAnsi="Times New Roman" w:cs="Times New Roman"/>
        </w:rPr>
      </w:pPr>
    </w:p>
    <w:p w14:paraId="7866BF8D" w14:textId="659E5529" w:rsidR="00B3159E" w:rsidRPr="009C6E53" w:rsidRDefault="00B3159E" w:rsidP="00FC6C92">
      <w:pPr>
        <w:keepNext/>
        <w:jc w:val="center"/>
        <w:rPr>
          <w:rFonts w:ascii="Times New Roman" w:hAnsi="Times New Roman" w:cs="Times New Roman"/>
        </w:rPr>
      </w:pPr>
    </w:p>
    <w:p w14:paraId="69521B36" w14:textId="77777777" w:rsidR="00B3159E" w:rsidRPr="009C6E53" w:rsidRDefault="00B3159E" w:rsidP="00FC6C92">
      <w:pPr>
        <w:keepNext/>
        <w:jc w:val="center"/>
        <w:rPr>
          <w:rFonts w:ascii="Times New Roman" w:hAnsi="Times New Roman" w:cs="Times New Roman"/>
        </w:rPr>
      </w:pPr>
    </w:p>
    <w:p w14:paraId="04E597A6" w14:textId="77777777" w:rsidR="00B3159E" w:rsidRPr="009C6E53" w:rsidRDefault="00B3159E" w:rsidP="00FC6C92">
      <w:pPr>
        <w:keepNext/>
        <w:jc w:val="center"/>
        <w:rPr>
          <w:rFonts w:ascii="Times New Roman" w:hAnsi="Times New Roman" w:cs="Times New Roman"/>
        </w:rPr>
      </w:pPr>
    </w:p>
    <w:p w14:paraId="0F250C07" w14:textId="77777777" w:rsidR="00B3159E" w:rsidRPr="009C6E53" w:rsidRDefault="00B3159E" w:rsidP="00FC6C92">
      <w:pPr>
        <w:keepNext/>
        <w:jc w:val="center"/>
        <w:rPr>
          <w:rFonts w:ascii="Times New Roman" w:hAnsi="Times New Roman" w:cs="Times New Roman"/>
        </w:rPr>
      </w:pPr>
    </w:p>
    <w:p w14:paraId="2C36B537" w14:textId="2D2839E9" w:rsidR="00B3159E" w:rsidRPr="009C6E53" w:rsidRDefault="00B3159E" w:rsidP="00FC6C92">
      <w:pPr>
        <w:keepNext/>
        <w:jc w:val="center"/>
        <w:rPr>
          <w:rFonts w:ascii="Times New Roman" w:hAnsi="Times New Roman" w:cs="Times New Roman"/>
        </w:rPr>
      </w:pPr>
    </w:p>
    <w:p w14:paraId="33BBBCAD" w14:textId="77777777" w:rsidR="00B3159E" w:rsidRPr="009C6E53" w:rsidRDefault="00B3159E" w:rsidP="00FC6C92">
      <w:pPr>
        <w:keepNext/>
        <w:jc w:val="center"/>
        <w:rPr>
          <w:rFonts w:ascii="Times New Roman" w:hAnsi="Times New Roman" w:cs="Times New Roman"/>
        </w:rPr>
      </w:pPr>
    </w:p>
    <w:p w14:paraId="346F4BA6" w14:textId="77777777" w:rsidR="00B3159E" w:rsidRPr="009C6E53" w:rsidRDefault="00B3159E" w:rsidP="00FC6C92">
      <w:pPr>
        <w:keepNext/>
        <w:jc w:val="center"/>
        <w:rPr>
          <w:rFonts w:ascii="Times New Roman" w:hAnsi="Times New Roman" w:cs="Times New Roman"/>
        </w:rPr>
      </w:pPr>
    </w:p>
    <w:p w14:paraId="582A3FE5" w14:textId="77777777" w:rsidR="00B3159E" w:rsidRPr="009C6E53" w:rsidRDefault="00B3159E" w:rsidP="00FC6C92">
      <w:pPr>
        <w:keepNext/>
        <w:jc w:val="center"/>
        <w:rPr>
          <w:rFonts w:ascii="Times New Roman" w:hAnsi="Times New Roman" w:cs="Times New Roman"/>
        </w:rPr>
      </w:pPr>
    </w:p>
    <w:p w14:paraId="6658198B" w14:textId="7A2266D4" w:rsidR="00B3159E" w:rsidRPr="009C6E53" w:rsidRDefault="00B3159E" w:rsidP="00FC6C92">
      <w:pPr>
        <w:keepNext/>
        <w:jc w:val="center"/>
        <w:rPr>
          <w:rFonts w:ascii="Times New Roman" w:hAnsi="Times New Roman" w:cs="Times New Roman"/>
        </w:rPr>
      </w:pPr>
    </w:p>
    <w:p w14:paraId="03884362" w14:textId="77777777" w:rsidR="00B3159E" w:rsidRPr="009C6E53" w:rsidRDefault="00B3159E" w:rsidP="00FC6C92">
      <w:pPr>
        <w:keepNext/>
        <w:jc w:val="center"/>
        <w:rPr>
          <w:rFonts w:ascii="Times New Roman" w:hAnsi="Times New Roman" w:cs="Times New Roman"/>
        </w:rPr>
      </w:pPr>
    </w:p>
    <w:p w14:paraId="4A6CC621" w14:textId="7F7593D0" w:rsidR="00403751" w:rsidRPr="009C6E53" w:rsidRDefault="00403751" w:rsidP="007203AD">
      <w:pPr>
        <w:keepNext/>
        <w:rPr>
          <w:rFonts w:ascii="Times New Roman" w:hAnsi="Times New Roman" w:cs="Times New Roman"/>
        </w:rPr>
      </w:pPr>
    </w:p>
    <w:p w14:paraId="0B2179CA" w14:textId="1E49E23F" w:rsidR="00403751" w:rsidRPr="009C6E53" w:rsidRDefault="00403751" w:rsidP="00FC6C92">
      <w:pPr>
        <w:keepNext/>
        <w:jc w:val="center"/>
        <w:rPr>
          <w:rFonts w:ascii="Times New Roman" w:hAnsi="Times New Roman" w:cs="Times New Roman"/>
        </w:rPr>
      </w:pPr>
    </w:p>
    <w:p w14:paraId="137956A4" w14:textId="5F809D1C" w:rsidR="00403751" w:rsidRPr="009C6E53" w:rsidRDefault="00403751" w:rsidP="00FC6C92">
      <w:pPr>
        <w:keepNext/>
        <w:jc w:val="center"/>
        <w:rPr>
          <w:rFonts w:ascii="Times New Roman" w:hAnsi="Times New Roman" w:cs="Times New Roman"/>
        </w:rPr>
      </w:pPr>
    </w:p>
    <w:p w14:paraId="0C923179" w14:textId="05D480A0" w:rsidR="00403751" w:rsidRPr="009C6E53" w:rsidRDefault="00403751" w:rsidP="00507FB8">
      <w:pPr>
        <w:rPr>
          <w:rFonts w:ascii="Times New Roman" w:hAnsi="Times New Roman" w:cs="Times New Roman"/>
        </w:rPr>
      </w:pPr>
    </w:p>
    <w:sectPr w:rsidR="00403751" w:rsidRPr="009C6E53" w:rsidSect="001D4386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2CDB6" w14:textId="77777777" w:rsidR="00353067" w:rsidRDefault="00353067" w:rsidP="00157676">
      <w:pPr>
        <w:spacing w:after="0" w:line="240" w:lineRule="auto"/>
      </w:pPr>
      <w:r>
        <w:separator/>
      </w:r>
    </w:p>
  </w:endnote>
  <w:endnote w:type="continuationSeparator" w:id="0">
    <w:p w14:paraId="03564A91" w14:textId="77777777" w:rsidR="00353067" w:rsidRDefault="00353067" w:rsidP="001576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78403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191EAA" w14:textId="7E43D6A7" w:rsidR="00157676" w:rsidRDefault="0015767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DD8E9C" w14:textId="77777777" w:rsidR="00157676" w:rsidRDefault="001576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39108" w14:textId="77777777" w:rsidR="00353067" w:rsidRDefault="00353067" w:rsidP="00157676">
      <w:pPr>
        <w:spacing w:after="0" w:line="240" w:lineRule="auto"/>
      </w:pPr>
      <w:r>
        <w:separator/>
      </w:r>
    </w:p>
  </w:footnote>
  <w:footnote w:type="continuationSeparator" w:id="0">
    <w:p w14:paraId="27A411B7" w14:textId="77777777" w:rsidR="00353067" w:rsidRDefault="00353067" w:rsidP="001576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MDe0NDI0szQysjBU0lEKTi0uzszPAykwrQUAAGQtXywAAAA="/>
  </w:docVars>
  <w:rsids>
    <w:rsidRoot w:val="008376BD"/>
    <w:rsid w:val="00087DCC"/>
    <w:rsid w:val="000E24B3"/>
    <w:rsid w:val="000E39F3"/>
    <w:rsid w:val="00130AA4"/>
    <w:rsid w:val="00157676"/>
    <w:rsid w:val="00173275"/>
    <w:rsid w:val="001D4386"/>
    <w:rsid w:val="00251632"/>
    <w:rsid w:val="00274B5B"/>
    <w:rsid w:val="002A0FE0"/>
    <w:rsid w:val="003377E4"/>
    <w:rsid w:val="00353067"/>
    <w:rsid w:val="003700F2"/>
    <w:rsid w:val="00373A4B"/>
    <w:rsid w:val="003D3F3D"/>
    <w:rsid w:val="003E01AF"/>
    <w:rsid w:val="00403751"/>
    <w:rsid w:val="004238A8"/>
    <w:rsid w:val="004513A4"/>
    <w:rsid w:val="004948DA"/>
    <w:rsid w:val="004F1446"/>
    <w:rsid w:val="004F3F07"/>
    <w:rsid w:val="00507FB8"/>
    <w:rsid w:val="00531854"/>
    <w:rsid w:val="00535312"/>
    <w:rsid w:val="005A1DA8"/>
    <w:rsid w:val="005B7FE2"/>
    <w:rsid w:val="00622511"/>
    <w:rsid w:val="00634FBC"/>
    <w:rsid w:val="0064693F"/>
    <w:rsid w:val="006E0B49"/>
    <w:rsid w:val="007102F7"/>
    <w:rsid w:val="007203AD"/>
    <w:rsid w:val="007B31FD"/>
    <w:rsid w:val="007C25D0"/>
    <w:rsid w:val="007D43A1"/>
    <w:rsid w:val="0082160B"/>
    <w:rsid w:val="008376BD"/>
    <w:rsid w:val="008B27FC"/>
    <w:rsid w:val="008B3542"/>
    <w:rsid w:val="009C40EA"/>
    <w:rsid w:val="009C6E53"/>
    <w:rsid w:val="00A22D23"/>
    <w:rsid w:val="00A41326"/>
    <w:rsid w:val="00AA68F5"/>
    <w:rsid w:val="00B00786"/>
    <w:rsid w:val="00B3159E"/>
    <w:rsid w:val="00B43DA0"/>
    <w:rsid w:val="00B576AB"/>
    <w:rsid w:val="00B7283C"/>
    <w:rsid w:val="00BF11E8"/>
    <w:rsid w:val="00BF3DE3"/>
    <w:rsid w:val="00C33025"/>
    <w:rsid w:val="00C36441"/>
    <w:rsid w:val="00CB49ED"/>
    <w:rsid w:val="00CC44B1"/>
    <w:rsid w:val="00CE10E8"/>
    <w:rsid w:val="00CF5042"/>
    <w:rsid w:val="00D1040F"/>
    <w:rsid w:val="00DC709B"/>
    <w:rsid w:val="00E11EB6"/>
    <w:rsid w:val="00E24E04"/>
    <w:rsid w:val="00E430A1"/>
    <w:rsid w:val="00E57A25"/>
    <w:rsid w:val="00E94061"/>
    <w:rsid w:val="00EB0CF5"/>
    <w:rsid w:val="00EC03FB"/>
    <w:rsid w:val="00F42048"/>
    <w:rsid w:val="00F71B38"/>
    <w:rsid w:val="00FA0890"/>
    <w:rsid w:val="00FA4E23"/>
    <w:rsid w:val="00FC26E3"/>
    <w:rsid w:val="00FC6C92"/>
    <w:rsid w:val="00FF0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166098"/>
  <w15:chartTrackingRefBased/>
  <w15:docId w15:val="{0706C342-6503-4C0F-AE7C-EE491184A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087DC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576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7676"/>
  </w:style>
  <w:style w:type="paragraph" w:styleId="Footer">
    <w:name w:val="footer"/>
    <w:basedOn w:val="Normal"/>
    <w:link w:val="FooterChar"/>
    <w:uiPriority w:val="99"/>
    <w:unhideWhenUsed/>
    <w:rsid w:val="001576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7676"/>
  </w:style>
  <w:style w:type="paragraph" w:styleId="BalloonText">
    <w:name w:val="Balloon Text"/>
    <w:basedOn w:val="Normal"/>
    <w:link w:val="BalloonTextChar"/>
    <w:uiPriority w:val="99"/>
    <w:semiHidden/>
    <w:unhideWhenUsed/>
    <w:rsid w:val="004037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7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image" Target="media/image6.tiff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tiff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5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hossein Mashini</dc:creator>
  <cp:keywords/>
  <dc:description/>
  <cp:lastModifiedBy>Amirhossein Mashini</cp:lastModifiedBy>
  <cp:revision>69</cp:revision>
  <dcterms:created xsi:type="dcterms:W3CDTF">2021-01-29T02:37:00Z</dcterms:created>
  <dcterms:modified xsi:type="dcterms:W3CDTF">2021-07-23T05:24:00Z</dcterms:modified>
</cp:coreProperties>
</file>